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14:paraId="4CCB53AB" w14:textId="5F1C06C4" w:rsidR="006C4EB4" w:rsidRPr="00F973EC" w:rsidRDefault="006C4EB4" w:rsidP="00163DBB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Cs/>
          <w:color w:val="1F4E79" w:themeColor="accent1" w:themeShade="80"/>
          <w:sz w:val="24"/>
          <w:szCs w:val="24"/>
        </w:rPr>
      </w:pPr>
    </w:p>
    <w:p w14:paraId="79DAC6F6" w14:textId="131FE70D" w:rsidR="00726BCC" w:rsidRDefault="00726BCC" w:rsidP="00163DBB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Cs/>
          <w:color w:val="2E74B5" w:themeColor="accent1" w:themeShade="BF"/>
          <w:sz w:val="24"/>
          <w:szCs w:val="24"/>
        </w:rPr>
      </w:pPr>
    </w:p>
    <w:p w14:paraId="051A56EC" w14:textId="513C6731" w:rsidR="00087277" w:rsidRDefault="0038787C" w:rsidP="00163DBB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Cs/>
          <w:color w:val="2E74B5" w:themeColor="accent1" w:themeShade="BF"/>
          <w:sz w:val="24"/>
          <w:szCs w:val="24"/>
        </w:rPr>
      </w:pPr>
      <w:r w:rsidRPr="006717F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4B44A67" wp14:editId="3DFE30F6">
                <wp:simplePos x="0" y="0"/>
                <wp:positionH relativeFrom="margin">
                  <wp:posOffset>-281940</wp:posOffset>
                </wp:positionH>
                <wp:positionV relativeFrom="margin">
                  <wp:posOffset>784225</wp:posOffset>
                </wp:positionV>
                <wp:extent cx="6644640" cy="1485900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4640" cy="1485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D66664" w14:textId="7F7B3BAE" w:rsidR="00633B15" w:rsidRPr="0038787C" w:rsidRDefault="00633B15" w:rsidP="0038787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72"/>
                                <w:szCs w:val="120"/>
                              </w:rPr>
                            </w:pPr>
                            <w:r w:rsidRPr="00DC11F0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72"/>
                                <w:szCs w:val="120"/>
                              </w:rPr>
                              <w:t>U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72"/>
                                <w:szCs w:val="120"/>
                              </w:rPr>
                              <w:t>SER</w:t>
                            </w:r>
                            <w:r w:rsidRPr="00DC11F0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72"/>
                                <w:szCs w:val="1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72"/>
                                <w:szCs w:val="120"/>
                              </w:rPr>
                              <w:t>LOGIN</w:t>
                            </w:r>
                            <w:r w:rsidRPr="00DC11F0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72"/>
                                <w:szCs w:val="120"/>
                              </w:rPr>
                              <w:t xml:space="preserve"> M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72"/>
                                <w:szCs w:val="120"/>
                              </w:rPr>
                              <w:t>ANUAL</w:t>
                            </w:r>
                          </w:p>
                          <w:p w14:paraId="536D68B1" w14:textId="45C2BDDB" w:rsidR="00633B15" w:rsidRPr="0038787C" w:rsidRDefault="00633B15" w:rsidP="002D125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1F3864" w:themeColor="accent5" w:themeShade="80"/>
                                <w:sz w:val="72"/>
                                <w:szCs w:val="1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1F3864" w:themeColor="accent5" w:themeShade="80"/>
                                <w:sz w:val="72"/>
                                <w:szCs w:val="120"/>
                              </w:rPr>
                              <w:t>PARICH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B44A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2.2pt;margin-top:61.75pt;width:523.2pt;height:117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" filled="f" stroked="f">
                <v:textbox>
                  <w:txbxContent>
                    <w:p w14:paraId="2FD66664" w14:textId="7F7B3BAE" w:rsidR="00633B15" w:rsidRPr="0038787C" w:rsidRDefault="00633B15" w:rsidP="0038787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72"/>
                          <w:szCs w:val="120"/>
                        </w:rPr>
                      </w:pPr>
                      <w:r w:rsidRPr="00DC11F0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72"/>
                          <w:szCs w:val="120"/>
                        </w:rPr>
                        <w:t>U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72"/>
                          <w:szCs w:val="120"/>
                        </w:rPr>
                        <w:t>SER</w:t>
                      </w:r>
                      <w:r w:rsidRPr="00DC11F0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72"/>
                          <w:szCs w:val="120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72"/>
                          <w:szCs w:val="120"/>
                        </w:rPr>
                        <w:t>LOGIN</w:t>
                      </w:r>
                      <w:r w:rsidRPr="00DC11F0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72"/>
                          <w:szCs w:val="120"/>
                        </w:rPr>
                        <w:t xml:space="preserve"> M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72"/>
                          <w:szCs w:val="120"/>
                        </w:rPr>
                        <w:t>ANUAL</w:t>
                      </w:r>
                    </w:p>
                    <w:p w14:paraId="536D68B1" w14:textId="45C2BDDB" w:rsidR="00633B15" w:rsidRPr="0038787C" w:rsidRDefault="00633B15" w:rsidP="002D1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1F3864" w:themeColor="accent5" w:themeShade="80"/>
                          <w:sz w:val="72"/>
                          <w:szCs w:val="1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1F3864" w:themeColor="accent5" w:themeShade="80"/>
                          <w:sz w:val="72"/>
                          <w:szCs w:val="120"/>
                        </w:rPr>
                        <w:t>PARICHAY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5E855055" w14:textId="526BDCF0" w:rsidR="00087277" w:rsidRDefault="00087277" w:rsidP="00163DBB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Cs/>
          <w:color w:val="2E74B5" w:themeColor="accent1" w:themeShade="BF"/>
          <w:sz w:val="24"/>
          <w:szCs w:val="24"/>
        </w:rPr>
      </w:pPr>
    </w:p>
    <w:p w14:paraId="3EC48B28" w14:textId="78B7F8B5" w:rsidR="00D11959" w:rsidRPr="00F973EC" w:rsidRDefault="00D11959" w:rsidP="00163DB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51B4192" w14:textId="0F07D070" w:rsidR="00D11959" w:rsidRPr="00F973EC" w:rsidRDefault="0038787C" w:rsidP="00163DB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1F4E79" w:themeColor="accent1" w:themeShade="80"/>
          <w:sz w:val="24"/>
          <w:szCs w:val="24"/>
        </w:rPr>
        <w:drawing>
          <wp:anchor distT="0" distB="0" distL="114300" distR="114300" simplePos="0" relativeHeight="251678720" behindDoc="0" locked="0" layoutInCell="1" allowOverlap="1" wp14:anchorId="44CC32E7" wp14:editId="365C3B9D">
            <wp:simplePos x="0" y="0"/>
            <wp:positionH relativeFrom="margin">
              <wp:posOffset>2364187</wp:posOffset>
            </wp:positionH>
            <wp:positionV relativeFrom="paragraph">
              <wp:posOffset>85725</wp:posOffset>
            </wp:positionV>
            <wp:extent cx="1063625" cy="1805444"/>
            <wp:effectExtent l="0" t="0" r="3175" b="444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mble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3625" cy="18054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F59F37" w14:textId="4EE3EC8B" w:rsidR="00974FA0" w:rsidRPr="00F973EC" w:rsidRDefault="00974FA0" w:rsidP="00163DB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EE9CFBC" w14:textId="1A7144B3" w:rsidR="00974FA0" w:rsidRDefault="00974FA0" w:rsidP="00163DB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7A4AAB2" w14:textId="073FBD38" w:rsidR="00087277" w:rsidRDefault="00087277" w:rsidP="00163DB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3355251" w14:textId="3DA0F2F0" w:rsidR="00087277" w:rsidRDefault="00087277" w:rsidP="00163DB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FA3DD99" w14:textId="1C7706E3" w:rsidR="00087277" w:rsidRDefault="00087277" w:rsidP="00163DB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C78E6D7" w14:textId="3F3A2B97" w:rsidR="00087277" w:rsidRDefault="00087277" w:rsidP="00163DB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90A5077" w14:textId="6BBD9CC0" w:rsidR="0038787C" w:rsidRDefault="0038787C" w:rsidP="00163DB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4336271" w14:textId="77777777" w:rsidR="0038787C" w:rsidRDefault="0038787C" w:rsidP="00163DB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53C78AE" w14:textId="0762BA8A" w:rsidR="00087277" w:rsidRDefault="00087277" w:rsidP="00163DB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19AEB97" w14:textId="5F4CE72E" w:rsidR="0038787C" w:rsidRDefault="0038787C" w:rsidP="00163DB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44DBC22" w14:textId="553737D2" w:rsidR="0038787C" w:rsidRDefault="0038787C" w:rsidP="00163DB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EE41953" w14:textId="2FAC4957" w:rsidR="0038787C" w:rsidRDefault="0038787C" w:rsidP="00163DB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F864D51" w14:textId="77777777" w:rsidR="0038787C" w:rsidRDefault="0038787C" w:rsidP="00163DB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DB75D80" w14:textId="4F8545F3" w:rsidR="0038787C" w:rsidRDefault="0038787C" w:rsidP="0038787C">
      <w:pPr>
        <w:spacing w:after="0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38787C">
        <w:rPr>
          <w:rFonts w:ascii="Times New Roman" w:hAnsi="Times New Roman" w:cs="Times New Roman"/>
          <w:b/>
          <w:sz w:val="28"/>
          <w:szCs w:val="24"/>
        </w:rPr>
        <w:t>Submitted By:</w:t>
      </w:r>
    </w:p>
    <w:p w14:paraId="46D95C16" w14:textId="77777777" w:rsidR="0038787C" w:rsidRPr="0038787C" w:rsidRDefault="0038787C" w:rsidP="0038787C">
      <w:pPr>
        <w:spacing w:after="0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4C63CE8D" w14:textId="652E0CC1" w:rsidR="0038787C" w:rsidRDefault="0038787C" w:rsidP="0038787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8787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3F990A" wp14:editId="20840886">
            <wp:extent cx="1880528" cy="514942"/>
            <wp:effectExtent l="0" t="0" r="5715" b="0"/>
            <wp:docPr id="144" name="Picture 29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AE935329-3C9F-4FC9-9583-B907513F36A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29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AE935329-3C9F-4FC9-9583-B907513F36A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373" cy="522019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14:paraId="6CAF94CC" w14:textId="736F24AB" w:rsidR="00087277" w:rsidRDefault="00D03744" w:rsidP="0038787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6717F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C86E142" wp14:editId="2B2709AD">
                <wp:simplePos x="0" y="0"/>
                <wp:positionH relativeFrom="margin">
                  <wp:posOffset>882113</wp:posOffset>
                </wp:positionH>
                <wp:positionV relativeFrom="paragraph">
                  <wp:posOffset>104873</wp:posOffset>
                </wp:positionV>
                <wp:extent cx="4124325" cy="428625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2432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195266" w14:textId="09F4FE64" w:rsidR="00633B15" w:rsidRPr="00F8746F" w:rsidRDefault="00633B15" w:rsidP="00D0374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44"/>
                                <w:szCs w:val="100"/>
                              </w:rPr>
                            </w:pPr>
                            <w:r w:rsidRPr="00F8746F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44"/>
                                <w:szCs w:val="100"/>
                              </w:rPr>
                              <w:t>National Informatics Cent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86E142" id="_x0000_s1027" type="#_x0000_t202" style="position:absolute;left:0;text-align:left;margin-left:69.45pt;margin-top:8.25pt;width:324.75pt;height:33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" stroked="f">
                <v:textbox>
                  <w:txbxContent>
                    <w:p w14:paraId="0B195266" w14:textId="09F4FE64" w:rsidR="00633B15" w:rsidRPr="00F8746F" w:rsidRDefault="00633B15" w:rsidP="00D03744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44"/>
                          <w:szCs w:val="100"/>
                        </w:rPr>
                      </w:pPr>
                      <w:r w:rsidRPr="00F8746F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44"/>
                          <w:szCs w:val="100"/>
                        </w:rPr>
                        <w:t>National Informatics Cent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6EC4BC0" w14:textId="50B1B321" w:rsidR="00087277" w:rsidRDefault="00087277" w:rsidP="00163DB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222BF1E" w14:textId="01961292" w:rsidR="00087277" w:rsidRDefault="00AD38F6" w:rsidP="00163DB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717F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2A34D3F0" wp14:editId="083F6150">
                <wp:simplePos x="0" y="0"/>
                <wp:positionH relativeFrom="margin">
                  <wp:posOffset>1062404</wp:posOffset>
                </wp:positionH>
                <wp:positionV relativeFrom="paragraph">
                  <wp:posOffset>108536</wp:posOffset>
                </wp:positionV>
                <wp:extent cx="3522980" cy="1381125"/>
                <wp:effectExtent l="0" t="0" r="1270" b="952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2980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8EF1A9" w14:textId="77777777" w:rsidR="00633B15" w:rsidRDefault="00633B15" w:rsidP="00D03744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2D125D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4th Floor, Block III, Delhi IT Park, </w:t>
                            </w:r>
                          </w:p>
                          <w:p w14:paraId="2AF8EE67" w14:textId="2A1A044D" w:rsidR="00633B15" w:rsidRPr="002D125D" w:rsidRDefault="00633B15" w:rsidP="0038787C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2D125D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Shastri Park,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</w:t>
                            </w:r>
                            <w:r w:rsidRPr="002D125D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New Delhi – 110053</w:t>
                            </w:r>
                          </w:p>
                          <w:p w14:paraId="4B345A5D" w14:textId="20EB24FF" w:rsidR="00633B15" w:rsidRPr="002D125D" w:rsidRDefault="00633B15" w:rsidP="00D03744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noProof/>
                                <w:sz w:val="28"/>
                                <w:szCs w:val="24"/>
                              </w:rPr>
                            </w:pPr>
                            <w:r w:rsidRPr="002D125D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Website: </w:t>
                            </w:r>
                            <w:hyperlink r:id="rId10" w:history="1">
                              <w:r w:rsidRPr="006269FA">
                                <w:rPr>
                                  <w:rStyle w:val="Hyperlink"/>
                                  <w:rFonts w:ascii="Times New Roman" w:hAnsi="Times New Roman" w:cs="Times New Roman"/>
                                  <w:sz w:val="24"/>
                                </w:rPr>
                                <w:t>www.nic.in</w:t>
                              </w:r>
                            </w:hyperlink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</w:t>
                            </w:r>
                          </w:p>
                          <w:p w14:paraId="33959EB2" w14:textId="39D405B8" w:rsidR="00633B15" w:rsidRDefault="00633B15" w:rsidP="00AD38F6">
                            <w:pPr>
                              <w:rPr>
                                <w:rFonts w:ascii="Cambria" w:hAnsi="Cambria"/>
                                <w:b/>
                                <w:color w:val="1F4E79" w:themeColor="accent1" w:themeShade="80"/>
                                <w:sz w:val="40"/>
                                <w:szCs w:val="100"/>
                              </w:rPr>
                            </w:pPr>
                          </w:p>
                          <w:p w14:paraId="15EC440E" w14:textId="77777777" w:rsidR="00633B15" w:rsidRPr="00AD38F6" w:rsidRDefault="00633B15" w:rsidP="00AD38F6">
                            <w:pPr>
                              <w:rPr>
                                <w:rFonts w:ascii="Cambria" w:hAnsi="Cambria"/>
                                <w:b/>
                                <w:color w:val="1F4E79" w:themeColor="accent1" w:themeShade="80"/>
                                <w:sz w:val="40"/>
                                <w:szCs w:val="1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34D3F0" id="_x0000_s1028" type="#_x0000_t202" style="position:absolute;left:0;text-align:left;margin-left:83.65pt;margin-top:8.55pt;width:277.4pt;height:108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" stroked="f">
                <v:textbox>
                  <w:txbxContent>
                    <w:p w14:paraId="638EF1A9" w14:textId="77777777" w:rsidR="00633B15" w:rsidRDefault="00633B15" w:rsidP="00D03744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2D125D">
                        <w:rPr>
                          <w:rFonts w:ascii="Times New Roman" w:hAnsi="Times New Roman" w:cs="Times New Roman"/>
                          <w:sz w:val="24"/>
                        </w:rPr>
                        <w:t xml:space="preserve">4th Floor, Block III, Delhi IT Park, </w:t>
                      </w:r>
                    </w:p>
                    <w:p w14:paraId="2AF8EE67" w14:textId="2A1A044D" w:rsidR="00633B15" w:rsidRPr="002D125D" w:rsidRDefault="00633B15" w:rsidP="0038787C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2D125D">
                        <w:rPr>
                          <w:rFonts w:ascii="Times New Roman" w:hAnsi="Times New Roman" w:cs="Times New Roman"/>
                          <w:sz w:val="24"/>
                        </w:rPr>
                        <w:t>Shastri Park,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</w:t>
                      </w:r>
                      <w:r w:rsidRPr="002D125D">
                        <w:rPr>
                          <w:rFonts w:ascii="Times New Roman" w:hAnsi="Times New Roman" w:cs="Times New Roman"/>
                          <w:sz w:val="24"/>
                        </w:rPr>
                        <w:t>New Delhi – 110053</w:t>
                      </w:r>
                    </w:p>
                    <w:p w14:paraId="4B345A5D" w14:textId="20EB24FF" w:rsidR="00633B15" w:rsidRPr="002D125D" w:rsidRDefault="00633B15" w:rsidP="00D03744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Cs/>
                          <w:noProof/>
                          <w:sz w:val="28"/>
                          <w:szCs w:val="24"/>
                        </w:rPr>
                      </w:pPr>
                      <w:r w:rsidRPr="002D125D">
                        <w:rPr>
                          <w:rFonts w:ascii="Times New Roman" w:hAnsi="Times New Roman" w:cs="Times New Roman"/>
                          <w:sz w:val="24"/>
                        </w:rPr>
                        <w:t xml:space="preserve">Website: </w:t>
                      </w:r>
                      <w:hyperlink r:id="rId11" w:history="1">
                        <w:r w:rsidRPr="006269FA">
                          <w:rPr>
                            <w:rStyle w:val="Hyperlink"/>
                            <w:rFonts w:ascii="Times New Roman" w:hAnsi="Times New Roman" w:cs="Times New Roman"/>
                            <w:sz w:val="24"/>
                          </w:rPr>
                          <w:t>www.nic.in</w:t>
                        </w:r>
                      </w:hyperlink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</w:t>
                      </w:r>
                    </w:p>
                    <w:p w14:paraId="33959EB2" w14:textId="39D405B8" w:rsidR="00633B15" w:rsidRDefault="00633B15" w:rsidP="00AD38F6">
                      <w:pPr>
                        <w:rPr>
                          <w:rFonts w:ascii="Cambria" w:hAnsi="Cambria"/>
                          <w:b/>
                          <w:color w:val="1F4E79" w:themeColor="accent1" w:themeShade="80"/>
                          <w:sz w:val="40"/>
                          <w:szCs w:val="100"/>
                        </w:rPr>
                      </w:pPr>
                    </w:p>
                    <w:p w14:paraId="15EC440E" w14:textId="77777777" w:rsidR="00633B15" w:rsidRPr="00AD38F6" w:rsidRDefault="00633B15" w:rsidP="00AD38F6">
                      <w:pPr>
                        <w:rPr>
                          <w:rFonts w:ascii="Cambria" w:hAnsi="Cambria"/>
                          <w:b/>
                          <w:color w:val="1F4E79" w:themeColor="accent1" w:themeShade="80"/>
                          <w:sz w:val="40"/>
                          <w:szCs w:val="10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90E4599" w14:textId="1788C88B" w:rsidR="00974FA0" w:rsidRDefault="00974FA0" w:rsidP="00163DB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07D341F" w14:textId="4FF993F8" w:rsidR="00087277" w:rsidRPr="00F973EC" w:rsidRDefault="00087277" w:rsidP="00163DB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8A7D98D" w14:textId="59E4BFB6" w:rsidR="00DC7AD2" w:rsidRPr="00F973EC" w:rsidRDefault="00DC7AD2" w:rsidP="00163DB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A51C340" w14:textId="38A6C4F7" w:rsidR="00DC7AD2" w:rsidRPr="00F973EC" w:rsidRDefault="00DC7AD2" w:rsidP="00163DB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BCCCE2B" w14:textId="0091A1A3" w:rsidR="00AD38F6" w:rsidRDefault="00AD38F6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1310A2" w14:textId="23FB8941" w:rsidR="00F8746F" w:rsidRDefault="00F8746F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CD56FD" w14:textId="778EC940" w:rsid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EACD06" w14:textId="316376C1" w:rsidR="0038787C" w:rsidRDefault="0038787C" w:rsidP="0038787C">
      <w:pPr>
        <w:tabs>
          <w:tab w:val="left" w:pos="1598"/>
        </w:tabs>
        <w:spacing w:after="0" w:line="240" w:lineRule="auto"/>
        <w:jc w:val="center"/>
        <w:rPr>
          <w:rFonts w:ascii="Times New Roman" w:hAnsi="Times New Roman" w:cs="Times New Roman"/>
          <w:sz w:val="44"/>
          <w:szCs w:val="24"/>
        </w:rPr>
      </w:pPr>
      <w:r w:rsidRPr="0038787C">
        <w:rPr>
          <w:rFonts w:ascii="Times New Roman" w:hAnsi="Times New Roman" w:cs="Times New Roman"/>
          <w:sz w:val="44"/>
          <w:szCs w:val="24"/>
        </w:rPr>
        <w:lastRenderedPageBreak/>
        <w:t>Table of Content</w:t>
      </w:r>
    </w:p>
    <w:p w14:paraId="4FCF9A10" w14:textId="77777777" w:rsidR="00F2453E" w:rsidRPr="00605842" w:rsidRDefault="00F2453E" w:rsidP="0038787C">
      <w:pPr>
        <w:tabs>
          <w:tab w:val="left" w:pos="159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2991D45" w14:textId="77777777" w:rsidR="00D62153" w:rsidRDefault="0038787C">
      <w:pPr>
        <w:pStyle w:val="TOC1"/>
        <w:tabs>
          <w:tab w:val="left" w:pos="400"/>
          <w:tab w:val="right" w:leader="dot" w:pos="9350"/>
        </w:tabs>
        <w:rPr>
          <w:noProof/>
        </w:rPr>
      </w:pPr>
      <w:r w:rsidRPr="00605842">
        <w:rPr>
          <w:rFonts w:ascii="Times New Roman" w:hAnsi="Times New Roman" w:cs="Times New Roman"/>
          <w:sz w:val="24"/>
          <w:szCs w:val="24"/>
        </w:rPr>
        <w:fldChar w:fldCharType="begin"/>
      </w:r>
      <w:r w:rsidRPr="00605842">
        <w:rPr>
          <w:rFonts w:ascii="Times New Roman" w:hAnsi="Times New Roman" w:cs="Times New Roman"/>
          <w:sz w:val="24"/>
          <w:szCs w:val="24"/>
        </w:rPr>
        <w:instrText xml:space="preserve"> TOC \o "1-2" \h \z </w:instrText>
      </w:r>
      <w:r w:rsidRPr="00605842"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228445963" w:history="1">
        <w:r w:rsidR="00D62153" w:rsidRPr="00B94FAC">
          <w:rPr>
            <w:rStyle w:val="Hyperlink"/>
            <w:noProof/>
          </w:rPr>
          <w:t>1</w:t>
        </w:r>
        <w:r w:rsidR="00D62153">
          <w:rPr>
            <w:noProof/>
          </w:rPr>
          <w:tab/>
        </w:r>
        <w:r w:rsidR="00D62153" w:rsidRPr="00B94FAC">
          <w:rPr>
            <w:rStyle w:val="Hyperlink"/>
            <w:noProof/>
          </w:rPr>
          <w:t>Introduction</w:t>
        </w:r>
        <w:r w:rsidR="00D62153">
          <w:rPr>
            <w:noProof/>
            <w:webHidden/>
          </w:rPr>
          <w:tab/>
        </w:r>
        <w:r w:rsidR="00D62153">
          <w:rPr>
            <w:noProof/>
            <w:webHidden/>
          </w:rPr>
          <w:fldChar w:fldCharType="begin"/>
        </w:r>
        <w:r w:rsidR="00D62153">
          <w:rPr>
            <w:noProof/>
            <w:webHidden/>
          </w:rPr>
          <w:instrText xml:space="preserve"> PAGEREF _Toc228445963 \h </w:instrText>
        </w:r>
        <w:r w:rsidR="00D62153">
          <w:rPr>
            <w:noProof/>
            <w:webHidden/>
          </w:rPr>
        </w:r>
        <w:r w:rsidR="00D62153">
          <w:rPr>
            <w:noProof/>
            <w:webHidden/>
          </w:rPr>
          <w:fldChar w:fldCharType="separate"/>
        </w:r>
        <w:r w:rsidR="00524E60">
          <w:rPr>
            <w:noProof/>
            <w:webHidden/>
          </w:rPr>
          <w:t>3</w:t>
        </w:r>
        <w:r w:rsidR="00D62153">
          <w:rPr>
            <w:noProof/>
            <w:webHidden/>
          </w:rPr>
          <w:fldChar w:fldCharType="end"/>
        </w:r>
      </w:hyperlink>
    </w:p>
    <w:p w14:paraId="5704B303" w14:textId="77777777" w:rsidR="00D62153" w:rsidRDefault="00D62153">
      <w:pPr>
        <w:pStyle w:val="TOC1"/>
        <w:tabs>
          <w:tab w:val="left" w:pos="400"/>
          <w:tab w:val="right" w:leader="dot" w:pos="9350"/>
        </w:tabs>
        <w:rPr>
          <w:noProof/>
        </w:rPr>
      </w:pPr>
      <w:hyperlink w:anchor="_Toc228445964" w:history="1">
        <w:r w:rsidRPr="00B94FAC">
          <w:rPr>
            <w:rStyle w:val="Hyperlink"/>
            <w:noProof/>
          </w:rPr>
          <w:t>2</w:t>
        </w:r>
        <w:r>
          <w:rPr>
            <w:noProof/>
          </w:rPr>
          <w:tab/>
        </w:r>
        <w:r w:rsidRPr="00B94FAC">
          <w:rPr>
            <w:rStyle w:val="Hyperlink"/>
            <w:noProof/>
          </w:rPr>
          <w:t>How to Login Paricha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84459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24E60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A546DDA" w14:textId="77777777" w:rsidR="00D62153" w:rsidRDefault="00D62153">
      <w:pPr>
        <w:pStyle w:val="TOC2"/>
        <w:tabs>
          <w:tab w:val="left" w:pos="880"/>
          <w:tab w:val="right" w:leader="dot" w:pos="9350"/>
        </w:tabs>
        <w:rPr>
          <w:noProof/>
        </w:rPr>
      </w:pPr>
      <w:hyperlink w:anchor="_Toc228445965" w:history="1">
        <w:r w:rsidRPr="00B94FAC">
          <w:rPr>
            <w:rStyle w:val="Hyperlink"/>
            <w:noProof/>
          </w:rPr>
          <w:t>2.1</w:t>
        </w:r>
        <w:r>
          <w:rPr>
            <w:noProof/>
          </w:rPr>
          <w:tab/>
        </w:r>
        <w:r w:rsidRPr="00B94FAC">
          <w:rPr>
            <w:rStyle w:val="Hyperlink"/>
            <w:noProof/>
          </w:rPr>
          <w:t>Password-based Authent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84459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24E60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4073663" w14:textId="77777777" w:rsidR="00D62153" w:rsidRDefault="00D62153">
      <w:pPr>
        <w:pStyle w:val="TOC2"/>
        <w:tabs>
          <w:tab w:val="right" w:leader="dot" w:pos="9350"/>
        </w:tabs>
        <w:rPr>
          <w:noProof/>
        </w:rPr>
      </w:pPr>
      <w:hyperlink w:anchor="_Toc228445966" w:history="1">
        <w:r w:rsidRPr="00B94FAC">
          <w:rPr>
            <w:rStyle w:val="Hyperlink"/>
            <w:noProof/>
          </w:rPr>
          <w:t>2.2 Password-less Authent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84459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24E60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3BE46E9" w14:textId="77777777" w:rsidR="00D62153" w:rsidRDefault="00D62153">
      <w:pPr>
        <w:pStyle w:val="TOC1"/>
        <w:tabs>
          <w:tab w:val="left" w:pos="400"/>
          <w:tab w:val="right" w:leader="dot" w:pos="9350"/>
        </w:tabs>
        <w:rPr>
          <w:noProof/>
        </w:rPr>
      </w:pPr>
      <w:hyperlink w:anchor="_Toc228445967" w:history="1">
        <w:r w:rsidRPr="00B94FAC">
          <w:rPr>
            <w:rStyle w:val="Hyperlink"/>
            <w:noProof/>
          </w:rPr>
          <w:t>3</w:t>
        </w:r>
        <w:r>
          <w:rPr>
            <w:noProof/>
          </w:rPr>
          <w:tab/>
        </w:r>
        <w:r w:rsidRPr="00B94FAC">
          <w:rPr>
            <w:rStyle w:val="Hyperlink"/>
            <w:noProof/>
          </w:rPr>
          <w:t>Dashboard Insigh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84459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24E60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5B33569" w14:textId="77777777" w:rsidR="00D62153" w:rsidRDefault="00D62153">
      <w:pPr>
        <w:pStyle w:val="TOC2"/>
        <w:tabs>
          <w:tab w:val="left" w:pos="880"/>
          <w:tab w:val="right" w:leader="dot" w:pos="9350"/>
        </w:tabs>
        <w:rPr>
          <w:noProof/>
        </w:rPr>
      </w:pPr>
      <w:hyperlink w:anchor="_Toc228445968" w:history="1">
        <w:r w:rsidRPr="00B94FAC">
          <w:rPr>
            <w:rStyle w:val="Hyperlink"/>
            <w:noProof/>
          </w:rPr>
          <w:t>3.1</w:t>
        </w:r>
        <w:r>
          <w:rPr>
            <w:noProof/>
          </w:rPr>
          <w:tab/>
        </w:r>
        <w:r w:rsidRPr="00B94FAC">
          <w:rPr>
            <w:rStyle w:val="Hyperlink"/>
            <w:noProof/>
          </w:rPr>
          <w:t>Recently Used Servi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84459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24E60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714ABAE" w14:textId="77777777" w:rsidR="00D62153" w:rsidRDefault="00D62153">
      <w:pPr>
        <w:pStyle w:val="TOC2"/>
        <w:tabs>
          <w:tab w:val="left" w:pos="880"/>
          <w:tab w:val="right" w:leader="dot" w:pos="9350"/>
        </w:tabs>
        <w:rPr>
          <w:noProof/>
        </w:rPr>
      </w:pPr>
      <w:hyperlink w:anchor="_Toc228445969" w:history="1">
        <w:r w:rsidRPr="00B94FAC">
          <w:rPr>
            <w:rStyle w:val="Hyperlink"/>
            <w:noProof/>
          </w:rPr>
          <w:t>3.2</w:t>
        </w:r>
        <w:r>
          <w:rPr>
            <w:noProof/>
          </w:rPr>
          <w:tab/>
        </w:r>
        <w:r w:rsidRPr="00B94FAC">
          <w:rPr>
            <w:rStyle w:val="Hyperlink"/>
            <w:noProof/>
          </w:rPr>
          <w:t>Activ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84459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24E60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F0ADDF9" w14:textId="77777777" w:rsidR="00D62153" w:rsidRDefault="00D62153">
      <w:pPr>
        <w:pStyle w:val="TOC2"/>
        <w:tabs>
          <w:tab w:val="left" w:pos="880"/>
          <w:tab w:val="right" w:leader="dot" w:pos="9350"/>
        </w:tabs>
        <w:rPr>
          <w:noProof/>
        </w:rPr>
      </w:pPr>
      <w:hyperlink w:anchor="_Toc228445970" w:history="1">
        <w:r w:rsidRPr="00B94FAC">
          <w:rPr>
            <w:rStyle w:val="Hyperlink"/>
            <w:noProof/>
          </w:rPr>
          <w:t>3.3</w:t>
        </w:r>
        <w:r>
          <w:rPr>
            <w:noProof/>
          </w:rPr>
          <w:tab/>
        </w:r>
        <w:r w:rsidRPr="00B94FAC">
          <w:rPr>
            <w:rStyle w:val="Hyperlink"/>
            <w:noProof/>
          </w:rPr>
          <w:t>Other Settin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84459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24E60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EF24FEE" w14:textId="77777777" w:rsidR="00D62153" w:rsidRDefault="00D62153">
      <w:pPr>
        <w:pStyle w:val="TOC1"/>
        <w:tabs>
          <w:tab w:val="left" w:pos="400"/>
          <w:tab w:val="right" w:leader="dot" w:pos="9350"/>
        </w:tabs>
        <w:rPr>
          <w:noProof/>
        </w:rPr>
      </w:pPr>
      <w:hyperlink w:anchor="_Toc228445971" w:history="1">
        <w:r w:rsidRPr="00B94FAC">
          <w:rPr>
            <w:rStyle w:val="Hyperlink"/>
            <w:noProof/>
          </w:rPr>
          <w:t>4</w:t>
        </w:r>
        <w:r>
          <w:rPr>
            <w:noProof/>
          </w:rPr>
          <w:tab/>
        </w:r>
        <w:r w:rsidRPr="00B94FAC">
          <w:rPr>
            <w:rStyle w:val="Hyperlink"/>
            <w:noProof/>
          </w:rPr>
          <w:t>MFA based Authent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84459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24E60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0F13953" w14:textId="77777777" w:rsidR="00D62153" w:rsidRDefault="00D62153">
      <w:pPr>
        <w:pStyle w:val="TOC1"/>
        <w:tabs>
          <w:tab w:val="left" w:pos="400"/>
          <w:tab w:val="right" w:leader="dot" w:pos="9350"/>
        </w:tabs>
        <w:rPr>
          <w:noProof/>
        </w:rPr>
      </w:pPr>
      <w:hyperlink w:anchor="_Toc228445972" w:history="1">
        <w:r w:rsidRPr="00B94FAC">
          <w:rPr>
            <w:rStyle w:val="Hyperlink"/>
            <w:noProof/>
          </w:rPr>
          <w:t>5</w:t>
        </w:r>
        <w:r>
          <w:rPr>
            <w:noProof/>
          </w:rPr>
          <w:tab/>
        </w:r>
        <w:r w:rsidRPr="00B94FAC">
          <w:rPr>
            <w:rStyle w:val="Hyperlink"/>
            <w:noProof/>
          </w:rPr>
          <w:t>Timeou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84459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24E60"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6130F327" w14:textId="77777777" w:rsidR="00D62153" w:rsidRDefault="00D62153">
      <w:pPr>
        <w:pStyle w:val="TOC1"/>
        <w:tabs>
          <w:tab w:val="left" w:pos="400"/>
          <w:tab w:val="right" w:leader="dot" w:pos="9350"/>
        </w:tabs>
        <w:rPr>
          <w:noProof/>
        </w:rPr>
      </w:pPr>
      <w:hyperlink w:anchor="_Toc228445973" w:history="1">
        <w:r w:rsidRPr="00B94FAC">
          <w:rPr>
            <w:rStyle w:val="Hyperlink"/>
            <w:noProof/>
          </w:rPr>
          <w:t>6</w:t>
        </w:r>
        <w:r>
          <w:rPr>
            <w:noProof/>
          </w:rPr>
          <w:tab/>
        </w:r>
        <w:r w:rsidRPr="00B94FAC">
          <w:rPr>
            <w:rStyle w:val="Hyperlink"/>
            <w:noProof/>
          </w:rPr>
          <w:t>Help &amp; Suppo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84459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24E60"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2DECFC61" w14:textId="77777777" w:rsidR="00D62153" w:rsidRDefault="00D62153">
      <w:pPr>
        <w:pStyle w:val="TOC1"/>
        <w:tabs>
          <w:tab w:val="left" w:pos="400"/>
          <w:tab w:val="right" w:leader="dot" w:pos="9350"/>
        </w:tabs>
        <w:rPr>
          <w:noProof/>
        </w:rPr>
      </w:pPr>
      <w:hyperlink w:anchor="_Toc228445974" w:history="1">
        <w:r w:rsidRPr="00B94FAC">
          <w:rPr>
            <w:rStyle w:val="Hyperlink"/>
            <w:noProof/>
          </w:rPr>
          <w:t>7</w:t>
        </w:r>
        <w:r>
          <w:rPr>
            <w:noProof/>
          </w:rPr>
          <w:tab/>
        </w:r>
        <w:r w:rsidRPr="00B94FAC">
          <w:rPr>
            <w:rStyle w:val="Hyperlink"/>
            <w:noProof/>
          </w:rPr>
          <w:t>Multiple Accounts Selection – Manage Primary I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84459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24E60"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779AED93" w14:textId="77777777" w:rsidR="00D62153" w:rsidRDefault="00D62153">
      <w:pPr>
        <w:pStyle w:val="TOC1"/>
        <w:tabs>
          <w:tab w:val="left" w:pos="400"/>
          <w:tab w:val="right" w:leader="dot" w:pos="9350"/>
        </w:tabs>
        <w:rPr>
          <w:noProof/>
        </w:rPr>
      </w:pPr>
      <w:hyperlink w:anchor="_Toc228445975" w:history="1">
        <w:r w:rsidRPr="00B94FAC">
          <w:rPr>
            <w:rStyle w:val="Hyperlink"/>
            <w:noProof/>
          </w:rPr>
          <w:t>8</w:t>
        </w:r>
        <w:r>
          <w:rPr>
            <w:noProof/>
          </w:rPr>
          <w:tab/>
        </w:r>
        <w:r w:rsidRPr="00B94FAC">
          <w:rPr>
            <w:rStyle w:val="Hyperlink"/>
            <w:noProof/>
          </w:rPr>
          <w:t>Login via Integrated Serv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84459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24E60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1FD20B77" w14:textId="3A06C9AA" w:rsidR="0038787C" w:rsidRP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5842">
        <w:rPr>
          <w:rFonts w:ascii="Times New Roman" w:hAnsi="Times New Roman" w:cs="Times New Roman"/>
          <w:sz w:val="24"/>
          <w:szCs w:val="24"/>
        </w:rPr>
        <w:fldChar w:fldCharType="end"/>
      </w:r>
    </w:p>
    <w:p w14:paraId="4558844C" w14:textId="6FD83F88" w:rsidR="0038787C" w:rsidRP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0A4223" w14:textId="62980AC2" w:rsidR="0038787C" w:rsidRP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E1B0B4" w14:textId="5644EFBC" w:rsidR="0038787C" w:rsidRP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ADF35D" w14:textId="055DF820" w:rsid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04A617" w14:textId="2A647841" w:rsid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661C6B" w14:textId="475D332A" w:rsid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809EE8" w14:textId="2A5D2384" w:rsid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2854BF" w14:textId="7047FC66" w:rsid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AACD2B" w14:textId="778DA4B0" w:rsid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F3EB60" w14:textId="1B998A09" w:rsid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512BAC" w14:textId="01054C5D" w:rsid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4F4E66" w14:textId="547F64E3" w:rsid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4E48DC" w14:textId="744DE514" w:rsid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5A2334" w14:textId="7C05744E" w:rsid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4BBC42" w14:textId="0C822DC9" w:rsid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232A98" w14:textId="5525FA5C" w:rsid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02800D" w14:textId="53F74A63" w:rsid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0EDA5BC" w14:textId="47FBFB1B" w:rsid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DD2489" w14:textId="46CF5A8F" w:rsid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D20208" w14:textId="62A4BDD4" w:rsid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134E72" w14:textId="30B562DA" w:rsid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175D42" w14:textId="77777777" w:rsidR="0038787C" w:rsidRDefault="0038787C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71EC6C" w14:textId="5098B9D1" w:rsidR="00F8746F" w:rsidRPr="00F8746F" w:rsidRDefault="00F8746F" w:rsidP="00F8746F">
      <w:pPr>
        <w:pStyle w:val="Heading1"/>
      </w:pPr>
      <w:bookmarkStart w:id="0" w:name="_Toc228445963"/>
      <w:r>
        <w:lastRenderedPageBreak/>
        <w:t>Introduction</w:t>
      </w:r>
      <w:bookmarkEnd w:id="0"/>
    </w:p>
    <w:p w14:paraId="5987AF58" w14:textId="04BE3AF5" w:rsidR="00F8746F" w:rsidRDefault="00F8746F" w:rsidP="00F8746F">
      <w:pPr>
        <w:tabs>
          <w:tab w:val="left" w:pos="159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746F">
        <w:rPr>
          <w:rFonts w:ascii="Times New Roman" w:hAnsi="Times New Roman" w:cs="Times New Roman"/>
          <w:sz w:val="24"/>
          <w:szCs w:val="24"/>
        </w:rPr>
        <w:t>This manual contains a step-by-step process of understanding how to login Parichay with different authentication methods.</w:t>
      </w:r>
      <w:r w:rsidR="00742B09">
        <w:rPr>
          <w:rFonts w:ascii="Times New Roman" w:hAnsi="Times New Roman" w:cs="Times New Roman"/>
          <w:sz w:val="24"/>
          <w:szCs w:val="24"/>
        </w:rPr>
        <w:t xml:space="preserve"> User can follow the steps to</w:t>
      </w:r>
      <w:r w:rsidRPr="00F8746F">
        <w:rPr>
          <w:rFonts w:ascii="Times New Roman" w:hAnsi="Times New Roman" w:cs="Times New Roman"/>
          <w:sz w:val="24"/>
          <w:szCs w:val="24"/>
        </w:rPr>
        <w:t xml:space="preserve"> understand all the authentication methods</w:t>
      </w:r>
      <w:r w:rsidR="00742B09">
        <w:rPr>
          <w:rFonts w:ascii="Times New Roman" w:hAnsi="Times New Roman" w:cs="Times New Roman"/>
          <w:sz w:val="24"/>
          <w:szCs w:val="24"/>
        </w:rPr>
        <w:t xml:space="preserve"> and </w:t>
      </w:r>
      <w:r w:rsidRPr="00F8746F">
        <w:rPr>
          <w:rFonts w:ascii="Times New Roman" w:hAnsi="Times New Roman" w:cs="Times New Roman"/>
          <w:sz w:val="24"/>
          <w:szCs w:val="24"/>
        </w:rPr>
        <w:t>select the best option to secure</w:t>
      </w:r>
      <w:r w:rsidR="00742B09">
        <w:rPr>
          <w:rFonts w:ascii="Times New Roman" w:hAnsi="Times New Roman" w:cs="Times New Roman"/>
          <w:sz w:val="24"/>
          <w:szCs w:val="24"/>
        </w:rPr>
        <w:t xml:space="preserve"> their </w:t>
      </w:r>
      <w:r w:rsidRPr="00F8746F">
        <w:rPr>
          <w:rFonts w:ascii="Times New Roman" w:hAnsi="Times New Roman" w:cs="Times New Roman"/>
          <w:sz w:val="24"/>
          <w:szCs w:val="24"/>
        </w:rPr>
        <w:t>Parichay account.</w:t>
      </w:r>
    </w:p>
    <w:p w14:paraId="6A2D7988" w14:textId="77777777" w:rsidR="00366608" w:rsidRDefault="00366608" w:rsidP="00F8746F">
      <w:pPr>
        <w:tabs>
          <w:tab w:val="left" w:pos="159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B7875B" w14:textId="3D8D1382" w:rsidR="00750779" w:rsidRDefault="00F8746F" w:rsidP="0014515A">
      <w:pPr>
        <w:tabs>
          <w:tab w:val="left" w:pos="159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manual is an </w:t>
      </w:r>
      <w:r w:rsidR="00742B09">
        <w:rPr>
          <w:rFonts w:ascii="Times New Roman" w:hAnsi="Times New Roman" w:cs="Times New Roman"/>
          <w:sz w:val="24"/>
          <w:szCs w:val="24"/>
        </w:rPr>
        <w:t>intuitive and</w:t>
      </w:r>
      <w:r>
        <w:rPr>
          <w:rFonts w:ascii="Times New Roman" w:hAnsi="Times New Roman" w:cs="Times New Roman"/>
          <w:sz w:val="24"/>
          <w:szCs w:val="24"/>
        </w:rPr>
        <w:t xml:space="preserve"> helpful document for the user logging for the first time.</w:t>
      </w:r>
    </w:p>
    <w:p w14:paraId="30D5B81C" w14:textId="083A8404" w:rsidR="003541B5" w:rsidRPr="00F2453E" w:rsidRDefault="0014515A" w:rsidP="00F2453E">
      <w:pPr>
        <w:pStyle w:val="Heading1"/>
      </w:pPr>
      <w:bookmarkStart w:id="1" w:name="_Toc228445964"/>
      <w:r>
        <w:t>How to Login Parichay</w:t>
      </w:r>
      <w:bookmarkEnd w:id="1"/>
    </w:p>
    <w:p w14:paraId="71F1F935" w14:textId="22AD4E06" w:rsidR="00482AA0" w:rsidRDefault="00482AA0" w:rsidP="00742B09">
      <w:pPr>
        <w:pStyle w:val="Heading2"/>
        <w:ind w:left="540"/>
      </w:pPr>
      <w:bookmarkStart w:id="2" w:name="_Toc228445965"/>
      <w:r>
        <w:t>Password-based Authentication</w:t>
      </w:r>
      <w:bookmarkEnd w:id="2"/>
    </w:p>
    <w:p w14:paraId="7F1F1194" w14:textId="7B49DCEA" w:rsidR="00482AA0" w:rsidRPr="00E940D3" w:rsidRDefault="00E940D3" w:rsidP="00E940D3">
      <w:pPr>
        <w:jc w:val="both"/>
        <w:rPr>
          <w:rFonts w:ascii="Times New Roman" w:hAnsi="Times New Roman" w:cs="Times New Roman"/>
          <w:sz w:val="24"/>
          <w:szCs w:val="24"/>
        </w:rPr>
      </w:pPr>
      <w:r w:rsidRPr="00E940D3">
        <w:rPr>
          <w:rFonts w:ascii="Times New Roman" w:hAnsi="Times New Roman" w:cs="Times New Roman"/>
          <w:sz w:val="24"/>
          <w:szCs w:val="24"/>
        </w:rPr>
        <w:t>Following are steps to login Parichay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hyperlink r:id="rId12" w:history="1">
        <w:r w:rsidR="005F3EA6" w:rsidRPr="00575871">
          <w:rPr>
            <w:rStyle w:val="Hyperlink"/>
            <w:rFonts w:ascii="Times New Roman" w:hAnsi="Times New Roman" w:cs="Times New Roman"/>
            <w:sz w:val="24"/>
            <w:szCs w:val="24"/>
          </w:rPr>
          <w:t>https://parichay.nic.in</w:t>
        </w:r>
      </w:hyperlink>
      <w:r>
        <w:rPr>
          <w:rFonts w:ascii="Times New Roman" w:hAnsi="Times New Roman" w:cs="Times New Roman"/>
          <w:sz w:val="24"/>
          <w:szCs w:val="24"/>
        </w:rPr>
        <w:t>)</w:t>
      </w:r>
      <w:r w:rsidRPr="00E940D3">
        <w:rPr>
          <w:rFonts w:ascii="Times New Roman" w:hAnsi="Times New Roman" w:cs="Times New Roman"/>
          <w:sz w:val="24"/>
          <w:szCs w:val="24"/>
        </w:rPr>
        <w:t xml:space="preserve"> using password-bas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940D3">
        <w:rPr>
          <w:rFonts w:ascii="Times New Roman" w:hAnsi="Times New Roman" w:cs="Times New Roman"/>
          <w:sz w:val="24"/>
          <w:szCs w:val="24"/>
        </w:rPr>
        <w:t>authentication</w:t>
      </w:r>
      <w:r w:rsidR="00726222">
        <w:rPr>
          <w:rFonts w:ascii="Times New Roman" w:hAnsi="Times New Roman" w:cs="Times New Roman"/>
          <w:sz w:val="24"/>
          <w:szCs w:val="24"/>
        </w:rPr>
        <w:t xml:space="preserve"> where user needs to</w:t>
      </w:r>
      <w:r w:rsidRPr="00E940D3">
        <w:rPr>
          <w:rFonts w:ascii="Times New Roman" w:hAnsi="Times New Roman" w:cs="Times New Roman"/>
          <w:sz w:val="24"/>
          <w:szCs w:val="24"/>
        </w:rPr>
        <w:t>:</w:t>
      </w:r>
    </w:p>
    <w:p w14:paraId="6261F594" w14:textId="774C1CAE" w:rsidR="0063187C" w:rsidRDefault="00433814" w:rsidP="0063187C">
      <w:pPr>
        <w:tabs>
          <w:tab w:val="left" w:pos="159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515A">
        <w:rPr>
          <w:rFonts w:ascii="Times New Roman" w:hAnsi="Times New Roman" w:cs="Times New Roman"/>
          <w:b/>
          <w:sz w:val="24"/>
          <w:szCs w:val="24"/>
        </w:rPr>
        <w:t>Step 1</w:t>
      </w:r>
      <w:r w:rsidRPr="005D29B6">
        <w:rPr>
          <w:rFonts w:ascii="Times New Roman" w:hAnsi="Times New Roman" w:cs="Times New Roman"/>
          <w:sz w:val="24"/>
          <w:szCs w:val="24"/>
        </w:rPr>
        <w:t xml:space="preserve">: </w:t>
      </w:r>
      <w:r w:rsidR="00726222">
        <w:rPr>
          <w:rFonts w:ascii="Times New Roman" w:hAnsi="Times New Roman" w:cs="Times New Roman"/>
          <w:sz w:val="24"/>
          <w:szCs w:val="24"/>
        </w:rPr>
        <w:t>E</w:t>
      </w:r>
      <w:r w:rsidR="0014515A" w:rsidRPr="0014515A">
        <w:rPr>
          <w:rFonts w:ascii="Times New Roman" w:hAnsi="Times New Roman" w:cs="Times New Roman"/>
          <w:sz w:val="24"/>
          <w:szCs w:val="24"/>
        </w:rPr>
        <w:t xml:space="preserve">nter </w:t>
      </w:r>
      <w:r w:rsidR="00E940D3">
        <w:rPr>
          <w:rFonts w:ascii="Times New Roman" w:hAnsi="Times New Roman" w:cs="Times New Roman"/>
          <w:sz w:val="24"/>
          <w:szCs w:val="24"/>
        </w:rPr>
        <w:t xml:space="preserve">their login </w:t>
      </w:r>
      <w:r w:rsidR="0014515A" w:rsidRPr="0014515A">
        <w:rPr>
          <w:rFonts w:ascii="Times New Roman" w:hAnsi="Times New Roman" w:cs="Times New Roman"/>
          <w:sz w:val="24"/>
          <w:szCs w:val="24"/>
        </w:rPr>
        <w:t>credentials (</w:t>
      </w:r>
      <w:r w:rsidR="0014515A" w:rsidRPr="0014515A">
        <w:rPr>
          <w:rFonts w:ascii="Times New Roman" w:hAnsi="Times New Roman" w:cs="Times New Roman"/>
          <w:b/>
          <w:sz w:val="24"/>
          <w:szCs w:val="24"/>
        </w:rPr>
        <w:t>Username and Password</w:t>
      </w:r>
      <w:r w:rsidR="0014515A" w:rsidRPr="0014515A">
        <w:rPr>
          <w:rFonts w:ascii="Times New Roman" w:hAnsi="Times New Roman" w:cs="Times New Roman"/>
          <w:sz w:val="24"/>
          <w:szCs w:val="24"/>
        </w:rPr>
        <w:t xml:space="preserve">). Username should be in the format </w:t>
      </w:r>
      <w:r w:rsidR="00D31CEF" w:rsidRPr="0014515A">
        <w:rPr>
          <w:rFonts w:ascii="Times New Roman" w:hAnsi="Times New Roman" w:cs="Times New Roman"/>
          <w:sz w:val="24"/>
          <w:szCs w:val="24"/>
        </w:rPr>
        <w:t xml:space="preserve">of </w:t>
      </w:r>
      <w:r w:rsidR="00D31CEF">
        <w:rPr>
          <w:rFonts w:ascii="Times New Roman" w:hAnsi="Times New Roman" w:cs="Times New Roman"/>
          <w:sz w:val="24"/>
          <w:szCs w:val="24"/>
        </w:rPr>
        <w:t>“</w:t>
      </w:r>
      <w:r w:rsidR="0014515A" w:rsidRPr="0014515A">
        <w:rPr>
          <w:rFonts w:ascii="Times New Roman" w:hAnsi="Times New Roman" w:cs="Times New Roman"/>
          <w:sz w:val="24"/>
          <w:szCs w:val="24"/>
        </w:rPr>
        <w:t>userid@domainname</w:t>
      </w:r>
      <w:r w:rsidR="00FC6CE7">
        <w:rPr>
          <w:rFonts w:ascii="Times New Roman" w:hAnsi="Times New Roman" w:cs="Times New Roman"/>
          <w:sz w:val="24"/>
          <w:szCs w:val="24"/>
        </w:rPr>
        <w:t>” (Example: xxxxx</w:t>
      </w:r>
      <w:r w:rsidR="0014515A" w:rsidRPr="0014515A">
        <w:rPr>
          <w:rFonts w:ascii="Times New Roman" w:hAnsi="Times New Roman" w:cs="Times New Roman"/>
          <w:sz w:val="24"/>
          <w:szCs w:val="24"/>
        </w:rPr>
        <w:t xml:space="preserve">@nic.in). </w:t>
      </w:r>
      <w:r w:rsidR="00482AA0">
        <w:rPr>
          <w:rFonts w:ascii="Times New Roman" w:hAnsi="Times New Roman" w:cs="Times New Roman"/>
          <w:sz w:val="24"/>
          <w:szCs w:val="24"/>
        </w:rPr>
        <w:t xml:space="preserve">Then, </w:t>
      </w:r>
      <w:r w:rsidR="00E940D3">
        <w:rPr>
          <w:rFonts w:ascii="Times New Roman" w:hAnsi="Times New Roman" w:cs="Times New Roman"/>
          <w:sz w:val="24"/>
          <w:szCs w:val="24"/>
        </w:rPr>
        <w:t xml:space="preserve">they need to </w:t>
      </w:r>
      <w:r w:rsidR="00482AA0">
        <w:rPr>
          <w:rFonts w:ascii="Times New Roman" w:hAnsi="Times New Roman" w:cs="Times New Roman"/>
          <w:sz w:val="24"/>
          <w:szCs w:val="24"/>
        </w:rPr>
        <w:t>provide</w:t>
      </w:r>
      <w:r w:rsidR="00E940D3">
        <w:rPr>
          <w:rFonts w:ascii="Times New Roman" w:hAnsi="Times New Roman" w:cs="Times New Roman"/>
          <w:sz w:val="24"/>
          <w:szCs w:val="24"/>
        </w:rPr>
        <w:t xml:space="preserve"> the</w:t>
      </w:r>
      <w:r w:rsidR="00482AA0">
        <w:rPr>
          <w:rFonts w:ascii="Times New Roman" w:hAnsi="Times New Roman" w:cs="Times New Roman"/>
          <w:sz w:val="24"/>
          <w:szCs w:val="24"/>
        </w:rPr>
        <w:t xml:space="preserve"> consent and c</w:t>
      </w:r>
      <w:r w:rsidR="003541B5">
        <w:rPr>
          <w:rFonts w:ascii="Times New Roman" w:hAnsi="Times New Roman" w:cs="Times New Roman"/>
          <w:sz w:val="24"/>
          <w:szCs w:val="24"/>
        </w:rPr>
        <w:t xml:space="preserve">lick </w:t>
      </w:r>
      <w:r w:rsidR="00E940D3">
        <w:rPr>
          <w:rFonts w:ascii="Times New Roman" w:hAnsi="Times New Roman" w:cs="Times New Roman"/>
          <w:sz w:val="24"/>
          <w:szCs w:val="24"/>
        </w:rPr>
        <w:t>“</w:t>
      </w:r>
      <w:r w:rsidR="003541B5" w:rsidRPr="003541B5">
        <w:rPr>
          <w:rFonts w:ascii="Times New Roman" w:hAnsi="Times New Roman" w:cs="Times New Roman"/>
          <w:b/>
          <w:sz w:val="24"/>
          <w:szCs w:val="24"/>
        </w:rPr>
        <w:t>Next</w:t>
      </w:r>
      <w:r w:rsidR="00E940D3" w:rsidRPr="00E940D3">
        <w:rPr>
          <w:rFonts w:ascii="Times New Roman" w:hAnsi="Times New Roman" w:cs="Times New Roman"/>
          <w:sz w:val="24"/>
          <w:szCs w:val="24"/>
        </w:rPr>
        <w:t>”</w:t>
      </w:r>
      <w:r w:rsidR="00E940D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940D3" w:rsidRPr="00E940D3">
        <w:rPr>
          <w:rFonts w:ascii="Times New Roman" w:hAnsi="Times New Roman" w:cs="Times New Roman"/>
          <w:sz w:val="24"/>
          <w:szCs w:val="24"/>
        </w:rPr>
        <w:t>button.</w:t>
      </w:r>
      <w:r w:rsidR="00726222">
        <w:rPr>
          <w:rFonts w:ascii="Times New Roman" w:hAnsi="Times New Roman" w:cs="Times New Roman"/>
          <w:sz w:val="24"/>
          <w:szCs w:val="24"/>
        </w:rPr>
        <w:t xml:space="preserve"> [Refer fig. 1]</w:t>
      </w:r>
    </w:p>
    <w:p w14:paraId="3EF8DC15" w14:textId="50E30323" w:rsidR="003330A6" w:rsidRDefault="003330A6" w:rsidP="00366608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499C0D" w14:textId="77777777" w:rsidR="001226C2" w:rsidRDefault="001226C2" w:rsidP="001226C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6F4508C" w14:textId="5AD5E119" w:rsidR="001226C2" w:rsidRDefault="001226C2" w:rsidP="001226C2">
      <w:pPr>
        <w:jc w:val="both"/>
        <w:rPr>
          <w:rFonts w:ascii="Times New Roman" w:hAnsi="Times New Roman" w:cs="Times New Roman"/>
          <w:sz w:val="24"/>
          <w:szCs w:val="24"/>
        </w:rPr>
      </w:pPr>
      <w:r w:rsidRPr="003B0F53">
        <w:rPr>
          <w:noProof/>
        </w:rPr>
        <w:t xml:space="preserve"> </w:t>
      </w:r>
      <w:r w:rsidRPr="003B0F5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BCCBEF2" wp14:editId="78C6389D">
            <wp:extent cx="5798820" cy="3537528"/>
            <wp:effectExtent l="0" t="0" r="0" b="6350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03712" cy="3540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3030B" w14:textId="48C4572C" w:rsidR="001226C2" w:rsidRPr="00B8065A" w:rsidRDefault="001226C2" w:rsidP="001226C2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B8065A">
        <w:rPr>
          <w:rFonts w:ascii="Times New Roman" w:hAnsi="Times New Roman" w:cs="Times New Roman"/>
          <w:i/>
          <w:sz w:val="24"/>
          <w:szCs w:val="24"/>
        </w:rPr>
        <w:t>Fig.</w:t>
      </w:r>
      <w:r>
        <w:rPr>
          <w:rFonts w:ascii="Times New Roman" w:hAnsi="Times New Roman" w:cs="Times New Roman"/>
          <w:i/>
          <w:sz w:val="24"/>
          <w:szCs w:val="24"/>
        </w:rPr>
        <w:t xml:space="preserve"> 1</w:t>
      </w:r>
    </w:p>
    <w:p w14:paraId="1BAE868B" w14:textId="77777777" w:rsidR="001226C2" w:rsidRDefault="001226C2" w:rsidP="00366608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B3E018" w14:textId="77777777" w:rsidR="00E940D3" w:rsidRPr="00E22C5A" w:rsidRDefault="00E940D3" w:rsidP="00E940D3">
      <w:pPr>
        <w:shd w:val="clear" w:color="auto" w:fill="DEEAF6" w:themeFill="accent1" w:themeFillTint="33"/>
        <w:jc w:val="both"/>
        <w:rPr>
          <w:rFonts w:ascii="Times New Roman" w:hAnsi="Times New Roman" w:cs="Times New Roman"/>
          <w:i/>
          <w:color w:val="000000" w:themeColor="text1"/>
          <w:sz w:val="24"/>
        </w:rPr>
      </w:pPr>
      <w:r w:rsidRPr="008F3C2E">
        <w:rPr>
          <w:rFonts w:ascii="Times New Roman" w:hAnsi="Times New Roman" w:cs="Times New Roman"/>
          <w:i/>
          <w:color w:val="C00000"/>
          <w:sz w:val="24"/>
        </w:rPr>
        <w:t>**Please Note</w:t>
      </w:r>
      <w:r w:rsidRPr="00D83520">
        <w:rPr>
          <w:rFonts w:ascii="Times New Roman" w:hAnsi="Times New Roman" w:cs="Times New Roman"/>
          <w:i/>
          <w:color w:val="000000" w:themeColor="text1"/>
          <w:sz w:val="24"/>
        </w:rPr>
        <w:t xml:space="preserve">: </w:t>
      </w:r>
      <w:r w:rsidRPr="003330A6">
        <w:rPr>
          <w:rFonts w:ascii="Times New Roman" w:hAnsi="Times New Roman" w:cs="Times New Roman"/>
          <w:i/>
          <w:color w:val="000000" w:themeColor="text1"/>
          <w:sz w:val="24"/>
        </w:rPr>
        <w:t xml:space="preserve">After 3 unsuccessful username and password attempts, </w:t>
      </w:r>
      <w:r>
        <w:rPr>
          <w:rFonts w:ascii="Times New Roman" w:hAnsi="Times New Roman" w:cs="Times New Roman"/>
          <w:i/>
          <w:color w:val="000000" w:themeColor="text1"/>
          <w:sz w:val="24"/>
        </w:rPr>
        <w:t>the user</w:t>
      </w:r>
      <w:r w:rsidRPr="003330A6">
        <w:rPr>
          <w:rFonts w:ascii="Times New Roman" w:hAnsi="Times New Roman" w:cs="Times New Roman"/>
          <w:i/>
          <w:color w:val="000000" w:themeColor="text1"/>
          <w:sz w:val="24"/>
        </w:rPr>
        <w:t xml:space="preserve"> will be redirected to the </w:t>
      </w:r>
      <w:r>
        <w:rPr>
          <w:rFonts w:ascii="Times New Roman" w:hAnsi="Times New Roman" w:cs="Times New Roman"/>
          <w:i/>
          <w:color w:val="000000" w:themeColor="text1"/>
          <w:sz w:val="24"/>
        </w:rPr>
        <w:t>login</w:t>
      </w:r>
      <w:r w:rsidRPr="003330A6">
        <w:rPr>
          <w:rFonts w:ascii="Times New Roman" w:hAnsi="Times New Roman" w:cs="Times New Roman"/>
          <w:i/>
          <w:color w:val="000000" w:themeColor="text1"/>
          <w:sz w:val="24"/>
        </w:rPr>
        <w:t xml:space="preserve"> with Captcha page.</w:t>
      </w:r>
    </w:p>
    <w:p w14:paraId="5841A3B5" w14:textId="77777777" w:rsidR="00DC11F0" w:rsidRDefault="00DC11F0" w:rsidP="005D29B6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7B18ABA" w14:textId="5D79B4B5" w:rsidR="005814B3" w:rsidRDefault="005814B3" w:rsidP="00716619">
      <w:pPr>
        <w:tabs>
          <w:tab w:val="left" w:pos="1598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&gt;&gt;</w:t>
      </w:r>
      <w:r w:rsidR="00716619">
        <w:rPr>
          <w:rFonts w:ascii="Times New Roman" w:hAnsi="Times New Roman" w:cs="Times New Roman"/>
          <w:sz w:val="24"/>
          <w:szCs w:val="24"/>
        </w:rPr>
        <w:t>Now, the user</w:t>
      </w:r>
      <w:r w:rsidR="00716619" w:rsidRPr="00716619">
        <w:rPr>
          <w:rFonts w:ascii="Times New Roman" w:hAnsi="Times New Roman" w:cs="Times New Roman"/>
          <w:sz w:val="24"/>
          <w:szCs w:val="24"/>
        </w:rPr>
        <w:t xml:space="preserve"> will be prompted to </w:t>
      </w:r>
      <w:r w:rsidR="00726222">
        <w:rPr>
          <w:rFonts w:ascii="Times New Roman" w:hAnsi="Times New Roman" w:cs="Times New Roman"/>
          <w:sz w:val="24"/>
          <w:szCs w:val="24"/>
        </w:rPr>
        <w:t>OTP verification Page.</w:t>
      </w:r>
    </w:p>
    <w:p w14:paraId="495D1943" w14:textId="77777777" w:rsidR="00774902" w:rsidRDefault="00774902" w:rsidP="00716619">
      <w:pPr>
        <w:tabs>
          <w:tab w:val="left" w:pos="159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0A3AD2" w14:textId="77777777" w:rsidR="005814B3" w:rsidRDefault="005814B3" w:rsidP="00716619">
      <w:pPr>
        <w:tabs>
          <w:tab w:val="left" w:pos="159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BA6450" w14:textId="3123DF8B" w:rsidR="00726222" w:rsidRPr="00726222" w:rsidRDefault="005814B3" w:rsidP="00726222">
      <w:pPr>
        <w:tabs>
          <w:tab w:val="left" w:pos="159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726222">
        <w:rPr>
          <w:rFonts w:ascii="Times New Roman" w:hAnsi="Times New Roman" w:cs="Times New Roman"/>
          <w:b/>
          <w:sz w:val="24"/>
          <w:szCs w:val="24"/>
        </w:rPr>
        <w:t>Step 2</w:t>
      </w:r>
      <w:r w:rsidRPr="00726222">
        <w:rPr>
          <w:rFonts w:ascii="Times New Roman" w:hAnsi="Times New Roman" w:cs="Times New Roman"/>
          <w:sz w:val="24"/>
          <w:szCs w:val="24"/>
        </w:rPr>
        <w:t xml:space="preserve">: </w:t>
      </w:r>
      <w:r w:rsidR="00726222" w:rsidRPr="00FE3FA0">
        <w:rPr>
          <w:rFonts w:ascii="Times New Roman" w:hAnsi="Times New Roman" w:cs="Times New Roman"/>
          <w:sz w:val="24"/>
          <w:szCs w:val="24"/>
        </w:rPr>
        <w:t>OTP Authentication on SMS and on Sandes</w:t>
      </w:r>
      <w:r w:rsidR="00FE3FA0">
        <w:rPr>
          <w:rFonts w:ascii="Times New Roman" w:hAnsi="Times New Roman" w:cs="Times New Roman"/>
          <w:sz w:val="24"/>
          <w:szCs w:val="24"/>
        </w:rPr>
        <w:t>:</w:t>
      </w:r>
    </w:p>
    <w:p w14:paraId="04A72AD5" w14:textId="77777777" w:rsidR="00726222" w:rsidRDefault="00726222" w:rsidP="00726222">
      <w:pPr>
        <w:tabs>
          <w:tab w:val="left" w:pos="1598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C22D1B9" w14:textId="7FB56F71" w:rsidR="00726222" w:rsidRDefault="00726222" w:rsidP="00726222">
      <w:pPr>
        <w:tabs>
          <w:tab w:val="left" w:pos="1598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the </w:t>
      </w:r>
      <w:r w:rsidRPr="009A510E">
        <w:rPr>
          <w:rFonts w:ascii="Times New Roman" w:hAnsi="Times New Roman" w:cs="Times New Roman"/>
          <w:b/>
          <w:sz w:val="24"/>
          <w:szCs w:val="24"/>
        </w:rPr>
        <w:t>6-digit OTP</w:t>
      </w:r>
      <w:r>
        <w:rPr>
          <w:rFonts w:ascii="Times New Roman" w:hAnsi="Times New Roman" w:cs="Times New Roman"/>
          <w:sz w:val="24"/>
          <w:szCs w:val="24"/>
        </w:rPr>
        <w:t xml:space="preserve"> received on the registered mobile no. and click</w:t>
      </w:r>
      <w:r w:rsidRPr="00B82E41">
        <w:rPr>
          <w:rFonts w:ascii="Times New Roman" w:hAnsi="Times New Roman" w:cs="Times New Roman"/>
          <w:b/>
          <w:sz w:val="24"/>
          <w:szCs w:val="24"/>
        </w:rPr>
        <w:t xml:space="preserve"> Nex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80DE7">
        <w:rPr>
          <w:rFonts w:ascii="Times New Roman" w:hAnsi="Times New Roman" w:cs="Times New Roman"/>
          <w:sz w:val="24"/>
          <w:szCs w:val="24"/>
        </w:rPr>
        <w:t>to login.</w:t>
      </w:r>
      <w:r>
        <w:rPr>
          <w:rFonts w:ascii="Times New Roman" w:hAnsi="Times New Roman" w:cs="Times New Roman"/>
          <w:sz w:val="24"/>
          <w:szCs w:val="24"/>
        </w:rPr>
        <w:t xml:space="preserve"> [Refer Fig. 2]</w:t>
      </w:r>
    </w:p>
    <w:p w14:paraId="62168979" w14:textId="07AA9FA0" w:rsidR="003123C7" w:rsidRPr="00774902" w:rsidRDefault="003123C7" w:rsidP="00774902">
      <w:pPr>
        <w:tabs>
          <w:tab w:val="left" w:pos="1598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E59A078" w14:textId="4F6E0697" w:rsidR="002664CF" w:rsidRPr="003123C7" w:rsidRDefault="003123C7" w:rsidP="003123C7">
      <w:pPr>
        <w:tabs>
          <w:tab w:val="left" w:pos="568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DC65B77" w14:textId="5C541E65" w:rsidR="00D31CEF" w:rsidRDefault="00726222" w:rsidP="00D31CEF">
      <w:pPr>
        <w:tabs>
          <w:tab w:val="left" w:pos="1598"/>
        </w:tabs>
        <w:spacing w:after="0" w:line="240" w:lineRule="auto"/>
        <w:jc w:val="center"/>
        <w:rPr>
          <w:rFonts w:ascii="Times New Roman" w:hAnsi="Times New Roman" w:cs="Times New Roman"/>
          <w:i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0E691E98" wp14:editId="7EA82009">
                <wp:simplePos x="0" y="0"/>
                <wp:positionH relativeFrom="column">
                  <wp:posOffset>-53340</wp:posOffset>
                </wp:positionH>
                <wp:positionV relativeFrom="paragraph">
                  <wp:posOffset>2407285</wp:posOffset>
                </wp:positionV>
                <wp:extent cx="388620" cy="487680"/>
                <wp:effectExtent l="0" t="38100" r="49530" b="26670"/>
                <wp:wrapNone/>
                <wp:docPr id="143" name="Straight Arrow Connector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8620" cy="4876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type w14:anchorId="41D0870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3" o:spid="_x0000_s1026" type="#_x0000_t32" style="position:absolute;margin-left:-4.2pt;margin-top:189.55pt;width:30.6pt;height:38.4pt;flip:y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" strokecolor="red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758F7A82" wp14:editId="580D3CB2">
                <wp:simplePos x="0" y="0"/>
                <wp:positionH relativeFrom="column">
                  <wp:posOffset>236220</wp:posOffset>
                </wp:positionH>
                <wp:positionV relativeFrom="paragraph">
                  <wp:posOffset>1651635</wp:posOffset>
                </wp:positionV>
                <wp:extent cx="1188720" cy="243840"/>
                <wp:effectExtent l="0" t="0" r="11430" b="22860"/>
                <wp:wrapNone/>
                <wp:docPr id="142" name="Rectangle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8720" cy="2438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rect w14:anchorId="63A76A47" id="Rectangle 142" o:spid="_x0000_s1026" style="position:absolute;margin-left:18.6pt;margin-top:130.05pt;width:93.6pt;height:19.2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" filled="f" strokecolor="red" strokeweight="1pt">
                <v:stroke dashstyle="dash"/>
              </v:rect>
            </w:pict>
          </mc:Fallback>
        </mc:AlternateContent>
      </w:r>
      <w:r w:rsidRPr="00726222">
        <w:rPr>
          <w:rFonts w:ascii="Times New Roman" w:hAnsi="Times New Roman" w:cs="Times New Roman"/>
          <w:i/>
          <w:noProof/>
          <w:szCs w:val="24"/>
        </w:rPr>
        <w:drawing>
          <wp:inline distT="0" distB="0" distL="0" distR="0" wp14:anchorId="3B8B54D7" wp14:editId="122523D6">
            <wp:extent cx="5943600" cy="30689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174E1" w14:textId="4559EC8C" w:rsidR="00726222" w:rsidRDefault="00726222" w:rsidP="00D31CEF">
      <w:pPr>
        <w:tabs>
          <w:tab w:val="left" w:pos="1598"/>
        </w:tabs>
        <w:spacing w:after="0" w:line="240" w:lineRule="auto"/>
        <w:jc w:val="center"/>
        <w:rPr>
          <w:rFonts w:ascii="Times New Roman" w:hAnsi="Times New Roman" w:cs="Times New Roman"/>
          <w:i/>
          <w:szCs w:val="24"/>
        </w:rPr>
      </w:pPr>
    </w:p>
    <w:p w14:paraId="629DA4CF" w14:textId="41071C45" w:rsidR="00726222" w:rsidRDefault="00D31CEF" w:rsidP="007D45E4">
      <w:pPr>
        <w:tabs>
          <w:tab w:val="left" w:pos="1598"/>
        </w:tabs>
        <w:spacing w:after="0" w:line="240" w:lineRule="auto"/>
        <w:jc w:val="center"/>
        <w:rPr>
          <w:rFonts w:ascii="Times New Roman" w:hAnsi="Times New Roman" w:cs="Times New Roman"/>
          <w:i/>
          <w:szCs w:val="24"/>
        </w:rPr>
      </w:pPr>
      <w:r w:rsidRPr="00716619">
        <w:rPr>
          <w:rFonts w:ascii="Times New Roman" w:hAnsi="Times New Roman" w:cs="Times New Roman"/>
          <w:i/>
          <w:szCs w:val="24"/>
        </w:rPr>
        <w:t>Fig</w:t>
      </w:r>
      <w:r>
        <w:rPr>
          <w:rFonts w:ascii="Times New Roman" w:hAnsi="Times New Roman" w:cs="Times New Roman"/>
          <w:i/>
          <w:szCs w:val="24"/>
        </w:rPr>
        <w:t>.</w:t>
      </w:r>
      <w:r w:rsidRPr="00716619">
        <w:rPr>
          <w:rFonts w:ascii="Times New Roman" w:hAnsi="Times New Roman" w:cs="Times New Roman"/>
          <w:i/>
          <w:szCs w:val="24"/>
        </w:rPr>
        <w:t xml:space="preserve"> </w:t>
      </w:r>
      <w:r w:rsidR="00726222">
        <w:rPr>
          <w:rFonts w:ascii="Times New Roman" w:hAnsi="Times New Roman" w:cs="Times New Roman"/>
          <w:i/>
          <w:szCs w:val="24"/>
        </w:rPr>
        <w:t>2</w:t>
      </w:r>
    </w:p>
    <w:p w14:paraId="68263FB7" w14:textId="1E6731DD" w:rsidR="00726222" w:rsidRDefault="00726222" w:rsidP="00726222">
      <w:pPr>
        <w:tabs>
          <w:tab w:val="left" w:pos="1598"/>
        </w:tabs>
        <w:spacing w:after="0" w:line="240" w:lineRule="auto"/>
        <w:jc w:val="center"/>
        <w:rPr>
          <w:rFonts w:ascii="Times New Roman" w:hAnsi="Times New Roman" w:cs="Times New Roman"/>
          <w:i/>
          <w:szCs w:val="24"/>
        </w:rPr>
      </w:pPr>
    </w:p>
    <w:p w14:paraId="77F0BD2E" w14:textId="4B1CAAA6" w:rsidR="00726222" w:rsidRPr="00726222" w:rsidRDefault="00726222" w:rsidP="00726222">
      <w:pPr>
        <w:shd w:val="clear" w:color="auto" w:fill="DEEAF6" w:themeFill="accent1" w:themeFillTint="33"/>
        <w:jc w:val="both"/>
        <w:rPr>
          <w:rFonts w:ascii="Times New Roman" w:hAnsi="Times New Roman" w:cs="Times New Roman"/>
          <w:i/>
          <w:color w:val="000000" w:themeColor="text1"/>
          <w:sz w:val="24"/>
        </w:rPr>
      </w:pPr>
      <w:r w:rsidRPr="008F3C2E">
        <w:rPr>
          <w:rFonts w:ascii="Times New Roman" w:hAnsi="Times New Roman" w:cs="Times New Roman"/>
          <w:i/>
          <w:color w:val="C00000"/>
          <w:sz w:val="24"/>
        </w:rPr>
        <w:t>**Please Note</w:t>
      </w:r>
      <w:r w:rsidRPr="00D83520">
        <w:rPr>
          <w:rFonts w:ascii="Times New Roman" w:hAnsi="Times New Roman" w:cs="Times New Roman"/>
          <w:i/>
          <w:color w:val="000000" w:themeColor="text1"/>
          <w:sz w:val="24"/>
        </w:rPr>
        <w:t xml:space="preserve">: </w:t>
      </w:r>
      <w:r w:rsidRPr="003330A6">
        <w:rPr>
          <w:rFonts w:ascii="Times New Roman" w:hAnsi="Times New Roman" w:cs="Times New Roman"/>
          <w:i/>
          <w:color w:val="000000" w:themeColor="text1"/>
          <w:sz w:val="24"/>
        </w:rPr>
        <w:t xml:space="preserve">After 3 unsuccessful OTP attempts, </w:t>
      </w:r>
      <w:r>
        <w:rPr>
          <w:rFonts w:ascii="Times New Roman" w:hAnsi="Times New Roman" w:cs="Times New Roman"/>
          <w:i/>
          <w:color w:val="000000" w:themeColor="text1"/>
          <w:sz w:val="24"/>
        </w:rPr>
        <w:t>the user</w:t>
      </w:r>
      <w:r w:rsidRPr="003330A6">
        <w:rPr>
          <w:rFonts w:ascii="Times New Roman" w:hAnsi="Times New Roman" w:cs="Times New Roman"/>
          <w:i/>
          <w:color w:val="000000" w:themeColor="text1"/>
          <w:sz w:val="24"/>
        </w:rPr>
        <w:t xml:space="preserve"> will be redirected to the login page and resend OTP option will be disabled after 3 attempts.</w:t>
      </w:r>
    </w:p>
    <w:p w14:paraId="4D201A97" w14:textId="63A8DFBB" w:rsidR="00726222" w:rsidRDefault="00726222" w:rsidP="00726222">
      <w:pPr>
        <w:tabs>
          <w:tab w:val="left" w:pos="1598"/>
        </w:tabs>
        <w:spacing w:after="0" w:line="240" w:lineRule="auto"/>
        <w:jc w:val="center"/>
        <w:rPr>
          <w:rFonts w:ascii="Times New Roman" w:hAnsi="Times New Roman" w:cs="Times New Roman"/>
          <w:i/>
          <w:szCs w:val="24"/>
        </w:rPr>
      </w:pPr>
    </w:p>
    <w:p w14:paraId="09F9ECA8" w14:textId="6F9B6FCA" w:rsidR="00254EDD" w:rsidRDefault="00254EDD" w:rsidP="009A510E">
      <w:pPr>
        <w:tabs>
          <w:tab w:val="left" w:pos="159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&gt;&gt; Post-successful OTP based verification, user will be redirected to Parichay Dashboard. </w:t>
      </w:r>
      <w:bookmarkStart w:id="3" w:name="_Hlk174792432"/>
      <w:r>
        <w:rPr>
          <w:rFonts w:ascii="Times New Roman" w:hAnsi="Times New Roman" w:cs="Times New Roman"/>
          <w:sz w:val="24"/>
          <w:szCs w:val="24"/>
        </w:rPr>
        <w:t>[Refer Fig. 3]</w:t>
      </w:r>
      <w:bookmarkEnd w:id="3"/>
    </w:p>
    <w:p w14:paraId="58654B50" w14:textId="77777777" w:rsidR="007D45E4" w:rsidRDefault="007D45E4" w:rsidP="009A510E">
      <w:pPr>
        <w:tabs>
          <w:tab w:val="left" w:pos="159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850551" w14:textId="52BFCEB5" w:rsidR="00254EDD" w:rsidRDefault="001226C2" w:rsidP="001226C2">
      <w:pPr>
        <w:tabs>
          <w:tab w:val="left" w:pos="159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C1A3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369D37E" wp14:editId="36ED4D8B">
            <wp:extent cx="4916068" cy="2350363"/>
            <wp:effectExtent l="0" t="0" r="0" b="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51172" cy="2367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D64FE" w14:textId="48D46599" w:rsidR="00F355BB" w:rsidRPr="007D45E4" w:rsidRDefault="00254EDD" w:rsidP="007D45E4">
      <w:pPr>
        <w:tabs>
          <w:tab w:val="left" w:pos="1598"/>
        </w:tabs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254EDD">
        <w:rPr>
          <w:rFonts w:ascii="Times New Roman" w:hAnsi="Times New Roman" w:cs="Times New Roman"/>
          <w:i/>
          <w:sz w:val="24"/>
          <w:szCs w:val="24"/>
        </w:rPr>
        <w:t>Fig. 3</w:t>
      </w:r>
    </w:p>
    <w:p w14:paraId="4C9D8DB0" w14:textId="1B6C48F1" w:rsidR="00254EDD" w:rsidRDefault="00FE3FA0" w:rsidP="00FE3FA0">
      <w:pPr>
        <w:pStyle w:val="Heading2"/>
        <w:numPr>
          <w:ilvl w:val="0"/>
          <w:numId w:val="0"/>
        </w:numPr>
        <w:jc w:val="both"/>
      </w:pPr>
      <w:bookmarkStart w:id="4" w:name="_Toc228445966"/>
      <w:r>
        <w:t xml:space="preserve">2.2 </w:t>
      </w:r>
      <w:r w:rsidR="00254EDD">
        <w:t>Password-less Authentication</w:t>
      </w:r>
      <w:bookmarkEnd w:id="4"/>
    </w:p>
    <w:p w14:paraId="2E7CCE1C" w14:textId="5A29608F" w:rsidR="00F355BB" w:rsidRDefault="00254EDD" w:rsidP="00254EDD">
      <w:pPr>
        <w:jc w:val="both"/>
        <w:rPr>
          <w:rFonts w:ascii="Times New Roman" w:hAnsi="Times New Roman" w:cs="Times New Roman"/>
          <w:sz w:val="24"/>
          <w:szCs w:val="24"/>
        </w:rPr>
      </w:pPr>
      <w:r w:rsidRPr="00E940D3">
        <w:rPr>
          <w:rFonts w:ascii="Times New Roman" w:hAnsi="Times New Roman" w:cs="Times New Roman"/>
          <w:sz w:val="24"/>
          <w:szCs w:val="24"/>
        </w:rPr>
        <w:t>Following are steps to login Parichay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hyperlink r:id="rId16" w:history="1">
        <w:r w:rsidRPr="006269FA">
          <w:rPr>
            <w:rStyle w:val="Hyperlink"/>
            <w:rFonts w:ascii="Times New Roman" w:hAnsi="Times New Roman" w:cs="Times New Roman"/>
            <w:sz w:val="24"/>
            <w:szCs w:val="24"/>
          </w:rPr>
          <w:t>https://parichay.nic.in</w:t>
        </w:r>
      </w:hyperlink>
      <w:r>
        <w:rPr>
          <w:rFonts w:ascii="Times New Roman" w:hAnsi="Times New Roman" w:cs="Times New Roman"/>
          <w:sz w:val="24"/>
          <w:szCs w:val="24"/>
        </w:rPr>
        <w:t>)</w:t>
      </w:r>
      <w:r w:rsidRPr="00E940D3">
        <w:rPr>
          <w:rFonts w:ascii="Times New Roman" w:hAnsi="Times New Roman" w:cs="Times New Roman"/>
          <w:sz w:val="24"/>
          <w:szCs w:val="24"/>
        </w:rPr>
        <w:t xml:space="preserve"> using password-</w:t>
      </w:r>
      <w:r>
        <w:rPr>
          <w:rFonts w:ascii="Times New Roman" w:hAnsi="Times New Roman" w:cs="Times New Roman"/>
          <w:sz w:val="24"/>
          <w:szCs w:val="24"/>
        </w:rPr>
        <w:t xml:space="preserve">less </w:t>
      </w:r>
      <w:r w:rsidRPr="00E940D3">
        <w:rPr>
          <w:rFonts w:ascii="Times New Roman" w:hAnsi="Times New Roman" w:cs="Times New Roman"/>
          <w:sz w:val="24"/>
          <w:szCs w:val="24"/>
        </w:rPr>
        <w:t>authentication</w:t>
      </w:r>
      <w:r>
        <w:rPr>
          <w:rFonts w:ascii="Times New Roman" w:hAnsi="Times New Roman" w:cs="Times New Roman"/>
          <w:sz w:val="24"/>
          <w:szCs w:val="24"/>
        </w:rPr>
        <w:t xml:space="preserve"> where user needs to</w:t>
      </w:r>
      <w:r w:rsidRPr="00E940D3">
        <w:rPr>
          <w:rFonts w:ascii="Times New Roman" w:hAnsi="Times New Roman" w:cs="Times New Roman"/>
          <w:sz w:val="24"/>
          <w:szCs w:val="24"/>
        </w:rPr>
        <w:t>:</w:t>
      </w:r>
    </w:p>
    <w:p w14:paraId="2E5F5F98" w14:textId="7DF73C0F" w:rsidR="00F355BB" w:rsidRDefault="00F355BB" w:rsidP="00254EDD">
      <w:pPr>
        <w:jc w:val="both"/>
        <w:rPr>
          <w:rFonts w:ascii="Times New Roman" w:hAnsi="Times New Roman" w:cs="Times New Roman"/>
          <w:sz w:val="24"/>
          <w:szCs w:val="24"/>
        </w:rPr>
      </w:pPr>
      <w:r w:rsidRPr="00F355BB">
        <w:rPr>
          <w:rFonts w:ascii="Times New Roman" w:hAnsi="Times New Roman" w:cs="Times New Roman"/>
          <w:b/>
          <w:sz w:val="24"/>
          <w:szCs w:val="24"/>
        </w:rPr>
        <w:t>Step 1:</w:t>
      </w:r>
      <w:r>
        <w:rPr>
          <w:rFonts w:ascii="Times New Roman" w:hAnsi="Times New Roman" w:cs="Times New Roman"/>
          <w:sz w:val="24"/>
          <w:szCs w:val="24"/>
        </w:rPr>
        <w:t xml:space="preserve"> Enter either </w:t>
      </w:r>
      <w:r w:rsidRPr="00F355BB">
        <w:rPr>
          <w:rFonts w:ascii="Times New Roman" w:hAnsi="Times New Roman" w:cs="Times New Roman"/>
          <w:b/>
          <w:sz w:val="24"/>
          <w:szCs w:val="24"/>
        </w:rPr>
        <w:t>Email</w:t>
      </w:r>
      <w:r>
        <w:rPr>
          <w:rFonts w:ascii="Times New Roman" w:hAnsi="Times New Roman" w:cs="Times New Roman"/>
          <w:sz w:val="24"/>
          <w:szCs w:val="24"/>
        </w:rPr>
        <w:t xml:space="preserve"> or </w:t>
      </w:r>
      <w:r w:rsidRPr="00F355BB">
        <w:rPr>
          <w:rFonts w:ascii="Times New Roman" w:hAnsi="Times New Roman" w:cs="Times New Roman"/>
          <w:b/>
          <w:sz w:val="24"/>
          <w:szCs w:val="24"/>
        </w:rPr>
        <w:t>Mobile Number</w:t>
      </w:r>
      <w:r>
        <w:rPr>
          <w:rFonts w:ascii="Times New Roman" w:hAnsi="Times New Roman" w:cs="Times New Roman"/>
          <w:sz w:val="24"/>
          <w:szCs w:val="24"/>
        </w:rPr>
        <w:t xml:space="preserve"> and mark the checkboxes to enable Password-less option and provide </w:t>
      </w:r>
      <w:r w:rsidRPr="00F355BB">
        <w:rPr>
          <w:rFonts w:ascii="Times New Roman" w:hAnsi="Times New Roman" w:cs="Times New Roman"/>
          <w:b/>
          <w:sz w:val="24"/>
          <w:szCs w:val="24"/>
        </w:rPr>
        <w:t>consent</w:t>
      </w:r>
      <w:r>
        <w:rPr>
          <w:rFonts w:ascii="Times New Roman" w:hAnsi="Times New Roman" w:cs="Times New Roman"/>
          <w:sz w:val="24"/>
          <w:szCs w:val="24"/>
        </w:rPr>
        <w:t xml:space="preserve"> to Parichay Terms of Use.</w:t>
      </w:r>
      <w:r w:rsidR="00B8065A">
        <w:rPr>
          <w:rFonts w:ascii="Times New Roman" w:hAnsi="Times New Roman" w:cs="Times New Roman"/>
          <w:sz w:val="24"/>
          <w:szCs w:val="24"/>
        </w:rPr>
        <w:t xml:space="preserve"> [Refer Fig. 4]</w:t>
      </w:r>
    </w:p>
    <w:p w14:paraId="77F6BC9D" w14:textId="707AB7FB" w:rsidR="00254EDD" w:rsidRDefault="00F355BB" w:rsidP="00254ED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101A6B23" wp14:editId="2188D994">
                <wp:simplePos x="0" y="0"/>
                <wp:positionH relativeFrom="column">
                  <wp:posOffset>167640</wp:posOffset>
                </wp:positionH>
                <wp:positionV relativeFrom="paragraph">
                  <wp:posOffset>1378585</wp:posOffset>
                </wp:positionV>
                <wp:extent cx="1638300" cy="243840"/>
                <wp:effectExtent l="0" t="0" r="19050" b="2286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0" cy="2438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rect w14:anchorId="7C6827F7" id="Rectangle 17" o:spid="_x0000_s1026" style="position:absolute;margin-left:13.2pt;margin-top:108.55pt;width:129pt;height:19.2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" filled="f" strokecolor="red" strokeweight="1.5pt">
                <v:stroke dashstyle="dash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2F1AA332" wp14:editId="7AE06060">
                <wp:simplePos x="0" y="0"/>
                <wp:positionH relativeFrom="column">
                  <wp:posOffset>-205740</wp:posOffset>
                </wp:positionH>
                <wp:positionV relativeFrom="paragraph">
                  <wp:posOffset>2338705</wp:posOffset>
                </wp:positionV>
                <wp:extent cx="434340" cy="0"/>
                <wp:effectExtent l="0" t="76200" r="22860" b="952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434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578EEB01" id="Straight Arrow Connector 20" o:spid="_x0000_s1026" type="#_x0000_t32" style="position:absolute;margin-left:-16.2pt;margin-top:184.15pt;width:34.2pt;height:0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" strokecolor="red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2312B443" wp14:editId="167F8E34">
                <wp:simplePos x="0" y="0"/>
                <wp:positionH relativeFrom="column">
                  <wp:posOffset>-205740</wp:posOffset>
                </wp:positionH>
                <wp:positionV relativeFrom="paragraph">
                  <wp:posOffset>2140585</wp:posOffset>
                </wp:positionV>
                <wp:extent cx="434340" cy="0"/>
                <wp:effectExtent l="0" t="76200" r="22860" b="9525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434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2C8EC034" id="Straight Arrow Connector 25" o:spid="_x0000_s1026" type="#_x0000_t32" style="position:absolute;margin-left:-16.2pt;margin-top:168.55pt;width:34.2pt;height:0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" strokecolor="red" strokeweight=".5pt">
                <v:stroke endarrow="block" joinstyle="miter"/>
              </v:shape>
            </w:pict>
          </mc:Fallback>
        </mc:AlternateContent>
      </w:r>
      <w:r w:rsidR="003B0F53" w:rsidRPr="003B0F53">
        <w:rPr>
          <w:noProof/>
        </w:rPr>
        <w:t xml:space="preserve"> </w:t>
      </w:r>
      <w:r w:rsidR="003B0F53" w:rsidRPr="003B0F5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3D402B" wp14:editId="7D66934B">
            <wp:extent cx="5798820" cy="3537528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03712" cy="3540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AFD9E" w14:textId="1E60DBCD" w:rsidR="00254EDD" w:rsidRPr="00B8065A" w:rsidRDefault="00F355BB" w:rsidP="00F355BB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B8065A">
        <w:rPr>
          <w:rFonts w:ascii="Times New Roman" w:hAnsi="Times New Roman" w:cs="Times New Roman"/>
          <w:i/>
          <w:sz w:val="24"/>
          <w:szCs w:val="24"/>
        </w:rPr>
        <w:t>Fig.</w:t>
      </w:r>
      <w:r w:rsidR="00B8065A" w:rsidRPr="00B8065A">
        <w:rPr>
          <w:rFonts w:ascii="Times New Roman" w:hAnsi="Times New Roman" w:cs="Times New Roman"/>
          <w:i/>
          <w:sz w:val="24"/>
          <w:szCs w:val="24"/>
        </w:rPr>
        <w:t xml:space="preserve"> 4</w:t>
      </w:r>
    </w:p>
    <w:p w14:paraId="1EDCD266" w14:textId="439384D8" w:rsidR="00F355BB" w:rsidRDefault="00F355BB" w:rsidP="00254EDD">
      <w:pPr>
        <w:jc w:val="both"/>
        <w:rPr>
          <w:rFonts w:ascii="Times New Roman" w:hAnsi="Times New Roman" w:cs="Times New Roman"/>
          <w:sz w:val="24"/>
          <w:szCs w:val="24"/>
        </w:rPr>
      </w:pPr>
      <w:r w:rsidRPr="008741F5">
        <w:rPr>
          <w:rFonts w:ascii="Times New Roman" w:hAnsi="Times New Roman" w:cs="Times New Roman"/>
          <w:b/>
          <w:sz w:val="24"/>
          <w:szCs w:val="24"/>
        </w:rPr>
        <w:lastRenderedPageBreak/>
        <w:t>Step 2:</w:t>
      </w:r>
      <w:r>
        <w:rPr>
          <w:rFonts w:ascii="Times New Roman" w:hAnsi="Times New Roman" w:cs="Times New Roman"/>
          <w:sz w:val="24"/>
          <w:szCs w:val="24"/>
        </w:rPr>
        <w:t xml:space="preserve"> Now, click the “</w:t>
      </w:r>
      <w:r w:rsidRPr="008741F5">
        <w:rPr>
          <w:rFonts w:ascii="Times New Roman" w:hAnsi="Times New Roman" w:cs="Times New Roman"/>
          <w:b/>
          <w:sz w:val="24"/>
          <w:szCs w:val="24"/>
        </w:rPr>
        <w:t>Next</w:t>
      </w:r>
      <w:r>
        <w:rPr>
          <w:rFonts w:ascii="Times New Roman" w:hAnsi="Times New Roman" w:cs="Times New Roman"/>
          <w:sz w:val="24"/>
          <w:szCs w:val="24"/>
        </w:rPr>
        <w:t>” button to continue.</w:t>
      </w:r>
      <w:r w:rsidR="00B8065A">
        <w:rPr>
          <w:rFonts w:ascii="Times New Roman" w:hAnsi="Times New Roman" w:cs="Times New Roman"/>
          <w:sz w:val="24"/>
          <w:szCs w:val="24"/>
        </w:rPr>
        <w:t xml:space="preserve"> [Refer Fig. 5]</w:t>
      </w:r>
    </w:p>
    <w:p w14:paraId="6744A4B1" w14:textId="006EA9CB" w:rsidR="00F355BB" w:rsidRDefault="00F355BB" w:rsidP="00F355B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662B5C8A" wp14:editId="444BCAFC">
                <wp:simplePos x="0" y="0"/>
                <wp:positionH relativeFrom="column">
                  <wp:posOffset>-7620</wp:posOffset>
                </wp:positionH>
                <wp:positionV relativeFrom="paragraph">
                  <wp:posOffset>2243455</wp:posOffset>
                </wp:positionV>
                <wp:extent cx="434340" cy="0"/>
                <wp:effectExtent l="0" t="76200" r="22860" b="952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434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0FA5B913" id="Straight Arrow Connector 30" o:spid="_x0000_s1026" type="#_x0000_t32" style="position:absolute;margin-left:-.6pt;margin-top:176.65pt;width:34.2pt;height:0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" strokecolor="red" strokeweight=".5pt">
                <v:stroke endarrow="block" joinstyle="miter"/>
              </v:shape>
            </w:pict>
          </mc:Fallback>
        </mc:AlternateContent>
      </w:r>
      <w:r w:rsidR="003B0F53" w:rsidRPr="003B0F53">
        <w:rPr>
          <w:noProof/>
        </w:rPr>
        <w:t xml:space="preserve"> </w:t>
      </w:r>
      <w:r w:rsidR="003B0F53" w:rsidRPr="003B0F5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C27317" wp14:editId="3D42A36E">
            <wp:extent cx="5635819" cy="3139440"/>
            <wp:effectExtent l="0" t="0" r="3175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39901" cy="3141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5BBB7" w14:textId="63600F6A" w:rsidR="00F355BB" w:rsidRPr="00B8065A" w:rsidRDefault="00F355BB" w:rsidP="00F355BB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B8065A">
        <w:rPr>
          <w:rFonts w:ascii="Times New Roman" w:hAnsi="Times New Roman" w:cs="Times New Roman"/>
          <w:i/>
          <w:sz w:val="24"/>
          <w:szCs w:val="24"/>
        </w:rPr>
        <w:t>Fig.</w:t>
      </w:r>
      <w:r w:rsidR="00B8065A" w:rsidRPr="00B8065A">
        <w:rPr>
          <w:rFonts w:ascii="Times New Roman" w:hAnsi="Times New Roman" w:cs="Times New Roman"/>
          <w:i/>
          <w:sz w:val="24"/>
          <w:szCs w:val="24"/>
        </w:rPr>
        <w:t xml:space="preserve"> 5</w:t>
      </w:r>
    </w:p>
    <w:p w14:paraId="77D214AE" w14:textId="45D3E895" w:rsidR="008741F5" w:rsidRDefault="008741F5" w:rsidP="009A510E">
      <w:pPr>
        <w:tabs>
          <w:tab w:val="left" w:pos="159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gt;&gt; User will be redirected to OTP based verification Page.</w:t>
      </w:r>
    </w:p>
    <w:p w14:paraId="7421AC9A" w14:textId="77777777" w:rsidR="00EA42F8" w:rsidRDefault="00EA42F8" w:rsidP="009A510E">
      <w:pPr>
        <w:tabs>
          <w:tab w:val="left" w:pos="159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8E791D" w14:textId="48C4A9E2" w:rsidR="008741F5" w:rsidRDefault="008741F5" w:rsidP="001226C2">
      <w:pPr>
        <w:jc w:val="both"/>
        <w:rPr>
          <w:rFonts w:ascii="Times New Roman" w:hAnsi="Times New Roman" w:cs="Times New Roman"/>
          <w:sz w:val="24"/>
          <w:szCs w:val="24"/>
        </w:rPr>
      </w:pPr>
      <w:r w:rsidRPr="008741F5">
        <w:rPr>
          <w:rFonts w:ascii="Times New Roman" w:hAnsi="Times New Roman" w:cs="Times New Roman"/>
          <w:b/>
          <w:sz w:val="24"/>
          <w:szCs w:val="24"/>
        </w:rPr>
        <w:t xml:space="preserve">Step 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8741F5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Enter the </w:t>
      </w:r>
      <w:r w:rsidRPr="009A510E">
        <w:rPr>
          <w:rFonts w:ascii="Times New Roman" w:hAnsi="Times New Roman" w:cs="Times New Roman"/>
          <w:b/>
          <w:sz w:val="24"/>
          <w:szCs w:val="24"/>
        </w:rPr>
        <w:t>6-digit OTP</w:t>
      </w:r>
      <w:r>
        <w:rPr>
          <w:rFonts w:ascii="Times New Roman" w:hAnsi="Times New Roman" w:cs="Times New Roman"/>
          <w:sz w:val="24"/>
          <w:szCs w:val="24"/>
        </w:rPr>
        <w:t xml:space="preserve"> received on the registered mobile no. and click</w:t>
      </w:r>
      <w:r w:rsidRPr="00B82E41">
        <w:rPr>
          <w:rFonts w:ascii="Times New Roman" w:hAnsi="Times New Roman" w:cs="Times New Roman"/>
          <w:b/>
          <w:sz w:val="24"/>
          <w:szCs w:val="24"/>
        </w:rPr>
        <w:t xml:space="preserve"> Nex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80DE7">
        <w:rPr>
          <w:rFonts w:ascii="Times New Roman" w:hAnsi="Times New Roman" w:cs="Times New Roman"/>
          <w:sz w:val="24"/>
          <w:szCs w:val="24"/>
        </w:rPr>
        <w:t>to login.</w:t>
      </w:r>
      <w:r w:rsidR="007D45E4">
        <w:rPr>
          <w:rFonts w:ascii="Times New Roman" w:hAnsi="Times New Roman" w:cs="Times New Roman"/>
          <w:sz w:val="24"/>
          <w:szCs w:val="24"/>
        </w:rPr>
        <w:t xml:space="preserve"> [Refer Fig. 6</w:t>
      </w:r>
      <w:r w:rsidR="00B8065A">
        <w:rPr>
          <w:rFonts w:ascii="Times New Roman" w:hAnsi="Times New Roman" w:cs="Times New Roman"/>
          <w:sz w:val="24"/>
          <w:szCs w:val="24"/>
        </w:rPr>
        <w:t>]</w:t>
      </w:r>
    </w:p>
    <w:p w14:paraId="5E30F835" w14:textId="5DBBEA15" w:rsidR="008741F5" w:rsidRDefault="00524E60" w:rsidP="009A510E">
      <w:pPr>
        <w:tabs>
          <w:tab w:val="left" w:pos="159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0F5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7787C6FA" wp14:editId="329FD2EA">
                <wp:simplePos x="0" y="0"/>
                <wp:positionH relativeFrom="column">
                  <wp:posOffset>665097</wp:posOffset>
                </wp:positionH>
                <wp:positionV relativeFrom="paragraph">
                  <wp:posOffset>2268688</wp:posOffset>
                </wp:positionV>
                <wp:extent cx="434340" cy="0"/>
                <wp:effectExtent l="0" t="76200" r="22860" b="952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434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47A0E3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52.35pt;margin-top:178.65pt;width:34.2pt;height:0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" strokecolor="red" strokeweight=".5pt">
                <v:stroke endarrow="block" joinstyle="miter"/>
              </v:shape>
            </w:pict>
          </mc:Fallback>
        </mc:AlternateContent>
      </w:r>
      <w:r w:rsidR="007C4003" w:rsidRPr="003B0F5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31D9D764" wp14:editId="0D1010FB">
                <wp:simplePos x="0" y="0"/>
                <wp:positionH relativeFrom="column">
                  <wp:posOffset>958371</wp:posOffset>
                </wp:positionH>
                <wp:positionV relativeFrom="paragraph">
                  <wp:posOffset>1757632</wp:posOffset>
                </wp:positionV>
                <wp:extent cx="1211580" cy="243840"/>
                <wp:effectExtent l="0" t="0" r="26670" b="2286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1580" cy="2438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051170E" id="Rectangle 11" o:spid="_x0000_s1026" style="position:absolute;margin-left:75.45pt;margin-top:138.4pt;width:95.4pt;height:19.2pt;z-index:251817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" filled="f" strokecolor="red" strokeweight="1.5pt">
                <v:stroke dashstyle="dash"/>
              </v:rect>
            </w:pict>
          </mc:Fallback>
        </mc:AlternateContent>
      </w:r>
      <w:r w:rsidRPr="00524E6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566B478" wp14:editId="154CC0D6">
            <wp:extent cx="5943600" cy="2910205"/>
            <wp:effectExtent l="0" t="0" r="0" b="4445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41E82" w14:textId="558A12D8" w:rsidR="008741F5" w:rsidRPr="00B8065A" w:rsidRDefault="008741F5" w:rsidP="008741F5">
      <w:pPr>
        <w:tabs>
          <w:tab w:val="left" w:pos="1598"/>
        </w:tabs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B8065A">
        <w:rPr>
          <w:rFonts w:ascii="Times New Roman" w:hAnsi="Times New Roman" w:cs="Times New Roman"/>
          <w:i/>
          <w:sz w:val="24"/>
          <w:szCs w:val="24"/>
        </w:rPr>
        <w:t>Fig.</w:t>
      </w:r>
      <w:r w:rsidR="00B8065A" w:rsidRPr="00B8065A">
        <w:rPr>
          <w:rFonts w:ascii="Times New Roman" w:hAnsi="Times New Roman" w:cs="Times New Roman"/>
          <w:i/>
          <w:sz w:val="24"/>
          <w:szCs w:val="24"/>
        </w:rPr>
        <w:t xml:space="preserve"> 6</w:t>
      </w:r>
    </w:p>
    <w:p w14:paraId="5777D583" w14:textId="155DD987" w:rsidR="008741F5" w:rsidRDefault="008741F5" w:rsidP="008741F5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46CBDE" w14:textId="2D01CA2D" w:rsidR="008741F5" w:rsidRDefault="008741F5" w:rsidP="008741F5">
      <w:pPr>
        <w:tabs>
          <w:tab w:val="left" w:pos="159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&gt;&gt; Post-successful verification, user will be redirected to Parichay Dashboard. [Refer Fig. </w:t>
      </w:r>
      <w:r w:rsidR="00B8065A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3E165554" w14:textId="77777777" w:rsidR="008741F5" w:rsidRDefault="008741F5" w:rsidP="008741F5">
      <w:pPr>
        <w:tabs>
          <w:tab w:val="left" w:pos="159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07D3E6" w14:textId="26F7479E" w:rsidR="008741F5" w:rsidRDefault="00A91013" w:rsidP="008741F5">
      <w:pPr>
        <w:tabs>
          <w:tab w:val="left" w:pos="159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1013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78333F7" wp14:editId="0D7CD014">
            <wp:extent cx="5943600" cy="2826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8E6A2" w14:textId="4C6DA46F" w:rsidR="008741F5" w:rsidRPr="00254EDD" w:rsidRDefault="008741F5" w:rsidP="008741F5">
      <w:pPr>
        <w:tabs>
          <w:tab w:val="left" w:pos="1598"/>
        </w:tabs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254EDD">
        <w:rPr>
          <w:rFonts w:ascii="Times New Roman" w:hAnsi="Times New Roman" w:cs="Times New Roman"/>
          <w:i/>
          <w:sz w:val="24"/>
          <w:szCs w:val="24"/>
        </w:rPr>
        <w:t xml:space="preserve">Fig. </w:t>
      </w:r>
      <w:r w:rsidR="00B8065A">
        <w:rPr>
          <w:rFonts w:ascii="Times New Roman" w:hAnsi="Times New Roman" w:cs="Times New Roman"/>
          <w:i/>
          <w:sz w:val="24"/>
          <w:szCs w:val="24"/>
        </w:rPr>
        <w:t>7</w:t>
      </w:r>
    </w:p>
    <w:p w14:paraId="7C94CB03" w14:textId="77777777" w:rsidR="008741F5" w:rsidRDefault="008741F5" w:rsidP="008741F5">
      <w:pPr>
        <w:tabs>
          <w:tab w:val="left" w:pos="159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42E6EA" w14:textId="77777777" w:rsidR="00254EDD" w:rsidRPr="00A94C22" w:rsidRDefault="00254EDD" w:rsidP="00A94C22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421927" w14:textId="3DF7D99E" w:rsidR="00CC1A3F" w:rsidRDefault="007C4003" w:rsidP="00760B1B">
      <w:pPr>
        <w:pStyle w:val="Heading1"/>
        <w:rPr>
          <w:sz w:val="32"/>
        </w:rPr>
      </w:pPr>
      <w:bookmarkStart w:id="5" w:name="_Toc143868530"/>
      <w:bookmarkStart w:id="6" w:name="_Toc228445967"/>
      <w:r>
        <w:rPr>
          <w:sz w:val="32"/>
        </w:rPr>
        <w:t>Dashboard</w:t>
      </w:r>
      <w:r w:rsidR="007D45E4">
        <w:rPr>
          <w:sz w:val="32"/>
        </w:rPr>
        <w:t xml:space="preserve"> I</w:t>
      </w:r>
      <w:r>
        <w:rPr>
          <w:sz w:val="32"/>
        </w:rPr>
        <w:t>nsights</w:t>
      </w:r>
      <w:bookmarkEnd w:id="6"/>
    </w:p>
    <w:p w14:paraId="33955955" w14:textId="1C47830A" w:rsidR="007C550A" w:rsidRPr="00D62153" w:rsidRDefault="00EA42F8" w:rsidP="00EA42F8">
      <w:pPr>
        <w:jc w:val="both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 xml:space="preserve">The dashboard helps end-users audit their Parichay Account related Activities in form of some comprehensive insights. It </w:t>
      </w:r>
      <w:r w:rsidR="007C550A" w:rsidRPr="00D62153">
        <w:rPr>
          <w:rFonts w:ascii="Times New Roman" w:hAnsi="Times New Roman" w:cs="Times New Roman"/>
          <w:sz w:val="24"/>
        </w:rPr>
        <w:t xml:space="preserve">highlights the </w:t>
      </w:r>
      <w:r w:rsidRPr="00D62153">
        <w:rPr>
          <w:rFonts w:ascii="Times New Roman" w:hAnsi="Times New Roman" w:cs="Times New Roman"/>
          <w:sz w:val="24"/>
        </w:rPr>
        <w:t>statistics a</w:t>
      </w:r>
      <w:r w:rsidR="007C550A" w:rsidRPr="00D62153">
        <w:rPr>
          <w:rFonts w:ascii="Times New Roman" w:hAnsi="Times New Roman" w:cs="Times New Roman"/>
          <w:sz w:val="24"/>
        </w:rPr>
        <w:t>s well as crucial</w:t>
      </w:r>
      <w:r w:rsidRPr="00D62153">
        <w:rPr>
          <w:rFonts w:ascii="Times New Roman" w:hAnsi="Times New Roman" w:cs="Times New Roman"/>
          <w:sz w:val="24"/>
        </w:rPr>
        <w:t xml:space="preserve"> details of user login activities.</w:t>
      </w:r>
    </w:p>
    <w:p w14:paraId="0390F2D7" w14:textId="3477D74E" w:rsidR="007C550A" w:rsidRDefault="007C4003" w:rsidP="007C550A">
      <w:pPr>
        <w:pStyle w:val="Heading2"/>
        <w:ind w:left="540"/>
      </w:pPr>
      <w:bookmarkStart w:id="7" w:name="_Toc228445968"/>
      <w:r>
        <w:t xml:space="preserve">Recently Used </w:t>
      </w:r>
      <w:r w:rsidR="007C550A">
        <w:t>S</w:t>
      </w:r>
      <w:r>
        <w:t>ervices</w:t>
      </w:r>
      <w:bookmarkEnd w:id="7"/>
    </w:p>
    <w:p w14:paraId="7E584120" w14:textId="7CB1DDF8" w:rsidR="007C550A" w:rsidRPr="00D62153" w:rsidRDefault="00EA42F8" w:rsidP="00D62153">
      <w:pPr>
        <w:jc w:val="both"/>
        <w:rPr>
          <w:rFonts w:ascii="Times New Roman" w:hAnsi="Times New Roman" w:cs="Times New Roman"/>
          <w:sz w:val="24"/>
          <w:szCs w:val="24"/>
        </w:rPr>
      </w:pPr>
      <w:r w:rsidRPr="00D62153">
        <w:rPr>
          <w:rFonts w:ascii="Times New Roman" w:hAnsi="Times New Roman" w:cs="Times New Roman"/>
          <w:sz w:val="24"/>
          <w:szCs w:val="24"/>
        </w:rPr>
        <w:t xml:space="preserve">It shows the </w:t>
      </w:r>
      <w:r w:rsidR="00954FD0" w:rsidRPr="00D62153">
        <w:rPr>
          <w:rFonts w:ascii="Times New Roman" w:hAnsi="Times New Roman" w:cs="Times New Roman"/>
          <w:sz w:val="24"/>
          <w:szCs w:val="24"/>
        </w:rPr>
        <w:t>list</w:t>
      </w:r>
      <w:r w:rsidRPr="00D62153">
        <w:rPr>
          <w:rFonts w:ascii="Times New Roman" w:hAnsi="Times New Roman" w:cs="Times New Roman"/>
          <w:sz w:val="24"/>
          <w:szCs w:val="24"/>
        </w:rPr>
        <w:t xml:space="preserve"> of</w:t>
      </w:r>
      <w:r w:rsidR="001040A7" w:rsidRPr="00D62153">
        <w:rPr>
          <w:rFonts w:ascii="Times New Roman" w:hAnsi="Times New Roman" w:cs="Times New Roman"/>
          <w:sz w:val="24"/>
          <w:szCs w:val="24"/>
        </w:rPr>
        <w:t xml:space="preserve"> Parichay</w:t>
      </w:r>
      <w:r w:rsidRPr="00D62153">
        <w:rPr>
          <w:rFonts w:ascii="Times New Roman" w:hAnsi="Times New Roman" w:cs="Times New Roman"/>
          <w:sz w:val="24"/>
          <w:szCs w:val="24"/>
        </w:rPr>
        <w:t xml:space="preserve"> </w:t>
      </w:r>
      <w:r w:rsidR="00954FD0" w:rsidRPr="00D62153">
        <w:rPr>
          <w:rFonts w:ascii="Times New Roman" w:hAnsi="Times New Roman" w:cs="Times New Roman"/>
          <w:sz w:val="24"/>
          <w:szCs w:val="24"/>
        </w:rPr>
        <w:t xml:space="preserve">integrated services, </w:t>
      </w:r>
      <w:r w:rsidR="001040A7" w:rsidRPr="00D62153">
        <w:rPr>
          <w:rFonts w:ascii="Times New Roman" w:hAnsi="Times New Roman" w:cs="Times New Roman"/>
          <w:sz w:val="24"/>
          <w:szCs w:val="24"/>
        </w:rPr>
        <w:t xml:space="preserve">user has </w:t>
      </w:r>
      <w:r w:rsidR="00954FD0" w:rsidRPr="00D62153">
        <w:rPr>
          <w:rFonts w:ascii="Times New Roman" w:hAnsi="Times New Roman" w:cs="Times New Roman"/>
          <w:sz w:val="24"/>
          <w:szCs w:val="24"/>
        </w:rPr>
        <w:t>accessed</w:t>
      </w:r>
      <w:r w:rsidR="001040A7" w:rsidRPr="00D62153">
        <w:rPr>
          <w:rFonts w:ascii="Times New Roman" w:hAnsi="Times New Roman" w:cs="Times New Roman"/>
          <w:sz w:val="24"/>
          <w:szCs w:val="24"/>
        </w:rPr>
        <w:t xml:space="preserve"> most frequently in last 30 days.</w:t>
      </w:r>
      <w:r w:rsidR="00D62153" w:rsidRPr="00D62153">
        <w:rPr>
          <w:rFonts w:ascii="Times New Roman" w:hAnsi="Times New Roman" w:cs="Times New Roman"/>
          <w:sz w:val="24"/>
          <w:szCs w:val="24"/>
        </w:rPr>
        <w:t xml:space="preserve"> [Refer Fig. 8]</w:t>
      </w:r>
    </w:p>
    <w:p w14:paraId="0BA9D6A0" w14:textId="63F84BD3" w:rsidR="001040A7" w:rsidRDefault="00A91013" w:rsidP="001040A7">
      <w:pPr>
        <w:jc w:val="center"/>
      </w:pPr>
      <w:r w:rsidRPr="00A91013">
        <w:drawing>
          <wp:inline distT="0" distB="0" distL="0" distR="0" wp14:anchorId="4781BBFD" wp14:editId="3E8148B5">
            <wp:extent cx="5943600" cy="706755"/>
            <wp:effectExtent l="0" t="0" r="0" b="0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FBC00" w14:textId="4D36EA28" w:rsidR="001040A7" w:rsidRPr="00D62153" w:rsidRDefault="00D62153" w:rsidP="00D62153">
      <w:pPr>
        <w:tabs>
          <w:tab w:val="left" w:pos="4334"/>
          <w:tab w:val="center" w:pos="4680"/>
        </w:tabs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ab/>
      </w:r>
      <w:r w:rsidRPr="00D62153">
        <w:rPr>
          <w:rFonts w:ascii="Times New Roman" w:hAnsi="Times New Roman" w:cs="Times New Roman"/>
          <w:sz w:val="24"/>
        </w:rPr>
        <w:tab/>
      </w:r>
      <w:r w:rsidR="001040A7" w:rsidRPr="00D62153">
        <w:rPr>
          <w:rFonts w:ascii="Times New Roman" w:hAnsi="Times New Roman" w:cs="Times New Roman"/>
          <w:sz w:val="24"/>
        </w:rPr>
        <w:t xml:space="preserve">Fig. </w:t>
      </w:r>
      <w:r w:rsidR="001226C2" w:rsidRPr="00D62153">
        <w:rPr>
          <w:rFonts w:ascii="Times New Roman" w:hAnsi="Times New Roman" w:cs="Times New Roman"/>
          <w:sz w:val="24"/>
        </w:rPr>
        <w:t>8</w:t>
      </w:r>
    </w:p>
    <w:p w14:paraId="0E4C8F5E" w14:textId="698660AC" w:rsidR="001040A7" w:rsidRDefault="001040A7" w:rsidP="001040A7">
      <w:pPr>
        <w:pStyle w:val="Heading2"/>
        <w:ind w:left="540"/>
      </w:pPr>
      <w:bookmarkStart w:id="8" w:name="_Toc228445969"/>
      <w:r>
        <w:t>A</w:t>
      </w:r>
      <w:r w:rsidR="007C4003">
        <w:t>ctivities</w:t>
      </w:r>
      <w:bookmarkEnd w:id="8"/>
    </w:p>
    <w:p w14:paraId="2A24AEEA" w14:textId="2274E61A" w:rsidR="001040A7" w:rsidRPr="00D62153" w:rsidRDefault="001040A7" w:rsidP="001040A7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The section shows counts for various user activities on Parichay Application.</w:t>
      </w:r>
    </w:p>
    <w:p w14:paraId="79AC372D" w14:textId="77C41D46" w:rsidR="001040A7" w:rsidRDefault="001040A7" w:rsidP="001040A7">
      <w:pPr>
        <w:pStyle w:val="Heading3"/>
      </w:pPr>
      <w:r>
        <w:lastRenderedPageBreak/>
        <w:t>Active Sessions</w:t>
      </w:r>
    </w:p>
    <w:p w14:paraId="20AC4B67" w14:textId="4092E003" w:rsidR="001040A7" w:rsidRPr="00D62153" w:rsidRDefault="001040A7" w:rsidP="00D62153">
      <w:pPr>
        <w:jc w:val="both"/>
        <w:rPr>
          <w:rFonts w:ascii="Times New Roman" w:hAnsi="Times New Roman" w:cs="Times New Roman"/>
          <w:sz w:val="24"/>
          <w:szCs w:val="24"/>
        </w:rPr>
      </w:pPr>
      <w:r w:rsidRPr="00D62153">
        <w:rPr>
          <w:rFonts w:ascii="Times New Roman" w:hAnsi="Times New Roman" w:cs="Times New Roman"/>
          <w:sz w:val="24"/>
          <w:szCs w:val="24"/>
        </w:rPr>
        <w:t>It shows the count for number of currently active user sessions for the respective Parichay Account.</w:t>
      </w:r>
      <w:r w:rsidR="00D62153" w:rsidRPr="00D62153">
        <w:rPr>
          <w:rFonts w:ascii="Times New Roman" w:hAnsi="Times New Roman" w:cs="Times New Roman"/>
          <w:sz w:val="24"/>
          <w:szCs w:val="24"/>
        </w:rPr>
        <w:t xml:space="preserve"> [Refer Fig. 9]</w:t>
      </w:r>
    </w:p>
    <w:p w14:paraId="4418DABE" w14:textId="5567119D" w:rsidR="00CC1A3F" w:rsidRDefault="00A91013" w:rsidP="001040A7">
      <w:pPr>
        <w:jc w:val="center"/>
      </w:pPr>
      <w:r w:rsidRPr="00A91013">
        <w:drawing>
          <wp:inline distT="0" distB="0" distL="0" distR="0" wp14:anchorId="6E1B99B6" wp14:editId="33E4C79D">
            <wp:extent cx="2857748" cy="1204064"/>
            <wp:effectExtent l="0" t="0" r="0" b="0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57748" cy="120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180E1" w14:textId="6ACA68D8" w:rsidR="001040A7" w:rsidRPr="00D62153" w:rsidRDefault="001040A7" w:rsidP="001040A7">
      <w:pPr>
        <w:jc w:val="center"/>
        <w:rPr>
          <w:rFonts w:ascii="Times New Roman" w:hAnsi="Times New Roman" w:cs="Times New Roman"/>
          <w:sz w:val="24"/>
          <w:szCs w:val="24"/>
        </w:rPr>
      </w:pPr>
      <w:r w:rsidRPr="00D62153">
        <w:rPr>
          <w:rFonts w:ascii="Times New Roman" w:hAnsi="Times New Roman" w:cs="Times New Roman"/>
          <w:sz w:val="24"/>
          <w:szCs w:val="24"/>
        </w:rPr>
        <w:t xml:space="preserve">Fig. </w:t>
      </w:r>
      <w:r w:rsidR="001226C2" w:rsidRPr="00D62153">
        <w:rPr>
          <w:rFonts w:ascii="Times New Roman" w:hAnsi="Times New Roman" w:cs="Times New Roman"/>
          <w:sz w:val="24"/>
          <w:szCs w:val="24"/>
        </w:rPr>
        <w:t>9</w:t>
      </w:r>
    </w:p>
    <w:p w14:paraId="00354E04" w14:textId="62B11761" w:rsidR="00CC1A3F" w:rsidRPr="00D62153" w:rsidRDefault="001040A7" w:rsidP="00D62153">
      <w:pPr>
        <w:jc w:val="both"/>
        <w:rPr>
          <w:rFonts w:ascii="Times New Roman" w:hAnsi="Times New Roman" w:cs="Times New Roman"/>
          <w:sz w:val="24"/>
          <w:szCs w:val="24"/>
        </w:rPr>
      </w:pPr>
      <w:r w:rsidRPr="00D62153">
        <w:rPr>
          <w:rFonts w:ascii="Times New Roman" w:hAnsi="Times New Roman" w:cs="Times New Roman"/>
          <w:sz w:val="24"/>
          <w:szCs w:val="24"/>
        </w:rPr>
        <w:t>&gt;&gt; Users can click the button to view a detailed info of active sessions.</w:t>
      </w:r>
      <w:r w:rsidR="00D62153" w:rsidRPr="00D62153">
        <w:rPr>
          <w:rFonts w:ascii="Times New Roman" w:hAnsi="Times New Roman" w:cs="Times New Roman"/>
          <w:sz w:val="24"/>
          <w:szCs w:val="24"/>
        </w:rPr>
        <w:t xml:space="preserve"> [Refer Fig. 10]</w:t>
      </w:r>
    </w:p>
    <w:p w14:paraId="00740F18" w14:textId="3E97FAA6" w:rsidR="00CC1A3F" w:rsidRDefault="00A91013" w:rsidP="001040A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2736" behindDoc="0" locked="0" layoutInCell="1" allowOverlap="1" wp14:anchorId="677774FD" wp14:editId="014399F3">
                <wp:simplePos x="0" y="0"/>
                <wp:positionH relativeFrom="column">
                  <wp:posOffset>5344160</wp:posOffset>
                </wp:positionH>
                <wp:positionV relativeFrom="paragraph">
                  <wp:posOffset>789305</wp:posOffset>
                </wp:positionV>
                <wp:extent cx="243840" cy="274320"/>
                <wp:effectExtent l="0" t="0" r="22860" b="11430"/>
                <wp:wrapNone/>
                <wp:docPr id="178" name="Rectangle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" cy="2743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50214D" id="Rectangle 178" o:spid="_x0000_s1026" style="position:absolute;margin-left:420.8pt;margin-top:62.15pt;width:19.2pt;height:21.6pt;z-index:25189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" filled="f" strokecolor="red" strokeweight="1pt">
                <v:stroke dashstyle="dash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36F0FF96" wp14:editId="03070752">
                <wp:simplePos x="0" y="0"/>
                <wp:positionH relativeFrom="column">
                  <wp:posOffset>3545840</wp:posOffset>
                </wp:positionH>
                <wp:positionV relativeFrom="paragraph">
                  <wp:posOffset>779145</wp:posOffset>
                </wp:positionV>
                <wp:extent cx="243840" cy="274320"/>
                <wp:effectExtent l="0" t="0" r="22860" b="11430"/>
                <wp:wrapNone/>
                <wp:docPr id="177" name="Rectangle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" cy="2743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0072F0" id="Rectangle 177" o:spid="_x0000_s1026" style="position:absolute;margin-left:279.2pt;margin-top:61.35pt;width:19.2pt;height:21.6pt;z-index:25189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" filled="f" strokecolor="red" strokeweight="1pt">
                <v:stroke dashstyle="dash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24B4C307" wp14:editId="5E94724C">
                <wp:simplePos x="0" y="0"/>
                <wp:positionH relativeFrom="column">
                  <wp:posOffset>1676400</wp:posOffset>
                </wp:positionH>
                <wp:positionV relativeFrom="paragraph">
                  <wp:posOffset>768985</wp:posOffset>
                </wp:positionV>
                <wp:extent cx="243840" cy="274320"/>
                <wp:effectExtent l="0" t="0" r="22860" b="11430"/>
                <wp:wrapNone/>
                <wp:docPr id="176" name="Rectangle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" cy="2743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990037" id="Rectangle 176" o:spid="_x0000_s1026" style="position:absolute;margin-left:132pt;margin-top:60.55pt;width:19.2pt;height:21.6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" filled="f" strokecolor="red" strokeweight="1pt">
                <v:stroke dashstyle="dash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6FA51CA2" wp14:editId="254687BB">
                <wp:simplePos x="0" y="0"/>
                <wp:positionH relativeFrom="column">
                  <wp:posOffset>1737360</wp:posOffset>
                </wp:positionH>
                <wp:positionV relativeFrom="paragraph">
                  <wp:posOffset>2414905</wp:posOffset>
                </wp:positionV>
                <wp:extent cx="1960880" cy="416560"/>
                <wp:effectExtent l="0" t="0" r="20320" b="21590"/>
                <wp:wrapNone/>
                <wp:docPr id="175" name="Rectangle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0880" cy="4165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D0C330" id="Rectangle 175" o:spid="_x0000_s1026" style="position:absolute;margin-left:136.8pt;margin-top:190.15pt;width:154.4pt;height:32.8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" filled="f" strokecolor="red" strokeweight="1pt">
                <v:stroke dashstyle="dash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1600B29D" wp14:editId="2AF8F7EE">
                <wp:simplePos x="0" y="0"/>
                <wp:positionH relativeFrom="column">
                  <wp:posOffset>4165600</wp:posOffset>
                </wp:positionH>
                <wp:positionV relativeFrom="paragraph">
                  <wp:posOffset>1083945</wp:posOffset>
                </wp:positionV>
                <wp:extent cx="934720" cy="1137920"/>
                <wp:effectExtent l="0" t="0" r="0" b="5080"/>
                <wp:wrapNone/>
                <wp:docPr id="174" name="Text Box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4720" cy="1137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749497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A91013">
                              <w:rPr>
                                <w:sz w:val="20"/>
                              </w:rPr>
                              <w:t>10.x.xxx.xx</w:t>
                            </w:r>
                          </w:p>
                          <w:p w14:paraId="5D754F2D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A91013">
                              <w:rPr>
                                <w:sz w:val="20"/>
                              </w:rPr>
                              <w:t>XXXXXXX</w:t>
                            </w:r>
                          </w:p>
                          <w:p w14:paraId="786B67E2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A91013">
                              <w:rPr>
                                <w:sz w:val="20"/>
                              </w:rPr>
                              <w:t>XXXXXXX</w:t>
                            </w:r>
                          </w:p>
                          <w:p w14:paraId="4B7D3094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A91013">
                              <w:rPr>
                                <w:sz w:val="20"/>
                              </w:rPr>
                              <w:t>XXXXXXX</w:t>
                            </w:r>
                          </w:p>
                          <w:p w14:paraId="1CBD71C3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A91013">
                              <w:rPr>
                                <w:sz w:val="20"/>
                              </w:rPr>
                              <w:t>XXXXXXX</w:t>
                            </w:r>
                          </w:p>
                          <w:p w14:paraId="2AC21112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A91013">
                              <w:rPr>
                                <w:sz w:val="20"/>
                              </w:rPr>
                              <w:t>Parich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00B29D" id="Text Box 174" o:spid="_x0000_s1029" type="#_x0000_t202" style="position:absolute;left:0;text-align:left;margin-left:328pt;margin-top:85.35pt;width:73.6pt;height:89.6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" fillcolor="white [3201]" stroked="f" strokeweight=".5pt">
                <v:textbox>
                  <w:txbxContent>
                    <w:p w14:paraId="52749497" w14:textId="77777777" w:rsidR="00633B15" w:rsidRPr="00A91013" w:rsidRDefault="00633B15" w:rsidP="00A91013">
                      <w:pPr>
                        <w:spacing w:after="0"/>
                        <w:rPr>
                          <w:sz w:val="20"/>
                        </w:rPr>
                      </w:pPr>
                      <w:r w:rsidRPr="00A91013">
                        <w:rPr>
                          <w:sz w:val="20"/>
                        </w:rPr>
                        <w:t>10.x.xxx.xx</w:t>
                      </w:r>
                    </w:p>
                    <w:p w14:paraId="5D754F2D" w14:textId="77777777" w:rsidR="00633B15" w:rsidRPr="00A91013" w:rsidRDefault="00633B15" w:rsidP="00A91013">
                      <w:pPr>
                        <w:spacing w:after="0"/>
                        <w:rPr>
                          <w:sz w:val="20"/>
                        </w:rPr>
                      </w:pPr>
                      <w:r w:rsidRPr="00A91013">
                        <w:rPr>
                          <w:sz w:val="20"/>
                        </w:rPr>
                        <w:t>XXXXXXX</w:t>
                      </w:r>
                    </w:p>
                    <w:p w14:paraId="786B67E2" w14:textId="77777777" w:rsidR="00633B15" w:rsidRPr="00A91013" w:rsidRDefault="00633B15" w:rsidP="00A91013">
                      <w:pPr>
                        <w:spacing w:after="0"/>
                        <w:rPr>
                          <w:sz w:val="20"/>
                        </w:rPr>
                      </w:pPr>
                      <w:r w:rsidRPr="00A91013">
                        <w:rPr>
                          <w:sz w:val="20"/>
                        </w:rPr>
                        <w:t>XXXXXXX</w:t>
                      </w:r>
                    </w:p>
                    <w:p w14:paraId="4B7D3094" w14:textId="77777777" w:rsidR="00633B15" w:rsidRPr="00A91013" w:rsidRDefault="00633B15" w:rsidP="00A91013">
                      <w:pPr>
                        <w:spacing w:after="0"/>
                        <w:rPr>
                          <w:sz w:val="20"/>
                        </w:rPr>
                      </w:pPr>
                      <w:r w:rsidRPr="00A91013">
                        <w:rPr>
                          <w:sz w:val="20"/>
                        </w:rPr>
                        <w:t>XXXXXXX</w:t>
                      </w:r>
                    </w:p>
                    <w:p w14:paraId="1CBD71C3" w14:textId="77777777" w:rsidR="00633B15" w:rsidRPr="00A91013" w:rsidRDefault="00633B15" w:rsidP="00A91013">
                      <w:pPr>
                        <w:spacing w:after="0"/>
                        <w:rPr>
                          <w:sz w:val="20"/>
                        </w:rPr>
                      </w:pPr>
                      <w:r w:rsidRPr="00A91013">
                        <w:rPr>
                          <w:sz w:val="20"/>
                        </w:rPr>
                        <w:t>XXXXXXX</w:t>
                      </w:r>
                    </w:p>
                    <w:p w14:paraId="2AC21112" w14:textId="77777777" w:rsidR="00633B15" w:rsidRPr="00A91013" w:rsidRDefault="00633B15" w:rsidP="00A91013">
                      <w:pPr>
                        <w:spacing w:after="0"/>
                        <w:rPr>
                          <w:sz w:val="20"/>
                        </w:rPr>
                      </w:pPr>
                      <w:r w:rsidRPr="00A91013">
                        <w:rPr>
                          <w:sz w:val="20"/>
                        </w:rPr>
                        <w:t>Paricha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74272D82" wp14:editId="220ABBCC">
                <wp:simplePos x="0" y="0"/>
                <wp:positionH relativeFrom="column">
                  <wp:posOffset>2326640</wp:posOffset>
                </wp:positionH>
                <wp:positionV relativeFrom="paragraph">
                  <wp:posOffset>1104265</wp:posOffset>
                </wp:positionV>
                <wp:extent cx="934720" cy="1137920"/>
                <wp:effectExtent l="0" t="0" r="0" b="5080"/>
                <wp:wrapNone/>
                <wp:docPr id="173" name="Text Box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4720" cy="1137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2E9577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A91013">
                              <w:rPr>
                                <w:sz w:val="20"/>
                              </w:rPr>
                              <w:t>10.x.xxx.xx</w:t>
                            </w:r>
                          </w:p>
                          <w:p w14:paraId="3E28CDBF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A91013">
                              <w:rPr>
                                <w:sz w:val="20"/>
                              </w:rPr>
                              <w:t>XXXXXXX</w:t>
                            </w:r>
                          </w:p>
                          <w:p w14:paraId="3E69F838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A91013">
                              <w:rPr>
                                <w:sz w:val="20"/>
                              </w:rPr>
                              <w:t>XXXXXXX</w:t>
                            </w:r>
                          </w:p>
                          <w:p w14:paraId="02646266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A91013">
                              <w:rPr>
                                <w:sz w:val="20"/>
                              </w:rPr>
                              <w:t>XXXXXXX</w:t>
                            </w:r>
                          </w:p>
                          <w:p w14:paraId="601FA5AA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A91013">
                              <w:rPr>
                                <w:sz w:val="20"/>
                              </w:rPr>
                              <w:t>XXXXXXX</w:t>
                            </w:r>
                          </w:p>
                          <w:p w14:paraId="392356F5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A91013">
                              <w:rPr>
                                <w:sz w:val="20"/>
                              </w:rPr>
                              <w:t>Parich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272D82" id="Text Box 173" o:spid="_x0000_s1030" type="#_x0000_t202" style="position:absolute;left:0;text-align:left;margin-left:183.2pt;margin-top:86.95pt;width:73.6pt;height:89.6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" fillcolor="white [3201]" stroked="f" strokeweight=".5pt">
                <v:textbox>
                  <w:txbxContent>
                    <w:p w14:paraId="482E9577" w14:textId="77777777" w:rsidR="00633B15" w:rsidRPr="00A91013" w:rsidRDefault="00633B15" w:rsidP="00A91013">
                      <w:pPr>
                        <w:spacing w:after="0"/>
                        <w:rPr>
                          <w:sz w:val="20"/>
                        </w:rPr>
                      </w:pPr>
                      <w:r w:rsidRPr="00A91013">
                        <w:rPr>
                          <w:sz w:val="20"/>
                        </w:rPr>
                        <w:t>10.x.xxx.xx</w:t>
                      </w:r>
                    </w:p>
                    <w:p w14:paraId="3E28CDBF" w14:textId="77777777" w:rsidR="00633B15" w:rsidRPr="00A91013" w:rsidRDefault="00633B15" w:rsidP="00A91013">
                      <w:pPr>
                        <w:spacing w:after="0"/>
                        <w:rPr>
                          <w:sz w:val="20"/>
                        </w:rPr>
                      </w:pPr>
                      <w:r w:rsidRPr="00A91013">
                        <w:rPr>
                          <w:sz w:val="20"/>
                        </w:rPr>
                        <w:t>XXXXXXX</w:t>
                      </w:r>
                    </w:p>
                    <w:p w14:paraId="3E69F838" w14:textId="77777777" w:rsidR="00633B15" w:rsidRPr="00A91013" w:rsidRDefault="00633B15" w:rsidP="00A91013">
                      <w:pPr>
                        <w:spacing w:after="0"/>
                        <w:rPr>
                          <w:sz w:val="20"/>
                        </w:rPr>
                      </w:pPr>
                      <w:r w:rsidRPr="00A91013">
                        <w:rPr>
                          <w:sz w:val="20"/>
                        </w:rPr>
                        <w:t>XXXXXXX</w:t>
                      </w:r>
                    </w:p>
                    <w:p w14:paraId="02646266" w14:textId="77777777" w:rsidR="00633B15" w:rsidRPr="00A91013" w:rsidRDefault="00633B15" w:rsidP="00A91013">
                      <w:pPr>
                        <w:spacing w:after="0"/>
                        <w:rPr>
                          <w:sz w:val="20"/>
                        </w:rPr>
                      </w:pPr>
                      <w:r w:rsidRPr="00A91013">
                        <w:rPr>
                          <w:sz w:val="20"/>
                        </w:rPr>
                        <w:t>XXXXXXX</w:t>
                      </w:r>
                    </w:p>
                    <w:p w14:paraId="601FA5AA" w14:textId="77777777" w:rsidR="00633B15" w:rsidRPr="00A91013" w:rsidRDefault="00633B15" w:rsidP="00A91013">
                      <w:pPr>
                        <w:spacing w:after="0"/>
                        <w:rPr>
                          <w:sz w:val="20"/>
                        </w:rPr>
                      </w:pPr>
                      <w:r w:rsidRPr="00A91013">
                        <w:rPr>
                          <w:sz w:val="20"/>
                        </w:rPr>
                        <w:t>XXXXXXX</w:t>
                      </w:r>
                    </w:p>
                    <w:p w14:paraId="392356F5" w14:textId="77777777" w:rsidR="00633B15" w:rsidRPr="00A91013" w:rsidRDefault="00633B15" w:rsidP="00A91013">
                      <w:pPr>
                        <w:spacing w:after="0"/>
                        <w:rPr>
                          <w:sz w:val="20"/>
                        </w:rPr>
                      </w:pPr>
                      <w:r w:rsidRPr="00A91013">
                        <w:rPr>
                          <w:sz w:val="20"/>
                        </w:rPr>
                        <w:t>Paricha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4C5D52A4" wp14:editId="175B42CF">
                <wp:simplePos x="0" y="0"/>
                <wp:positionH relativeFrom="column">
                  <wp:posOffset>508000</wp:posOffset>
                </wp:positionH>
                <wp:positionV relativeFrom="paragraph">
                  <wp:posOffset>1104265</wp:posOffset>
                </wp:positionV>
                <wp:extent cx="934720" cy="1137920"/>
                <wp:effectExtent l="0" t="0" r="0" b="5080"/>
                <wp:wrapNone/>
                <wp:docPr id="171" name="Text Box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4720" cy="1137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48CC95" w14:textId="663939FF" w:rsidR="00633B15" w:rsidRPr="00A91013" w:rsidRDefault="00633B15" w:rsidP="00A91013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A91013">
                              <w:rPr>
                                <w:sz w:val="20"/>
                              </w:rPr>
                              <w:t>10.x.xxx.xx</w:t>
                            </w:r>
                          </w:p>
                          <w:p w14:paraId="722EBE2D" w14:textId="7AC4067F" w:rsidR="00633B15" w:rsidRPr="00A91013" w:rsidRDefault="00633B15" w:rsidP="00A91013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A91013">
                              <w:rPr>
                                <w:sz w:val="20"/>
                              </w:rPr>
                              <w:t>XXXXXXX</w:t>
                            </w:r>
                          </w:p>
                          <w:p w14:paraId="2595B16A" w14:textId="4C99E0E8" w:rsidR="00633B15" w:rsidRPr="00A91013" w:rsidRDefault="00633B15" w:rsidP="00A91013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A91013">
                              <w:rPr>
                                <w:sz w:val="20"/>
                              </w:rPr>
                              <w:t>XXXXXXX</w:t>
                            </w:r>
                          </w:p>
                          <w:p w14:paraId="4D3A31EB" w14:textId="6DE2C755" w:rsidR="00633B15" w:rsidRPr="00A91013" w:rsidRDefault="00633B15" w:rsidP="00A91013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A91013">
                              <w:rPr>
                                <w:sz w:val="20"/>
                              </w:rPr>
                              <w:t>XXXXXXX</w:t>
                            </w:r>
                          </w:p>
                          <w:p w14:paraId="46560AA2" w14:textId="0A9F569E" w:rsidR="00633B15" w:rsidRPr="00A91013" w:rsidRDefault="00633B15" w:rsidP="00A91013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A91013">
                              <w:rPr>
                                <w:sz w:val="20"/>
                              </w:rPr>
                              <w:t>XXXXXXX</w:t>
                            </w:r>
                          </w:p>
                          <w:p w14:paraId="66093767" w14:textId="789AE26B" w:rsidR="00633B15" w:rsidRPr="00A91013" w:rsidRDefault="00633B15" w:rsidP="00A91013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A91013">
                              <w:rPr>
                                <w:sz w:val="20"/>
                              </w:rPr>
                              <w:t>Parich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D52A4" id="Text Box 171" o:spid="_x0000_s1031" type="#_x0000_t202" style="position:absolute;left:0;text-align:left;margin-left:40pt;margin-top:86.95pt;width:73.6pt;height:89.6pt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" fillcolor="white [3201]" stroked="f" strokeweight=".5pt">
                <v:textbox>
                  <w:txbxContent>
                    <w:p w14:paraId="6648CC95" w14:textId="663939FF" w:rsidR="00633B15" w:rsidRPr="00A91013" w:rsidRDefault="00633B15" w:rsidP="00A91013">
                      <w:pPr>
                        <w:spacing w:after="0"/>
                        <w:rPr>
                          <w:sz w:val="20"/>
                        </w:rPr>
                      </w:pPr>
                      <w:r w:rsidRPr="00A91013">
                        <w:rPr>
                          <w:sz w:val="20"/>
                        </w:rPr>
                        <w:t>10.x.xxx.xx</w:t>
                      </w:r>
                    </w:p>
                    <w:p w14:paraId="722EBE2D" w14:textId="7AC4067F" w:rsidR="00633B15" w:rsidRPr="00A91013" w:rsidRDefault="00633B15" w:rsidP="00A91013">
                      <w:pPr>
                        <w:spacing w:after="0"/>
                        <w:rPr>
                          <w:sz w:val="20"/>
                        </w:rPr>
                      </w:pPr>
                      <w:r w:rsidRPr="00A91013">
                        <w:rPr>
                          <w:sz w:val="20"/>
                        </w:rPr>
                        <w:t>XXXXXXX</w:t>
                      </w:r>
                    </w:p>
                    <w:p w14:paraId="2595B16A" w14:textId="4C99E0E8" w:rsidR="00633B15" w:rsidRPr="00A91013" w:rsidRDefault="00633B15" w:rsidP="00A91013">
                      <w:pPr>
                        <w:spacing w:after="0"/>
                        <w:rPr>
                          <w:sz w:val="20"/>
                        </w:rPr>
                      </w:pPr>
                      <w:r w:rsidRPr="00A91013">
                        <w:rPr>
                          <w:sz w:val="20"/>
                        </w:rPr>
                        <w:t>XXXXXXX</w:t>
                      </w:r>
                    </w:p>
                    <w:p w14:paraId="4D3A31EB" w14:textId="6DE2C755" w:rsidR="00633B15" w:rsidRPr="00A91013" w:rsidRDefault="00633B15" w:rsidP="00A91013">
                      <w:pPr>
                        <w:spacing w:after="0"/>
                        <w:rPr>
                          <w:sz w:val="20"/>
                        </w:rPr>
                      </w:pPr>
                      <w:r w:rsidRPr="00A91013">
                        <w:rPr>
                          <w:sz w:val="20"/>
                        </w:rPr>
                        <w:t>XXXXXXX</w:t>
                      </w:r>
                    </w:p>
                    <w:p w14:paraId="46560AA2" w14:textId="0A9F569E" w:rsidR="00633B15" w:rsidRPr="00A91013" w:rsidRDefault="00633B15" w:rsidP="00A91013">
                      <w:pPr>
                        <w:spacing w:after="0"/>
                        <w:rPr>
                          <w:sz w:val="20"/>
                        </w:rPr>
                      </w:pPr>
                      <w:r w:rsidRPr="00A91013">
                        <w:rPr>
                          <w:sz w:val="20"/>
                        </w:rPr>
                        <w:t>XXXXXXX</w:t>
                      </w:r>
                    </w:p>
                    <w:p w14:paraId="66093767" w14:textId="789AE26B" w:rsidR="00633B15" w:rsidRPr="00A91013" w:rsidRDefault="00633B15" w:rsidP="00A91013">
                      <w:pPr>
                        <w:spacing w:after="0"/>
                        <w:rPr>
                          <w:sz w:val="20"/>
                        </w:rPr>
                      </w:pPr>
                      <w:r w:rsidRPr="00A91013">
                        <w:rPr>
                          <w:sz w:val="20"/>
                        </w:rPr>
                        <w:t>Parichay</w:t>
                      </w:r>
                    </w:p>
                  </w:txbxContent>
                </v:textbox>
              </v:shape>
            </w:pict>
          </mc:Fallback>
        </mc:AlternateContent>
      </w:r>
      <w:r w:rsidRPr="00A91013">
        <w:drawing>
          <wp:inline distT="0" distB="0" distL="0" distR="0" wp14:anchorId="03D69EBB" wp14:editId="400882A4">
            <wp:extent cx="5943600" cy="3010535"/>
            <wp:effectExtent l="0" t="0" r="0" b="0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AEB55" w14:textId="1451A2C7" w:rsidR="001040A7" w:rsidRPr="00D62153" w:rsidRDefault="001226C2" w:rsidP="001040A7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Fig. 10</w:t>
      </w:r>
    </w:p>
    <w:p w14:paraId="23C86C91" w14:textId="473A7B3E" w:rsidR="001040A7" w:rsidRPr="00D62153" w:rsidRDefault="001040A7" w:rsidP="00CC1A3F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&gt;&gt; User can also choose to logout their Parichay account from other active session</w:t>
      </w:r>
      <w:r w:rsidR="00A91013" w:rsidRPr="00D62153">
        <w:rPr>
          <w:rFonts w:ascii="Times New Roman" w:hAnsi="Times New Roman" w:cs="Times New Roman"/>
          <w:sz w:val="24"/>
        </w:rPr>
        <w:t xml:space="preserve">(s) </w:t>
      </w:r>
      <w:r w:rsidRPr="00D62153">
        <w:rPr>
          <w:rFonts w:ascii="Times New Roman" w:hAnsi="Times New Roman" w:cs="Times New Roman"/>
          <w:sz w:val="24"/>
        </w:rPr>
        <w:t>or click “More Stats” to visit Parichay Analytics Dashboard.</w:t>
      </w:r>
    </w:p>
    <w:p w14:paraId="63380728" w14:textId="7B7492A0" w:rsidR="001040A7" w:rsidRDefault="00A91013" w:rsidP="001040A7">
      <w:pPr>
        <w:pStyle w:val="Heading3"/>
      </w:pPr>
      <w:r>
        <w:t>Remembered Devices</w:t>
      </w:r>
    </w:p>
    <w:p w14:paraId="77777DBE" w14:textId="4968C150" w:rsidR="001040A7" w:rsidRPr="00D62153" w:rsidRDefault="001040A7" w:rsidP="001040A7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It shows the count for the number of devices, user has marked recognizable to access Parichay Account.</w:t>
      </w:r>
      <w:r w:rsidR="00D62153">
        <w:rPr>
          <w:rFonts w:ascii="Times New Roman" w:hAnsi="Times New Roman" w:cs="Times New Roman"/>
          <w:sz w:val="24"/>
        </w:rPr>
        <w:t xml:space="preserve"> [</w:t>
      </w:r>
      <w:r w:rsidR="00D62153" w:rsidRPr="00D62153">
        <w:rPr>
          <w:rFonts w:ascii="Times New Roman" w:hAnsi="Times New Roman" w:cs="Times New Roman"/>
          <w:sz w:val="24"/>
          <w:szCs w:val="24"/>
        </w:rPr>
        <w:t>Refer Fig. 1</w:t>
      </w:r>
      <w:r w:rsidR="00D62153">
        <w:rPr>
          <w:rFonts w:ascii="Times New Roman" w:hAnsi="Times New Roman" w:cs="Times New Roman"/>
          <w:sz w:val="24"/>
          <w:szCs w:val="24"/>
        </w:rPr>
        <w:t>1</w:t>
      </w:r>
      <w:r w:rsidR="00D62153" w:rsidRPr="00D62153">
        <w:rPr>
          <w:rFonts w:ascii="Times New Roman" w:hAnsi="Times New Roman" w:cs="Times New Roman"/>
          <w:sz w:val="24"/>
          <w:szCs w:val="24"/>
        </w:rPr>
        <w:t>]</w:t>
      </w:r>
    </w:p>
    <w:p w14:paraId="7D8B8E69" w14:textId="1835523A" w:rsidR="00CC1A3F" w:rsidRPr="00D62153" w:rsidRDefault="00A91013" w:rsidP="001040A7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lastRenderedPageBreak/>
        <w:drawing>
          <wp:inline distT="0" distB="0" distL="0" distR="0" wp14:anchorId="50A02EFF" wp14:editId="2C37C1C2">
            <wp:extent cx="2827265" cy="1120237"/>
            <wp:effectExtent l="0" t="0" r="0" b="3810"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27265" cy="112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BC4FB" w14:textId="14899F9D" w:rsidR="001040A7" w:rsidRPr="00D62153" w:rsidRDefault="001040A7" w:rsidP="001040A7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 xml:space="preserve">Fig. </w:t>
      </w:r>
      <w:r w:rsidR="001226C2" w:rsidRPr="00D62153">
        <w:rPr>
          <w:rFonts w:ascii="Times New Roman" w:hAnsi="Times New Roman" w:cs="Times New Roman"/>
          <w:sz w:val="24"/>
        </w:rPr>
        <w:t>11</w:t>
      </w:r>
    </w:p>
    <w:p w14:paraId="2B5C31C5" w14:textId="32969ACD" w:rsidR="00564412" w:rsidRPr="00D62153" w:rsidRDefault="001040A7" w:rsidP="00CC1A3F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&gt;&gt; Users can click the button to view more info about the remembered devices.</w:t>
      </w:r>
      <w:r w:rsidR="00D62153">
        <w:rPr>
          <w:rFonts w:ascii="Times New Roman" w:hAnsi="Times New Roman" w:cs="Times New Roman"/>
          <w:sz w:val="24"/>
        </w:rPr>
        <w:t xml:space="preserve"> [</w:t>
      </w:r>
      <w:r w:rsidR="00D62153" w:rsidRPr="00D62153">
        <w:rPr>
          <w:rFonts w:ascii="Times New Roman" w:hAnsi="Times New Roman" w:cs="Times New Roman"/>
          <w:sz w:val="24"/>
          <w:szCs w:val="24"/>
        </w:rPr>
        <w:t>Refer Fig. 1</w:t>
      </w:r>
      <w:r w:rsidR="00D62153">
        <w:rPr>
          <w:rFonts w:ascii="Times New Roman" w:hAnsi="Times New Roman" w:cs="Times New Roman"/>
          <w:sz w:val="24"/>
          <w:szCs w:val="24"/>
        </w:rPr>
        <w:t>2</w:t>
      </w:r>
      <w:r w:rsidR="00D62153" w:rsidRPr="00D62153">
        <w:rPr>
          <w:rFonts w:ascii="Times New Roman" w:hAnsi="Times New Roman" w:cs="Times New Roman"/>
          <w:sz w:val="24"/>
          <w:szCs w:val="24"/>
        </w:rPr>
        <w:t>]</w:t>
      </w:r>
    </w:p>
    <w:p w14:paraId="0AEE2956" w14:textId="70C7F04E" w:rsidR="00564412" w:rsidRDefault="00A91013" w:rsidP="00A91013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49EE4DAF" wp14:editId="6CBD5DBD">
                <wp:simplePos x="0" y="0"/>
                <wp:positionH relativeFrom="column">
                  <wp:posOffset>1656080</wp:posOffset>
                </wp:positionH>
                <wp:positionV relativeFrom="paragraph">
                  <wp:posOffset>769620</wp:posOffset>
                </wp:positionV>
                <wp:extent cx="741680" cy="426720"/>
                <wp:effectExtent l="0" t="0" r="1270" b="0"/>
                <wp:wrapNone/>
                <wp:docPr id="182" name="Text Box 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1680" cy="426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02087F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14"/>
                              </w:rPr>
                            </w:pPr>
                            <w:r w:rsidRPr="00A91013">
                              <w:rPr>
                                <w:sz w:val="14"/>
                              </w:rPr>
                              <w:t>10.x.xxx.xx</w:t>
                            </w:r>
                          </w:p>
                          <w:p w14:paraId="680C9FB7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14"/>
                              </w:rPr>
                            </w:pPr>
                            <w:r w:rsidRPr="00A91013">
                              <w:rPr>
                                <w:sz w:val="14"/>
                              </w:rPr>
                              <w:t>XXXXXXX</w:t>
                            </w:r>
                          </w:p>
                          <w:p w14:paraId="4758166F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14"/>
                              </w:rPr>
                            </w:pPr>
                            <w:r w:rsidRPr="00A91013">
                              <w:rPr>
                                <w:sz w:val="14"/>
                              </w:rPr>
                              <w:t>XXX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EE4DAF" id="Text Box 182" o:spid="_x0000_s1032" type="#_x0000_t202" style="position:absolute;left:0;text-align:left;margin-left:130.4pt;margin-top:60.6pt;width:58.4pt;height:33.6pt;z-index:25189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" fillcolor="white [3201]" stroked="f" strokeweight=".5pt">
                <v:textbox>
                  <w:txbxContent>
                    <w:p w14:paraId="0B02087F" w14:textId="77777777" w:rsidR="00633B15" w:rsidRPr="00A91013" w:rsidRDefault="00633B15" w:rsidP="00A91013">
                      <w:pPr>
                        <w:spacing w:after="0"/>
                        <w:rPr>
                          <w:sz w:val="14"/>
                        </w:rPr>
                      </w:pPr>
                      <w:r w:rsidRPr="00A91013">
                        <w:rPr>
                          <w:sz w:val="14"/>
                        </w:rPr>
                        <w:t>10.x.xxx.xx</w:t>
                      </w:r>
                    </w:p>
                    <w:p w14:paraId="680C9FB7" w14:textId="77777777" w:rsidR="00633B15" w:rsidRPr="00A91013" w:rsidRDefault="00633B15" w:rsidP="00A91013">
                      <w:pPr>
                        <w:spacing w:after="0"/>
                        <w:rPr>
                          <w:sz w:val="14"/>
                        </w:rPr>
                      </w:pPr>
                      <w:r w:rsidRPr="00A91013">
                        <w:rPr>
                          <w:sz w:val="14"/>
                        </w:rPr>
                        <w:t>XXXXXXX</w:t>
                      </w:r>
                    </w:p>
                    <w:p w14:paraId="4758166F" w14:textId="77777777" w:rsidR="00633B15" w:rsidRPr="00A91013" w:rsidRDefault="00633B15" w:rsidP="00A91013">
                      <w:pPr>
                        <w:spacing w:after="0"/>
                        <w:rPr>
                          <w:sz w:val="14"/>
                        </w:rPr>
                      </w:pPr>
                      <w:r w:rsidRPr="00A91013">
                        <w:rPr>
                          <w:sz w:val="14"/>
                        </w:rPr>
                        <w:t>XXXXXX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7072" behindDoc="0" locked="0" layoutInCell="1" allowOverlap="1" wp14:anchorId="2E176ECC" wp14:editId="7F5FF7D4">
                <wp:simplePos x="0" y="0"/>
                <wp:positionH relativeFrom="column">
                  <wp:posOffset>2966720</wp:posOffset>
                </wp:positionH>
                <wp:positionV relativeFrom="paragraph">
                  <wp:posOffset>1582420</wp:posOffset>
                </wp:positionV>
                <wp:extent cx="741680" cy="426720"/>
                <wp:effectExtent l="0" t="0" r="1270" b="0"/>
                <wp:wrapNone/>
                <wp:docPr id="187" name="Text Box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1680" cy="426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36897D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14"/>
                              </w:rPr>
                            </w:pPr>
                            <w:r w:rsidRPr="00A91013">
                              <w:rPr>
                                <w:sz w:val="14"/>
                              </w:rPr>
                              <w:t>10.x.xxx.xx</w:t>
                            </w:r>
                          </w:p>
                          <w:p w14:paraId="56457839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14"/>
                              </w:rPr>
                            </w:pPr>
                            <w:r w:rsidRPr="00A91013">
                              <w:rPr>
                                <w:sz w:val="14"/>
                              </w:rPr>
                              <w:t>XXXXXXX</w:t>
                            </w:r>
                          </w:p>
                          <w:p w14:paraId="4221FE32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14"/>
                              </w:rPr>
                            </w:pPr>
                            <w:r w:rsidRPr="00A91013">
                              <w:rPr>
                                <w:sz w:val="14"/>
                              </w:rPr>
                              <w:t>XXX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176ECC" id="Text Box 187" o:spid="_x0000_s1033" type="#_x0000_t202" style="position:absolute;left:0;text-align:left;margin-left:233.6pt;margin-top:124.6pt;width:58.4pt;height:33.6pt;z-index:25190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" fillcolor="white [3201]" stroked="f" strokeweight=".5pt">
                <v:textbox>
                  <w:txbxContent>
                    <w:p w14:paraId="5B36897D" w14:textId="77777777" w:rsidR="00633B15" w:rsidRPr="00A91013" w:rsidRDefault="00633B15" w:rsidP="00A91013">
                      <w:pPr>
                        <w:spacing w:after="0"/>
                        <w:rPr>
                          <w:sz w:val="14"/>
                        </w:rPr>
                      </w:pPr>
                      <w:r w:rsidRPr="00A91013">
                        <w:rPr>
                          <w:sz w:val="14"/>
                        </w:rPr>
                        <w:t>10.x.xxx.xx</w:t>
                      </w:r>
                    </w:p>
                    <w:p w14:paraId="56457839" w14:textId="77777777" w:rsidR="00633B15" w:rsidRPr="00A91013" w:rsidRDefault="00633B15" w:rsidP="00A91013">
                      <w:pPr>
                        <w:spacing w:after="0"/>
                        <w:rPr>
                          <w:sz w:val="14"/>
                        </w:rPr>
                      </w:pPr>
                      <w:r w:rsidRPr="00A91013">
                        <w:rPr>
                          <w:sz w:val="14"/>
                        </w:rPr>
                        <w:t>XXXXXXX</w:t>
                      </w:r>
                    </w:p>
                    <w:p w14:paraId="4221FE32" w14:textId="77777777" w:rsidR="00633B15" w:rsidRPr="00A91013" w:rsidRDefault="00633B15" w:rsidP="00A91013">
                      <w:pPr>
                        <w:spacing w:after="0"/>
                        <w:rPr>
                          <w:sz w:val="14"/>
                        </w:rPr>
                      </w:pPr>
                      <w:r w:rsidRPr="00A91013">
                        <w:rPr>
                          <w:sz w:val="14"/>
                        </w:rPr>
                        <w:t>XXXXXX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5024" behindDoc="0" locked="0" layoutInCell="1" allowOverlap="1" wp14:anchorId="10187484" wp14:editId="10B65D4B">
                <wp:simplePos x="0" y="0"/>
                <wp:positionH relativeFrom="column">
                  <wp:posOffset>1676400</wp:posOffset>
                </wp:positionH>
                <wp:positionV relativeFrom="paragraph">
                  <wp:posOffset>1511300</wp:posOffset>
                </wp:positionV>
                <wp:extent cx="741680" cy="426720"/>
                <wp:effectExtent l="0" t="0" r="1270" b="0"/>
                <wp:wrapNone/>
                <wp:docPr id="186" name="Text Box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1680" cy="426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0FB16E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14"/>
                              </w:rPr>
                            </w:pPr>
                            <w:r w:rsidRPr="00A91013">
                              <w:rPr>
                                <w:sz w:val="14"/>
                              </w:rPr>
                              <w:t>10.x.xxx.xx</w:t>
                            </w:r>
                          </w:p>
                          <w:p w14:paraId="3A16843B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14"/>
                              </w:rPr>
                            </w:pPr>
                            <w:r w:rsidRPr="00A91013">
                              <w:rPr>
                                <w:sz w:val="14"/>
                              </w:rPr>
                              <w:t>XXXXXXX</w:t>
                            </w:r>
                          </w:p>
                          <w:p w14:paraId="0CDB98EA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14"/>
                              </w:rPr>
                            </w:pPr>
                            <w:r w:rsidRPr="00A91013">
                              <w:rPr>
                                <w:sz w:val="14"/>
                              </w:rPr>
                              <w:t>XXX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187484" id="Text Box 186" o:spid="_x0000_s1034" type="#_x0000_t202" style="position:absolute;left:0;text-align:left;margin-left:132pt;margin-top:119pt;width:58.4pt;height:33.6pt;z-index:25190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" fillcolor="white [3201]" stroked="f" strokeweight=".5pt">
                <v:textbox>
                  <w:txbxContent>
                    <w:p w14:paraId="090FB16E" w14:textId="77777777" w:rsidR="00633B15" w:rsidRPr="00A91013" w:rsidRDefault="00633B15" w:rsidP="00A91013">
                      <w:pPr>
                        <w:spacing w:after="0"/>
                        <w:rPr>
                          <w:sz w:val="14"/>
                        </w:rPr>
                      </w:pPr>
                      <w:r w:rsidRPr="00A91013">
                        <w:rPr>
                          <w:sz w:val="14"/>
                        </w:rPr>
                        <w:t>10.x.xxx.xx</w:t>
                      </w:r>
                    </w:p>
                    <w:p w14:paraId="3A16843B" w14:textId="77777777" w:rsidR="00633B15" w:rsidRPr="00A91013" w:rsidRDefault="00633B15" w:rsidP="00A91013">
                      <w:pPr>
                        <w:spacing w:after="0"/>
                        <w:rPr>
                          <w:sz w:val="14"/>
                        </w:rPr>
                      </w:pPr>
                      <w:r w:rsidRPr="00A91013">
                        <w:rPr>
                          <w:sz w:val="14"/>
                        </w:rPr>
                        <w:t>XXXXXXX</w:t>
                      </w:r>
                    </w:p>
                    <w:p w14:paraId="0CDB98EA" w14:textId="77777777" w:rsidR="00633B15" w:rsidRPr="00A91013" w:rsidRDefault="00633B15" w:rsidP="00A91013">
                      <w:pPr>
                        <w:spacing w:after="0"/>
                        <w:rPr>
                          <w:sz w:val="14"/>
                        </w:rPr>
                      </w:pPr>
                      <w:r w:rsidRPr="00A91013">
                        <w:rPr>
                          <w:sz w:val="14"/>
                        </w:rPr>
                        <w:t>XXXXXX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2976" behindDoc="0" locked="0" layoutInCell="1" allowOverlap="1" wp14:anchorId="6909AF87" wp14:editId="4D6158C0">
                <wp:simplePos x="0" y="0"/>
                <wp:positionH relativeFrom="column">
                  <wp:posOffset>335280</wp:posOffset>
                </wp:positionH>
                <wp:positionV relativeFrom="paragraph">
                  <wp:posOffset>1521460</wp:posOffset>
                </wp:positionV>
                <wp:extent cx="741680" cy="426720"/>
                <wp:effectExtent l="0" t="0" r="1270" b="0"/>
                <wp:wrapNone/>
                <wp:docPr id="185" name="Text Box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1680" cy="426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B28CBB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14"/>
                              </w:rPr>
                            </w:pPr>
                            <w:r w:rsidRPr="00A91013">
                              <w:rPr>
                                <w:sz w:val="14"/>
                              </w:rPr>
                              <w:t>10.x.xxx.xx</w:t>
                            </w:r>
                          </w:p>
                          <w:p w14:paraId="19CDC5F7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14"/>
                              </w:rPr>
                            </w:pPr>
                            <w:r w:rsidRPr="00A91013">
                              <w:rPr>
                                <w:sz w:val="14"/>
                              </w:rPr>
                              <w:t>XXXXXXX</w:t>
                            </w:r>
                          </w:p>
                          <w:p w14:paraId="06305B04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14"/>
                              </w:rPr>
                            </w:pPr>
                            <w:r w:rsidRPr="00A91013">
                              <w:rPr>
                                <w:sz w:val="14"/>
                              </w:rPr>
                              <w:t>XXX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09AF87" id="Text Box 185" o:spid="_x0000_s1035" type="#_x0000_t202" style="position:absolute;left:0;text-align:left;margin-left:26.4pt;margin-top:119.8pt;width:58.4pt;height:33.6pt;z-index:25190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" fillcolor="white [3201]" stroked="f" strokeweight=".5pt">
                <v:textbox>
                  <w:txbxContent>
                    <w:p w14:paraId="61B28CBB" w14:textId="77777777" w:rsidR="00633B15" w:rsidRPr="00A91013" w:rsidRDefault="00633B15" w:rsidP="00A91013">
                      <w:pPr>
                        <w:spacing w:after="0"/>
                        <w:rPr>
                          <w:sz w:val="14"/>
                        </w:rPr>
                      </w:pPr>
                      <w:r w:rsidRPr="00A91013">
                        <w:rPr>
                          <w:sz w:val="14"/>
                        </w:rPr>
                        <w:t>10.x.xxx.xx</w:t>
                      </w:r>
                    </w:p>
                    <w:p w14:paraId="19CDC5F7" w14:textId="77777777" w:rsidR="00633B15" w:rsidRPr="00A91013" w:rsidRDefault="00633B15" w:rsidP="00A91013">
                      <w:pPr>
                        <w:spacing w:after="0"/>
                        <w:rPr>
                          <w:sz w:val="14"/>
                        </w:rPr>
                      </w:pPr>
                      <w:r w:rsidRPr="00A91013">
                        <w:rPr>
                          <w:sz w:val="14"/>
                        </w:rPr>
                        <w:t>XXXXXXX</w:t>
                      </w:r>
                    </w:p>
                    <w:p w14:paraId="06305B04" w14:textId="77777777" w:rsidR="00633B15" w:rsidRPr="00A91013" w:rsidRDefault="00633B15" w:rsidP="00A91013">
                      <w:pPr>
                        <w:spacing w:after="0"/>
                        <w:rPr>
                          <w:sz w:val="14"/>
                        </w:rPr>
                      </w:pPr>
                      <w:r w:rsidRPr="00A91013">
                        <w:rPr>
                          <w:sz w:val="14"/>
                        </w:rPr>
                        <w:t>XXXXXX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0928" behindDoc="0" locked="0" layoutInCell="1" allowOverlap="1" wp14:anchorId="24E81ACE" wp14:editId="46216087">
                <wp:simplePos x="0" y="0"/>
                <wp:positionH relativeFrom="column">
                  <wp:posOffset>4307840</wp:posOffset>
                </wp:positionH>
                <wp:positionV relativeFrom="paragraph">
                  <wp:posOffset>739140</wp:posOffset>
                </wp:positionV>
                <wp:extent cx="741680" cy="426720"/>
                <wp:effectExtent l="0" t="0" r="1270" b="0"/>
                <wp:wrapNone/>
                <wp:docPr id="184" name="Text Box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1680" cy="426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A38461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14"/>
                              </w:rPr>
                            </w:pPr>
                            <w:r w:rsidRPr="00A91013">
                              <w:rPr>
                                <w:sz w:val="14"/>
                              </w:rPr>
                              <w:t>10.x.xxx.xx</w:t>
                            </w:r>
                          </w:p>
                          <w:p w14:paraId="1B1A32E4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14"/>
                              </w:rPr>
                            </w:pPr>
                            <w:r w:rsidRPr="00A91013">
                              <w:rPr>
                                <w:sz w:val="14"/>
                              </w:rPr>
                              <w:t>XXXXXXX</w:t>
                            </w:r>
                          </w:p>
                          <w:p w14:paraId="571F0A67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14"/>
                              </w:rPr>
                            </w:pPr>
                            <w:r w:rsidRPr="00A91013">
                              <w:rPr>
                                <w:sz w:val="14"/>
                              </w:rPr>
                              <w:t>XXX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81ACE" id="Text Box 184" o:spid="_x0000_s1036" type="#_x0000_t202" style="position:absolute;left:0;text-align:left;margin-left:339.2pt;margin-top:58.2pt;width:58.4pt;height:33.6pt;z-index:25190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" fillcolor="white [3201]" stroked="f" strokeweight=".5pt">
                <v:textbox>
                  <w:txbxContent>
                    <w:p w14:paraId="0BA38461" w14:textId="77777777" w:rsidR="00633B15" w:rsidRPr="00A91013" w:rsidRDefault="00633B15" w:rsidP="00A91013">
                      <w:pPr>
                        <w:spacing w:after="0"/>
                        <w:rPr>
                          <w:sz w:val="14"/>
                        </w:rPr>
                      </w:pPr>
                      <w:r w:rsidRPr="00A91013">
                        <w:rPr>
                          <w:sz w:val="14"/>
                        </w:rPr>
                        <w:t>10.x.xxx.xx</w:t>
                      </w:r>
                    </w:p>
                    <w:p w14:paraId="1B1A32E4" w14:textId="77777777" w:rsidR="00633B15" w:rsidRPr="00A91013" w:rsidRDefault="00633B15" w:rsidP="00A91013">
                      <w:pPr>
                        <w:spacing w:after="0"/>
                        <w:rPr>
                          <w:sz w:val="14"/>
                        </w:rPr>
                      </w:pPr>
                      <w:r w:rsidRPr="00A91013">
                        <w:rPr>
                          <w:sz w:val="14"/>
                        </w:rPr>
                        <w:t>XXXXXXX</w:t>
                      </w:r>
                    </w:p>
                    <w:p w14:paraId="571F0A67" w14:textId="77777777" w:rsidR="00633B15" w:rsidRPr="00A91013" w:rsidRDefault="00633B15" w:rsidP="00A91013">
                      <w:pPr>
                        <w:spacing w:after="0"/>
                        <w:rPr>
                          <w:sz w:val="14"/>
                        </w:rPr>
                      </w:pPr>
                      <w:r w:rsidRPr="00A91013">
                        <w:rPr>
                          <w:sz w:val="14"/>
                        </w:rPr>
                        <w:t>XXXXXX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2D5B8F5D" wp14:editId="415ADFB7">
                <wp:simplePos x="0" y="0"/>
                <wp:positionH relativeFrom="column">
                  <wp:posOffset>2966720</wp:posOffset>
                </wp:positionH>
                <wp:positionV relativeFrom="paragraph">
                  <wp:posOffset>759460</wp:posOffset>
                </wp:positionV>
                <wp:extent cx="741680" cy="426720"/>
                <wp:effectExtent l="0" t="0" r="1270" b="0"/>
                <wp:wrapNone/>
                <wp:docPr id="183" name="Text Box 1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1680" cy="426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92D9E7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14"/>
                              </w:rPr>
                            </w:pPr>
                            <w:r w:rsidRPr="00A91013">
                              <w:rPr>
                                <w:sz w:val="14"/>
                              </w:rPr>
                              <w:t>10.x.xxx.xx</w:t>
                            </w:r>
                          </w:p>
                          <w:p w14:paraId="7BBE71FE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14"/>
                              </w:rPr>
                            </w:pPr>
                            <w:r w:rsidRPr="00A91013">
                              <w:rPr>
                                <w:sz w:val="14"/>
                              </w:rPr>
                              <w:t>XXXXXXX</w:t>
                            </w:r>
                          </w:p>
                          <w:p w14:paraId="54281FDF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14"/>
                              </w:rPr>
                            </w:pPr>
                            <w:r w:rsidRPr="00A91013">
                              <w:rPr>
                                <w:sz w:val="14"/>
                              </w:rPr>
                              <w:t>XXX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5B8F5D" id="Text Box 183" o:spid="_x0000_s1037" type="#_x0000_t202" style="position:absolute;left:0;text-align:left;margin-left:233.6pt;margin-top:59.8pt;width:58.4pt;height:33.6pt;z-index:25189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" fillcolor="white [3201]" stroked="f" strokeweight=".5pt">
                <v:textbox>
                  <w:txbxContent>
                    <w:p w14:paraId="6B92D9E7" w14:textId="77777777" w:rsidR="00633B15" w:rsidRPr="00A91013" w:rsidRDefault="00633B15" w:rsidP="00A91013">
                      <w:pPr>
                        <w:spacing w:after="0"/>
                        <w:rPr>
                          <w:sz w:val="14"/>
                        </w:rPr>
                      </w:pPr>
                      <w:r w:rsidRPr="00A91013">
                        <w:rPr>
                          <w:sz w:val="14"/>
                        </w:rPr>
                        <w:t>10.x.xxx.xx</w:t>
                      </w:r>
                    </w:p>
                    <w:p w14:paraId="7BBE71FE" w14:textId="77777777" w:rsidR="00633B15" w:rsidRPr="00A91013" w:rsidRDefault="00633B15" w:rsidP="00A91013">
                      <w:pPr>
                        <w:spacing w:after="0"/>
                        <w:rPr>
                          <w:sz w:val="14"/>
                        </w:rPr>
                      </w:pPr>
                      <w:r w:rsidRPr="00A91013">
                        <w:rPr>
                          <w:sz w:val="14"/>
                        </w:rPr>
                        <w:t>XXXXXXX</w:t>
                      </w:r>
                    </w:p>
                    <w:p w14:paraId="54281FDF" w14:textId="77777777" w:rsidR="00633B15" w:rsidRPr="00A91013" w:rsidRDefault="00633B15" w:rsidP="00A91013">
                      <w:pPr>
                        <w:spacing w:after="0"/>
                        <w:rPr>
                          <w:sz w:val="14"/>
                        </w:rPr>
                      </w:pPr>
                      <w:r w:rsidRPr="00A91013">
                        <w:rPr>
                          <w:sz w:val="14"/>
                        </w:rPr>
                        <w:t>XXXXXX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267687E7" wp14:editId="08CB922B">
                <wp:simplePos x="0" y="0"/>
                <wp:positionH relativeFrom="column">
                  <wp:posOffset>335280</wp:posOffset>
                </wp:positionH>
                <wp:positionV relativeFrom="paragraph">
                  <wp:posOffset>749300</wp:posOffset>
                </wp:positionV>
                <wp:extent cx="741680" cy="426720"/>
                <wp:effectExtent l="0" t="0" r="1270" b="0"/>
                <wp:wrapNone/>
                <wp:docPr id="181" name="Text Box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1680" cy="426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E06D6B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14"/>
                              </w:rPr>
                            </w:pPr>
                            <w:r w:rsidRPr="00A91013">
                              <w:rPr>
                                <w:sz w:val="14"/>
                              </w:rPr>
                              <w:t>10.x.xxx.xx</w:t>
                            </w:r>
                          </w:p>
                          <w:p w14:paraId="64D27CFC" w14:textId="77777777" w:rsidR="00633B15" w:rsidRPr="00A91013" w:rsidRDefault="00633B15" w:rsidP="00A91013">
                            <w:pPr>
                              <w:spacing w:after="0"/>
                              <w:rPr>
                                <w:sz w:val="14"/>
                              </w:rPr>
                            </w:pPr>
                            <w:r w:rsidRPr="00A91013">
                              <w:rPr>
                                <w:sz w:val="14"/>
                              </w:rPr>
                              <w:t>XXXXXXX</w:t>
                            </w:r>
                          </w:p>
                          <w:p w14:paraId="6AFEA473" w14:textId="0C696307" w:rsidR="00633B15" w:rsidRPr="00A91013" w:rsidRDefault="00633B15" w:rsidP="00A91013">
                            <w:pPr>
                              <w:spacing w:after="0"/>
                              <w:rPr>
                                <w:sz w:val="14"/>
                              </w:rPr>
                            </w:pPr>
                            <w:r w:rsidRPr="00A91013">
                              <w:rPr>
                                <w:sz w:val="14"/>
                              </w:rPr>
                              <w:t>XXX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7687E7" id="Text Box 181" o:spid="_x0000_s1038" type="#_x0000_t202" style="position:absolute;left:0;text-align:left;margin-left:26.4pt;margin-top:59pt;width:58.4pt;height:33.6pt;z-index:25189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" fillcolor="white [3201]" stroked="f" strokeweight=".5pt">
                <v:textbox>
                  <w:txbxContent>
                    <w:p w14:paraId="48E06D6B" w14:textId="77777777" w:rsidR="00633B15" w:rsidRPr="00A91013" w:rsidRDefault="00633B15" w:rsidP="00A91013">
                      <w:pPr>
                        <w:spacing w:after="0"/>
                        <w:rPr>
                          <w:sz w:val="14"/>
                        </w:rPr>
                      </w:pPr>
                      <w:r w:rsidRPr="00A91013">
                        <w:rPr>
                          <w:sz w:val="14"/>
                        </w:rPr>
                        <w:t>10.x.xxx.xx</w:t>
                      </w:r>
                    </w:p>
                    <w:p w14:paraId="64D27CFC" w14:textId="77777777" w:rsidR="00633B15" w:rsidRPr="00A91013" w:rsidRDefault="00633B15" w:rsidP="00A91013">
                      <w:pPr>
                        <w:spacing w:after="0"/>
                        <w:rPr>
                          <w:sz w:val="14"/>
                        </w:rPr>
                      </w:pPr>
                      <w:r w:rsidRPr="00A91013">
                        <w:rPr>
                          <w:sz w:val="14"/>
                        </w:rPr>
                        <w:t>XXXXXXX</w:t>
                      </w:r>
                    </w:p>
                    <w:p w14:paraId="6AFEA473" w14:textId="0C696307" w:rsidR="00633B15" w:rsidRPr="00A91013" w:rsidRDefault="00633B15" w:rsidP="00A91013">
                      <w:pPr>
                        <w:spacing w:after="0"/>
                        <w:rPr>
                          <w:sz w:val="14"/>
                        </w:rPr>
                      </w:pPr>
                      <w:r w:rsidRPr="00A91013">
                        <w:rPr>
                          <w:sz w:val="14"/>
                        </w:rPr>
                        <w:t>XXXXXX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6E003037" wp14:editId="1F38A518">
                <wp:simplePos x="0" y="0"/>
                <wp:positionH relativeFrom="column">
                  <wp:posOffset>1270000</wp:posOffset>
                </wp:positionH>
                <wp:positionV relativeFrom="paragraph">
                  <wp:posOffset>231140</wp:posOffset>
                </wp:positionV>
                <wp:extent cx="670560" cy="360045"/>
                <wp:effectExtent l="38100" t="0" r="15240" b="5905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0560" cy="36004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5DED4A" id="Straight Arrow Connector 45" o:spid="_x0000_s1026" type="#_x0000_t32" style="position:absolute;margin-left:100pt;margin-top:18.2pt;width:52.8pt;height:28.35pt;flip:x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5A2DC896" wp14:editId="51A82DB4">
                <wp:simplePos x="0" y="0"/>
                <wp:positionH relativeFrom="column">
                  <wp:posOffset>1844040</wp:posOffset>
                </wp:positionH>
                <wp:positionV relativeFrom="paragraph">
                  <wp:posOffset>3810</wp:posOffset>
                </wp:positionV>
                <wp:extent cx="1386840" cy="464820"/>
                <wp:effectExtent l="0" t="0" r="22860" b="11430"/>
                <wp:wrapNone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6840" cy="4648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9017AF" w14:textId="2F9CD283" w:rsidR="00633B15" w:rsidRPr="00C12DAB" w:rsidRDefault="00633B15">
                            <w:pPr>
                              <w:rPr>
                                <w:color w:val="FF0000"/>
                              </w:rPr>
                            </w:pPr>
                            <w:r w:rsidRPr="00C12DAB">
                              <w:rPr>
                                <w:color w:val="FF0000"/>
                              </w:rPr>
                              <w:t>Click to remove Device from the 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DC896" id="Text Box 47" o:spid="_x0000_s1039" type="#_x0000_t202" style="position:absolute;left:0;text-align:left;margin-left:145.2pt;margin-top:.3pt;width:109.2pt;height:36.6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" fillcolor="white [3201]" strokecolor="red" strokeweight=".5pt">
                <v:textbox>
                  <w:txbxContent>
                    <w:p w14:paraId="6C9017AF" w14:textId="2F9CD283" w:rsidR="00633B15" w:rsidRPr="00C12DAB" w:rsidRDefault="00633B15">
                      <w:pPr>
                        <w:rPr>
                          <w:color w:val="FF0000"/>
                        </w:rPr>
                      </w:pPr>
                      <w:r w:rsidRPr="00C12DAB">
                        <w:rPr>
                          <w:color w:val="FF0000"/>
                        </w:rPr>
                        <w:t>Click to remove Device from the Lis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4325BE08" wp14:editId="7CB80B13">
                <wp:simplePos x="0" y="0"/>
                <wp:positionH relativeFrom="column">
                  <wp:posOffset>2275840</wp:posOffset>
                </wp:positionH>
                <wp:positionV relativeFrom="paragraph">
                  <wp:posOffset>2086610</wp:posOffset>
                </wp:positionV>
                <wp:extent cx="1287780" cy="289560"/>
                <wp:effectExtent l="0" t="0" r="26670" b="1524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7780" cy="2895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EC47D7" id="Rectangle 55" o:spid="_x0000_s1026" style="position:absolute;margin-left:179.2pt;margin-top:164.3pt;width:101.4pt;height:22.8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" filled="f" strokecolor="red" strokeweight="1pt">
                <v:stroke dashstyle="dash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0BA61AF8" wp14:editId="54D6D97E">
                <wp:simplePos x="0" y="0"/>
                <wp:positionH relativeFrom="column">
                  <wp:posOffset>1150620</wp:posOffset>
                </wp:positionH>
                <wp:positionV relativeFrom="paragraph">
                  <wp:posOffset>539750</wp:posOffset>
                </wp:positionV>
                <wp:extent cx="182880" cy="144780"/>
                <wp:effectExtent l="0" t="0" r="26670" b="2667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" cy="1447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434812" id="Rectangle 44" o:spid="_x0000_s1026" style="position:absolute;margin-left:90.6pt;margin-top:42.5pt;width:14.4pt;height:11.4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" filled="f" strokecolor="red" strokeweight="1pt">
                <v:stroke dashstyle="dash"/>
              </v:rect>
            </w:pict>
          </mc:Fallback>
        </mc:AlternateContent>
      </w:r>
      <w:r w:rsidRPr="00A91013">
        <w:drawing>
          <wp:inline distT="0" distB="0" distL="0" distR="0" wp14:anchorId="7DE4F996" wp14:editId="6EFAF418">
            <wp:extent cx="6176135" cy="2529840"/>
            <wp:effectExtent l="0" t="0" r="0" b="3810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04085" cy="2541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47F5B" w14:textId="25E969A5" w:rsidR="001040A7" w:rsidRPr="00D62153" w:rsidRDefault="001040A7" w:rsidP="001040A7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Fig.</w:t>
      </w:r>
      <w:r w:rsidR="001226C2" w:rsidRPr="00D62153">
        <w:rPr>
          <w:rFonts w:ascii="Times New Roman" w:hAnsi="Times New Roman" w:cs="Times New Roman"/>
          <w:sz w:val="24"/>
        </w:rPr>
        <w:t xml:space="preserve"> 12</w:t>
      </w:r>
    </w:p>
    <w:p w14:paraId="57E44F65" w14:textId="2D120148" w:rsidR="00544084" w:rsidRPr="00D62153" w:rsidRDefault="00C12DAB" w:rsidP="00CC1A3F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&gt;&gt; Users can click the respective delete icon to remove a remembered device or delete the entire list by clicking “Remove all Remembered Devices” button.</w:t>
      </w:r>
    </w:p>
    <w:p w14:paraId="7500345A" w14:textId="7A13059F" w:rsidR="00544084" w:rsidRDefault="00544084" w:rsidP="00544084">
      <w:pPr>
        <w:pStyle w:val="Heading3"/>
      </w:pPr>
      <w:r>
        <w:t>Multi-factor Device</w:t>
      </w:r>
    </w:p>
    <w:p w14:paraId="63689863" w14:textId="714B5AD2" w:rsidR="00C12DAB" w:rsidRPr="00D62153" w:rsidRDefault="00544084" w:rsidP="00CC1A3F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It shows the count for the number of devices configured for Multi-factor Authentication by the user to access their Parichay account.</w:t>
      </w:r>
      <w:r w:rsidR="00D62153">
        <w:rPr>
          <w:rFonts w:ascii="Times New Roman" w:hAnsi="Times New Roman" w:cs="Times New Roman"/>
          <w:sz w:val="24"/>
        </w:rPr>
        <w:t xml:space="preserve"> [</w:t>
      </w:r>
      <w:r w:rsidR="00D62153" w:rsidRPr="00D62153">
        <w:rPr>
          <w:rFonts w:ascii="Times New Roman" w:hAnsi="Times New Roman" w:cs="Times New Roman"/>
          <w:sz w:val="24"/>
          <w:szCs w:val="24"/>
        </w:rPr>
        <w:t>Refer Fig. 1</w:t>
      </w:r>
      <w:r w:rsidR="00D62153">
        <w:rPr>
          <w:rFonts w:ascii="Times New Roman" w:hAnsi="Times New Roman" w:cs="Times New Roman"/>
          <w:sz w:val="24"/>
          <w:szCs w:val="24"/>
        </w:rPr>
        <w:t>3</w:t>
      </w:r>
      <w:r w:rsidR="00D62153" w:rsidRPr="00D62153">
        <w:rPr>
          <w:rFonts w:ascii="Times New Roman" w:hAnsi="Times New Roman" w:cs="Times New Roman"/>
          <w:sz w:val="24"/>
          <w:szCs w:val="24"/>
        </w:rPr>
        <w:t>]</w:t>
      </w:r>
    </w:p>
    <w:p w14:paraId="3F7BC3E7" w14:textId="37042D92" w:rsidR="00564412" w:rsidRPr="00D62153" w:rsidRDefault="00450367" w:rsidP="00C12DAB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drawing>
          <wp:inline distT="0" distB="0" distL="0" distR="0" wp14:anchorId="36551946" wp14:editId="79B76718">
            <wp:extent cx="2872989" cy="1013548"/>
            <wp:effectExtent l="0" t="0" r="381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72989" cy="101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FCC14" w14:textId="461BA64D" w:rsidR="00450367" w:rsidRPr="00D62153" w:rsidRDefault="00450367" w:rsidP="003151C5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 xml:space="preserve">Fig. </w:t>
      </w:r>
      <w:r w:rsidR="001226C2" w:rsidRPr="00D62153">
        <w:rPr>
          <w:rFonts w:ascii="Times New Roman" w:hAnsi="Times New Roman" w:cs="Times New Roman"/>
          <w:sz w:val="24"/>
        </w:rPr>
        <w:t>13</w:t>
      </w:r>
    </w:p>
    <w:p w14:paraId="73F27B95" w14:textId="4530FA57" w:rsidR="00450367" w:rsidRPr="00D62153" w:rsidRDefault="00450367" w:rsidP="00450367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&gt;&gt; Users can click the button to view the list of configured MFA devices.</w:t>
      </w:r>
      <w:r w:rsidR="00D62153">
        <w:rPr>
          <w:rFonts w:ascii="Times New Roman" w:hAnsi="Times New Roman" w:cs="Times New Roman"/>
          <w:sz w:val="24"/>
        </w:rPr>
        <w:t xml:space="preserve"> [</w:t>
      </w:r>
      <w:r w:rsidR="00D62153" w:rsidRPr="00D62153">
        <w:rPr>
          <w:rFonts w:ascii="Times New Roman" w:hAnsi="Times New Roman" w:cs="Times New Roman"/>
          <w:sz w:val="24"/>
          <w:szCs w:val="24"/>
        </w:rPr>
        <w:t>Refer Fig. 1</w:t>
      </w:r>
      <w:r w:rsidR="00D62153">
        <w:rPr>
          <w:rFonts w:ascii="Times New Roman" w:hAnsi="Times New Roman" w:cs="Times New Roman"/>
          <w:sz w:val="24"/>
          <w:szCs w:val="24"/>
        </w:rPr>
        <w:t>4</w:t>
      </w:r>
      <w:r w:rsidR="00D62153" w:rsidRPr="00D62153">
        <w:rPr>
          <w:rFonts w:ascii="Times New Roman" w:hAnsi="Times New Roman" w:cs="Times New Roman"/>
          <w:sz w:val="24"/>
          <w:szCs w:val="24"/>
        </w:rPr>
        <w:t>]</w:t>
      </w:r>
    </w:p>
    <w:p w14:paraId="387C0189" w14:textId="0FFA56AF" w:rsidR="00450367" w:rsidRDefault="00A91013" w:rsidP="00450367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09120" behindDoc="0" locked="0" layoutInCell="1" allowOverlap="1" wp14:anchorId="11DC2762" wp14:editId="2BA8F6F1">
                <wp:simplePos x="0" y="0"/>
                <wp:positionH relativeFrom="column">
                  <wp:posOffset>1749852</wp:posOffset>
                </wp:positionH>
                <wp:positionV relativeFrom="paragraph">
                  <wp:posOffset>611463</wp:posOffset>
                </wp:positionV>
                <wp:extent cx="264160" cy="182880"/>
                <wp:effectExtent l="0" t="0" r="21590" b="26670"/>
                <wp:wrapNone/>
                <wp:docPr id="189" name="Rectangle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160" cy="1828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C3ACCA" id="Rectangle 189" o:spid="_x0000_s1026" style="position:absolute;margin-left:137.8pt;margin-top:48.15pt;width:20.8pt;height:14.4pt;z-index:25190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" filled="f" strokecolor="red" strokeweight="1pt">
                <v:stroke dashstyle="dash"/>
              </v:rect>
            </w:pict>
          </mc:Fallback>
        </mc:AlternateContent>
      </w:r>
      <w:r w:rsidR="00450367" w:rsidRPr="00450367">
        <w:drawing>
          <wp:inline distT="0" distB="0" distL="0" distR="0" wp14:anchorId="23CE090B" wp14:editId="1D2D873B">
            <wp:extent cx="5119141" cy="1441126"/>
            <wp:effectExtent l="0" t="0" r="5715" b="698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59051" cy="1452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67584" w14:textId="5E769E56" w:rsidR="00450367" w:rsidRPr="00D62153" w:rsidRDefault="00450367" w:rsidP="00450367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 xml:space="preserve">Fig. </w:t>
      </w:r>
      <w:r w:rsidR="001226C2" w:rsidRPr="00D62153">
        <w:rPr>
          <w:rFonts w:ascii="Times New Roman" w:hAnsi="Times New Roman" w:cs="Times New Roman"/>
          <w:sz w:val="24"/>
        </w:rPr>
        <w:t>14</w:t>
      </w:r>
    </w:p>
    <w:p w14:paraId="594D393C" w14:textId="0C1640A3" w:rsidR="00450367" w:rsidRPr="00D62153" w:rsidRDefault="00450367" w:rsidP="00CC1A3F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&gt;&gt; User can also click the “Delete” icon to remove the configured device.</w:t>
      </w:r>
    </w:p>
    <w:p w14:paraId="03720031" w14:textId="410DA180" w:rsidR="00450367" w:rsidRDefault="00450367" w:rsidP="00450367">
      <w:pPr>
        <w:pStyle w:val="Heading3"/>
      </w:pPr>
      <w:r>
        <w:t>Consent Given</w:t>
      </w:r>
    </w:p>
    <w:p w14:paraId="477E1A7D" w14:textId="2C92DBF3" w:rsidR="00450367" w:rsidRPr="00D62153" w:rsidRDefault="00450367" w:rsidP="00450367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It shows the count for the number of devices configured for Multi-factor Authentication by the user to access their Parichay account.</w:t>
      </w:r>
      <w:r w:rsidR="00D62153">
        <w:rPr>
          <w:rFonts w:ascii="Times New Roman" w:hAnsi="Times New Roman" w:cs="Times New Roman"/>
          <w:sz w:val="24"/>
        </w:rPr>
        <w:t xml:space="preserve"> [</w:t>
      </w:r>
      <w:r w:rsidR="00D62153" w:rsidRPr="00D62153">
        <w:rPr>
          <w:rFonts w:ascii="Times New Roman" w:hAnsi="Times New Roman" w:cs="Times New Roman"/>
          <w:sz w:val="24"/>
          <w:szCs w:val="24"/>
        </w:rPr>
        <w:t>Refer Fig. 1</w:t>
      </w:r>
      <w:r w:rsidR="00D62153">
        <w:rPr>
          <w:rFonts w:ascii="Times New Roman" w:hAnsi="Times New Roman" w:cs="Times New Roman"/>
          <w:sz w:val="24"/>
          <w:szCs w:val="24"/>
        </w:rPr>
        <w:t>5</w:t>
      </w:r>
      <w:r w:rsidR="00D62153" w:rsidRPr="00D62153">
        <w:rPr>
          <w:rFonts w:ascii="Times New Roman" w:hAnsi="Times New Roman" w:cs="Times New Roman"/>
          <w:sz w:val="24"/>
          <w:szCs w:val="24"/>
        </w:rPr>
        <w:t>]</w:t>
      </w:r>
    </w:p>
    <w:p w14:paraId="029986F2" w14:textId="013CF668" w:rsidR="00450367" w:rsidRPr="00D62153" w:rsidRDefault="00450367" w:rsidP="00450367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drawing>
          <wp:inline distT="0" distB="0" distL="0" distR="0" wp14:anchorId="1AC59D72" wp14:editId="2A35D198">
            <wp:extent cx="2834886" cy="967824"/>
            <wp:effectExtent l="0" t="0" r="3810" b="381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34886" cy="96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2DA07" w14:textId="6231CAE6" w:rsidR="00450367" w:rsidRPr="00D62153" w:rsidRDefault="00450367" w:rsidP="00450367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 xml:space="preserve">Fig. </w:t>
      </w:r>
      <w:r w:rsidR="001226C2" w:rsidRPr="00D62153">
        <w:rPr>
          <w:rFonts w:ascii="Times New Roman" w:hAnsi="Times New Roman" w:cs="Times New Roman"/>
          <w:sz w:val="24"/>
        </w:rPr>
        <w:t>15</w:t>
      </w:r>
    </w:p>
    <w:p w14:paraId="08B1B6B3" w14:textId="1DCF58F5" w:rsidR="00CE264D" w:rsidRPr="00D62153" w:rsidRDefault="002D2329" w:rsidP="00450367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 xml:space="preserve">&gt;&gt; User can click the button to </w:t>
      </w:r>
      <w:r w:rsidR="007C4003" w:rsidRPr="00D62153">
        <w:rPr>
          <w:rFonts w:ascii="Times New Roman" w:hAnsi="Times New Roman" w:cs="Times New Roman"/>
          <w:sz w:val="24"/>
        </w:rPr>
        <w:t>view the consent dashboard.</w:t>
      </w:r>
      <w:r w:rsidR="00D62153">
        <w:rPr>
          <w:rFonts w:ascii="Times New Roman" w:hAnsi="Times New Roman" w:cs="Times New Roman"/>
          <w:sz w:val="24"/>
        </w:rPr>
        <w:t xml:space="preserve"> [</w:t>
      </w:r>
      <w:r w:rsidR="00D62153" w:rsidRPr="00D62153">
        <w:rPr>
          <w:rFonts w:ascii="Times New Roman" w:hAnsi="Times New Roman" w:cs="Times New Roman"/>
          <w:sz w:val="24"/>
          <w:szCs w:val="24"/>
        </w:rPr>
        <w:t>Refer Fig. 1</w:t>
      </w:r>
      <w:r w:rsidR="00D62153">
        <w:rPr>
          <w:rFonts w:ascii="Times New Roman" w:hAnsi="Times New Roman" w:cs="Times New Roman"/>
          <w:sz w:val="24"/>
          <w:szCs w:val="24"/>
        </w:rPr>
        <w:t>6</w:t>
      </w:r>
      <w:r w:rsidR="00D62153" w:rsidRPr="00D62153">
        <w:rPr>
          <w:rFonts w:ascii="Times New Roman" w:hAnsi="Times New Roman" w:cs="Times New Roman"/>
          <w:sz w:val="24"/>
          <w:szCs w:val="24"/>
        </w:rPr>
        <w:t>]</w:t>
      </w:r>
    </w:p>
    <w:p w14:paraId="11DE8D91" w14:textId="03A68004" w:rsidR="00450367" w:rsidRDefault="00A91013" w:rsidP="003151C5">
      <w:pPr>
        <w:jc w:val="center"/>
      </w:pPr>
      <w:r w:rsidRPr="00A91013">
        <w:drawing>
          <wp:inline distT="0" distB="0" distL="0" distR="0" wp14:anchorId="2589C477" wp14:editId="2F094E4F">
            <wp:extent cx="5943600" cy="2813685"/>
            <wp:effectExtent l="0" t="0" r="0" b="5715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C4935" w14:textId="502ED15E" w:rsidR="00CE264D" w:rsidRPr="00D62153" w:rsidRDefault="003151C5" w:rsidP="003151C5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 xml:space="preserve">Fig. </w:t>
      </w:r>
      <w:r w:rsidR="001226C2" w:rsidRPr="00D62153">
        <w:rPr>
          <w:rFonts w:ascii="Times New Roman" w:hAnsi="Times New Roman" w:cs="Times New Roman"/>
          <w:sz w:val="24"/>
        </w:rPr>
        <w:t>16</w:t>
      </w:r>
    </w:p>
    <w:p w14:paraId="1C313246" w14:textId="5BB5DE06" w:rsidR="00CE264D" w:rsidRPr="00D62153" w:rsidRDefault="00CE264D" w:rsidP="00450367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lastRenderedPageBreak/>
        <w:t xml:space="preserve">&gt;&gt; Here, user can </w:t>
      </w:r>
      <w:r w:rsidR="00424990" w:rsidRPr="00D62153">
        <w:rPr>
          <w:rFonts w:ascii="Times New Roman" w:hAnsi="Times New Roman" w:cs="Times New Roman"/>
          <w:sz w:val="24"/>
        </w:rPr>
        <w:t xml:space="preserve">view and </w:t>
      </w:r>
      <w:r w:rsidRPr="00D62153">
        <w:rPr>
          <w:rFonts w:ascii="Times New Roman" w:hAnsi="Times New Roman" w:cs="Times New Roman"/>
          <w:sz w:val="24"/>
        </w:rPr>
        <w:t xml:space="preserve">manage their existing consent </w:t>
      </w:r>
      <w:r w:rsidR="00424990" w:rsidRPr="00D62153">
        <w:rPr>
          <w:rFonts w:ascii="Times New Roman" w:hAnsi="Times New Roman" w:cs="Times New Roman"/>
          <w:sz w:val="24"/>
        </w:rPr>
        <w:t>settings and user devices.</w:t>
      </w:r>
    </w:p>
    <w:p w14:paraId="7EC97329" w14:textId="007752DE" w:rsidR="00A91013" w:rsidRPr="00D62153" w:rsidRDefault="00A91013" w:rsidP="00450367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b/>
          <w:sz w:val="24"/>
        </w:rPr>
        <w:t>Ex:</w:t>
      </w:r>
      <w:r w:rsidRPr="00D62153">
        <w:rPr>
          <w:rFonts w:ascii="Times New Roman" w:hAnsi="Times New Roman" w:cs="Times New Roman"/>
          <w:sz w:val="24"/>
        </w:rPr>
        <w:t xml:space="preserve"> User can click “Revoke” button for the existing consent for a specific service to reset the access settings accordingly.</w:t>
      </w:r>
      <w:r w:rsidR="00D62153">
        <w:rPr>
          <w:rFonts w:ascii="Times New Roman" w:hAnsi="Times New Roman" w:cs="Times New Roman"/>
          <w:sz w:val="24"/>
        </w:rPr>
        <w:t xml:space="preserve"> [</w:t>
      </w:r>
      <w:r w:rsidR="00D62153" w:rsidRPr="00D62153">
        <w:rPr>
          <w:rFonts w:ascii="Times New Roman" w:hAnsi="Times New Roman" w:cs="Times New Roman"/>
          <w:sz w:val="24"/>
          <w:szCs w:val="24"/>
        </w:rPr>
        <w:t>Refer Fig. 1</w:t>
      </w:r>
      <w:r w:rsidR="00D62153">
        <w:rPr>
          <w:rFonts w:ascii="Times New Roman" w:hAnsi="Times New Roman" w:cs="Times New Roman"/>
          <w:sz w:val="24"/>
          <w:szCs w:val="24"/>
        </w:rPr>
        <w:t>7</w:t>
      </w:r>
      <w:r w:rsidR="00D62153" w:rsidRPr="00D62153">
        <w:rPr>
          <w:rFonts w:ascii="Times New Roman" w:hAnsi="Times New Roman" w:cs="Times New Roman"/>
          <w:sz w:val="24"/>
          <w:szCs w:val="24"/>
        </w:rPr>
        <w:t>]</w:t>
      </w:r>
    </w:p>
    <w:p w14:paraId="35673DC0" w14:textId="0A804E8E" w:rsidR="00A91013" w:rsidRDefault="007C4003" w:rsidP="007C4003">
      <w:r>
        <w:rPr>
          <w:noProof/>
        </w:rPr>
        <mc:AlternateContent>
          <mc:Choice Requires="wps">
            <w:drawing>
              <wp:anchor distT="0" distB="0" distL="114300" distR="114300" simplePos="0" relativeHeight="251913216" behindDoc="0" locked="0" layoutInCell="1" allowOverlap="1" wp14:anchorId="7752618B" wp14:editId="722EE8A3">
                <wp:simplePos x="0" y="0"/>
                <wp:positionH relativeFrom="column">
                  <wp:posOffset>2642223</wp:posOffset>
                </wp:positionH>
                <wp:positionV relativeFrom="paragraph">
                  <wp:posOffset>601240</wp:posOffset>
                </wp:positionV>
                <wp:extent cx="566592" cy="280491"/>
                <wp:effectExtent l="0" t="19050" r="43180" b="43815"/>
                <wp:wrapNone/>
                <wp:docPr id="196" name="Right Arrow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592" cy="280491"/>
                        </a:xfrm>
                        <a:prstGeom prst="right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3ABAB7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196" o:spid="_x0000_s1026" type="#_x0000_t13" style="position:absolute;margin-left:208.05pt;margin-top:47.35pt;width:44.6pt;height:22.1pt;z-index:25191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" adj="16253" filled="f" strokecolor="red" strokeweight="1pt">
                <v:stroke dashstyle="dash"/>
              </v:shape>
            </w:pict>
          </mc:Fallback>
        </mc:AlternateContent>
      </w:r>
      <w:r w:rsidRPr="007C4003">
        <mc:AlternateContent>
          <mc:Choice Requires="wps">
            <w:drawing>
              <wp:anchor distT="0" distB="0" distL="114300" distR="114300" simplePos="0" relativeHeight="251911168" behindDoc="0" locked="0" layoutInCell="1" allowOverlap="1" wp14:anchorId="658124F4" wp14:editId="1C203EF8">
                <wp:simplePos x="0" y="0"/>
                <wp:positionH relativeFrom="column">
                  <wp:posOffset>2215515</wp:posOffset>
                </wp:positionH>
                <wp:positionV relativeFrom="paragraph">
                  <wp:posOffset>483235</wp:posOffset>
                </wp:positionV>
                <wp:extent cx="182880" cy="144780"/>
                <wp:effectExtent l="0" t="0" r="26670" b="26670"/>
                <wp:wrapNone/>
                <wp:docPr id="194" name="Rect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" cy="1447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DB7BA5" id="Rectangle 194" o:spid="_x0000_s1026" style="position:absolute;margin-left:174.45pt;margin-top:38.05pt;width:14.4pt;height:11.4pt;z-index:25191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" filled="f" strokecolor="red" strokeweight="1pt">
                <v:stroke dashstyle="dash"/>
              </v:rect>
            </w:pict>
          </mc:Fallback>
        </mc:AlternateContent>
      </w:r>
      <w:r w:rsidRPr="007C4003">
        <mc:AlternateContent>
          <mc:Choice Requires="wps">
            <w:drawing>
              <wp:anchor distT="0" distB="0" distL="114300" distR="114300" simplePos="0" relativeHeight="251912192" behindDoc="0" locked="0" layoutInCell="1" allowOverlap="1" wp14:anchorId="381E427A" wp14:editId="583FA16A">
                <wp:simplePos x="0" y="0"/>
                <wp:positionH relativeFrom="column">
                  <wp:posOffset>2335257</wp:posOffset>
                </wp:positionH>
                <wp:positionV relativeFrom="paragraph">
                  <wp:posOffset>174640</wp:posOffset>
                </wp:positionV>
                <wp:extent cx="670560" cy="360045"/>
                <wp:effectExtent l="38100" t="0" r="15240" b="59055"/>
                <wp:wrapNone/>
                <wp:docPr id="195" name="Straight Arrow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0560" cy="36004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EB3AD9" id="Straight Arrow Connector 195" o:spid="_x0000_s1026" type="#_x0000_t32" style="position:absolute;margin-left:183.9pt;margin-top:13.75pt;width:52.8pt;height:28.35pt;flip:x;z-index:25191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" strokecolor="red" strokeweight=".5pt">
                <v:stroke endarrow="block" joinstyle="miter"/>
              </v:shape>
            </w:pict>
          </mc:Fallback>
        </mc:AlternateContent>
      </w:r>
      <w:r w:rsidRPr="00A91013">
        <w:drawing>
          <wp:inline distT="0" distB="0" distL="0" distR="0" wp14:anchorId="704560D3" wp14:editId="2C67200A">
            <wp:extent cx="2606057" cy="1233700"/>
            <wp:effectExtent l="0" t="0" r="3810" b="508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28004" cy="1244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</w:t>
      </w:r>
      <w:r w:rsidR="00A91013" w:rsidRPr="00A91013">
        <w:drawing>
          <wp:inline distT="0" distB="0" distL="0" distR="0" wp14:anchorId="27950557" wp14:editId="4CEEB8AD">
            <wp:extent cx="2681152" cy="1267818"/>
            <wp:effectExtent l="0" t="0" r="5080" b="8890"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87510" cy="1270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2BA41" w14:textId="5F3EE16C" w:rsidR="00D62153" w:rsidRPr="00D62153" w:rsidRDefault="00D62153" w:rsidP="00D62153">
      <w:pPr>
        <w:jc w:val="center"/>
        <w:rPr>
          <w:rFonts w:ascii="Times New Roman" w:hAnsi="Times New Roman" w:cs="Times New Roman"/>
          <w:sz w:val="24"/>
          <w:szCs w:val="24"/>
        </w:rPr>
      </w:pPr>
      <w:r w:rsidRPr="00D62153">
        <w:rPr>
          <w:rFonts w:ascii="Times New Roman" w:hAnsi="Times New Roman" w:cs="Times New Roman"/>
          <w:sz w:val="24"/>
          <w:szCs w:val="24"/>
        </w:rPr>
        <w:t>Fig. 17</w:t>
      </w:r>
    </w:p>
    <w:p w14:paraId="6B13608C" w14:textId="77777777" w:rsidR="00424990" w:rsidRDefault="00424990" w:rsidP="00450367"/>
    <w:p w14:paraId="4DEDFAB3" w14:textId="2A1C794A" w:rsidR="00424990" w:rsidRDefault="003151C5" w:rsidP="00424990">
      <w:pPr>
        <w:pStyle w:val="Heading3"/>
      </w:pPr>
      <w:r>
        <w:t>Incomplete Login Count</w:t>
      </w:r>
    </w:p>
    <w:p w14:paraId="3DB7743A" w14:textId="5E085F05" w:rsidR="00424990" w:rsidRPr="00D62153" w:rsidRDefault="00424990" w:rsidP="00424990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 xml:space="preserve">It shows the count for </w:t>
      </w:r>
      <w:r w:rsidR="003151C5" w:rsidRPr="00D62153">
        <w:rPr>
          <w:rFonts w:ascii="Times New Roman" w:hAnsi="Times New Roman" w:cs="Times New Roman"/>
          <w:sz w:val="24"/>
        </w:rPr>
        <w:t xml:space="preserve">the number of incomplete attempts made by the user to access Parichay due to various kind of failure events like Incorrect Password, OTP Failure, MFA failure, etc. </w:t>
      </w:r>
      <w:r w:rsidR="00D62153">
        <w:rPr>
          <w:rFonts w:ascii="Times New Roman" w:hAnsi="Times New Roman" w:cs="Times New Roman"/>
          <w:sz w:val="24"/>
        </w:rPr>
        <w:t>[</w:t>
      </w:r>
      <w:r w:rsidR="00D62153" w:rsidRPr="00D62153">
        <w:rPr>
          <w:rFonts w:ascii="Times New Roman" w:hAnsi="Times New Roman" w:cs="Times New Roman"/>
          <w:sz w:val="24"/>
          <w:szCs w:val="24"/>
        </w:rPr>
        <w:t>Refer Fig. 1</w:t>
      </w:r>
      <w:r w:rsidR="00D62153">
        <w:rPr>
          <w:rFonts w:ascii="Times New Roman" w:hAnsi="Times New Roman" w:cs="Times New Roman"/>
          <w:sz w:val="24"/>
          <w:szCs w:val="24"/>
        </w:rPr>
        <w:t>8</w:t>
      </w:r>
      <w:r w:rsidR="00D62153" w:rsidRPr="00D62153">
        <w:rPr>
          <w:rFonts w:ascii="Times New Roman" w:hAnsi="Times New Roman" w:cs="Times New Roman"/>
          <w:sz w:val="24"/>
          <w:szCs w:val="24"/>
        </w:rPr>
        <w:t>]</w:t>
      </w:r>
    </w:p>
    <w:p w14:paraId="55BBF5F0" w14:textId="506B22A5" w:rsidR="003151C5" w:rsidRPr="00D62153" w:rsidRDefault="003151C5" w:rsidP="003151C5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drawing>
          <wp:inline distT="0" distB="0" distL="0" distR="0" wp14:anchorId="391CECE2" wp14:editId="25B864E2">
            <wp:extent cx="2834886" cy="998307"/>
            <wp:effectExtent l="0" t="0" r="3810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834886" cy="99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D16A1" w14:textId="7DF7DBAF" w:rsidR="003151C5" w:rsidRPr="00D62153" w:rsidRDefault="003151C5" w:rsidP="003151C5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 xml:space="preserve">Fig. </w:t>
      </w:r>
      <w:r w:rsidR="00D62153">
        <w:rPr>
          <w:rFonts w:ascii="Times New Roman" w:hAnsi="Times New Roman" w:cs="Times New Roman"/>
          <w:sz w:val="24"/>
        </w:rPr>
        <w:t>18</w:t>
      </w:r>
    </w:p>
    <w:p w14:paraId="47141204" w14:textId="3DA18E04" w:rsidR="003151C5" w:rsidRPr="00D62153" w:rsidRDefault="003151C5" w:rsidP="003151C5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&gt;&gt; Click the button anywhere redirects user t</w:t>
      </w:r>
      <w:r w:rsidR="00C65352" w:rsidRPr="00D62153">
        <w:rPr>
          <w:rFonts w:ascii="Times New Roman" w:hAnsi="Times New Roman" w:cs="Times New Roman"/>
          <w:sz w:val="24"/>
        </w:rPr>
        <w:t>o Parichay Analytics dashboard.</w:t>
      </w:r>
    </w:p>
    <w:p w14:paraId="4FA64160" w14:textId="3B1C7B2C" w:rsidR="003151C5" w:rsidRDefault="003151C5" w:rsidP="003151C5">
      <w:pPr>
        <w:pStyle w:val="Heading2"/>
        <w:ind w:left="540"/>
      </w:pPr>
      <w:bookmarkStart w:id="9" w:name="_Toc228445970"/>
      <w:r>
        <w:t>O</w:t>
      </w:r>
      <w:r w:rsidR="007C4003">
        <w:t>ther Settings</w:t>
      </w:r>
      <w:bookmarkEnd w:id="9"/>
    </w:p>
    <w:p w14:paraId="6803FC77" w14:textId="60B3DB5F" w:rsidR="003151C5" w:rsidRPr="00D62153" w:rsidRDefault="003151C5" w:rsidP="003151C5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The section shows counts for various user act</w:t>
      </w:r>
      <w:r w:rsidR="00C65352" w:rsidRPr="00D62153">
        <w:rPr>
          <w:rFonts w:ascii="Times New Roman" w:hAnsi="Times New Roman" w:cs="Times New Roman"/>
          <w:sz w:val="24"/>
        </w:rPr>
        <w:t>ivities on Parichay Application.</w:t>
      </w:r>
    </w:p>
    <w:p w14:paraId="33035AB5" w14:textId="645CD4EC" w:rsidR="003151C5" w:rsidRDefault="003151C5" w:rsidP="003151C5">
      <w:pPr>
        <w:pStyle w:val="Heading3"/>
      </w:pPr>
      <w:r>
        <w:t>Current Session</w:t>
      </w:r>
    </w:p>
    <w:p w14:paraId="22BBA41A" w14:textId="26D1747C" w:rsidR="003151C5" w:rsidRPr="00D62153" w:rsidRDefault="003151C5" w:rsidP="003151C5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 xml:space="preserve">It shows the </w:t>
      </w:r>
      <w:r w:rsidR="00C65352" w:rsidRPr="00D62153">
        <w:rPr>
          <w:rFonts w:ascii="Times New Roman" w:hAnsi="Times New Roman" w:cs="Times New Roman"/>
          <w:sz w:val="24"/>
        </w:rPr>
        <w:t>details of current user session on Parichay i.e. Operating System and Browser details.</w:t>
      </w:r>
      <w:r w:rsidR="00D62153">
        <w:rPr>
          <w:rFonts w:ascii="Times New Roman" w:hAnsi="Times New Roman" w:cs="Times New Roman"/>
          <w:sz w:val="24"/>
        </w:rPr>
        <w:t xml:space="preserve"> [</w:t>
      </w:r>
      <w:r w:rsidR="00D62153" w:rsidRPr="00D62153">
        <w:rPr>
          <w:rFonts w:ascii="Times New Roman" w:hAnsi="Times New Roman" w:cs="Times New Roman"/>
          <w:sz w:val="24"/>
          <w:szCs w:val="24"/>
        </w:rPr>
        <w:t>Refer Fig. 1</w:t>
      </w:r>
      <w:r w:rsidR="00D62153">
        <w:rPr>
          <w:rFonts w:ascii="Times New Roman" w:hAnsi="Times New Roman" w:cs="Times New Roman"/>
          <w:sz w:val="24"/>
          <w:szCs w:val="24"/>
        </w:rPr>
        <w:t>9</w:t>
      </w:r>
      <w:r w:rsidR="00D62153" w:rsidRPr="00D62153">
        <w:rPr>
          <w:rFonts w:ascii="Times New Roman" w:hAnsi="Times New Roman" w:cs="Times New Roman"/>
          <w:sz w:val="24"/>
          <w:szCs w:val="24"/>
        </w:rPr>
        <w:t>]</w:t>
      </w:r>
    </w:p>
    <w:p w14:paraId="5861441D" w14:textId="68919465" w:rsidR="003151C5" w:rsidRPr="00D62153" w:rsidRDefault="007C4003" w:rsidP="00C65352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914240" behindDoc="0" locked="0" layoutInCell="1" allowOverlap="1" wp14:anchorId="1303D44E" wp14:editId="22D5C410">
                <wp:simplePos x="0" y="0"/>
                <wp:positionH relativeFrom="column">
                  <wp:posOffset>1323917</wp:posOffset>
                </wp:positionH>
                <wp:positionV relativeFrom="paragraph">
                  <wp:posOffset>1236871</wp:posOffset>
                </wp:positionV>
                <wp:extent cx="1009766" cy="302930"/>
                <wp:effectExtent l="0" t="0" r="0" b="1905"/>
                <wp:wrapNone/>
                <wp:docPr id="198" name="Text Box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766" cy="3029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6D0F26" w14:textId="7E7350A1" w:rsidR="00633B15" w:rsidRDefault="00633B15">
                            <w:r>
                              <w:t>10.X.XXX.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03D44E" id="Text Box 198" o:spid="_x0000_s1040" type="#_x0000_t202" style="position:absolute;left:0;text-align:left;margin-left:104.25pt;margin-top:97.4pt;width:79.5pt;height:23.85pt;z-index:25191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" fillcolor="white [3201]" stroked="f" strokeweight=".5pt">
                <v:textbox>
                  <w:txbxContent>
                    <w:p w14:paraId="016D0F26" w14:textId="7E7350A1" w:rsidR="00633B15" w:rsidRDefault="00633B15">
                      <w:r>
                        <w:t>10.X.XXX.XXX</w:t>
                      </w:r>
                    </w:p>
                  </w:txbxContent>
                </v:textbox>
              </v:shape>
            </w:pict>
          </mc:Fallback>
        </mc:AlternateContent>
      </w:r>
      <w:r w:rsidRPr="00D62153">
        <w:rPr>
          <w:rFonts w:ascii="Times New Roman" w:hAnsi="Times New Roman" w:cs="Times New Roman"/>
          <w:sz w:val="24"/>
        </w:rPr>
        <w:drawing>
          <wp:inline distT="0" distB="0" distL="0" distR="0" wp14:anchorId="49EC4113" wp14:editId="0789652D">
            <wp:extent cx="5273497" cy="1638442"/>
            <wp:effectExtent l="0" t="0" r="3810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3497" cy="1638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00E95" w14:textId="1DBF5CBF" w:rsidR="00C65352" w:rsidRPr="00D62153" w:rsidRDefault="00C65352" w:rsidP="007C4003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Fig.</w:t>
      </w:r>
      <w:r w:rsidR="00D62153">
        <w:rPr>
          <w:rFonts w:ascii="Times New Roman" w:hAnsi="Times New Roman" w:cs="Times New Roman"/>
          <w:sz w:val="24"/>
        </w:rPr>
        <w:t xml:space="preserve"> 19</w:t>
      </w:r>
    </w:p>
    <w:p w14:paraId="5BE9FC4E" w14:textId="3212CE4B" w:rsidR="00C65352" w:rsidRDefault="00C65352" w:rsidP="00C65352">
      <w:pPr>
        <w:pStyle w:val="Heading3"/>
      </w:pPr>
      <w:r>
        <w:t>User Devices</w:t>
      </w:r>
    </w:p>
    <w:p w14:paraId="3A812191" w14:textId="61A26140" w:rsidR="00C65352" w:rsidRPr="00D62153" w:rsidRDefault="00C65352" w:rsidP="00C65352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It shows the details of current user session on Parichay i.e. Operating System and Browser details.</w:t>
      </w:r>
      <w:r w:rsidR="00D62153">
        <w:rPr>
          <w:rFonts w:ascii="Times New Roman" w:hAnsi="Times New Roman" w:cs="Times New Roman"/>
          <w:sz w:val="24"/>
        </w:rPr>
        <w:t xml:space="preserve"> [</w:t>
      </w:r>
      <w:r w:rsidR="00D62153" w:rsidRPr="00D62153">
        <w:rPr>
          <w:rFonts w:ascii="Times New Roman" w:hAnsi="Times New Roman" w:cs="Times New Roman"/>
          <w:sz w:val="24"/>
          <w:szCs w:val="24"/>
        </w:rPr>
        <w:t xml:space="preserve">Refer Fig. </w:t>
      </w:r>
      <w:r w:rsidR="00D62153">
        <w:rPr>
          <w:rFonts w:ascii="Times New Roman" w:hAnsi="Times New Roman" w:cs="Times New Roman"/>
          <w:sz w:val="24"/>
          <w:szCs w:val="24"/>
        </w:rPr>
        <w:t>2</w:t>
      </w:r>
      <w:r w:rsidR="00D62153" w:rsidRPr="00D62153">
        <w:rPr>
          <w:rFonts w:ascii="Times New Roman" w:hAnsi="Times New Roman" w:cs="Times New Roman"/>
          <w:sz w:val="24"/>
          <w:szCs w:val="24"/>
        </w:rPr>
        <w:t>0]</w:t>
      </w:r>
    </w:p>
    <w:p w14:paraId="6D6878AA" w14:textId="7DD7240C" w:rsidR="00C65352" w:rsidRPr="00D62153" w:rsidRDefault="007C4003" w:rsidP="00C65352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drawing>
          <wp:inline distT="0" distB="0" distL="0" distR="0" wp14:anchorId="418EE4C2" wp14:editId="264D7FDF">
            <wp:extent cx="4128825" cy="3437682"/>
            <wp:effectExtent l="0" t="0" r="5080" b="0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135023" cy="3442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EF0F3" w14:textId="5AA24001" w:rsidR="00C65352" w:rsidRPr="00D62153" w:rsidRDefault="00C65352" w:rsidP="00C65352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 xml:space="preserve">Fig. </w:t>
      </w:r>
      <w:r w:rsidR="00D62153">
        <w:rPr>
          <w:rFonts w:ascii="Times New Roman" w:hAnsi="Times New Roman" w:cs="Times New Roman"/>
          <w:sz w:val="24"/>
        </w:rPr>
        <w:t>20</w:t>
      </w:r>
    </w:p>
    <w:p w14:paraId="7BC4C366" w14:textId="77777777" w:rsidR="00C65352" w:rsidRPr="00D62153" w:rsidRDefault="00C65352" w:rsidP="00C65352">
      <w:pPr>
        <w:jc w:val="center"/>
        <w:rPr>
          <w:rFonts w:ascii="Times New Roman" w:hAnsi="Times New Roman" w:cs="Times New Roman"/>
          <w:sz w:val="24"/>
        </w:rPr>
      </w:pPr>
    </w:p>
    <w:p w14:paraId="569E6CC6" w14:textId="213095F3" w:rsidR="00C65352" w:rsidRPr="00D62153" w:rsidRDefault="00C65352" w:rsidP="00C65352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&gt;&gt;</w:t>
      </w:r>
      <w:r w:rsidR="009B0625" w:rsidRPr="00D62153">
        <w:rPr>
          <w:rFonts w:ascii="Times New Roman" w:hAnsi="Times New Roman" w:cs="Times New Roman"/>
          <w:sz w:val="24"/>
        </w:rPr>
        <w:t xml:space="preserve"> User can also click the “More Stats” link to view details by visiting Parichay Analytics Dashboard.</w:t>
      </w:r>
    </w:p>
    <w:p w14:paraId="2920EC26" w14:textId="77777777" w:rsidR="009B0625" w:rsidRDefault="009B0625" w:rsidP="00C65352"/>
    <w:p w14:paraId="17EF9AA0" w14:textId="42AC5730" w:rsidR="008239FD" w:rsidRDefault="008239FD" w:rsidP="008239FD">
      <w:pPr>
        <w:pStyle w:val="Heading3"/>
      </w:pPr>
      <w:r>
        <w:lastRenderedPageBreak/>
        <w:t>Alert &amp; Notifications</w:t>
      </w:r>
    </w:p>
    <w:p w14:paraId="315EABBF" w14:textId="3851811D" w:rsidR="008239FD" w:rsidRPr="00D62153" w:rsidRDefault="008239FD" w:rsidP="00C65352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The table helps user view and manage few important alerts and Notifications settings.</w:t>
      </w:r>
      <w:r w:rsidR="00D62153">
        <w:rPr>
          <w:rFonts w:ascii="Times New Roman" w:hAnsi="Times New Roman" w:cs="Times New Roman"/>
          <w:sz w:val="24"/>
        </w:rPr>
        <w:t xml:space="preserve"> [</w:t>
      </w:r>
      <w:r w:rsidR="00D62153" w:rsidRPr="00D62153">
        <w:rPr>
          <w:rFonts w:ascii="Times New Roman" w:hAnsi="Times New Roman" w:cs="Times New Roman"/>
          <w:sz w:val="24"/>
          <w:szCs w:val="24"/>
        </w:rPr>
        <w:t xml:space="preserve">Refer Fig. </w:t>
      </w:r>
      <w:r w:rsidR="00D62153">
        <w:rPr>
          <w:rFonts w:ascii="Times New Roman" w:hAnsi="Times New Roman" w:cs="Times New Roman"/>
          <w:sz w:val="24"/>
          <w:szCs w:val="24"/>
        </w:rPr>
        <w:t>21</w:t>
      </w:r>
      <w:r w:rsidR="00D62153" w:rsidRPr="00D62153">
        <w:rPr>
          <w:rFonts w:ascii="Times New Roman" w:hAnsi="Times New Roman" w:cs="Times New Roman"/>
          <w:sz w:val="24"/>
          <w:szCs w:val="24"/>
        </w:rPr>
        <w:t>]</w:t>
      </w:r>
    </w:p>
    <w:p w14:paraId="6F102E3E" w14:textId="6BC753E7" w:rsidR="009B0625" w:rsidRPr="00D62153" w:rsidRDefault="008239FD" w:rsidP="008239FD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862016" behindDoc="0" locked="0" layoutInCell="1" allowOverlap="1" wp14:anchorId="58EABEAD" wp14:editId="306C8E41">
                <wp:simplePos x="0" y="0"/>
                <wp:positionH relativeFrom="column">
                  <wp:posOffset>4836294</wp:posOffset>
                </wp:positionH>
                <wp:positionV relativeFrom="paragraph">
                  <wp:posOffset>1006174</wp:posOffset>
                </wp:positionV>
                <wp:extent cx="288758" cy="1740568"/>
                <wp:effectExtent l="0" t="0" r="16510" b="12065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758" cy="174056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E508F1" id="Rectangle 120" o:spid="_x0000_s1026" style="position:absolute;margin-left:380.8pt;margin-top:79.25pt;width:22.75pt;height:137.05pt;z-index:25186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" filled="f" strokecolor="red" strokeweight="1pt">
                <v:stroke dashstyle="dash"/>
              </v:rect>
            </w:pict>
          </mc:Fallback>
        </mc:AlternateContent>
      </w:r>
      <w:r w:rsidR="009B0625" w:rsidRPr="00D62153">
        <w:rPr>
          <w:rFonts w:ascii="Times New Roman" w:hAnsi="Times New Roman" w:cs="Times New Roman"/>
          <w:sz w:val="24"/>
        </w:rPr>
        <w:drawing>
          <wp:inline distT="0" distB="0" distL="0" distR="0" wp14:anchorId="6F77EFBD" wp14:editId="67352902">
            <wp:extent cx="4808637" cy="4854361"/>
            <wp:effectExtent l="0" t="0" r="0" b="381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808637" cy="4854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A0ECE" w14:textId="275A7125" w:rsidR="008239FD" w:rsidRPr="00D62153" w:rsidRDefault="008239FD" w:rsidP="008239FD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 xml:space="preserve">Fig. </w:t>
      </w:r>
      <w:r w:rsidR="00D62153">
        <w:rPr>
          <w:rFonts w:ascii="Times New Roman" w:hAnsi="Times New Roman" w:cs="Times New Roman"/>
          <w:sz w:val="24"/>
        </w:rPr>
        <w:t>21</w:t>
      </w:r>
    </w:p>
    <w:p w14:paraId="1FF27925" w14:textId="77777777" w:rsidR="008239FD" w:rsidRDefault="008239FD" w:rsidP="008239FD"/>
    <w:p w14:paraId="599C27D9" w14:textId="77777777" w:rsidR="008239FD" w:rsidRDefault="008239FD" w:rsidP="008239FD"/>
    <w:p w14:paraId="440CD20C" w14:textId="77777777" w:rsidR="008239FD" w:rsidRDefault="008239FD" w:rsidP="008239FD"/>
    <w:p w14:paraId="3B40FE1F" w14:textId="215CFA8F" w:rsidR="008239FD" w:rsidRDefault="008239FD" w:rsidP="008239FD">
      <w:pPr>
        <w:pStyle w:val="Heading3"/>
      </w:pPr>
      <w:r>
        <w:t>Profile</w:t>
      </w:r>
    </w:p>
    <w:p w14:paraId="3F5B030D" w14:textId="786E7475" w:rsidR="008239FD" w:rsidRPr="00D62153" w:rsidRDefault="008239FD" w:rsidP="008239FD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The profile section comprises user’s basic details including his/her Name, Mobile Number, Email Id, Primary Parichay Account, Password, and most used Browser-OS.</w:t>
      </w:r>
      <w:r w:rsidR="00D62153">
        <w:rPr>
          <w:rFonts w:ascii="Times New Roman" w:hAnsi="Times New Roman" w:cs="Times New Roman"/>
          <w:sz w:val="24"/>
        </w:rPr>
        <w:t xml:space="preserve"> [</w:t>
      </w:r>
      <w:r w:rsidR="00D62153" w:rsidRPr="00D62153">
        <w:rPr>
          <w:rFonts w:ascii="Times New Roman" w:hAnsi="Times New Roman" w:cs="Times New Roman"/>
          <w:sz w:val="24"/>
          <w:szCs w:val="24"/>
        </w:rPr>
        <w:t xml:space="preserve">Refer Fig. </w:t>
      </w:r>
      <w:r w:rsidR="00D62153">
        <w:rPr>
          <w:rFonts w:ascii="Times New Roman" w:hAnsi="Times New Roman" w:cs="Times New Roman"/>
          <w:sz w:val="24"/>
          <w:szCs w:val="24"/>
        </w:rPr>
        <w:t>22</w:t>
      </w:r>
      <w:r w:rsidR="00D62153" w:rsidRPr="00D62153">
        <w:rPr>
          <w:rFonts w:ascii="Times New Roman" w:hAnsi="Times New Roman" w:cs="Times New Roman"/>
          <w:sz w:val="24"/>
          <w:szCs w:val="24"/>
        </w:rPr>
        <w:t>]</w:t>
      </w:r>
    </w:p>
    <w:p w14:paraId="23EE30E7" w14:textId="70D70267" w:rsidR="00C65352" w:rsidRDefault="007C4003" w:rsidP="008239FD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21408" behindDoc="0" locked="0" layoutInCell="1" allowOverlap="1" wp14:anchorId="03841D1C" wp14:editId="7B9017DA">
                <wp:simplePos x="0" y="0"/>
                <wp:positionH relativeFrom="column">
                  <wp:posOffset>1678898</wp:posOffset>
                </wp:positionH>
                <wp:positionV relativeFrom="paragraph">
                  <wp:posOffset>4301865</wp:posOffset>
                </wp:positionV>
                <wp:extent cx="1131758" cy="262328"/>
                <wp:effectExtent l="0" t="0" r="0" b="4445"/>
                <wp:wrapNone/>
                <wp:docPr id="205" name="Text Box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1758" cy="26232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A84BBE" w14:textId="2C5D1FC1" w:rsidR="00633B15" w:rsidRDefault="00633B15">
                            <w:r>
                              <w:t>15X.XX.XXX.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841D1C" id="Text Box 205" o:spid="_x0000_s1041" type="#_x0000_t202" style="position:absolute;left:0;text-align:left;margin-left:132.2pt;margin-top:338.75pt;width:89.1pt;height:20.65pt;z-index:251921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" fillcolor="white [3212]" stroked="f" strokeweight=".5pt">
                <v:textbox>
                  <w:txbxContent>
                    <w:p w14:paraId="0BA84BBE" w14:textId="2C5D1FC1" w:rsidR="00633B15" w:rsidRDefault="00633B15">
                      <w:r>
                        <w:t>15X.XX.XXX.X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19360" behindDoc="0" locked="0" layoutInCell="1" allowOverlap="1" wp14:anchorId="6185C0CD" wp14:editId="5AF5B648">
                <wp:simplePos x="0" y="0"/>
                <wp:positionH relativeFrom="column">
                  <wp:posOffset>2110783</wp:posOffset>
                </wp:positionH>
                <wp:positionV relativeFrom="paragraph">
                  <wp:posOffset>2275143</wp:posOffset>
                </wp:positionV>
                <wp:extent cx="1273428" cy="302930"/>
                <wp:effectExtent l="0" t="0" r="3175" b="1905"/>
                <wp:wrapNone/>
                <wp:docPr id="204" name="Text Box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3428" cy="30293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81F80B" w14:textId="77777777" w:rsidR="00633B15" w:rsidRDefault="00633B15">
                            <w:r>
                              <w:t>Demo.user@xyz.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185C0CD" id="Text Box 204" o:spid="_x0000_s1042" type="#_x0000_t202" style="position:absolute;left:0;text-align:left;margin-left:166.2pt;margin-top:179.15pt;width:100.25pt;height:23.85pt;z-index:251919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" fillcolor="#e2efd9 [665]" stroked="f" strokeweight=".5pt">
                <v:textbox>
                  <w:txbxContent>
                    <w:p w14:paraId="3881F80B" w14:textId="77777777" w:rsidR="00633B15" w:rsidRDefault="00633B15">
                      <w:r>
                        <w:t>Demo.user@xyz.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17312" behindDoc="0" locked="0" layoutInCell="1" allowOverlap="1" wp14:anchorId="22E8289A" wp14:editId="32B029DF">
                <wp:simplePos x="0" y="0"/>
                <wp:positionH relativeFrom="column">
                  <wp:posOffset>1588171</wp:posOffset>
                </wp:positionH>
                <wp:positionV relativeFrom="paragraph">
                  <wp:posOffset>1747138</wp:posOffset>
                </wp:positionV>
                <wp:extent cx="1273428" cy="302930"/>
                <wp:effectExtent l="0" t="0" r="3175" b="1905"/>
                <wp:wrapNone/>
                <wp:docPr id="203" name="Text Box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3428" cy="30293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7BDDF6" w14:textId="14C263AA" w:rsidR="00633B15" w:rsidRDefault="00633B15">
                            <w:r>
                              <w:t>Demo.user@xyz.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E8289A" id="Text Box 203" o:spid="_x0000_s1043" type="#_x0000_t202" style="position:absolute;left:0;text-align:left;margin-left:125.05pt;margin-top:137.55pt;width:100.25pt;height:23.85pt;z-index:251917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" fillcolor="#e2efd9 [665]" stroked="f" strokeweight=".5pt">
                <v:textbox>
                  <w:txbxContent>
                    <w:p w14:paraId="757BDDF6" w14:textId="14C263AA" w:rsidR="00633B15" w:rsidRDefault="00633B15">
                      <w:r>
                        <w:t>Demo.user@xyz.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15264" behindDoc="0" locked="0" layoutInCell="1" allowOverlap="1" wp14:anchorId="4D677B16" wp14:editId="3E6F02C7">
                <wp:simplePos x="0" y="0"/>
                <wp:positionH relativeFrom="column">
                  <wp:posOffset>2047583</wp:posOffset>
                </wp:positionH>
                <wp:positionV relativeFrom="paragraph">
                  <wp:posOffset>1236146</wp:posOffset>
                </wp:positionV>
                <wp:extent cx="1273428" cy="302930"/>
                <wp:effectExtent l="0" t="0" r="3175" b="1905"/>
                <wp:wrapNone/>
                <wp:docPr id="202" name="Text Box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3428" cy="30293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A52067" w14:textId="06E7B8BB" w:rsidR="00633B15" w:rsidRDefault="00633B15">
                            <w:r>
                              <w:t>+91 88XXXXXX8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D677B16" id="Text Box 202" o:spid="_x0000_s1044" type="#_x0000_t202" style="position:absolute;left:0;text-align:left;margin-left:161.25pt;margin-top:97.35pt;width:100.25pt;height:23.85pt;z-index:251915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" fillcolor="#e2efd9 [665]" stroked="f" strokeweight=".5pt">
                <v:textbox>
                  <w:txbxContent>
                    <w:p w14:paraId="46A52067" w14:textId="06E7B8BB" w:rsidR="00633B15" w:rsidRDefault="00633B15">
                      <w:r>
                        <w:t>+91 88XXXXXX84</w:t>
                      </w:r>
                    </w:p>
                  </w:txbxContent>
                </v:textbox>
              </v:shape>
            </w:pict>
          </mc:Fallback>
        </mc:AlternateContent>
      </w:r>
      <w:r w:rsidRPr="007C4003">
        <w:drawing>
          <wp:inline distT="0" distB="0" distL="0" distR="0" wp14:anchorId="21400D15" wp14:editId="314290FB">
            <wp:extent cx="4549534" cy="5418290"/>
            <wp:effectExtent l="0" t="0" r="3810" b="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549534" cy="541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7BFB9" w14:textId="3B39C615" w:rsidR="008239FD" w:rsidRPr="00D62153" w:rsidRDefault="008239FD" w:rsidP="008239FD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Fig.</w:t>
      </w:r>
      <w:r w:rsidR="00D62153">
        <w:rPr>
          <w:rFonts w:ascii="Times New Roman" w:hAnsi="Times New Roman" w:cs="Times New Roman"/>
          <w:sz w:val="24"/>
        </w:rPr>
        <w:t xml:space="preserve"> 22</w:t>
      </w:r>
    </w:p>
    <w:p w14:paraId="3F7EFC32" w14:textId="1DAEAAC2" w:rsidR="008239FD" w:rsidRPr="00D62153" w:rsidRDefault="008239FD" w:rsidP="008239FD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 xml:space="preserve">&gt;&gt; a. User can change their “Mobile Number” by clicking the “Edit” icon and proceeding with the required steps on </w:t>
      </w:r>
      <w:hyperlink r:id="rId35" w:history="1">
        <w:r w:rsidRPr="00D62153">
          <w:rPr>
            <w:rStyle w:val="Hyperlink"/>
            <w:rFonts w:ascii="Times New Roman" w:hAnsi="Times New Roman" w:cs="Times New Roman"/>
            <w:sz w:val="24"/>
          </w:rPr>
          <w:t>https://eforms.nic.in</w:t>
        </w:r>
      </w:hyperlink>
      <w:r w:rsidRPr="00D62153">
        <w:rPr>
          <w:rFonts w:ascii="Times New Roman" w:hAnsi="Times New Roman" w:cs="Times New Roman"/>
          <w:sz w:val="24"/>
        </w:rPr>
        <w:t xml:space="preserve"> </w:t>
      </w:r>
      <w:r w:rsidR="00D62153">
        <w:rPr>
          <w:rFonts w:ascii="Times New Roman" w:hAnsi="Times New Roman" w:cs="Times New Roman"/>
          <w:sz w:val="24"/>
        </w:rPr>
        <w:t xml:space="preserve"> [</w:t>
      </w:r>
      <w:r w:rsidR="00D62153" w:rsidRPr="00D62153">
        <w:rPr>
          <w:rFonts w:ascii="Times New Roman" w:hAnsi="Times New Roman" w:cs="Times New Roman"/>
          <w:sz w:val="24"/>
          <w:szCs w:val="24"/>
        </w:rPr>
        <w:t xml:space="preserve">Refer Fig. </w:t>
      </w:r>
      <w:r w:rsidR="00D62153">
        <w:rPr>
          <w:rFonts w:ascii="Times New Roman" w:hAnsi="Times New Roman" w:cs="Times New Roman"/>
          <w:sz w:val="24"/>
          <w:szCs w:val="24"/>
        </w:rPr>
        <w:t>23</w:t>
      </w:r>
      <w:r w:rsidR="00D62153" w:rsidRPr="00D62153">
        <w:rPr>
          <w:rFonts w:ascii="Times New Roman" w:hAnsi="Times New Roman" w:cs="Times New Roman"/>
          <w:sz w:val="24"/>
          <w:szCs w:val="24"/>
        </w:rPr>
        <w:t>]</w:t>
      </w:r>
    </w:p>
    <w:p w14:paraId="027E3CD3" w14:textId="02BAB993" w:rsidR="008239FD" w:rsidRDefault="007C4003" w:rsidP="008239F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29600" behindDoc="0" locked="0" layoutInCell="1" allowOverlap="1" wp14:anchorId="0F050FEE" wp14:editId="78F6C9AD">
                <wp:simplePos x="0" y="0"/>
                <wp:positionH relativeFrom="column">
                  <wp:posOffset>594146</wp:posOffset>
                </wp:positionH>
                <wp:positionV relativeFrom="paragraph">
                  <wp:posOffset>1777365</wp:posOffset>
                </wp:positionV>
                <wp:extent cx="443175" cy="173905"/>
                <wp:effectExtent l="0" t="0" r="0" b="0"/>
                <wp:wrapNone/>
                <wp:docPr id="209" name="Text Box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3175" cy="1739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AEA274" w14:textId="77777777" w:rsidR="00633B15" w:rsidRPr="007C4003" w:rsidRDefault="00633B15" w:rsidP="007C4003">
                            <w:pPr>
                              <w:rPr>
                                <w:sz w:val="8"/>
                              </w:rPr>
                            </w:pPr>
                            <w:r w:rsidRPr="007C4003">
                              <w:rPr>
                                <w:sz w:val="8"/>
                              </w:rPr>
                              <w:t>15X.XX.XXX.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050FEE" id="Text Box 209" o:spid="_x0000_s1045" type="#_x0000_t202" style="position:absolute;margin-left:46.8pt;margin-top:139.95pt;width:34.9pt;height:13.7pt;z-index:251929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" fillcolor="white [3212]" stroked="f" strokeweight=".5pt">
                <v:textbox>
                  <w:txbxContent>
                    <w:p w14:paraId="00AEA274" w14:textId="77777777" w:rsidR="00633B15" w:rsidRPr="007C4003" w:rsidRDefault="00633B15" w:rsidP="007C4003">
                      <w:pPr>
                        <w:rPr>
                          <w:sz w:val="8"/>
                        </w:rPr>
                      </w:pPr>
                      <w:r w:rsidRPr="007C4003">
                        <w:rPr>
                          <w:sz w:val="8"/>
                        </w:rPr>
                        <w:t>15X.XX.XXX.X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27552" behindDoc="0" locked="0" layoutInCell="1" allowOverlap="1" wp14:anchorId="1FA2B36A" wp14:editId="343B5CC3">
                <wp:simplePos x="0" y="0"/>
                <wp:positionH relativeFrom="column">
                  <wp:posOffset>667763</wp:posOffset>
                </wp:positionH>
                <wp:positionV relativeFrom="paragraph">
                  <wp:posOffset>981682</wp:posOffset>
                </wp:positionV>
                <wp:extent cx="718056" cy="173904"/>
                <wp:effectExtent l="0" t="0" r="6350" b="0"/>
                <wp:wrapNone/>
                <wp:docPr id="208" name="Text Box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8056" cy="17390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A36BDB" w14:textId="77777777" w:rsidR="00633B15" w:rsidRPr="007C4003" w:rsidRDefault="00633B15" w:rsidP="007C4003">
                            <w:pPr>
                              <w:rPr>
                                <w:sz w:val="10"/>
                              </w:rPr>
                            </w:pPr>
                            <w:r>
                              <w:rPr>
                                <w:sz w:val="10"/>
                              </w:rPr>
                              <w:t>demo.user@xyz.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A2B36A" id="Text Box 208" o:spid="_x0000_s1046" type="#_x0000_t202" style="position:absolute;margin-left:52.6pt;margin-top:77.3pt;width:56.55pt;height:13.7pt;z-index:25192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" fillcolor="#e2efd9 [665]" stroked="f" strokeweight=".5pt">
                <v:textbox>
                  <w:txbxContent>
                    <w:p w14:paraId="5CA36BDB" w14:textId="77777777" w:rsidR="00633B15" w:rsidRPr="007C4003" w:rsidRDefault="00633B15" w:rsidP="007C4003">
                      <w:pPr>
                        <w:rPr>
                          <w:sz w:val="10"/>
                        </w:rPr>
                      </w:pPr>
                      <w:r>
                        <w:rPr>
                          <w:sz w:val="10"/>
                        </w:rPr>
                        <w:t>demo.user@xyz.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25504" behindDoc="0" locked="0" layoutInCell="1" allowOverlap="1" wp14:anchorId="7F025FB1" wp14:editId="59418CF5">
                <wp:simplePos x="0" y="0"/>
                <wp:positionH relativeFrom="column">
                  <wp:posOffset>465615</wp:posOffset>
                </wp:positionH>
                <wp:positionV relativeFrom="paragraph">
                  <wp:posOffset>795959</wp:posOffset>
                </wp:positionV>
                <wp:extent cx="718056" cy="173904"/>
                <wp:effectExtent l="0" t="0" r="6350" b="0"/>
                <wp:wrapNone/>
                <wp:docPr id="207" name="Text Box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8056" cy="17390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538C46" w14:textId="10D5BB3F" w:rsidR="00633B15" w:rsidRPr="007C4003" w:rsidRDefault="00633B15" w:rsidP="007C4003">
                            <w:pPr>
                              <w:rPr>
                                <w:sz w:val="10"/>
                              </w:rPr>
                            </w:pPr>
                            <w:r>
                              <w:rPr>
                                <w:sz w:val="10"/>
                              </w:rPr>
                              <w:t>demo.user@xyz.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025FB1" id="Text Box 207" o:spid="_x0000_s1047" type="#_x0000_t202" style="position:absolute;margin-left:36.65pt;margin-top:62.65pt;width:56.55pt;height:13.7pt;z-index:251925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" fillcolor="#e2efd9 [665]" stroked="f" strokeweight=".5pt">
                <v:textbox>
                  <w:txbxContent>
                    <w:p w14:paraId="14538C46" w14:textId="10D5BB3F" w:rsidR="00633B15" w:rsidRPr="007C4003" w:rsidRDefault="00633B15" w:rsidP="007C4003">
                      <w:pPr>
                        <w:rPr>
                          <w:sz w:val="10"/>
                        </w:rPr>
                      </w:pPr>
                      <w:r>
                        <w:rPr>
                          <w:sz w:val="10"/>
                        </w:rPr>
                        <w:t>demo.user@xyz.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23456" behindDoc="0" locked="0" layoutInCell="1" allowOverlap="1" wp14:anchorId="5097A20D" wp14:editId="506DE490">
                <wp:simplePos x="0" y="0"/>
                <wp:positionH relativeFrom="column">
                  <wp:posOffset>656348</wp:posOffset>
                </wp:positionH>
                <wp:positionV relativeFrom="paragraph">
                  <wp:posOffset>599615</wp:posOffset>
                </wp:positionV>
                <wp:extent cx="639519" cy="179495"/>
                <wp:effectExtent l="0" t="0" r="8255" b="0"/>
                <wp:wrapNone/>
                <wp:docPr id="206" name="Text Box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9519" cy="17949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7ADEAE" w14:textId="77777777" w:rsidR="00633B15" w:rsidRPr="007C4003" w:rsidRDefault="00633B15" w:rsidP="007C4003">
                            <w:pPr>
                              <w:rPr>
                                <w:sz w:val="10"/>
                              </w:rPr>
                            </w:pPr>
                            <w:r w:rsidRPr="007C4003">
                              <w:rPr>
                                <w:sz w:val="10"/>
                              </w:rPr>
                              <w:t>+91 88XXXXXX8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7A20D" id="Text Box 206" o:spid="_x0000_s1048" type="#_x0000_t202" style="position:absolute;margin-left:51.7pt;margin-top:47.2pt;width:50.35pt;height:14.15pt;z-index:251923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" fillcolor="#e2efd9 [665]" stroked="f" strokeweight=".5pt">
                <v:textbox>
                  <w:txbxContent>
                    <w:p w14:paraId="347ADEAE" w14:textId="77777777" w:rsidR="00633B15" w:rsidRPr="007C4003" w:rsidRDefault="00633B15" w:rsidP="007C4003">
                      <w:pPr>
                        <w:rPr>
                          <w:sz w:val="10"/>
                        </w:rPr>
                      </w:pPr>
                      <w:r w:rsidRPr="007C4003">
                        <w:rPr>
                          <w:sz w:val="10"/>
                        </w:rPr>
                        <w:t>+91 88XXXXXX84</w:t>
                      </w:r>
                    </w:p>
                  </w:txbxContent>
                </v:textbox>
              </v:shape>
            </w:pict>
          </mc:Fallback>
        </mc:AlternateContent>
      </w:r>
      <w:r w:rsidR="004A13B9" w:rsidRPr="008239FD">
        <w:drawing>
          <wp:inline distT="0" distB="0" distL="0" distR="0" wp14:anchorId="51A3F4A7" wp14:editId="6C81D532">
            <wp:extent cx="5943600" cy="2282190"/>
            <wp:effectExtent l="0" t="0" r="0" b="381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CDFAA" w14:textId="330A8A27" w:rsidR="004A13B9" w:rsidRPr="00D62153" w:rsidRDefault="004A13B9" w:rsidP="004A13B9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Fig.</w:t>
      </w:r>
      <w:r w:rsidR="00D62153">
        <w:rPr>
          <w:rFonts w:ascii="Times New Roman" w:hAnsi="Times New Roman" w:cs="Times New Roman"/>
          <w:sz w:val="24"/>
        </w:rPr>
        <w:t xml:space="preserve"> 23</w:t>
      </w:r>
    </w:p>
    <w:p w14:paraId="761AE9DB" w14:textId="77777777" w:rsidR="004A13B9" w:rsidRPr="00D62153" w:rsidRDefault="004A13B9" w:rsidP="004A13B9">
      <w:pPr>
        <w:jc w:val="center"/>
        <w:rPr>
          <w:rFonts w:ascii="Times New Roman" w:hAnsi="Times New Roman" w:cs="Times New Roman"/>
          <w:sz w:val="24"/>
        </w:rPr>
      </w:pPr>
    </w:p>
    <w:p w14:paraId="53A60310" w14:textId="31E3BD97" w:rsidR="004A13B9" w:rsidRPr="00D62153" w:rsidRDefault="004A13B9" w:rsidP="008239FD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&gt;&gt; b. User can also change their Password by clicking the “Settings” icon given in Password field and entering the new password twice to provide confirmation.</w:t>
      </w:r>
      <w:r w:rsidR="00D62153">
        <w:rPr>
          <w:rFonts w:ascii="Times New Roman" w:hAnsi="Times New Roman" w:cs="Times New Roman"/>
          <w:sz w:val="24"/>
        </w:rPr>
        <w:t xml:space="preserve"> [</w:t>
      </w:r>
      <w:r w:rsidR="00D62153" w:rsidRPr="00D62153">
        <w:rPr>
          <w:rFonts w:ascii="Times New Roman" w:hAnsi="Times New Roman" w:cs="Times New Roman"/>
          <w:sz w:val="24"/>
          <w:szCs w:val="24"/>
        </w:rPr>
        <w:t xml:space="preserve">Refer Fig. </w:t>
      </w:r>
      <w:r w:rsidR="00D62153">
        <w:rPr>
          <w:rFonts w:ascii="Times New Roman" w:hAnsi="Times New Roman" w:cs="Times New Roman"/>
          <w:sz w:val="24"/>
          <w:szCs w:val="24"/>
        </w:rPr>
        <w:t>24-25</w:t>
      </w:r>
      <w:r w:rsidR="00D62153" w:rsidRPr="00D62153">
        <w:rPr>
          <w:rFonts w:ascii="Times New Roman" w:hAnsi="Times New Roman" w:cs="Times New Roman"/>
          <w:sz w:val="24"/>
          <w:szCs w:val="24"/>
        </w:rPr>
        <w:t>]</w:t>
      </w:r>
    </w:p>
    <w:p w14:paraId="3D46BD20" w14:textId="5CA9FECB" w:rsidR="004A13B9" w:rsidRPr="00D62153" w:rsidRDefault="00AE1F89" w:rsidP="00AE1F89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drawing>
          <wp:inline distT="0" distB="0" distL="0" distR="0" wp14:anchorId="00A09854" wp14:editId="2C00752E">
            <wp:extent cx="4709568" cy="2865368"/>
            <wp:effectExtent l="0" t="0" r="0" b="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709568" cy="2865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C3510" w14:textId="7F6C0C87" w:rsidR="00AE1F89" w:rsidRPr="00D62153" w:rsidRDefault="00AE1F89" w:rsidP="00AE1F89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 xml:space="preserve">Fig. </w:t>
      </w:r>
      <w:r w:rsidR="00D62153">
        <w:rPr>
          <w:rFonts w:ascii="Times New Roman" w:hAnsi="Times New Roman" w:cs="Times New Roman"/>
          <w:sz w:val="24"/>
        </w:rPr>
        <w:t xml:space="preserve"> 24</w:t>
      </w:r>
    </w:p>
    <w:p w14:paraId="5B4EA558" w14:textId="1F5EAD1D" w:rsidR="00AE1F89" w:rsidRDefault="007C4003" w:rsidP="00AE1F89">
      <w:pPr>
        <w:jc w:val="center"/>
      </w:pPr>
      <w:r w:rsidRPr="007C4003">
        <w:lastRenderedPageBreak/>
        <mc:AlternateContent>
          <mc:Choice Requires="wps">
            <w:drawing>
              <wp:anchor distT="0" distB="0" distL="114300" distR="114300" simplePos="0" relativeHeight="251935744" behindDoc="0" locked="0" layoutInCell="1" allowOverlap="1" wp14:anchorId="7C8930B8" wp14:editId="47E70C49">
                <wp:simplePos x="0" y="0"/>
                <wp:positionH relativeFrom="column">
                  <wp:posOffset>2406439</wp:posOffset>
                </wp:positionH>
                <wp:positionV relativeFrom="paragraph">
                  <wp:posOffset>1373501</wp:posOffset>
                </wp:positionV>
                <wp:extent cx="633910" cy="173674"/>
                <wp:effectExtent l="0" t="0" r="0" b="0"/>
                <wp:wrapNone/>
                <wp:docPr id="213" name="Text Box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3910" cy="17367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8E21BB" w14:textId="32869D49" w:rsidR="00633B15" w:rsidRPr="007C4003" w:rsidRDefault="00633B15" w:rsidP="007C4003">
                            <w:pPr>
                              <w:rPr>
                                <w:sz w:val="10"/>
                              </w:rPr>
                            </w:pPr>
                            <w:r>
                              <w:rPr>
                                <w:sz w:val="10"/>
                              </w:rPr>
                              <w:t>xxxxxxxxxx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8930B8" id="Text Box 213" o:spid="_x0000_s1049" type="#_x0000_t202" style="position:absolute;left:0;text-align:left;margin-left:189.5pt;margin-top:108.15pt;width:49.9pt;height:13.7pt;z-index:251935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" fillcolor="white [3212]" stroked="f" strokeweight=".5pt">
                <v:textbox>
                  <w:txbxContent>
                    <w:p w14:paraId="1F8E21BB" w14:textId="32869D49" w:rsidR="00633B15" w:rsidRPr="007C4003" w:rsidRDefault="00633B15" w:rsidP="007C4003">
                      <w:pPr>
                        <w:rPr>
                          <w:sz w:val="10"/>
                        </w:rPr>
                      </w:pPr>
                      <w:r>
                        <w:rPr>
                          <w:sz w:val="10"/>
                        </w:rPr>
                        <w:t>xxxxxxxxxxxxxx</w:t>
                      </w:r>
                    </w:p>
                  </w:txbxContent>
                </v:textbox>
              </v:shape>
            </w:pict>
          </mc:Fallback>
        </mc:AlternateContent>
      </w:r>
      <w:r w:rsidRPr="007C4003">
        <mc:AlternateContent>
          <mc:Choice Requires="wps">
            <w:drawing>
              <wp:anchor distT="0" distB="0" distL="114300" distR="114300" simplePos="0" relativeHeight="251932672" behindDoc="0" locked="0" layoutInCell="1" allowOverlap="1" wp14:anchorId="008B475A" wp14:editId="2C00E052">
                <wp:simplePos x="0" y="0"/>
                <wp:positionH relativeFrom="column">
                  <wp:posOffset>4145654</wp:posOffset>
                </wp:positionH>
                <wp:positionV relativeFrom="paragraph">
                  <wp:posOffset>1211085</wp:posOffset>
                </wp:positionV>
                <wp:extent cx="729276" cy="185124"/>
                <wp:effectExtent l="0" t="0" r="0" b="5715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9276" cy="1851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3DD77D" w14:textId="77777777" w:rsidR="00633B15" w:rsidRPr="007C4003" w:rsidRDefault="00633B15" w:rsidP="007C4003">
                            <w:pPr>
                              <w:rPr>
                                <w:sz w:val="10"/>
                              </w:rPr>
                            </w:pPr>
                            <w:r w:rsidRPr="007C4003">
                              <w:rPr>
                                <w:sz w:val="10"/>
                              </w:rPr>
                              <w:t>Demo.user@xyz.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8B475A" id="Text Box 211" o:spid="_x0000_s1050" type="#_x0000_t202" style="position:absolute;left:0;text-align:left;margin-left:326.45pt;margin-top:95.35pt;width:57.4pt;height:14.6pt;z-index:25193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" fillcolor="#c5e0b3 [1305]" stroked="f" strokeweight=".5pt">
                <v:textbox>
                  <w:txbxContent>
                    <w:p w14:paraId="643DD77D" w14:textId="77777777" w:rsidR="00633B15" w:rsidRPr="007C4003" w:rsidRDefault="00633B15" w:rsidP="007C4003">
                      <w:pPr>
                        <w:rPr>
                          <w:sz w:val="10"/>
                        </w:rPr>
                      </w:pPr>
                      <w:r w:rsidRPr="007C4003">
                        <w:rPr>
                          <w:sz w:val="10"/>
                        </w:rPr>
                        <w:t>Demo.user@xyz.in</w:t>
                      </w:r>
                    </w:p>
                  </w:txbxContent>
                </v:textbox>
              </v:shape>
            </w:pict>
          </mc:Fallback>
        </mc:AlternateContent>
      </w:r>
      <w:r w:rsidRPr="007C4003"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0F5765DA" wp14:editId="0E23F6B3">
                <wp:simplePos x="0" y="0"/>
                <wp:positionH relativeFrom="column">
                  <wp:posOffset>4364438</wp:posOffset>
                </wp:positionH>
                <wp:positionV relativeFrom="paragraph">
                  <wp:posOffset>1435478</wp:posOffset>
                </wp:positionV>
                <wp:extent cx="589030" cy="162685"/>
                <wp:effectExtent l="0" t="0" r="1905" b="8890"/>
                <wp:wrapNone/>
                <wp:docPr id="212" name="Text Box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030" cy="1626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82848B" w14:textId="77777777" w:rsidR="00633B15" w:rsidRPr="007C4003" w:rsidRDefault="00633B15" w:rsidP="007C4003">
                            <w:pPr>
                              <w:rPr>
                                <w:sz w:val="8"/>
                              </w:rPr>
                            </w:pPr>
                            <w:r w:rsidRPr="007C4003">
                              <w:rPr>
                                <w:sz w:val="8"/>
                              </w:rPr>
                              <w:t>Demo.user@xyz.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5765DA" id="Text Box 212" o:spid="_x0000_s1051" type="#_x0000_t202" style="position:absolute;left:0;text-align:left;margin-left:343.65pt;margin-top:113.05pt;width:46.4pt;height:12.8pt;z-index:25193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" fillcolor="#e2efd9 [665]" stroked="f" strokeweight=".5pt">
                <v:textbox>
                  <w:txbxContent>
                    <w:p w14:paraId="6F82848B" w14:textId="77777777" w:rsidR="00633B15" w:rsidRPr="007C4003" w:rsidRDefault="00633B15" w:rsidP="007C4003">
                      <w:pPr>
                        <w:rPr>
                          <w:sz w:val="8"/>
                        </w:rPr>
                      </w:pPr>
                      <w:r w:rsidRPr="007C4003">
                        <w:rPr>
                          <w:sz w:val="8"/>
                        </w:rPr>
                        <w:t>Demo.user@xyz.in</w:t>
                      </w:r>
                    </w:p>
                  </w:txbxContent>
                </v:textbox>
              </v:shape>
            </w:pict>
          </mc:Fallback>
        </mc:AlternateContent>
      </w:r>
      <w:r w:rsidRPr="007C4003">
        <mc:AlternateContent>
          <mc:Choice Requires="wps">
            <w:drawing>
              <wp:anchor distT="0" distB="0" distL="114300" distR="114300" simplePos="0" relativeHeight="251931648" behindDoc="0" locked="0" layoutInCell="1" allowOverlap="1" wp14:anchorId="17C86B36" wp14:editId="5B4BE81C">
                <wp:simplePos x="0" y="0"/>
                <wp:positionH relativeFrom="column">
                  <wp:posOffset>4347607</wp:posOffset>
                </wp:positionH>
                <wp:positionV relativeFrom="paragraph">
                  <wp:posOffset>997912</wp:posOffset>
                </wp:positionV>
                <wp:extent cx="644132" cy="173905"/>
                <wp:effectExtent l="0" t="0" r="3810" b="0"/>
                <wp:wrapNone/>
                <wp:docPr id="210" name="Text Box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4132" cy="1739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4472D9" w14:textId="77777777" w:rsidR="00633B15" w:rsidRPr="007C4003" w:rsidRDefault="00633B15" w:rsidP="007C4003">
                            <w:pPr>
                              <w:rPr>
                                <w:sz w:val="10"/>
                              </w:rPr>
                            </w:pPr>
                            <w:r w:rsidRPr="007C4003">
                              <w:rPr>
                                <w:sz w:val="10"/>
                              </w:rPr>
                              <w:t>+91 88XXXXXX8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C86B36" id="Text Box 210" o:spid="_x0000_s1052" type="#_x0000_t202" style="position:absolute;left:0;text-align:left;margin-left:342.35pt;margin-top:78.6pt;width:50.7pt;height:13.7pt;z-index:25193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" fillcolor="#e2efd9 [665]" stroked="f" strokeweight=".5pt">
                <v:textbox>
                  <w:txbxContent>
                    <w:p w14:paraId="594472D9" w14:textId="77777777" w:rsidR="00633B15" w:rsidRPr="007C4003" w:rsidRDefault="00633B15" w:rsidP="007C4003">
                      <w:pPr>
                        <w:rPr>
                          <w:sz w:val="10"/>
                        </w:rPr>
                      </w:pPr>
                      <w:r w:rsidRPr="007C4003">
                        <w:rPr>
                          <w:sz w:val="10"/>
                        </w:rPr>
                        <w:t>+91 88XXXXXX84</w:t>
                      </w:r>
                    </w:p>
                  </w:txbxContent>
                </v:textbox>
              </v:shape>
            </w:pict>
          </mc:Fallback>
        </mc:AlternateContent>
      </w:r>
      <w:r w:rsidR="00AE1F89" w:rsidRPr="00AE1F89">
        <w:drawing>
          <wp:inline distT="0" distB="0" distL="0" distR="0" wp14:anchorId="3B80DA63" wp14:editId="4CD8DCDB">
            <wp:extent cx="5943600" cy="2171700"/>
            <wp:effectExtent l="0" t="0" r="0" b="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415FA" w14:textId="1037825C" w:rsidR="00AE1F89" w:rsidRPr="00D62153" w:rsidRDefault="00D62153" w:rsidP="007C4003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. 25</w:t>
      </w:r>
    </w:p>
    <w:p w14:paraId="459BF1B2" w14:textId="5FAFC0E6" w:rsidR="00AE1F89" w:rsidRPr="00D62153" w:rsidRDefault="00BF556C" w:rsidP="00AE1F89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 xml:space="preserve">&gt;&gt; </w:t>
      </w:r>
      <w:r w:rsidR="00AE1F89" w:rsidRPr="00D62153">
        <w:rPr>
          <w:rFonts w:ascii="Times New Roman" w:hAnsi="Times New Roman" w:cs="Times New Roman"/>
          <w:sz w:val="24"/>
        </w:rPr>
        <w:t>c. One can also change the</w:t>
      </w:r>
      <w:r w:rsidRPr="00D62153">
        <w:rPr>
          <w:rFonts w:ascii="Times New Roman" w:hAnsi="Times New Roman" w:cs="Times New Roman"/>
          <w:sz w:val="24"/>
        </w:rPr>
        <w:t xml:space="preserve">ir </w:t>
      </w:r>
      <w:r w:rsidR="00C63B09" w:rsidRPr="00D62153">
        <w:rPr>
          <w:rFonts w:ascii="Times New Roman" w:hAnsi="Times New Roman" w:cs="Times New Roman"/>
          <w:sz w:val="24"/>
        </w:rPr>
        <w:t>Primary</w:t>
      </w:r>
      <w:r w:rsidRPr="00D62153">
        <w:rPr>
          <w:rFonts w:ascii="Times New Roman" w:hAnsi="Times New Roman" w:cs="Times New Roman"/>
          <w:sz w:val="24"/>
        </w:rPr>
        <w:t xml:space="preserve"> account </w:t>
      </w:r>
      <w:r w:rsidR="00AE1F89" w:rsidRPr="00D62153">
        <w:rPr>
          <w:rFonts w:ascii="Times New Roman" w:hAnsi="Times New Roman" w:cs="Times New Roman"/>
          <w:sz w:val="24"/>
        </w:rPr>
        <w:t>if have more than one by clicking the</w:t>
      </w:r>
      <w:r w:rsidR="00C63B09" w:rsidRPr="00D62153">
        <w:rPr>
          <w:rFonts w:ascii="Times New Roman" w:hAnsi="Times New Roman" w:cs="Times New Roman"/>
          <w:sz w:val="24"/>
        </w:rPr>
        <w:t xml:space="preserve"> respective</w:t>
      </w:r>
      <w:r w:rsidR="00AE1F89" w:rsidRPr="00D62153">
        <w:rPr>
          <w:rFonts w:ascii="Times New Roman" w:hAnsi="Times New Roman" w:cs="Times New Roman"/>
          <w:sz w:val="24"/>
        </w:rPr>
        <w:t xml:space="preserve"> “Settings” icon</w:t>
      </w:r>
      <w:r w:rsidR="00C63B09" w:rsidRPr="00D62153">
        <w:rPr>
          <w:rFonts w:ascii="Times New Roman" w:hAnsi="Times New Roman" w:cs="Times New Roman"/>
          <w:sz w:val="24"/>
        </w:rPr>
        <w:t>, choosing one of the available ids, and clicking the” update” button.</w:t>
      </w:r>
      <w:r w:rsidR="00D62153">
        <w:rPr>
          <w:rFonts w:ascii="Times New Roman" w:hAnsi="Times New Roman" w:cs="Times New Roman"/>
          <w:sz w:val="24"/>
        </w:rPr>
        <w:t xml:space="preserve"> [</w:t>
      </w:r>
      <w:r w:rsidR="00D62153" w:rsidRPr="00D62153">
        <w:rPr>
          <w:rFonts w:ascii="Times New Roman" w:hAnsi="Times New Roman" w:cs="Times New Roman"/>
          <w:sz w:val="24"/>
          <w:szCs w:val="24"/>
        </w:rPr>
        <w:t xml:space="preserve">Refer Fig. </w:t>
      </w:r>
      <w:r w:rsidR="00D62153">
        <w:rPr>
          <w:rFonts w:ascii="Times New Roman" w:hAnsi="Times New Roman" w:cs="Times New Roman"/>
          <w:sz w:val="24"/>
          <w:szCs w:val="24"/>
        </w:rPr>
        <w:t>26-28</w:t>
      </w:r>
      <w:r w:rsidR="00D62153" w:rsidRPr="00D62153">
        <w:rPr>
          <w:rFonts w:ascii="Times New Roman" w:hAnsi="Times New Roman" w:cs="Times New Roman"/>
          <w:sz w:val="24"/>
          <w:szCs w:val="24"/>
        </w:rPr>
        <w:t>]</w:t>
      </w:r>
    </w:p>
    <w:p w14:paraId="3D076102" w14:textId="1640CFE5" w:rsidR="00AE1F89" w:rsidRDefault="00BF556C" w:rsidP="00AE1F8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4E05299F" wp14:editId="027C4EBF">
                <wp:simplePos x="0" y="0"/>
                <wp:positionH relativeFrom="column">
                  <wp:posOffset>4453572</wp:posOffset>
                </wp:positionH>
                <wp:positionV relativeFrom="paragraph">
                  <wp:posOffset>1810068</wp:posOffset>
                </wp:positionV>
                <wp:extent cx="223520" cy="294640"/>
                <wp:effectExtent l="19050" t="19050" r="24130" b="10160"/>
                <wp:wrapNone/>
                <wp:docPr id="150" name="Rectangle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520" cy="29464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9B2D2B" id="Rectangle 150" o:spid="_x0000_s1026" style="position:absolute;margin-left:350.65pt;margin-top:142.55pt;width:17.6pt;height:23.2pt;z-index:2518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" filled="f" strokecolor="red" strokeweight="2.25pt">
                <v:stroke dashstyle="3 1"/>
              </v:rect>
            </w:pict>
          </mc:Fallback>
        </mc:AlternateContent>
      </w:r>
      <w:r w:rsidR="007C4003" w:rsidRPr="007C4003">
        <w:drawing>
          <wp:inline distT="0" distB="0" distL="0" distR="0" wp14:anchorId="4F7452B7" wp14:editId="333C1DD4">
            <wp:extent cx="3736086" cy="4414838"/>
            <wp:effectExtent l="0" t="0" r="0" b="508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38556" cy="4417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605C3" w14:textId="0193B537" w:rsidR="008239FD" w:rsidRPr="00D62153" w:rsidRDefault="00AE1F89" w:rsidP="001226C2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lastRenderedPageBreak/>
        <w:t>Fig.</w:t>
      </w:r>
      <w:r w:rsidR="001226C2" w:rsidRPr="00D62153">
        <w:rPr>
          <w:rFonts w:ascii="Times New Roman" w:hAnsi="Times New Roman" w:cs="Times New Roman"/>
          <w:sz w:val="24"/>
        </w:rPr>
        <w:t xml:space="preserve"> </w:t>
      </w:r>
      <w:r w:rsidR="00D62153">
        <w:rPr>
          <w:rFonts w:ascii="Times New Roman" w:hAnsi="Times New Roman" w:cs="Times New Roman"/>
          <w:sz w:val="24"/>
        </w:rPr>
        <w:t>26</w:t>
      </w:r>
    </w:p>
    <w:p w14:paraId="420DA8AF" w14:textId="5266A242" w:rsidR="00AE1F89" w:rsidRDefault="007C4003" w:rsidP="00AE1F89">
      <w:pPr>
        <w:jc w:val="center"/>
      </w:pPr>
      <w:r w:rsidRPr="007C4003">
        <mc:AlternateContent>
          <mc:Choice Requires="wps">
            <w:drawing>
              <wp:anchor distT="0" distB="0" distL="114300" distR="114300" simplePos="0" relativeHeight="251945984" behindDoc="0" locked="0" layoutInCell="1" allowOverlap="1" wp14:anchorId="466B9DA9" wp14:editId="3E33FD4C">
                <wp:simplePos x="0" y="0"/>
                <wp:positionH relativeFrom="column">
                  <wp:posOffset>2068643</wp:posOffset>
                </wp:positionH>
                <wp:positionV relativeFrom="paragraph">
                  <wp:posOffset>1423431</wp:posOffset>
                </wp:positionV>
                <wp:extent cx="869429" cy="554636"/>
                <wp:effectExtent l="0" t="0" r="6985" b="0"/>
                <wp:wrapNone/>
                <wp:docPr id="225" name="Text Box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9429" cy="55463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7F531E" w14:textId="77777777" w:rsidR="00633B15" w:rsidRDefault="00633B15" w:rsidP="007C4003">
                            <w:pPr>
                              <w:rPr>
                                <w:sz w:val="10"/>
                              </w:rPr>
                            </w:pPr>
                            <w:r w:rsidRPr="007C4003">
                              <w:rPr>
                                <w:sz w:val="10"/>
                              </w:rPr>
                              <w:t>Aba34.123@xyz.in</w:t>
                            </w:r>
                          </w:p>
                          <w:p w14:paraId="63A47193" w14:textId="77777777" w:rsidR="00633B15" w:rsidRPr="007C4003" w:rsidRDefault="00633B15" w:rsidP="007C4003">
                            <w:pPr>
                              <w:rPr>
                                <w:sz w:val="10"/>
                              </w:rPr>
                            </w:pPr>
                            <w:r>
                              <w:rPr>
                                <w:sz w:val="10"/>
                              </w:rPr>
                              <w:t>Aba34.123@xyz.in</w:t>
                            </w:r>
                          </w:p>
                          <w:p w14:paraId="195233F0" w14:textId="5B0431E0" w:rsidR="00633B15" w:rsidRPr="007C4003" w:rsidRDefault="00633B15" w:rsidP="007C4003">
                            <w:pPr>
                              <w:rPr>
                                <w:sz w:val="10"/>
                              </w:rPr>
                            </w:pPr>
                            <w:r>
                              <w:rPr>
                                <w:sz w:val="10"/>
                              </w:rPr>
                              <w:t>Aba34.123@xyz.in</w:t>
                            </w:r>
                          </w:p>
                          <w:p w14:paraId="019F2BF9" w14:textId="77777777" w:rsidR="00633B15" w:rsidRPr="007C4003" w:rsidRDefault="00633B15" w:rsidP="007C4003">
                            <w:pPr>
                              <w:rPr>
                                <w:sz w:val="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6B9DA9" id="Text Box 225" o:spid="_x0000_s1053" type="#_x0000_t202" style="position:absolute;left:0;text-align:left;margin-left:162.9pt;margin-top:112.1pt;width:68.45pt;height:43.65pt;z-index:25194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" fillcolor="white [3212]" stroked="f" strokeweight=".5pt">
                <v:textbox>
                  <w:txbxContent>
                    <w:p w14:paraId="447F531E" w14:textId="77777777" w:rsidR="00633B15" w:rsidRDefault="00633B15" w:rsidP="007C4003">
                      <w:pPr>
                        <w:rPr>
                          <w:sz w:val="10"/>
                        </w:rPr>
                      </w:pPr>
                      <w:r w:rsidRPr="007C4003">
                        <w:rPr>
                          <w:sz w:val="10"/>
                        </w:rPr>
                        <w:t>Aba34.123@xyz.in</w:t>
                      </w:r>
                    </w:p>
                    <w:p w14:paraId="63A47193" w14:textId="77777777" w:rsidR="00633B15" w:rsidRPr="007C4003" w:rsidRDefault="00633B15" w:rsidP="007C4003">
                      <w:pPr>
                        <w:rPr>
                          <w:sz w:val="10"/>
                        </w:rPr>
                      </w:pPr>
                      <w:r>
                        <w:rPr>
                          <w:sz w:val="10"/>
                        </w:rPr>
                        <w:t>Aba34.123@xyz.in</w:t>
                      </w:r>
                    </w:p>
                    <w:p w14:paraId="195233F0" w14:textId="5B0431E0" w:rsidR="00633B15" w:rsidRPr="007C4003" w:rsidRDefault="00633B15" w:rsidP="007C4003">
                      <w:pPr>
                        <w:rPr>
                          <w:sz w:val="10"/>
                        </w:rPr>
                      </w:pPr>
                      <w:r>
                        <w:rPr>
                          <w:sz w:val="10"/>
                        </w:rPr>
                        <w:t>Aba34.123@xyz.in</w:t>
                      </w:r>
                    </w:p>
                    <w:p w14:paraId="019F2BF9" w14:textId="77777777" w:rsidR="00633B15" w:rsidRPr="007C4003" w:rsidRDefault="00633B15" w:rsidP="007C4003">
                      <w:pPr>
                        <w:rPr>
                          <w:sz w:val="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C4003">
        <mc:AlternateContent>
          <mc:Choice Requires="wps">
            <w:drawing>
              <wp:anchor distT="0" distB="0" distL="114300" distR="114300" simplePos="0" relativeHeight="251943936" behindDoc="0" locked="0" layoutInCell="1" allowOverlap="1" wp14:anchorId="59E6BF40" wp14:editId="681C0483">
                <wp:simplePos x="0" y="0"/>
                <wp:positionH relativeFrom="column">
                  <wp:posOffset>891914</wp:posOffset>
                </wp:positionH>
                <wp:positionV relativeFrom="paragraph">
                  <wp:posOffset>1438421</wp:posOffset>
                </wp:positionV>
                <wp:extent cx="809469" cy="711200"/>
                <wp:effectExtent l="0" t="0" r="0" b="0"/>
                <wp:wrapNone/>
                <wp:docPr id="224" name="Text Box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469" cy="711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570600" w14:textId="14FAAB85" w:rsidR="00633B15" w:rsidRDefault="00633B15" w:rsidP="007C4003">
                            <w:pPr>
                              <w:rPr>
                                <w:sz w:val="10"/>
                              </w:rPr>
                            </w:pPr>
                            <w:r w:rsidRPr="007C4003">
                              <w:rPr>
                                <w:sz w:val="10"/>
                              </w:rPr>
                              <w:t>Aba34.123@xyz.in</w:t>
                            </w:r>
                          </w:p>
                          <w:p w14:paraId="7E12D85F" w14:textId="77777777" w:rsidR="00633B15" w:rsidRPr="007C4003" w:rsidRDefault="00633B15" w:rsidP="007C4003">
                            <w:pPr>
                              <w:rPr>
                                <w:sz w:val="10"/>
                              </w:rPr>
                            </w:pPr>
                            <w:r>
                              <w:rPr>
                                <w:sz w:val="10"/>
                              </w:rPr>
                              <w:t>Aba34.123@xyz.in</w:t>
                            </w:r>
                          </w:p>
                          <w:p w14:paraId="3403AB46" w14:textId="77777777" w:rsidR="00633B15" w:rsidRPr="007C4003" w:rsidRDefault="00633B15" w:rsidP="007C4003">
                            <w:pPr>
                              <w:rPr>
                                <w:sz w:val="10"/>
                              </w:rPr>
                            </w:pPr>
                            <w:r>
                              <w:rPr>
                                <w:sz w:val="10"/>
                              </w:rPr>
                              <w:t>Aba34.123@xyz.in</w:t>
                            </w:r>
                          </w:p>
                          <w:p w14:paraId="0BCE7287" w14:textId="77777777" w:rsidR="00633B15" w:rsidRPr="007C4003" w:rsidRDefault="00633B15" w:rsidP="007C4003">
                            <w:pPr>
                              <w:rPr>
                                <w:sz w:val="10"/>
                              </w:rPr>
                            </w:pPr>
                            <w:r>
                              <w:rPr>
                                <w:sz w:val="10"/>
                              </w:rPr>
                              <w:t>Aba34.123@xyz.in</w:t>
                            </w:r>
                          </w:p>
                          <w:p w14:paraId="5D00336D" w14:textId="77777777" w:rsidR="00633B15" w:rsidRPr="007C4003" w:rsidRDefault="00633B15" w:rsidP="007C4003">
                            <w:pPr>
                              <w:rPr>
                                <w:sz w:val="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E6BF40" id="Text Box 224" o:spid="_x0000_s1054" type="#_x0000_t202" style="position:absolute;left:0;text-align:left;margin-left:70.25pt;margin-top:113.25pt;width:63.75pt;height:56pt;z-index:25194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" fillcolor="white [3212]" stroked="f" strokeweight=".5pt">
                <v:textbox>
                  <w:txbxContent>
                    <w:p w14:paraId="56570600" w14:textId="14FAAB85" w:rsidR="00633B15" w:rsidRDefault="00633B15" w:rsidP="007C4003">
                      <w:pPr>
                        <w:rPr>
                          <w:sz w:val="10"/>
                        </w:rPr>
                      </w:pPr>
                      <w:r w:rsidRPr="007C4003">
                        <w:rPr>
                          <w:sz w:val="10"/>
                        </w:rPr>
                        <w:t>Aba34.123@xyz.in</w:t>
                      </w:r>
                    </w:p>
                    <w:p w14:paraId="7E12D85F" w14:textId="77777777" w:rsidR="00633B15" w:rsidRPr="007C4003" w:rsidRDefault="00633B15" w:rsidP="007C4003">
                      <w:pPr>
                        <w:rPr>
                          <w:sz w:val="10"/>
                        </w:rPr>
                      </w:pPr>
                      <w:r>
                        <w:rPr>
                          <w:sz w:val="10"/>
                        </w:rPr>
                        <w:t>Aba34.123@xyz.in</w:t>
                      </w:r>
                    </w:p>
                    <w:p w14:paraId="3403AB46" w14:textId="77777777" w:rsidR="00633B15" w:rsidRPr="007C4003" w:rsidRDefault="00633B15" w:rsidP="007C4003">
                      <w:pPr>
                        <w:rPr>
                          <w:sz w:val="10"/>
                        </w:rPr>
                      </w:pPr>
                      <w:r>
                        <w:rPr>
                          <w:sz w:val="10"/>
                        </w:rPr>
                        <w:t>Aba34.123@xyz.in</w:t>
                      </w:r>
                    </w:p>
                    <w:p w14:paraId="0BCE7287" w14:textId="77777777" w:rsidR="00633B15" w:rsidRPr="007C4003" w:rsidRDefault="00633B15" w:rsidP="007C4003">
                      <w:pPr>
                        <w:rPr>
                          <w:sz w:val="10"/>
                        </w:rPr>
                      </w:pPr>
                      <w:r>
                        <w:rPr>
                          <w:sz w:val="10"/>
                        </w:rPr>
                        <w:t>Aba34.123@xyz.in</w:t>
                      </w:r>
                    </w:p>
                    <w:p w14:paraId="5D00336D" w14:textId="77777777" w:rsidR="00633B15" w:rsidRPr="007C4003" w:rsidRDefault="00633B15" w:rsidP="007C4003">
                      <w:pPr>
                        <w:rPr>
                          <w:sz w:val="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C4003">
        <mc:AlternateContent>
          <mc:Choice Requires="wps">
            <w:drawing>
              <wp:anchor distT="0" distB="0" distL="114300" distR="114300" simplePos="0" relativeHeight="251941888" behindDoc="0" locked="0" layoutInCell="1" allowOverlap="1" wp14:anchorId="721C564C" wp14:editId="2BA19587">
                <wp:simplePos x="0" y="0"/>
                <wp:positionH relativeFrom="column">
                  <wp:posOffset>3862547</wp:posOffset>
                </wp:positionH>
                <wp:positionV relativeFrom="paragraph">
                  <wp:posOffset>2224564</wp:posOffset>
                </wp:positionV>
                <wp:extent cx="588645" cy="162560"/>
                <wp:effectExtent l="0" t="0" r="1905" b="889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645" cy="1625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F82468" w14:textId="77AC6A89" w:rsidR="00633B15" w:rsidRPr="007C4003" w:rsidRDefault="00633B15" w:rsidP="007C4003">
                            <w:pPr>
                              <w:rPr>
                                <w:sz w:val="8"/>
                              </w:rPr>
                            </w:pPr>
                            <w:r>
                              <w:rPr>
                                <w:sz w:val="8"/>
                              </w:rPr>
                              <w:t>xxxxxxxxxxx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1C564C" id="Text Box 223" o:spid="_x0000_s1055" type="#_x0000_t202" style="position:absolute;left:0;text-align:left;margin-left:304.15pt;margin-top:175.15pt;width:46.35pt;height:12.8pt;z-index:25194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" fillcolor="#7f7f7f [1612]" stroked="f" strokeweight=".5pt">
                <v:textbox>
                  <w:txbxContent>
                    <w:p w14:paraId="46F82468" w14:textId="77AC6A89" w:rsidR="00633B15" w:rsidRPr="007C4003" w:rsidRDefault="00633B15" w:rsidP="007C4003">
                      <w:pPr>
                        <w:rPr>
                          <w:sz w:val="8"/>
                        </w:rPr>
                      </w:pPr>
                      <w:r>
                        <w:rPr>
                          <w:sz w:val="8"/>
                        </w:rPr>
                        <w:t>xxxxxxxxxxxxxxx</w:t>
                      </w:r>
                    </w:p>
                  </w:txbxContent>
                </v:textbox>
              </v:shape>
            </w:pict>
          </mc:Fallback>
        </mc:AlternateContent>
      </w:r>
      <w:r w:rsidRPr="007C4003">
        <mc:AlternateContent>
          <mc:Choice Requires="wps">
            <w:drawing>
              <wp:anchor distT="0" distB="0" distL="114300" distR="114300" simplePos="0" relativeHeight="251939840" behindDoc="0" locked="0" layoutInCell="1" allowOverlap="1" wp14:anchorId="42E343F4" wp14:editId="452E8330">
                <wp:simplePos x="0" y="0"/>
                <wp:positionH relativeFrom="column">
                  <wp:posOffset>3974624</wp:posOffset>
                </wp:positionH>
                <wp:positionV relativeFrom="paragraph">
                  <wp:posOffset>1150937</wp:posOffset>
                </wp:positionV>
                <wp:extent cx="588645" cy="162560"/>
                <wp:effectExtent l="0" t="0" r="1905" b="8890"/>
                <wp:wrapNone/>
                <wp:docPr id="218" name="Text Box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645" cy="1625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2274E2" w14:textId="77777777" w:rsidR="00633B15" w:rsidRPr="007C4003" w:rsidRDefault="00633B15" w:rsidP="007C4003">
                            <w:pPr>
                              <w:rPr>
                                <w:sz w:val="8"/>
                              </w:rPr>
                            </w:pPr>
                            <w:r w:rsidRPr="007C4003">
                              <w:rPr>
                                <w:sz w:val="8"/>
                              </w:rPr>
                              <w:t>Demo.user@xyz.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E343F4" id="Text Box 218" o:spid="_x0000_s1056" type="#_x0000_t202" style="position:absolute;left:0;text-align:left;margin-left:312.95pt;margin-top:90.6pt;width:46.35pt;height:12.8pt;z-index:25193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" fillcolor="#e2efd9 [665]" stroked="f" strokeweight=".5pt">
                <v:textbox>
                  <w:txbxContent>
                    <w:p w14:paraId="1D2274E2" w14:textId="77777777" w:rsidR="00633B15" w:rsidRPr="007C4003" w:rsidRDefault="00633B15" w:rsidP="007C4003">
                      <w:pPr>
                        <w:rPr>
                          <w:sz w:val="8"/>
                        </w:rPr>
                      </w:pPr>
                      <w:r w:rsidRPr="007C4003">
                        <w:rPr>
                          <w:sz w:val="8"/>
                        </w:rPr>
                        <w:t>Demo.user@xyz.in</w:t>
                      </w:r>
                    </w:p>
                  </w:txbxContent>
                </v:textbox>
              </v:shape>
            </w:pict>
          </mc:Fallback>
        </mc:AlternateContent>
      </w:r>
      <w:r w:rsidRPr="007C4003">
        <mc:AlternateContent>
          <mc:Choice Requires="wps">
            <w:drawing>
              <wp:anchor distT="0" distB="0" distL="114300" distR="114300" simplePos="0" relativeHeight="251938816" behindDoc="0" locked="0" layoutInCell="1" allowOverlap="1" wp14:anchorId="4DDF1207" wp14:editId="2F71CECF">
                <wp:simplePos x="0" y="0"/>
                <wp:positionH relativeFrom="column">
                  <wp:posOffset>3707448</wp:posOffset>
                </wp:positionH>
                <wp:positionV relativeFrom="paragraph">
                  <wp:posOffset>883920</wp:posOffset>
                </wp:positionV>
                <wp:extent cx="728980" cy="184785"/>
                <wp:effectExtent l="0" t="0" r="0" b="5715"/>
                <wp:wrapNone/>
                <wp:docPr id="216" name="Text Box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8980" cy="1847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130046" w14:textId="77777777" w:rsidR="00633B15" w:rsidRPr="007C4003" w:rsidRDefault="00633B15" w:rsidP="007C4003">
                            <w:pPr>
                              <w:rPr>
                                <w:sz w:val="10"/>
                              </w:rPr>
                            </w:pPr>
                            <w:r w:rsidRPr="007C4003">
                              <w:rPr>
                                <w:sz w:val="10"/>
                              </w:rPr>
                              <w:t>Demo.user@xyz.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F1207" id="Text Box 216" o:spid="_x0000_s1057" type="#_x0000_t202" style="position:absolute;left:0;text-align:left;margin-left:291.95pt;margin-top:69.6pt;width:57.4pt;height:14.55pt;z-index:25193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" fillcolor="#c5e0b3 [1305]" stroked="f" strokeweight=".5pt">
                <v:textbox>
                  <w:txbxContent>
                    <w:p w14:paraId="12130046" w14:textId="77777777" w:rsidR="00633B15" w:rsidRPr="007C4003" w:rsidRDefault="00633B15" w:rsidP="007C4003">
                      <w:pPr>
                        <w:rPr>
                          <w:sz w:val="10"/>
                        </w:rPr>
                      </w:pPr>
                      <w:r w:rsidRPr="007C4003">
                        <w:rPr>
                          <w:sz w:val="10"/>
                        </w:rPr>
                        <w:t>Demo.user@xyz.in</w:t>
                      </w:r>
                    </w:p>
                  </w:txbxContent>
                </v:textbox>
              </v:shape>
            </w:pict>
          </mc:Fallback>
        </mc:AlternateContent>
      </w:r>
      <w:r w:rsidRPr="007C4003">
        <mc:AlternateContent>
          <mc:Choice Requires="wps">
            <w:drawing>
              <wp:anchor distT="0" distB="0" distL="114300" distR="114300" simplePos="0" relativeHeight="251937792" behindDoc="0" locked="0" layoutInCell="1" allowOverlap="1" wp14:anchorId="5B037497" wp14:editId="50165890">
                <wp:simplePos x="0" y="0"/>
                <wp:positionH relativeFrom="column">
                  <wp:posOffset>3923824</wp:posOffset>
                </wp:positionH>
                <wp:positionV relativeFrom="paragraph">
                  <wp:posOffset>670877</wp:posOffset>
                </wp:positionV>
                <wp:extent cx="644132" cy="173905"/>
                <wp:effectExtent l="0" t="0" r="3810" b="0"/>
                <wp:wrapNone/>
                <wp:docPr id="215" name="Text Box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4132" cy="1739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C33E4B" w14:textId="77777777" w:rsidR="00633B15" w:rsidRPr="007C4003" w:rsidRDefault="00633B15" w:rsidP="007C4003">
                            <w:pPr>
                              <w:rPr>
                                <w:sz w:val="10"/>
                              </w:rPr>
                            </w:pPr>
                            <w:r w:rsidRPr="007C4003">
                              <w:rPr>
                                <w:sz w:val="10"/>
                              </w:rPr>
                              <w:t>+91 88XXXXXX8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37497" id="Text Box 215" o:spid="_x0000_s1058" type="#_x0000_t202" style="position:absolute;left:0;text-align:left;margin-left:308.95pt;margin-top:52.8pt;width:50.7pt;height:13.7pt;z-index:25193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" fillcolor="#e2efd9 [665]" stroked="f" strokeweight=".5pt">
                <v:textbox>
                  <w:txbxContent>
                    <w:p w14:paraId="1EC33E4B" w14:textId="77777777" w:rsidR="00633B15" w:rsidRPr="007C4003" w:rsidRDefault="00633B15" w:rsidP="007C4003">
                      <w:pPr>
                        <w:rPr>
                          <w:sz w:val="10"/>
                        </w:rPr>
                      </w:pPr>
                      <w:r w:rsidRPr="007C4003">
                        <w:rPr>
                          <w:sz w:val="10"/>
                        </w:rPr>
                        <w:t>+91 88XXXXXX84</w:t>
                      </w:r>
                    </w:p>
                  </w:txbxContent>
                </v:textbox>
              </v:shape>
            </w:pict>
          </mc:Fallback>
        </mc:AlternateContent>
      </w:r>
      <w:r w:rsidR="00AE1F89">
        <w:rPr>
          <w:noProof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36EA55AA" wp14:editId="200DE193">
                <wp:simplePos x="0" y="0"/>
                <wp:positionH relativeFrom="column">
                  <wp:posOffset>1899920</wp:posOffset>
                </wp:positionH>
                <wp:positionV relativeFrom="paragraph">
                  <wp:posOffset>1381125</wp:posOffset>
                </wp:positionV>
                <wp:extent cx="121920" cy="538480"/>
                <wp:effectExtent l="19050" t="19050" r="11430" b="13970"/>
                <wp:wrapNone/>
                <wp:docPr id="149" name="Rectangle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" cy="53848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F00F99" id="Rectangle 149" o:spid="_x0000_s1026" style="position:absolute;margin-left:149.6pt;margin-top:108.75pt;width:9.6pt;height:42.4pt;z-index:25186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" filled="f" strokecolor="red" strokeweight="2.25pt">
                <v:stroke dashstyle="3 1"/>
              </v:rect>
            </w:pict>
          </mc:Fallback>
        </mc:AlternateContent>
      </w:r>
      <w:r w:rsidR="00AE1F89">
        <w:rPr>
          <w:noProof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28F5D02B" wp14:editId="4F939553">
                <wp:simplePos x="0" y="0"/>
                <wp:positionH relativeFrom="column">
                  <wp:posOffset>772160</wp:posOffset>
                </wp:positionH>
                <wp:positionV relativeFrom="paragraph">
                  <wp:posOffset>1431925</wp:posOffset>
                </wp:positionV>
                <wp:extent cx="101600" cy="711200"/>
                <wp:effectExtent l="19050" t="19050" r="12700" b="12700"/>
                <wp:wrapNone/>
                <wp:docPr id="148" name="Rectangle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600" cy="7112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ACC68C" id="Rectangle 148" o:spid="_x0000_s1026" style="position:absolute;margin-left:60.8pt;margin-top:112.75pt;width:8pt;height:56pt;z-index:2518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" filled="f" strokecolor="red" strokeweight="2.25pt">
                <v:stroke dashstyle="3 1"/>
              </v:rect>
            </w:pict>
          </mc:Fallback>
        </mc:AlternateContent>
      </w:r>
      <w:r w:rsidR="008239FD" w:rsidRPr="008239FD">
        <w:drawing>
          <wp:inline distT="0" distB="0" distL="0" distR="0" wp14:anchorId="71E62459" wp14:editId="1764A4CA">
            <wp:extent cx="5943600" cy="2961005"/>
            <wp:effectExtent l="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13E67" w14:textId="46AA4824" w:rsidR="008239FD" w:rsidRPr="00D62153" w:rsidRDefault="008239FD" w:rsidP="00AE1F89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Fig.</w:t>
      </w:r>
      <w:r w:rsidR="00D62153">
        <w:rPr>
          <w:rFonts w:ascii="Times New Roman" w:hAnsi="Times New Roman" w:cs="Times New Roman"/>
          <w:sz w:val="24"/>
        </w:rPr>
        <w:t xml:space="preserve"> 27</w:t>
      </w:r>
    </w:p>
    <w:p w14:paraId="0F883BAF" w14:textId="1E868FD6" w:rsidR="00AE1F89" w:rsidRPr="00D62153" w:rsidRDefault="00AE1F89" w:rsidP="00AE1F89">
      <w:pPr>
        <w:jc w:val="center"/>
        <w:rPr>
          <w:rFonts w:ascii="Times New Roman" w:hAnsi="Times New Roman" w:cs="Times New Roman"/>
          <w:sz w:val="24"/>
        </w:rPr>
      </w:pPr>
    </w:p>
    <w:p w14:paraId="3EE0FC4E" w14:textId="2B48BB24" w:rsidR="008239FD" w:rsidRPr="00D62153" w:rsidRDefault="00BF556C" w:rsidP="00AE1F89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02285BA9" wp14:editId="0CC059D7">
                <wp:simplePos x="0" y="0"/>
                <wp:positionH relativeFrom="column">
                  <wp:posOffset>1645920</wp:posOffset>
                </wp:positionH>
                <wp:positionV relativeFrom="paragraph">
                  <wp:posOffset>2173605</wp:posOffset>
                </wp:positionV>
                <wp:extent cx="1016000" cy="274320"/>
                <wp:effectExtent l="19050" t="19050" r="12700" b="11430"/>
                <wp:wrapNone/>
                <wp:docPr id="153" name="Rectangle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6000" cy="27432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7781" id="Rectangle 153" o:spid="_x0000_s1026" style="position:absolute;margin-left:129.6pt;margin-top:171.15pt;width:80pt;height:21.6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" filled="f" strokecolor="red" strokeweight="2.25pt">
                <v:stroke dashstyle="3 1"/>
              </v:rect>
            </w:pict>
          </mc:Fallback>
        </mc:AlternateContent>
      </w:r>
      <w:r w:rsidR="008239FD" w:rsidRPr="00D62153">
        <w:rPr>
          <w:rFonts w:ascii="Times New Roman" w:hAnsi="Times New Roman" w:cs="Times New Roman"/>
          <w:sz w:val="24"/>
        </w:rPr>
        <w:drawing>
          <wp:inline distT="0" distB="0" distL="0" distR="0" wp14:anchorId="3D2CECE7" wp14:editId="473F8EA6">
            <wp:extent cx="5943600" cy="2745105"/>
            <wp:effectExtent l="0" t="0" r="0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76101" w14:textId="18ED2588" w:rsidR="008239FD" w:rsidRPr="00D62153" w:rsidRDefault="00C63B09" w:rsidP="00C63B09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Fig.</w:t>
      </w:r>
      <w:r w:rsidR="00D62153">
        <w:rPr>
          <w:rFonts w:ascii="Times New Roman" w:hAnsi="Times New Roman" w:cs="Times New Roman"/>
          <w:sz w:val="24"/>
        </w:rPr>
        <w:t xml:space="preserve"> 28</w:t>
      </w:r>
    </w:p>
    <w:p w14:paraId="2E66C8F6" w14:textId="02EAD788" w:rsidR="002D1D25" w:rsidRPr="00D62153" w:rsidRDefault="00BF556C" w:rsidP="002D1D25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Post-successful change in Primary Account, user will be logged out of Parichay Account.</w:t>
      </w:r>
    </w:p>
    <w:p w14:paraId="48B8A957" w14:textId="25DD454A" w:rsidR="00C63B09" w:rsidRPr="00D62153" w:rsidRDefault="002D1D25" w:rsidP="00C63B09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Additionally, this section also showcases the details of user’s device and browser most frequently used to access respective Parichay account.</w:t>
      </w:r>
      <w:r w:rsidR="00D62153">
        <w:rPr>
          <w:rFonts w:ascii="Times New Roman" w:hAnsi="Times New Roman" w:cs="Times New Roman"/>
          <w:sz w:val="24"/>
        </w:rPr>
        <w:t xml:space="preserve"> [</w:t>
      </w:r>
      <w:r w:rsidR="00D62153" w:rsidRPr="00D62153">
        <w:rPr>
          <w:rFonts w:ascii="Times New Roman" w:hAnsi="Times New Roman" w:cs="Times New Roman"/>
          <w:sz w:val="24"/>
          <w:szCs w:val="24"/>
        </w:rPr>
        <w:t xml:space="preserve">Refer Fig. </w:t>
      </w:r>
      <w:r w:rsidR="00D62153">
        <w:rPr>
          <w:rFonts w:ascii="Times New Roman" w:hAnsi="Times New Roman" w:cs="Times New Roman"/>
          <w:sz w:val="24"/>
          <w:szCs w:val="24"/>
        </w:rPr>
        <w:t>29</w:t>
      </w:r>
      <w:r w:rsidR="00D62153" w:rsidRPr="00D62153">
        <w:rPr>
          <w:rFonts w:ascii="Times New Roman" w:hAnsi="Times New Roman" w:cs="Times New Roman"/>
          <w:sz w:val="24"/>
          <w:szCs w:val="24"/>
        </w:rPr>
        <w:t>]</w:t>
      </w:r>
    </w:p>
    <w:p w14:paraId="76BA466F" w14:textId="5BDD299A" w:rsidR="002D1D25" w:rsidRDefault="007C4003" w:rsidP="002D1D25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48032" behindDoc="0" locked="0" layoutInCell="1" allowOverlap="1" wp14:anchorId="4E91EEF5" wp14:editId="36BDF3BB">
                <wp:simplePos x="0" y="0"/>
                <wp:positionH relativeFrom="column">
                  <wp:posOffset>1626432</wp:posOffset>
                </wp:positionH>
                <wp:positionV relativeFrom="paragraph">
                  <wp:posOffset>1003707</wp:posOffset>
                </wp:positionV>
                <wp:extent cx="1161737" cy="232348"/>
                <wp:effectExtent l="0" t="0" r="635" b="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1737" cy="23234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EFF829" w14:textId="77777777" w:rsidR="00633B15" w:rsidRDefault="00633B15" w:rsidP="007C4003">
                            <w:r>
                              <w:t>15X.XX.XXX.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1EEF5" id="Text Box 226" o:spid="_x0000_s1059" type="#_x0000_t202" style="position:absolute;left:0;text-align:left;margin-left:128.05pt;margin-top:79.05pt;width:91.5pt;height:18.3pt;z-index:25194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" fillcolor="white [3212]" stroked="f" strokeweight=".5pt">
                <v:textbox>
                  <w:txbxContent>
                    <w:p w14:paraId="61EFF829" w14:textId="77777777" w:rsidR="00633B15" w:rsidRDefault="00633B15" w:rsidP="007C4003">
                      <w:r>
                        <w:t>15X.XX.XXX.XX</w:t>
                      </w:r>
                    </w:p>
                  </w:txbxContent>
                </v:textbox>
              </v:shape>
            </w:pict>
          </mc:Fallback>
        </mc:AlternateContent>
      </w:r>
      <w:r w:rsidR="002D1D25" w:rsidRPr="002D1D25">
        <w:drawing>
          <wp:inline distT="0" distB="0" distL="0" distR="0" wp14:anchorId="40B21182" wp14:editId="0A568345">
            <wp:extent cx="4541914" cy="1539373"/>
            <wp:effectExtent l="0" t="0" r="0" b="3810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541914" cy="153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695C8" w14:textId="3C68B4FF" w:rsidR="002D1D25" w:rsidRPr="00D62153" w:rsidRDefault="002D1D25" w:rsidP="002D1D25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 xml:space="preserve">Fig. </w:t>
      </w:r>
      <w:r w:rsidR="00D62153">
        <w:rPr>
          <w:rFonts w:ascii="Times New Roman" w:hAnsi="Times New Roman" w:cs="Times New Roman"/>
          <w:sz w:val="24"/>
        </w:rPr>
        <w:t>29</w:t>
      </w:r>
    </w:p>
    <w:p w14:paraId="4FBF91AC" w14:textId="617E07B3" w:rsidR="00C63B09" w:rsidRDefault="002D1D25" w:rsidP="00C63B09">
      <w:pPr>
        <w:pStyle w:val="Heading3"/>
      </w:pPr>
      <w:r>
        <w:t>Multi-factor Settings</w:t>
      </w:r>
    </w:p>
    <w:p w14:paraId="034452B9" w14:textId="7F20447A" w:rsidR="00C63B09" w:rsidRPr="00D62153" w:rsidRDefault="002D1D25" w:rsidP="00C63B09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 xml:space="preserve">The option helps user manage multi-factor authentication settings for his/her Parichay account. </w:t>
      </w:r>
      <w:r w:rsidR="00D62153">
        <w:rPr>
          <w:rFonts w:ascii="Times New Roman" w:hAnsi="Times New Roman" w:cs="Times New Roman"/>
          <w:sz w:val="24"/>
        </w:rPr>
        <w:t xml:space="preserve"> [</w:t>
      </w:r>
      <w:r w:rsidR="00D62153" w:rsidRPr="00D62153">
        <w:rPr>
          <w:rFonts w:ascii="Times New Roman" w:hAnsi="Times New Roman" w:cs="Times New Roman"/>
          <w:sz w:val="24"/>
          <w:szCs w:val="24"/>
        </w:rPr>
        <w:t xml:space="preserve">Refer Fig. </w:t>
      </w:r>
      <w:r w:rsidR="00D62153">
        <w:rPr>
          <w:rFonts w:ascii="Times New Roman" w:hAnsi="Times New Roman" w:cs="Times New Roman"/>
          <w:sz w:val="24"/>
          <w:szCs w:val="24"/>
        </w:rPr>
        <w:t>30</w:t>
      </w:r>
      <w:r w:rsidR="00D62153" w:rsidRPr="00D62153">
        <w:rPr>
          <w:rFonts w:ascii="Times New Roman" w:hAnsi="Times New Roman" w:cs="Times New Roman"/>
          <w:sz w:val="24"/>
          <w:szCs w:val="24"/>
        </w:rPr>
        <w:t>]</w:t>
      </w:r>
    </w:p>
    <w:p w14:paraId="3AFA47FA" w14:textId="1CB4A03E" w:rsidR="002D1D25" w:rsidRPr="00D62153" w:rsidRDefault="002D1D25" w:rsidP="002D1D25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drawing>
          <wp:inline distT="0" distB="0" distL="0" distR="0" wp14:anchorId="5874195A" wp14:editId="78FD7FB0">
            <wp:extent cx="4785775" cy="541067"/>
            <wp:effectExtent l="0" t="0" r="0" b="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785775" cy="541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B0D12" w14:textId="03390615" w:rsidR="001226C2" w:rsidRPr="00D62153" w:rsidRDefault="00D62153" w:rsidP="002D1D25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. 30</w:t>
      </w:r>
    </w:p>
    <w:p w14:paraId="20B6C22A" w14:textId="359629D4" w:rsidR="002D1D25" w:rsidRPr="00D62153" w:rsidRDefault="002D1D25" w:rsidP="008239FD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&gt;&gt; User can enable/disable multi-factor authentication for his/her Parichay account by click the “On/off” icon respectively.</w:t>
      </w:r>
      <w:r w:rsidR="00D62153">
        <w:rPr>
          <w:rFonts w:ascii="Times New Roman" w:hAnsi="Times New Roman" w:cs="Times New Roman"/>
          <w:sz w:val="24"/>
        </w:rPr>
        <w:t xml:space="preserve"> [</w:t>
      </w:r>
      <w:r w:rsidR="00D62153" w:rsidRPr="00D62153">
        <w:rPr>
          <w:rFonts w:ascii="Times New Roman" w:hAnsi="Times New Roman" w:cs="Times New Roman"/>
          <w:sz w:val="24"/>
          <w:szCs w:val="24"/>
        </w:rPr>
        <w:t xml:space="preserve">Refer Fig. </w:t>
      </w:r>
      <w:r w:rsidR="00D62153">
        <w:rPr>
          <w:rFonts w:ascii="Times New Roman" w:hAnsi="Times New Roman" w:cs="Times New Roman"/>
          <w:sz w:val="24"/>
          <w:szCs w:val="24"/>
        </w:rPr>
        <w:t>31</w:t>
      </w:r>
      <w:r w:rsidR="00D62153" w:rsidRPr="00D62153">
        <w:rPr>
          <w:rFonts w:ascii="Times New Roman" w:hAnsi="Times New Roman" w:cs="Times New Roman"/>
          <w:sz w:val="24"/>
          <w:szCs w:val="24"/>
        </w:rPr>
        <w:t>]</w:t>
      </w:r>
    </w:p>
    <w:p w14:paraId="1E437823" w14:textId="6D653EA5" w:rsidR="002D1D25" w:rsidRPr="00D62153" w:rsidRDefault="00D62153" w:rsidP="002D1D25">
      <w:pPr>
        <w:jc w:val="center"/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967488" behindDoc="0" locked="0" layoutInCell="1" allowOverlap="1" wp14:anchorId="602131FB" wp14:editId="4A54567C">
                <wp:simplePos x="0" y="0"/>
                <wp:positionH relativeFrom="column">
                  <wp:posOffset>4528867</wp:posOffset>
                </wp:positionH>
                <wp:positionV relativeFrom="paragraph">
                  <wp:posOffset>110873</wp:posOffset>
                </wp:positionV>
                <wp:extent cx="412151" cy="284672"/>
                <wp:effectExtent l="19050" t="19050" r="26035" b="20320"/>
                <wp:wrapNone/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2151" cy="28467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DD400D" id="Rectangle 240" o:spid="_x0000_s1026" style="position:absolute;margin-left:356.6pt;margin-top:8.75pt;width:32.45pt;height:22.4pt;z-index:25196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" filled="f" strokecolor="red" strokeweight="2.25pt">
                <v:stroke dashstyle="3 1"/>
              </v:rect>
            </w:pict>
          </mc:Fallback>
        </mc:AlternateContent>
      </w:r>
      <w:r w:rsidR="002D1D25" w:rsidRPr="00D62153">
        <w:rPr>
          <w:rFonts w:ascii="Times New Roman" w:hAnsi="Times New Roman" w:cs="Times New Roman"/>
          <w:sz w:val="24"/>
        </w:rPr>
        <w:drawing>
          <wp:inline distT="0" distB="0" distL="0" distR="0" wp14:anchorId="0E41E1D1" wp14:editId="1080BD29">
            <wp:extent cx="4740051" cy="556308"/>
            <wp:effectExtent l="0" t="0" r="3810" b="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740051" cy="556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211A6" w14:textId="1267A6E4" w:rsidR="001226C2" w:rsidRPr="00D62153" w:rsidRDefault="00D62153" w:rsidP="002D1D25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. 31</w:t>
      </w:r>
    </w:p>
    <w:p w14:paraId="17DE4599" w14:textId="3F2D3C31" w:rsidR="001226C2" w:rsidRPr="00D62153" w:rsidRDefault="001226C2" w:rsidP="001226C2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&gt;&gt; User needs to click the “Settings” icon to view already configured devices or add a new one.</w:t>
      </w:r>
      <w:r w:rsidR="00D62153">
        <w:rPr>
          <w:rFonts w:ascii="Times New Roman" w:hAnsi="Times New Roman" w:cs="Times New Roman"/>
          <w:sz w:val="24"/>
        </w:rPr>
        <w:t xml:space="preserve"> [</w:t>
      </w:r>
      <w:r w:rsidR="00D62153" w:rsidRPr="00D62153">
        <w:rPr>
          <w:rFonts w:ascii="Times New Roman" w:hAnsi="Times New Roman" w:cs="Times New Roman"/>
          <w:sz w:val="24"/>
          <w:szCs w:val="24"/>
        </w:rPr>
        <w:t xml:space="preserve">Refer Fig. </w:t>
      </w:r>
      <w:r w:rsidR="00D62153">
        <w:rPr>
          <w:rFonts w:ascii="Times New Roman" w:hAnsi="Times New Roman" w:cs="Times New Roman"/>
          <w:sz w:val="24"/>
          <w:szCs w:val="24"/>
        </w:rPr>
        <w:t>32</w:t>
      </w:r>
      <w:r w:rsidR="00D62153" w:rsidRPr="00D62153">
        <w:rPr>
          <w:rFonts w:ascii="Times New Roman" w:hAnsi="Times New Roman" w:cs="Times New Roman"/>
          <w:sz w:val="24"/>
          <w:szCs w:val="24"/>
        </w:rPr>
        <w:t>]</w:t>
      </w:r>
    </w:p>
    <w:p w14:paraId="127E3992" w14:textId="0860BC11" w:rsidR="001226C2" w:rsidRDefault="001226C2" w:rsidP="00D62153">
      <w:pPr>
        <w:jc w:val="center"/>
      </w:pPr>
      <w:r w:rsidRPr="001226C2">
        <w:drawing>
          <wp:inline distT="0" distB="0" distL="0" distR="0" wp14:anchorId="021B8C54" wp14:editId="1AEE31AC">
            <wp:extent cx="5331125" cy="1906333"/>
            <wp:effectExtent l="0" t="0" r="3175" b="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338226" cy="1908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17838" w14:textId="16894363" w:rsidR="001226C2" w:rsidRPr="00D62153" w:rsidRDefault="00D62153" w:rsidP="001226C2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. 32</w:t>
      </w:r>
    </w:p>
    <w:p w14:paraId="6EDCBD14" w14:textId="77777777" w:rsidR="001226C2" w:rsidRPr="00D62153" w:rsidRDefault="001226C2" w:rsidP="001226C2">
      <w:pPr>
        <w:rPr>
          <w:rFonts w:ascii="Times New Roman" w:hAnsi="Times New Roman" w:cs="Times New Roman"/>
          <w:sz w:val="24"/>
        </w:rPr>
      </w:pPr>
    </w:p>
    <w:p w14:paraId="254E9AAF" w14:textId="406D7C0E" w:rsidR="001226C2" w:rsidRPr="00D62153" w:rsidRDefault="001226C2" w:rsidP="001226C2">
      <w:pPr>
        <w:rPr>
          <w:rFonts w:ascii="Times New Roman" w:hAnsi="Times New Roman" w:cs="Times New Roman"/>
          <w:sz w:val="24"/>
        </w:rPr>
      </w:pPr>
      <w:r w:rsidRPr="00D62153">
        <w:rPr>
          <w:rFonts w:ascii="Times New Roman" w:hAnsi="Times New Roman" w:cs="Times New Roman"/>
          <w:sz w:val="24"/>
        </w:rPr>
        <w:t>&gt;&gt; To add a new device for multi-factor authentication, user needs to click the “Add Device” button.</w:t>
      </w:r>
      <w:r w:rsidR="00D62153">
        <w:rPr>
          <w:rFonts w:ascii="Times New Roman" w:hAnsi="Times New Roman" w:cs="Times New Roman"/>
          <w:sz w:val="24"/>
        </w:rPr>
        <w:t xml:space="preserve"> [</w:t>
      </w:r>
      <w:r w:rsidR="00D62153" w:rsidRPr="00D62153">
        <w:rPr>
          <w:rFonts w:ascii="Times New Roman" w:hAnsi="Times New Roman" w:cs="Times New Roman"/>
          <w:sz w:val="24"/>
          <w:szCs w:val="24"/>
        </w:rPr>
        <w:t xml:space="preserve">Refer Fig. </w:t>
      </w:r>
      <w:r w:rsidR="00D62153">
        <w:rPr>
          <w:rFonts w:ascii="Times New Roman" w:hAnsi="Times New Roman" w:cs="Times New Roman"/>
          <w:sz w:val="24"/>
          <w:szCs w:val="24"/>
        </w:rPr>
        <w:t>33</w:t>
      </w:r>
      <w:r w:rsidR="00D62153" w:rsidRPr="00D62153">
        <w:rPr>
          <w:rFonts w:ascii="Times New Roman" w:hAnsi="Times New Roman" w:cs="Times New Roman"/>
          <w:sz w:val="24"/>
          <w:szCs w:val="24"/>
        </w:rPr>
        <w:t>]</w:t>
      </w:r>
    </w:p>
    <w:p w14:paraId="6453F7D6" w14:textId="32650CF8" w:rsidR="001226C2" w:rsidRDefault="001226C2" w:rsidP="001226C2">
      <w:r w:rsidRPr="001226C2">
        <w:drawing>
          <wp:inline distT="0" distB="0" distL="0" distR="0" wp14:anchorId="69AF560A" wp14:editId="6A8BBD1C">
            <wp:extent cx="5943600" cy="4552950"/>
            <wp:effectExtent l="0" t="0" r="0" b="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2C9B2" w14:textId="6F32374B" w:rsidR="001226C2" w:rsidRDefault="00D62153" w:rsidP="001226C2">
      <w:pPr>
        <w:jc w:val="center"/>
      </w:pPr>
      <w:r>
        <w:t>Fig. 33</w:t>
      </w:r>
    </w:p>
    <w:p w14:paraId="163CA318" w14:textId="77777777" w:rsidR="001226C2" w:rsidRDefault="001226C2" w:rsidP="001226C2"/>
    <w:p w14:paraId="18D082AC" w14:textId="357AAFA4" w:rsidR="001226C2" w:rsidRDefault="001226C2" w:rsidP="001226C2"/>
    <w:p w14:paraId="6CA5B13C" w14:textId="77777777" w:rsidR="008239FD" w:rsidRDefault="008239FD" w:rsidP="008239FD"/>
    <w:p w14:paraId="2B8D38DE" w14:textId="1FB1DA1C" w:rsidR="008239FD" w:rsidRDefault="00D62153" w:rsidP="008239FD">
      <w:r>
        <w:rPr>
          <w:noProof/>
        </w:rPr>
        <mc:AlternateContent>
          <mc:Choice Requires="wps">
            <w:drawing>
              <wp:anchor distT="0" distB="0" distL="114300" distR="114300" simplePos="0" relativeHeight="251870208" behindDoc="0" locked="0" layoutInCell="1" allowOverlap="1" wp14:anchorId="59DAB40E" wp14:editId="29945B22">
                <wp:simplePos x="0" y="0"/>
                <wp:positionH relativeFrom="column">
                  <wp:posOffset>-155468</wp:posOffset>
                </wp:positionH>
                <wp:positionV relativeFrom="paragraph">
                  <wp:posOffset>223844</wp:posOffset>
                </wp:positionV>
                <wp:extent cx="1767840" cy="741680"/>
                <wp:effectExtent l="0" t="19050" r="41910" b="39370"/>
                <wp:wrapNone/>
                <wp:docPr id="159" name="Right Arrow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7840" cy="74168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25638F" id="Right Arrow 159" o:spid="_x0000_s1026" type="#_x0000_t13" style="position:absolute;margin-left:-12.25pt;margin-top:17.65pt;width:139.2pt;height:58.4pt;z-index:251870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" adj="17069" fillcolor="red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46B49714" wp14:editId="6D9DC34F">
                <wp:simplePos x="0" y="0"/>
                <wp:positionH relativeFrom="margin">
                  <wp:align>right</wp:align>
                </wp:positionH>
                <wp:positionV relativeFrom="paragraph">
                  <wp:posOffset>8315</wp:posOffset>
                </wp:positionV>
                <wp:extent cx="4531360" cy="1216325"/>
                <wp:effectExtent l="0" t="0" r="21590" b="22225"/>
                <wp:wrapNone/>
                <wp:docPr id="160" name="Text Box 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1360" cy="1216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408A4B" w14:textId="32C9033E" w:rsidR="00633B15" w:rsidRPr="001226C2" w:rsidRDefault="00633B15" w:rsidP="001226C2">
                            <w:pPr>
                              <w:jc w:val="center"/>
                              <w:rPr>
                                <w:sz w:val="48"/>
                              </w:rPr>
                            </w:pPr>
                            <w:r w:rsidRPr="001226C2">
                              <w:rPr>
                                <w:sz w:val="44"/>
                              </w:rPr>
                              <w:t xml:space="preserve">Enabling multi-factor authentication requires few steps on </w:t>
                            </w:r>
                            <w:r w:rsidRPr="001226C2">
                              <w:rPr>
                                <w:b/>
                                <w:sz w:val="44"/>
                              </w:rPr>
                              <w:t xml:space="preserve">Parichay Authenticator </w:t>
                            </w:r>
                            <w:r w:rsidRPr="001226C2">
                              <w:rPr>
                                <w:sz w:val="48"/>
                              </w:rPr>
                              <w:t>Applica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49714" id="Text Box 160" o:spid="_x0000_s1060" type="#_x0000_t202" style="position:absolute;margin-left:305.6pt;margin-top:.65pt;width:356.8pt;height:95.75pt;z-index:251871232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" fillcolor="white [3201]" strokeweight=".5pt">
                <v:textbox>
                  <w:txbxContent>
                    <w:p w14:paraId="6C408A4B" w14:textId="32C9033E" w:rsidR="00633B15" w:rsidRPr="001226C2" w:rsidRDefault="00633B15" w:rsidP="001226C2">
                      <w:pPr>
                        <w:jc w:val="center"/>
                        <w:rPr>
                          <w:sz w:val="48"/>
                        </w:rPr>
                      </w:pPr>
                      <w:r w:rsidRPr="001226C2">
                        <w:rPr>
                          <w:sz w:val="44"/>
                        </w:rPr>
                        <w:t xml:space="preserve">Enabling multi-factor authentication requires few steps on </w:t>
                      </w:r>
                      <w:r w:rsidRPr="001226C2">
                        <w:rPr>
                          <w:b/>
                          <w:sz w:val="44"/>
                        </w:rPr>
                        <w:t xml:space="preserve">Parichay Authenticator </w:t>
                      </w:r>
                      <w:r w:rsidRPr="001226C2">
                        <w:rPr>
                          <w:sz w:val="48"/>
                        </w:rPr>
                        <w:t>Applicatio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3CB700B" w14:textId="4819C546" w:rsidR="008239FD" w:rsidRDefault="008239FD" w:rsidP="008239FD"/>
    <w:p w14:paraId="71B93FD4" w14:textId="2F9E1FBB" w:rsidR="00C65352" w:rsidRDefault="00C65352" w:rsidP="00C65352"/>
    <w:p w14:paraId="2F17DA37" w14:textId="3C16C939" w:rsidR="00544084" w:rsidRDefault="00544084" w:rsidP="00CC1A3F"/>
    <w:p w14:paraId="245EC00E" w14:textId="5969DFA5" w:rsidR="00544084" w:rsidRPr="003026B6" w:rsidRDefault="00544084" w:rsidP="00544084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Step 5</w:t>
      </w:r>
      <w:r w:rsidRPr="003026B6">
        <w:rPr>
          <w:rFonts w:ascii="Times New Roman" w:hAnsi="Times New Roman" w:cs="Times New Roman"/>
          <w:sz w:val="24"/>
        </w:rPr>
        <w:t>: Open the Parichay Authenticator application on your smartphone (Android/iOS). Slide forward or click on the “Skip/</w:t>
      </w:r>
      <w:r w:rsidR="00D62153">
        <w:rPr>
          <w:rFonts w:ascii="Times New Roman" w:hAnsi="Times New Roman" w:cs="Times New Roman"/>
          <w:sz w:val="24"/>
        </w:rPr>
        <w:t>Proceed” button. [Refer fig. 34</w:t>
      </w:r>
      <w:r w:rsidRPr="003026B6">
        <w:rPr>
          <w:rFonts w:ascii="Times New Roman" w:hAnsi="Times New Roman" w:cs="Times New Roman"/>
          <w:sz w:val="24"/>
        </w:rPr>
        <w:t>]</w:t>
      </w:r>
    </w:p>
    <w:p w14:paraId="61FA8DFC" w14:textId="77777777" w:rsidR="00544084" w:rsidRPr="00B7572A" w:rsidRDefault="00544084" w:rsidP="00544084">
      <w:r w:rsidRPr="002A5AC3">
        <w:rPr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09591933" wp14:editId="3A28734C">
                <wp:simplePos x="0" y="0"/>
                <wp:positionH relativeFrom="margin">
                  <wp:posOffset>4823460</wp:posOffset>
                </wp:positionH>
                <wp:positionV relativeFrom="paragraph">
                  <wp:posOffset>3114675</wp:posOffset>
                </wp:positionV>
                <wp:extent cx="518160" cy="243840"/>
                <wp:effectExtent l="0" t="0" r="15240" b="2286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8160" cy="2438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F4CC48" id="Rectangle 70" o:spid="_x0000_s1026" style="position:absolute;margin-left:379.8pt;margin-top:245.25pt;width:40.8pt;height:19.2pt;z-index:251836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" filled="f" strokecolor="red" strokeweight="1.5pt">
                <v:stroke dashstyle="3 1"/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3CDC062C" wp14:editId="5FE59E79">
                <wp:simplePos x="0" y="0"/>
                <wp:positionH relativeFrom="column">
                  <wp:posOffset>3124200</wp:posOffset>
                </wp:positionH>
                <wp:positionV relativeFrom="paragraph">
                  <wp:posOffset>3228975</wp:posOffset>
                </wp:positionV>
                <wp:extent cx="601980" cy="7620"/>
                <wp:effectExtent l="0" t="57150" r="26670" b="87630"/>
                <wp:wrapNone/>
                <wp:docPr id="72" name="Straight Arrow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1980" cy="762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BCBDBF" id="Straight Arrow Connector 72" o:spid="_x0000_s1026" type="#_x0000_t32" style="position:absolute;margin-left:246pt;margin-top:254.25pt;width:47.4pt;height:.6pt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" strokecolor="red" strokeweight=".5pt">
                <v:stroke endarrow="block" joinstyle="miter"/>
              </v:shape>
            </w:pict>
          </mc:Fallback>
        </mc:AlternateContent>
      </w:r>
      <w:r w:rsidRPr="002A5AC3">
        <w:rPr>
          <w:noProof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06FD75A8" wp14:editId="44975E83">
                <wp:simplePos x="0" y="0"/>
                <wp:positionH relativeFrom="margin">
                  <wp:posOffset>2080260</wp:posOffset>
                </wp:positionH>
                <wp:positionV relativeFrom="paragraph">
                  <wp:posOffset>3099435</wp:posOffset>
                </wp:positionV>
                <wp:extent cx="518160" cy="243840"/>
                <wp:effectExtent l="0" t="0" r="15240" b="22860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8160" cy="2438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C06069" id="Rectangle 69" o:spid="_x0000_s1026" style="position:absolute;margin-left:163.8pt;margin-top:244.05pt;width:40.8pt;height:19.2pt;z-index:251835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" filled="f" strokecolor="red" strokeweight="1.5pt">
                <v:stroke dashstyle="3 1"/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7E118F11" wp14:editId="02AA8A52">
                <wp:simplePos x="0" y="0"/>
                <wp:positionH relativeFrom="column">
                  <wp:posOffset>1196340</wp:posOffset>
                </wp:positionH>
                <wp:positionV relativeFrom="paragraph">
                  <wp:posOffset>3190875</wp:posOffset>
                </wp:positionV>
                <wp:extent cx="601980" cy="7620"/>
                <wp:effectExtent l="0" t="57150" r="26670" b="87630"/>
                <wp:wrapNone/>
                <wp:docPr id="71" name="Straight Arrow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1980" cy="762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0878C9" id="Straight Arrow Connector 71" o:spid="_x0000_s1026" type="#_x0000_t32" style="position:absolute;margin-left:94.2pt;margin-top:251.25pt;width:47.4pt;height:.6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" strokecolor="red" strokeweight=".5pt">
                <v:stroke endarrow="block" joinstyle="miter"/>
              </v:shape>
            </w:pict>
          </mc:Fallback>
        </mc:AlternateContent>
      </w:r>
      <w:r w:rsidRPr="002A5AC3">
        <w:rPr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63892B1A" wp14:editId="204770F2">
                <wp:simplePos x="0" y="0"/>
                <wp:positionH relativeFrom="margin">
                  <wp:posOffset>99060</wp:posOffset>
                </wp:positionH>
                <wp:positionV relativeFrom="paragraph">
                  <wp:posOffset>3129915</wp:posOffset>
                </wp:positionV>
                <wp:extent cx="518160" cy="243840"/>
                <wp:effectExtent l="0" t="0" r="15240" b="2286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8160" cy="2438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443E02" id="Rectangle 50" o:spid="_x0000_s1026" style="position:absolute;margin-left:7.8pt;margin-top:246.45pt;width:40.8pt;height:19.2pt;z-index:251830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" filled="f" strokecolor="red" strokeweight="1.5pt">
                <v:stroke dashstyle="3 1"/>
                <w10:wrap anchorx="margin"/>
              </v:rect>
            </w:pict>
          </mc:Fallback>
        </mc:AlternateContent>
      </w:r>
      <w:r w:rsidRPr="0027114B">
        <w:rPr>
          <w:noProof/>
        </w:rPr>
        <w:t xml:space="preserve"> </w:t>
      </w:r>
      <w:r>
        <w:rPr>
          <w:noProof/>
        </w:rPr>
        <w:drawing>
          <wp:inline distT="0" distB="0" distL="0" distR="0" wp14:anchorId="6FC4BEFD" wp14:editId="69DFF043">
            <wp:extent cx="1638300" cy="3552345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644221" cy="3565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7572A">
        <w:rPr>
          <w:noProof/>
        </w:rPr>
        <mc:AlternateContent>
          <mc:Choice Requires="wps">
            <w:drawing>
              <wp:inline distT="0" distB="0" distL="0" distR="0" wp14:anchorId="4F111A06" wp14:editId="5E20304B">
                <wp:extent cx="304800" cy="304800"/>
                <wp:effectExtent l="0" t="0" r="0" b="0"/>
                <wp:docPr id="51" name="Rectangle 51" descr="blob:https://web.whatsapp.com/d2abae13-a103-4551-9730-b3e983c50cc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24AE3FA" id="Rectangle 51" o:spid="_x0000_s1026" alt="blob:https://web.whatsapp.com/d2abae13-a103-4551-9730-b3e983c50cc1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" filled="f" stroked="f">
                <o:lock v:ext="edit" aspectratio="t"/>
                <w10:anchorlock/>
              </v:rect>
            </w:pict>
          </mc:Fallback>
        </mc:AlternateContent>
      </w:r>
      <w:r w:rsidRPr="0027114B">
        <w:rPr>
          <w:noProof/>
        </w:rPr>
        <w:t xml:space="preserve"> </w:t>
      </w:r>
      <w:r>
        <w:rPr>
          <w:noProof/>
        </w:rPr>
        <w:drawing>
          <wp:inline distT="0" distB="0" distL="0" distR="0" wp14:anchorId="13E99E77" wp14:editId="04710051">
            <wp:extent cx="1634128" cy="3543300"/>
            <wp:effectExtent l="0" t="0" r="4445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653266" cy="3584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drawing>
          <wp:inline distT="0" distB="0" distL="0" distR="0" wp14:anchorId="7E25E908" wp14:editId="0F69CE4C">
            <wp:extent cx="1627099" cy="352806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651139" cy="3580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5DF86" w14:textId="6472F4F8" w:rsidR="00544084" w:rsidRPr="00733AE9" w:rsidRDefault="00D62153" w:rsidP="00544084">
      <w:pPr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Fig. 34</w:t>
      </w:r>
    </w:p>
    <w:p w14:paraId="1BFD15DD" w14:textId="35158ECE" w:rsidR="00544084" w:rsidRPr="003026B6" w:rsidRDefault="00544084" w:rsidP="00544084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Step 6</w:t>
      </w:r>
      <w:r w:rsidRPr="003026B6">
        <w:rPr>
          <w:rFonts w:ascii="Times New Roman" w:hAnsi="Times New Roman" w:cs="Times New Roman"/>
          <w:b/>
          <w:sz w:val="24"/>
          <w:szCs w:val="28"/>
        </w:rPr>
        <w:t>:</w:t>
      </w:r>
      <w:r w:rsidRPr="003026B6">
        <w:rPr>
          <w:rFonts w:ascii="Times New Roman" w:hAnsi="Times New Roman" w:cs="Times New Roman"/>
          <w:sz w:val="24"/>
          <w:szCs w:val="28"/>
        </w:rPr>
        <w:t xml:space="preserve"> Click to choose the “Screen lock type” or “Skip” to continue. </w:t>
      </w:r>
      <w:r w:rsidR="00D62153">
        <w:rPr>
          <w:rFonts w:ascii="Times New Roman" w:hAnsi="Times New Roman" w:cs="Times New Roman"/>
          <w:sz w:val="24"/>
        </w:rPr>
        <w:t>[Refer fig. 35</w:t>
      </w:r>
      <w:r w:rsidRPr="003026B6">
        <w:rPr>
          <w:rFonts w:ascii="Times New Roman" w:hAnsi="Times New Roman" w:cs="Times New Roman"/>
          <w:sz w:val="24"/>
        </w:rPr>
        <w:t>]</w:t>
      </w:r>
    </w:p>
    <w:p w14:paraId="573C6E44" w14:textId="77777777" w:rsidR="00544084" w:rsidRPr="00B7572A" w:rsidRDefault="00544084" w:rsidP="00544084">
      <w:pPr>
        <w:jc w:val="center"/>
      </w:pPr>
      <w:r w:rsidRPr="002A5AC3">
        <w:rPr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691BECC9" wp14:editId="6F57B72E">
                <wp:simplePos x="0" y="0"/>
                <wp:positionH relativeFrom="margin">
                  <wp:align>center</wp:align>
                </wp:positionH>
                <wp:positionV relativeFrom="paragraph">
                  <wp:posOffset>2538095</wp:posOffset>
                </wp:positionV>
                <wp:extent cx="449580" cy="205740"/>
                <wp:effectExtent l="0" t="0" r="26670" b="22860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9580" cy="2057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1CAF18" id="Rectangle 74" o:spid="_x0000_s1026" style="position:absolute;margin-left:0;margin-top:199.85pt;width:35.4pt;height:16.2pt;z-index:2518394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" filled="f" strokecolor="red" strokeweight="1.5pt">
                <v:stroke dashstyle="3 1"/>
                <w10:wrap anchorx="margin"/>
              </v:rect>
            </w:pict>
          </mc:Fallback>
        </mc:AlternateContent>
      </w:r>
      <w:r w:rsidRPr="002A5AC3">
        <w:rPr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131B4996" wp14:editId="18E2CC4C">
                <wp:simplePos x="0" y="0"/>
                <wp:positionH relativeFrom="column">
                  <wp:posOffset>3086100</wp:posOffset>
                </wp:positionH>
                <wp:positionV relativeFrom="paragraph">
                  <wp:posOffset>1547495</wp:posOffset>
                </wp:positionV>
                <wp:extent cx="617220" cy="213360"/>
                <wp:effectExtent l="38100" t="19050" r="30480" b="9144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17220" cy="21336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67F596" id="Straight Arrow Connector 52" o:spid="_x0000_s1026" type="#_x0000_t32" style="position:absolute;margin-left:243pt;margin-top:121.85pt;width:48.6pt;height:16.8pt;flip:x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" strokecolor="red" strokeweight="4.5pt">
                <v:stroke endarrow="block" joinstyle="miter"/>
              </v:shape>
            </w:pict>
          </mc:Fallback>
        </mc:AlternateContent>
      </w:r>
      <w:r w:rsidRPr="002A5AC3">
        <w:rPr>
          <w:noProof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4FC43A0E" wp14:editId="35F3F8A3">
                <wp:simplePos x="0" y="0"/>
                <wp:positionH relativeFrom="margin">
                  <wp:align>center</wp:align>
                </wp:positionH>
                <wp:positionV relativeFrom="paragraph">
                  <wp:posOffset>1623695</wp:posOffset>
                </wp:positionV>
                <wp:extent cx="594360" cy="304800"/>
                <wp:effectExtent l="0" t="0" r="15240" b="1905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" cy="3048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83492A" id="Rectangle 53" o:spid="_x0000_s1026" style="position:absolute;margin-left:0;margin-top:127.85pt;width:46.8pt;height:24pt;z-index:2518312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" filled="f" strokecolor="red" strokeweight="1.5pt">
                <v:stroke dashstyle="3 1"/>
                <w10:wrap anchorx="margin"/>
              </v:rect>
            </w:pict>
          </mc:Fallback>
        </mc:AlternateContent>
      </w:r>
      <w:r w:rsidRPr="0027114B">
        <w:rPr>
          <w:noProof/>
        </w:rPr>
        <w:t xml:space="preserve"> </w:t>
      </w:r>
      <w:r>
        <w:rPr>
          <w:noProof/>
        </w:rPr>
        <w:drawing>
          <wp:inline distT="0" distB="0" distL="0" distR="0" wp14:anchorId="6B965EFA" wp14:editId="02C68DE4">
            <wp:extent cx="1379220" cy="2990579"/>
            <wp:effectExtent l="0" t="0" r="0" b="63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382633" cy="2997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EFC45" w14:textId="2C491BFD" w:rsidR="00544084" w:rsidRPr="00733AE9" w:rsidRDefault="00D62153" w:rsidP="00544084">
      <w:pPr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lastRenderedPageBreak/>
        <w:t>Fig. 35</w:t>
      </w:r>
    </w:p>
    <w:p w14:paraId="0B00CD8B" w14:textId="2AD3F622" w:rsidR="00544084" w:rsidRPr="003026B6" w:rsidRDefault="00544084" w:rsidP="00544084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Step 7</w:t>
      </w:r>
      <w:r w:rsidRPr="003026B6">
        <w:rPr>
          <w:rFonts w:ascii="Times New Roman" w:hAnsi="Times New Roman" w:cs="Times New Roman"/>
          <w:b/>
          <w:sz w:val="24"/>
        </w:rPr>
        <w:t>:</w:t>
      </w:r>
      <w:r w:rsidRPr="003026B6">
        <w:rPr>
          <w:rFonts w:ascii="Times New Roman" w:hAnsi="Times New Roman" w:cs="Times New Roman"/>
          <w:sz w:val="24"/>
        </w:rPr>
        <w:t xml:space="preserve"> Click on the “Scan</w:t>
      </w:r>
      <w:r w:rsidR="00D62153">
        <w:rPr>
          <w:rFonts w:ascii="Times New Roman" w:hAnsi="Times New Roman" w:cs="Times New Roman"/>
          <w:sz w:val="24"/>
        </w:rPr>
        <w:t xml:space="preserve"> QR Code” Button. [Refer fig. 36</w:t>
      </w:r>
      <w:r w:rsidRPr="003026B6">
        <w:rPr>
          <w:rFonts w:ascii="Times New Roman" w:hAnsi="Times New Roman" w:cs="Times New Roman"/>
          <w:sz w:val="24"/>
        </w:rPr>
        <w:t>]</w:t>
      </w:r>
    </w:p>
    <w:p w14:paraId="38DA053E" w14:textId="77777777" w:rsidR="00544084" w:rsidRPr="00B7572A" w:rsidRDefault="00544084" w:rsidP="00544084">
      <w:pPr>
        <w:jc w:val="center"/>
      </w:pPr>
      <w:r w:rsidRPr="002A5AC3">
        <w:rPr>
          <w:noProof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163E1B0E" wp14:editId="67A0968B">
                <wp:simplePos x="0" y="0"/>
                <wp:positionH relativeFrom="margin">
                  <wp:posOffset>2308860</wp:posOffset>
                </wp:positionH>
                <wp:positionV relativeFrom="paragraph">
                  <wp:posOffset>1500505</wp:posOffset>
                </wp:positionV>
                <wp:extent cx="1394460" cy="381000"/>
                <wp:effectExtent l="0" t="0" r="15240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4460" cy="3810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5111A0" id="Rectangle 54" o:spid="_x0000_s1026" style="position:absolute;margin-left:181.8pt;margin-top:118.15pt;width:109.8pt;height:30pt;z-index:251833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" filled="f" strokecolor="red" strokeweight="1.5pt">
                <v:stroke dashstyle="3 1"/>
                <w10:wrap anchorx="margin"/>
              </v:rect>
            </w:pict>
          </mc:Fallback>
        </mc:AlternateContent>
      </w:r>
      <w:r w:rsidRPr="0027114B">
        <w:rPr>
          <w:noProof/>
        </w:rPr>
        <w:t xml:space="preserve"> </w:t>
      </w:r>
      <w:r>
        <w:rPr>
          <w:noProof/>
        </w:rPr>
        <w:drawing>
          <wp:inline distT="0" distB="0" distL="0" distR="0" wp14:anchorId="16BC34A8" wp14:editId="4D3CC28F">
            <wp:extent cx="1461930" cy="3169920"/>
            <wp:effectExtent l="152400" t="114300" r="100330" b="14478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469224" cy="31857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F07FAC2" w14:textId="5FFBAA8C" w:rsidR="00544084" w:rsidRPr="00733AE9" w:rsidRDefault="00D62153" w:rsidP="00544084">
      <w:pPr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Fig. 36</w:t>
      </w:r>
    </w:p>
    <w:p w14:paraId="102BB926" w14:textId="77777777" w:rsidR="00544084" w:rsidRPr="00B7572A" w:rsidRDefault="00544084" w:rsidP="00544084"/>
    <w:p w14:paraId="2E233D04" w14:textId="5B54A24B" w:rsidR="00544084" w:rsidRPr="001226C2" w:rsidRDefault="00544084" w:rsidP="001226C2">
      <w:pPr>
        <w:jc w:val="both"/>
        <w:rPr>
          <w:rFonts w:ascii="Times New Roman" w:hAnsi="Times New Roman" w:cs="Times New Roman"/>
          <w:sz w:val="24"/>
        </w:rPr>
      </w:pPr>
      <w:r w:rsidRPr="003026B6">
        <w:rPr>
          <w:rFonts w:ascii="Times New Roman" w:hAnsi="Times New Roman" w:cs="Times New Roman"/>
          <w:b/>
          <w:sz w:val="24"/>
        </w:rPr>
        <w:t xml:space="preserve">Step </w:t>
      </w:r>
      <w:r>
        <w:rPr>
          <w:rFonts w:ascii="Times New Roman" w:hAnsi="Times New Roman" w:cs="Times New Roman"/>
          <w:b/>
          <w:sz w:val="24"/>
        </w:rPr>
        <w:t>8</w:t>
      </w:r>
      <w:r w:rsidRPr="003026B6">
        <w:rPr>
          <w:rFonts w:ascii="Times New Roman" w:hAnsi="Times New Roman" w:cs="Times New Roman"/>
          <w:b/>
          <w:sz w:val="24"/>
        </w:rPr>
        <w:t>:</w:t>
      </w:r>
      <w:r w:rsidRPr="003026B6">
        <w:rPr>
          <w:rFonts w:ascii="Times New Roman" w:hAnsi="Times New Roman" w:cs="Times New Roman"/>
          <w:sz w:val="24"/>
        </w:rPr>
        <w:t xml:space="preserve"> Scan the </w:t>
      </w:r>
      <w:r w:rsidR="00D62153">
        <w:rPr>
          <w:rFonts w:ascii="Times New Roman" w:hAnsi="Times New Roman" w:cs="Times New Roman"/>
          <w:sz w:val="24"/>
        </w:rPr>
        <w:t>QR [Refer fig. 33</w:t>
      </w:r>
      <w:r w:rsidRPr="003026B6">
        <w:rPr>
          <w:rFonts w:ascii="Times New Roman" w:hAnsi="Times New Roman" w:cs="Times New Roman"/>
          <w:sz w:val="24"/>
        </w:rPr>
        <w:t>] using the scan feature of Parichay Authenticat</w:t>
      </w:r>
      <w:r w:rsidR="00D62153">
        <w:rPr>
          <w:rFonts w:ascii="Times New Roman" w:hAnsi="Times New Roman" w:cs="Times New Roman"/>
          <w:sz w:val="24"/>
        </w:rPr>
        <w:t>or application. [Refer fig. 37</w:t>
      </w:r>
      <w:r w:rsidR="001226C2">
        <w:rPr>
          <w:rFonts w:ascii="Times New Roman" w:hAnsi="Times New Roman" w:cs="Times New Roman"/>
          <w:sz w:val="24"/>
        </w:rPr>
        <w:t>]</w:t>
      </w:r>
    </w:p>
    <w:p w14:paraId="18E89D32" w14:textId="77777777" w:rsidR="00544084" w:rsidRDefault="00544084" w:rsidP="00544084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2F00C443" wp14:editId="4CEFA617">
                <wp:simplePos x="0" y="0"/>
                <wp:positionH relativeFrom="margin">
                  <wp:posOffset>386080</wp:posOffset>
                </wp:positionH>
                <wp:positionV relativeFrom="paragraph">
                  <wp:posOffset>141605</wp:posOffset>
                </wp:positionV>
                <wp:extent cx="5158740" cy="2123440"/>
                <wp:effectExtent l="0" t="0" r="22860" b="1016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58740" cy="21234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E92A60" id="Rectangle 77" o:spid="_x0000_s1026" style="position:absolute;margin-left:30.4pt;margin-top:11.15pt;width:406.2pt;height:167.2pt;z-index:2518405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" filled="f" strokecolor="red" strokeweight="1pt">
                <v:stroke dashstyle="dash"/>
                <w10:wrap anchorx="margin"/>
              </v:rect>
            </w:pict>
          </mc:Fallback>
        </mc:AlternateContent>
      </w:r>
    </w:p>
    <w:p w14:paraId="2EE3395E" w14:textId="77777777" w:rsidR="00544084" w:rsidRDefault="00544084" w:rsidP="00544084">
      <w:pPr>
        <w:rPr>
          <w:rFonts w:ascii="Times New Roman" w:hAnsi="Times New Roman" w:cs="Times New Roman"/>
          <w:sz w:val="28"/>
        </w:rPr>
      </w:pPr>
    </w:p>
    <w:p w14:paraId="5E1C9972" w14:textId="77777777" w:rsidR="00544084" w:rsidRDefault="00544084" w:rsidP="00544084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0B487CDF" wp14:editId="76EB2B3C">
                <wp:simplePos x="0" y="0"/>
                <wp:positionH relativeFrom="column">
                  <wp:posOffset>1383030</wp:posOffset>
                </wp:positionH>
                <wp:positionV relativeFrom="paragraph">
                  <wp:posOffset>180340</wp:posOffset>
                </wp:positionV>
                <wp:extent cx="1243171" cy="1061244"/>
                <wp:effectExtent l="0" t="0" r="0" b="5715"/>
                <wp:wrapNone/>
                <wp:docPr id="57" name="Graphic 56" descr="Monito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3171" cy="1061244"/>
                        </a:xfrm>
                        <a:custGeom>
                          <a:avLst/>
                          <a:gdLst>
                            <a:gd name="connsiteX0" fmla="*/ 1139890 w 1243171"/>
                            <a:gd name="connsiteY0" fmla="*/ 776035 h 1061243"/>
                            <a:gd name="connsiteX1" fmla="*/ 108967 w 1243171"/>
                            <a:gd name="connsiteY1" fmla="*/ 776035 h 1061243"/>
                            <a:gd name="connsiteX2" fmla="*/ 108967 w 1243171"/>
                            <a:gd name="connsiteY2" fmla="*/ 108967 h 1061243"/>
                            <a:gd name="connsiteX3" fmla="*/ 1139890 w 1243171"/>
                            <a:gd name="connsiteY3" fmla="*/ 108967 h 1061243"/>
                            <a:gd name="connsiteX4" fmla="*/ 1139890 w 1243171"/>
                            <a:gd name="connsiteY4" fmla="*/ 776035 h 1061243"/>
                            <a:gd name="connsiteX5" fmla="*/ 1170211 w 1243171"/>
                            <a:gd name="connsiteY5" fmla="*/ 18003 h 1061243"/>
                            <a:gd name="connsiteX6" fmla="*/ 78646 w 1243171"/>
                            <a:gd name="connsiteY6" fmla="*/ 18003 h 1061243"/>
                            <a:gd name="connsiteX7" fmla="*/ 18003 w 1243171"/>
                            <a:gd name="connsiteY7" fmla="*/ 78646 h 1061243"/>
                            <a:gd name="connsiteX8" fmla="*/ 18003 w 1243171"/>
                            <a:gd name="connsiteY8" fmla="*/ 806356 h 1061243"/>
                            <a:gd name="connsiteX9" fmla="*/ 78646 w 1243171"/>
                            <a:gd name="connsiteY9" fmla="*/ 866998 h 1061243"/>
                            <a:gd name="connsiteX10" fmla="*/ 503143 w 1243171"/>
                            <a:gd name="connsiteY10" fmla="*/ 866998 h 1061243"/>
                            <a:gd name="connsiteX11" fmla="*/ 503143 w 1243171"/>
                            <a:gd name="connsiteY11" fmla="*/ 957962 h 1061243"/>
                            <a:gd name="connsiteX12" fmla="*/ 351537 w 1243171"/>
                            <a:gd name="connsiteY12" fmla="*/ 957962 h 1061243"/>
                            <a:gd name="connsiteX13" fmla="*/ 351537 w 1243171"/>
                            <a:gd name="connsiteY13" fmla="*/ 1048926 h 1061243"/>
                            <a:gd name="connsiteX14" fmla="*/ 897320 w 1243171"/>
                            <a:gd name="connsiteY14" fmla="*/ 1048926 h 1061243"/>
                            <a:gd name="connsiteX15" fmla="*/ 897320 w 1243171"/>
                            <a:gd name="connsiteY15" fmla="*/ 957962 h 1061243"/>
                            <a:gd name="connsiteX16" fmla="*/ 745713 w 1243171"/>
                            <a:gd name="connsiteY16" fmla="*/ 957962 h 1061243"/>
                            <a:gd name="connsiteX17" fmla="*/ 745713 w 1243171"/>
                            <a:gd name="connsiteY17" fmla="*/ 866998 h 1061243"/>
                            <a:gd name="connsiteX18" fmla="*/ 1170211 w 1243171"/>
                            <a:gd name="connsiteY18" fmla="*/ 866998 h 1061243"/>
                            <a:gd name="connsiteX19" fmla="*/ 1230853 w 1243171"/>
                            <a:gd name="connsiteY19" fmla="*/ 806356 h 1061243"/>
                            <a:gd name="connsiteX20" fmla="*/ 1230853 w 1243171"/>
                            <a:gd name="connsiteY20" fmla="*/ 78646 h 1061243"/>
                            <a:gd name="connsiteX21" fmla="*/ 1170211 w 1243171"/>
                            <a:gd name="connsiteY21" fmla="*/ 18003 h 10612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</a:cxnLst>
                          <a:rect l="l" t="t" r="r" b="b"/>
                          <a:pathLst>
                            <a:path w="1243171" h="1061243">
                              <a:moveTo>
                                <a:pt x="1139890" y="776035"/>
                              </a:moveTo>
                              <a:lnTo>
                                <a:pt x="108967" y="776035"/>
                              </a:lnTo>
                              <a:lnTo>
                                <a:pt x="108967" y="108967"/>
                              </a:lnTo>
                              <a:lnTo>
                                <a:pt x="1139890" y="108967"/>
                              </a:lnTo>
                              <a:lnTo>
                                <a:pt x="1139890" y="776035"/>
                              </a:lnTo>
                              <a:close/>
                              <a:moveTo>
                                <a:pt x="1170211" y="18003"/>
                              </a:moveTo>
                              <a:lnTo>
                                <a:pt x="78646" y="18003"/>
                              </a:lnTo>
                              <a:cubicBezTo>
                                <a:pt x="45292" y="18003"/>
                                <a:pt x="18003" y="45292"/>
                                <a:pt x="18003" y="78646"/>
                              </a:cubicBezTo>
                              <a:lnTo>
                                <a:pt x="18003" y="806356"/>
                              </a:lnTo>
                              <a:cubicBezTo>
                                <a:pt x="18003" y="839709"/>
                                <a:pt x="45292" y="866998"/>
                                <a:pt x="78646" y="866998"/>
                              </a:cubicBezTo>
                              <a:lnTo>
                                <a:pt x="503143" y="866998"/>
                              </a:lnTo>
                              <a:lnTo>
                                <a:pt x="503143" y="957962"/>
                              </a:lnTo>
                              <a:lnTo>
                                <a:pt x="351537" y="957962"/>
                              </a:lnTo>
                              <a:lnTo>
                                <a:pt x="351537" y="1048926"/>
                              </a:lnTo>
                              <a:lnTo>
                                <a:pt x="897320" y="1048926"/>
                              </a:lnTo>
                              <a:lnTo>
                                <a:pt x="897320" y="957962"/>
                              </a:lnTo>
                              <a:lnTo>
                                <a:pt x="745713" y="957962"/>
                              </a:lnTo>
                              <a:lnTo>
                                <a:pt x="745713" y="866998"/>
                              </a:lnTo>
                              <a:lnTo>
                                <a:pt x="1170211" y="866998"/>
                              </a:lnTo>
                              <a:cubicBezTo>
                                <a:pt x="1203564" y="866998"/>
                                <a:pt x="1230853" y="839709"/>
                                <a:pt x="1230853" y="806356"/>
                              </a:cubicBezTo>
                              <a:lnTo>
                                <a:pt x="1230853" y="78646"/>
                              </a:lnTo>
                              <a:cubicBezTo>
                                <a:pt x="1230853" y="45292"/>
                                <a:pt x="1203564" y="18003"/>
                                <a:pt x="1170211" y="1800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5081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9F6B24" id="Graphic 56" o:spid="_x0000_s1026" alt="Monitor" style="position:absolute;margin-left:108.9pt;margin-top:14.2pt;width:97.9pt;height:83.55pt;z-index:25183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43171,10612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" path="m1139890,776035r-1030923,l108967,108967r1030923,l1139890,776035xm1170211,18003r-1091565,c45292,18003,18003,45292,18003,78646r,727710c18003,839709,45292,866998,78646,866998r424497,l503143,957962r-151606,l351537,1048926r545783,l897320,957962r-151607,l745713,866998r424498,c1203564,866998,1230853,839709,1230853,806356r,-727710c1230853,45292,1203564,18003,1170211,18003xe" fillcolor="black" stroked="f" strokeweight=".41892mm">
                <v:stroke joinstyle="miter"/>
                <v:path arrowok="t" o:connecttype="custom" o:connectlocs="1139890,776036;108967,776036;108967,108967;1139890,108967;1139890,776036;1170211,18003;78646,18003;18003,78646;18003,806357;78646,866999;503143,866999;503143,957963;351537,957963;351537,1048927;897320,1048927;897320,957963;745713,957963;745713,866999;1170211,866999;1230853,806357;1230853,78646;1170211,18003" o:connectangles="0,0,0,0,0,0,0,0,0,0,0,0,0,0,0,0,0,0,0,0,0,0"/>
              </v:shape>
            </w:pict>
          </mc:Fallback>
        </mc:AlternateContent>
      </w:r>
      <w:r w:rsidRPr="00C060A7">
        <w:rPr>
          <w:noProof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                                       </w:t>
      </w:r>
      <w:r w:rsidRPr="00C060A7">
        <w:rPr>
          <w:rFonts w:ascii="Times New Roman" w:hAnsi="Times New Roman" w:cs="Times New Roman"/>
          <w:noProof/>
          <w:sz w:val="28"/>
        </w:rPr>
        <w:drawing>
          <wp:inline distT="0" distB="0" distL="0" distR="0" wp14:anchorId="36E68DCA" wp14:editId="45DA54ED">
            <wp:extent cx="426720" cy="42672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426720" cy="42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</w:rPr>
        <w:t xml:space="preserve">                     </w:t>
      </w:r>
      <w:r w:rsidRPr="00C060A7">
        <w:rPr>
          <w:rFonts w:ascii="Times New Roman" w:hAnsi="Times New Roman" w:cs="Times New Roman"/>
          <w:noProof/>
          <w:sz w:val="28"/>
        </w:rPr>
        <w:drawing>
          <wp:inline distT="0" distB="0" distL="0" distR="0" wp14:anchorId="63F8DA11" wp14:editId="5CD2B370">
            <wp:extent cx="883920" cy="88392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883920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7A380" w14:textId="77777777" w:rsidR="00544084" w:rsidRDefault="00544084" w:rsidP="00544084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                                                                         Parichay Authenticator App</w:t>
      </w:r>
    </w:p>
    <w:p w14:paraId="6A40DD50" w14:textId="0F1B8A91" w:rsidR="00544084" w:rsidRDefault="00544084" w:rsidP="00544084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                                Web Application</w:t>
      </w:r>
    </w:p>
    <w:p w14:paraId="5ADC395D" w14:textId="53B3AD8B" w:rsidR="00544084" w:rsidRPr="003026B6" w:rsidRDefault="00D62153" w:rsidP="00544084">
      <w:pPr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Fig. 37</w:t>
      </w:r>
    </w:p>
    <w:p w14:paraId="4D918D76" w14:textId="4BC5624F" w:rsidR="00544084" w:rsidRPr="003026B6" w:rsidRDefault="00544084" w:rsidP="00544084">
      <w:pPr>
        <w:rPr>
          <w:rFonts w:ascii="Times New Roman" w:hAnsi="Times New Roman" w:cs="Times New Roman"/>
          <w:sz w:val="24"/>
        </w:rPr>
      </w:pPr>
      <w:r w:rsidRPr="003026B6">
        <w:rPr>
          <w:rFonts w:ascii="Times New Roman" w:hAnsi="Times New Roman" w:cs="Times New Roman"/>
          <w:sz w:val="24"/>
        </w:rPr>
        <w:lastRenderedPageBreak/>
        <w:t>Now, the user will be able to see the token on Parichay Authenticator, use this to config</w:t>
      </w:r>
      <w:r w:rsidR="00D62153">
        <w:rPr>
          <w:rFonts w:ascii="Times New Roman" w:hAnsi="Times New Roman" w:cs="Times New Roman"/>
          <w:sz w:val="24"/>
        </w:rPr>
        <w:t>ure your account. [Refer fig. 38</w:t>
      </w:r>
      <w:r w:rsidRPr="003026B6">
        <w:rPr>
          <w:rFonts w:ascii="Times New Roman" w:hAnsi="Times New Roman" w:cs="Times New Roman"/>
          <w:sz w:val="24"/>
        </w:rPr>
        <w:t>]</w:t>
      </w:r>
    </w:p>
    <w:p w14:paraId="63ECB830" w14:textId="77777777" w:rsidR="00544084" w:rsidRPr="00477867" w:rsidRDefault="00544084" w:rsidP="0054408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1A3AB3CB" wp14:editId="621AC7CC">
                <wp:simplePos x="0" y="0"/>
                <wp:positionH relativeFrom="column">
                  <wp:posOffset>2499360</wp:posOffset>
                </wp:positionH>
                <wp:positionV relativeFrom="paragraph">
                  <wp:posOffset>982345</wp:posOffset>
                </wp:positionV>
                <wp:extent cx="441960" cy="5562600"/>
                <wp:effectExtent l="2914650" t="0" r="0" b="95250"/>
                <wp:wrapNone/>
                <wp:docPr id="98" name="Connector: Curved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1960" cy="5562600"/>
                        </a:xfrm>
                        <a:prstGeom prst="curvedConnector3">
                          <a:avLst>
                            <a:gd name="adj1" fmla="val -657717"/>
                          </a:avLst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7C7032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98" o:spid="_x0000_s1026" type="#_x0000_t38" style="position:absolute;margin-left:196.8pt;margin-top:77.35pt;width:34.8pt;height:438pt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" adj="-142067" strokecolor="red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5F73FDE4" wp14:editId="7FDFEF03">
                <wp:simplePos x="0" y="0"/>
                <wp:positionH relativeFrom="column">
                  <wp:posOffset>3539407</wp:posOffset>
                </wp:positionH>
                <wp:positionV relativeFrom="paragraph">
                  <wp:posOffset>700460</wp:posOffset>
                </wp:positionV>
                <wp:extent cx="205740" cy="175260"/>
                <wp:effectExtent l="0" t="0" r="22860" b="15240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" cy="1752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0B5788" id="Rectangle 87" o:spid="_x0000_s1026" style="position:absolute;margin-left:278.7pt;margin-top:55.15pt;width:16.2pt;height:13.8pt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" filled="f" strokecolor="red" strokeweight="1pt">
                <v:stroke dashstyle="3 1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4CE14877" wp14:editId="79A5D92A">
                <wp:simplePos x="0" y="0"/>
                <wp:positionH relativeFrom="column">
                  <wp:posOffset>3329277</wp:posOffset>
                </wp:positionH>
                <wp:positionV relativeFrom="paragraph">
                  <wp:posOffset>939000</wp:posOffset>
                </wp:positionV>
                <wp:extent cx="205740" cy="175260"/>
                <wp:effectExtent l="0" t="0" r="22860" b="15240"/>
                <wp:wrapNone/>
                <wp:docPr id="86" name="Rectangle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" cy="1752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5F5BE8" id="Rectangle 86" o:spid="_x0000_s1026" style="position:absolute;margin-left:262.15pt;margin-top:73.95pt;width:16.2pt;height:13.8pt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" filled="f" strokecolor="red" strokeweight="1pt">
                <v:stroke dashstyle="3 1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6A891B96" wp14:editId="28F44919">
                <wp:simplePos x="0" y="0"/>
                <wp:positionH relativeFrom="column">
                  <wp:posOffset>2510790</wp:posOffset>
                </wp:positionH>
                <wp:positionV relativeFrom="paragraph">
                  <wp:posOffset>592455</wp:posOffset>
                </wp:positionV>
                <wp:extent cx="716280" cy="342900"/>
                <wp:effectExtent l="0" t="0" r="7620" b="0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628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1CD846" w14:textId="77777777" w:rsidR="00633B15" w:rsidRPr="00BE410C" w:rsidRDefault="00633B15" w:rsidP="00544084">
                            <w:pPr>
                              <w:spacing w:after="0"/>
                              <w:rPr>
                                <w:b/>
                                <w:color w:val="2E74B5" w:themeColor="accent1" w:themeShade="BF"/>
                                <w:sz w:val="18"/>
                              </w:rPr>
                            </w:pPr>
                            <w:r w:rsidRPr="00BE410C">
                              <w:rPr>
                                <w:b/>
                                <w:color w:val="2E74B5" w:themeColor="accent1" w:themeShade="BF"/>
                                <w:sz w:val="18"/>
                              </w:rPr>
                              <w:t xml:space="preserve">Parichay </w:t>
                            </w:r>
                          </w:p>
                          <w:p w14:paraId="43A1C4A1" w14:textId="77777777" w:rsidR="00633B15" w:rsidRPr="00BE410C" w:rsidRDefault="00633B15" w:rsidP="00544084">
                            <w:pPr>
                              <w:spacing w:after="0"/>
                              <w:rPr>
                                <w:b/>
                                <w:sz w:val="12"/>
                              </w:rPr>
                            </w:pPr>
                            <w:r w:rsidRPr="00BE410C">
                              <w:rPr>
                                <w:b/>
                                <w:sz w:val="12"/>
                              </w:rPr>
                              <w:t>Test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91B96" id="Text Box 80" o:spid="_x0000_s1061" type="#_x0000_t202" style="position:absolute;left:0;text-align:left;margin-left:197.7pt;margin-top:46.65pt;width:56.4pt;height:27pt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" fillcolor="white [3201]" stroked="f" strokeweight=".5pt">
                <v:textbox>
                  <w:txbxContent>
                    <w:p w14:paraId="4E1CD846" w14:textId="77777777" w:rsidR="00633B15" w:rsidRPr="00BE410C" w:rsidRDefault="00633B15" w:rsidP="00544084">
                      <w:pPr>
                        <w:spacing w:after="0"/>
                        <w:rPr>
                          <w:b/>
                          <w:color w:val="2E74B5" w:themeColor="accent1" w:themeShade="BF"/>
                          <w:sz w:val="18"/>
                        </w:rPr>
                      </w:pPr>
                      <w:r w:rsidRPr="00BE410C">
                        <w:rPr>
                          <w:b/>
                          <w:color w:val="2E74B5" w:themeColor="accent1" w:themeShade="BF"/>
                          <w:sz w:val="18"/>
                        </w:rPr>
                        <w:t xml:space="preserve">Parichay </w:t>
                      </w:r>
                    </w:p>
                    <w:p w14:paraId="43A1C4A1" w14:textId="77777777" w:rsidR="00633B15" w:rsidRPr="00BE410C" w:rsidRDefault="00633B15" w:rsidP="00544084">
                      <w:pPr>
                        <w:spacing w:after="0"/>
                        <w:rPr>
                          <w:b/>
                          <w:sz w:val="12"/>
                        </w:rPr>
                      </w:pPr>
                      <w:r w:rsidRPr="00BE410C">
                        <w:rPr>
                          <w:b/>
                          <w:sz w:val="12"/>
                        </w:rPr>
                        <w:t>Test Us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3EA5045F" wp14:editId="5BA58481">
                <wp:simplePos x="0" y="0"/>
                <wp:positionH relativeFrom="column">
                  <wp:posOffset>3108960</wp:posOffset>
                </wp:positionH>
                <wp:positionV relativeFrom="paragraph">
                  <wp:posOffset>913158</wp:posOffset>
                </wp:positionV>
                <wp:extent cx="205740" cy="175260"/>
                <wp:effectExtent l="0" t="0" r="22860" b="15240"/>
                <wp:wrapNone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" cy="1752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D2953B" id="Rectangle 84" o:spid="_x0000_s1026" style="position:absolute;margin-left:244.8pt;margin-top:71.9pt;width:16.2pt;height:13.8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" filled="f" strokecolor="red" strokeweight="1pt">
                <v:stroke dashstyle="3 1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77D93A74" wp14:editId="63A45C10">
                <wp:simplePos x="0" y="0"/>
                <wp:positionH relativeFrom="column">
                  <wp:posOffset>2464904</wp:posOffset>
                </wp:positionH>
                <wp:positionV relativeFrom="paragraph">
                  <wp:posOffset>905814</wp:posOffset>
                </wp:positionV>
                <wp:extent cx="601980" cy="270344"/>
                <wp:effectExtent l="0" t="0" r="26670" b="15875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980" cy="27034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9EBD57" id="Rectangle 82" o:spid="_x0000_s1026" style="position:absolute;margin-left:194.1pt;margin-top:71.3pt;width:47.4pt;height:21.3pt;z-index:251842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" filled="f" strokecolor="red" strokeweight="1pt">
                <v:stroke dashstyle="3 1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336CCF9E" wp14:editId="7065B943">
                <wp:simplePos x="0" y="0"/>
                <wp:positionH relativeFrom="column">
                  <wp:posOffset>1905000</wp:posOffset>
                </wp:positionH>
                <wp:positionV relativeFrom="paragraph">
                  <wp:posOffset>1084443</wp:posOffset>
                </wp:positionV>
                <wp:extent cx="830580" cy="670560"/>
                <wp:effectExtent l="0" t="38100" r="64770" b="34290"/>
                <wp:wrapNone/>
                <wp:docPr id="83" name="Straight Arrow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30580" cy="67056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F6C4D9" id="Straight Arrow Connector 83" o:spid="_x0000_s1026" type="#_x0000_t32" style="position:absolute;margin-left:150pt;margin-top:85.4pt;width:65.4pt;height:52.8pt;flip:y;z-index:2518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09812984" wp14:editId="3B226F44">
                <wp:simplePos x="0" y="0"/>
                <wp:positionH relativeFrom="column">
                  <wp:posOffset>1501471</wp:posOffset>
                </wp:positionH>
                <wp:positionV relativeFrom="paragraph">
                  <wp:posOffset>1626455</wp:posOffset>
                </wp:positionV>
                <wp:extent cx="800100" cy="541020"/>
                <wp:effectExtent l="0" t="0" r="19050" b="11430"/>
                <wp:wrapNone/>
                <wp:docPr id="90" name="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5410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012E1B" w14:textId="2EAA735B" w:rsidR="00633B15" w:rsidRPr="00BE410C" w:rsidRDefault="009B0AF1" w:rsidP="009B0AF1">
                            <w:pPr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</w:rPr>
                              <w:t>Tok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812984" id="Rectangle 90" o:spid="_x0000_s1062" style="position:absolute;left:0;text-align:left;margin-left:118.25pt;margin-top:128.05pt;width:63pt;height:42.6pt;z-index:25185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" fillcolor="white [3212]" strokecolor="red" strokeweight="1pt">
                <v:textbox>
                  <w:txbxContent>
                    <w:p w14:paraId="30012E1B" w14:textId="2EAA735B" w:rsidR="00633B15" w:rsidRPr="00BE410C" w:rsidRDefault="009B0AF1" w:rsidP="009B0AF1">
                      <w:pPr>
                        <w:rPr>
                          <w:b/>
                          <w:color w:val="000000" w:themeColor="text1"/>
                        </w:rPr>
                      </w:pPr>
                      <w:r>
                        <w:rPr>
                          <w:b/>
                          <w:color w:val="000000" w:themeColor="text1"/>
                        </w:rPr>
                        <w:t>Toke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3135407" wp14:editId="078B5F99">
            <wp:extent cx="1545521" cy="3362794"/>
            <wp:effectExtent l="133350" t="114300" r="131445" b="1619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WhatsApp Image 2024-08-17 at 13.03.40.jpe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5729" cy="34067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bookmarkStart w:id="10" w:name="_GoBack"/>
      <w:bookmarkEnd w:id="10"/>
      <w:r>
        <w:rPr>
          <w:noProof/>
        </w:rPr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08DF15E6" wp14:editId="7157DD90">
                <wp:simplePos x="0" y="0"/>
                <wp:positionH relativeFrom="column">
                  <wp:posOffset>3954780</wp:posOffset>
                </wp:positionH>
                <wp:positionV relativeFrom="paragraph">
                  <wp:posOffset>2596515</wp:posOffset>
                </wp:positionV>
                <wp:extent cx="967740" cy="541020"/>
                <wp:effectExtent l="0" t="0" r="22860" b="11430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7740" cy="5410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27E94" w14:textId="27315FEA" w:rsidR="00633B15" w:rsidRPr="00BE410C" w:rsidRDefault="009B0AF1" w:rsidP="00544084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</w:rPr>
                              <w:t>Add New Acc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DF15E6" id="Rectangle 94" o:spid="_x0000_s1063" style="position:absolute;left:0;text-align:left;margin-left:311.4pt;margin-top:204.45pt;width:76.2pt;height:42.6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" fillcolor="white [3212]" strokecolor="red" strokeweight="1pt">
                <v:textbox>
                  <w:txbxContent>
                    <w:p w14:paraId="38527E94" w14:textId="27315FEA" w:rsidR="00633B15" w:rsidRPr="00BE410C" w:rsidRDefault="009B0AF1" w:rsidP="00544084">
                      <w:pPr>
                        <w:jc w:val="center"/>
                        <w:rPr>
                          <w:b/>
                          <w:color w:val="000000" w:themeColor="text1"/>
                        </w:rPr>
                      </w:pPr>
                      <w:r>
                        <w:rPr>
                          <w:b/>
                          <w:color w:val="000000" w:themeColor="text1"/>
                        </w:rPr>
                        <w:t>Add New Accoun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52DBC251" wp14:editId="53BA7192">
                <wp:simplePos x="0" y="0"/>
                <wp:positionH relativeFrom="column">
                  <wp:posOffset>3139440</wp:posOffset>
                </wp:positionH>
                <wp:positionV relativeFrom="paragraph">
                  <wp:posOffset>2733675</wp:posOffset>
                </wp:positionV>
                <wp:extent cx="937260" cy="403860"/>
                <wp:effectExtent l="38100" t="0" r="15240" b="53340"/>
                <wp:wrapNone/>
                <wp:docPr id="96" name="Straight Arrow Connector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37260" cy="40386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B59F3" id="Straight Arrow Connector 96" o:spid="_x0000_s1026" type="#_x0000_t32" style="position:absolute;margin-left:247.2pt;margin-top:215.25pt;width:73.8pt;height:31.8pt;flip:x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32A3C734" wp14:editId="501DF593">
                <wp:simplePos x="0" y="0"/>
                <wp:positionH relativeFrom="margin">
                  <wp:posOffset>2705100</wp:posOffset>
                </wp:positionH>
                <wp:positionV relativeFrom="paragraph">
                  <wp:posOffset>2962275</wp:posOffset>
                </wp:positionV>
                <wp:extent cx="533400" cy="464820"/>
                <wp:effectExtent l="0" t="0" r="19050" b="11430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4648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B05E97" id="Rectangle 95" o:spid="_x0000_s1026" style="position:absolute;margin-left:213pt;margin-top:233.25pt;width:42pt;height:36.6pt;z-index:251854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" filled="f" strokecolor="red" strokeweight="1pt">
                <v:stroke dashstyle="3 1"/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2862E085" wp14:editId="744C192B">
                <wp:simplePos x="0" y="0"/>
                <wp:positionH relativeFrom="column">
                  <wp:posOffset>4137660</wp:posOffset>
                </wp:positionH>
                <wp:positionV relativeFrom="paragraph">
                  <wp:posOffset>508635</wp:posOffset>
                </wp:positionV>
                <wp:extent cx="1104900" cy="320040"/>
                <wp:effectExtent l="0" t="0" r="19050" b="22860"/>
                <wp:wrapNone/>
                <wp:docPr id="93" name="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3200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CEB328" w14:textId="77777777" w:rsidR="00633B15" w:rsidRPr="00BE410C" w:rsidRDefault="00633B15" w:rsidP="00544084">
                            <w:pPr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</w:rPr>
                              <w:t>Delete Serv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62E085" id="Rectangle 93" o:spid="_x0000_s1064" style="position:absolute;left:0;text-align:left;margin-left:325.8pt;margin-top:40.05pt;width:87pt;height:25.2pt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" fillcolor="white [3212]" strokecolor="red" strokeweight="1pt">
                <v:textbox>
                  <w:txbxContent>
                    <w:p w14:paraId="4FCEB328" w14:textId="77777777" w:rsidR="00633B15" w:rsidRPr="00BE410C" w:rsidRDefault="00633B15" w:rsidP="00544084">
                      <w:pPr>
                        <w:rPr>
                          <w:b/>
                          <w:color w:val="000000" w:themeColor="text1"/>
                        </w:rPr>
                      </w:pPr>
                      <w:r>
                        <w:rPr>
                          <w:b/>
                          <w:color w:val="000000" w:themeColor="text1"/>
                        </w:rPr>
                        <w:t>Delete Servic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266E7212" wp14:editId="761AE24B">
                <wp:simplePos x="0" y="0"/>
                <wp:positionH relativeFrom="column">
                  <wp:posOffset>3672205</wp:posOffset>
                </wp:positionH>
                <wp:positionV relativeFrom="paragraph">
                  <wp:posOffset>699135</wp:posOffset>
                </wp:positionV>
                <wp:extent cx="609600" cy="45719"/>
                <wp:effectExtent l="38100" t="38100" r="19050" b="88265"/>
                <wp:wrapNone/>
                <wp:docPr id="89" name="Straight Arrow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9600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3FF46C" id="Straight Arrow Connector 89" o:spid="_x0000_s1026" type="#_x0000_t32" style="position:absolute;margin-left:289.15pt;margin-top:55.05pt;width:48pt;height:3.6pt;flip:x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00685B93" wp14:editId="3E8DC17D">
                <wp:simplePos x="0" y="0"/>
                <wp:positionH relativeFrom="column">
                  <wp:posOffset>3825240</wp:posOffset>
                </wp:positionH>
                <wp:positionV relativeFrom="paragraph">
                  <wp:posOffset>1377315</wp:posOffset>
                </wp:positionV>
                <wp:extent cx="967740" cy="541020"/>
                <wp:effectExtent l="0" t="0" r="22860" b="11430"/>
                <wp:wrapNone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7740" cy="5410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BBD2A2" w14:textId="77777777" w:rsidR="00633B15" w:rsidRPr="00BE410C" w:rsidRDefault="00633B15" w:rsidP="00544084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</w:rPr>
                              <w:t>Token Timer: 30 sec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685B93" id="Rectangle 92" o:spid="_x0000_s1065" style="position:absolute;left:0;text-align:left;margin-left:301.2pt;margin-top:108.45pt;width:76.2pt;height:42.6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" fillcolor="white [3212]" strokecolor="red" strokeweight="1pt">
                <v:textbox>
                  <w:txbxContent>
                    <w:p w14:paraId="47BBD2A2" w14:textId="77777777" w:rsidR="00633B15" w:rsidRPr="00BE410C" w:rsidRDefault="00633B15" w:rsidP="00544084">
                      <w:pPr>
                        <w:jc w:val="center"/>
                        <w:rPr>
                          <w:b/>
                          <w:color w:val="000000" w:themeColor="text1"/>
                        </w:rPr>
                      </w:pPr>
                      <w:r>
                        <w:rPr>
                          <w:b/>
                          <w:color w:val="000000" w:themeColor="text1"/>
                        </w:rPr>
                        <w:t>Token Timer: 30 sec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5F449CE5" wp14:editId="6643E62A">
                <wp:simplePos x="0" y="0"/>
                <wp:positionH relativeFrom="column">
                  <wp:posOffset>3535045</wp:posOffset>
                </wp:positionH>
                <wp:positionV relativeFrom="paragraph">
                  <wp:posOffset>1003935</wp:posOffset>
                </wp:positionV>
                <wp:extent cx="541020" cy="472440"/>
                <wp:effectExtent l="38100" t="38100" r="30480" b="22860"/>
                <wp:wrapNone/>
                <wp:docPr id="88" name="Straight Arrow Connector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41020" cy="47244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81822E" id="Straight Arrow Connector 88" o:spid="_x0000_s1026" type="#_x0000_t32" style="position:absolute;margin-left:278.35pt;margin-top:79.05pt;width:42.6pt;height:37.2pt;flip:x y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55E1C574" wp14:editId="5160D811">
                <wp:simplePos x="0" y="0"/>
                <wp:positionH relativeFrom="column">
                  <wp:posOffset>2674620</wp:posOffset>
                </wp:positionH>
                <wp:positionV relativeFrom="paragraph">
                  <wp:posOffset>1628775</wp:posOffset>
                </wp:positionV>
                <wp:extent cx="967740" cy="541020"/>
                <wp:effectExtent l="0" t="0" r="22860" b="11430"/>
                <wp:wrapNone/>
                <wp:docPr id="91" name="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7740" cy="5410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8C672C" w14:textId="77777777" w:rsidR="00633B15" w:rsidRPr="00BE410C" w:rsidRDefault="00633B15" w:rsidP="00544084">
                            <w:pPr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</w:rPr>
                              <w:t>Tap to copy the Tok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E1C574" id="Rectangle 91" o:spid="_x0000_s1066" style="position:absolute;left:0;text-align:left;margin-left:210.6pt;margin-top:128.25pt;width:76.2pt;height:42.6pt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" fillcolor="white [3212]" strokecolor="red" strokeweight="1pt">
                <v:textbox>
                  <w:txbxContent>
                    <w:p w14:paraId="0B8C672C" w14:textId="77777777" w:rsidR="00633B15" w:rsidRPr="00BE410C" w:rsidRDefault="00633B15" w:rsidP="00544084">
                      <w:pPr>
                        <w:rPr>
                          <w:b/>
                          <w:color w:val="000000" w:themeColor="text1"/>
                        </w:rPr>
                      </w:pPr>
                      <w:r>
                        <w:rPr>
                          <w:b/>
                          <w:color w:val="000000" w:themeColor="text1"/>
                        </w:rPr>
                        <w:t>Tap to copy the Toke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0B4DF7B8" wp14:editId="492504C4">
                <wp:simplePos x="0" y="0"/>
                <wp:positionH relativeFrom="column">
                  <wp:posOffset>3176905</wp:posOffset>
                </wp:positionH>
                <wp:positionV relativeFrom="paragraph">
                  <wp:posOffset>1026795</wp:posOffset>
                </wp:positionV>
                <wp:extent cx="45719" cy="876300"/>
                <wp:effectExtent l="76200" t="38100" r="50165" b="19050"/>
                <wp:wrapNone/>
                <wp:docPr id="85" name="Straight Arrow Connector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8763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EED2FE" id="Straight Arrow Connector 85" o:spid="_x0000_s1026" type="#_x0000_t32" style="position:absolute;margin-left:250.15pt;margin-top:80.85pt;width:3.6pt;height:69pt;flip:x y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" strokecolor="red" strokeweight=".5pt">
                <v:stroke endarrow="block" joinstyle="miter"/>
              </v:shape>
            </w:pict>
          </mc:Fallback>
        </mc:AlternateContent>
      </w:r>
    </w:p>
    <w:p w14:paraId="0B62FEDB" w14:textId="1D4178CA" w:rsidR="00544084" w:rsidRPr="00FE3FA0" w:rsidRDefault="00D62153" w:rsidP="00544084">
      <w:pPr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 Fig. 38</w:t>
      </w:r>
    </w:p>
    <w:p w14:paraId="6FD7BCDF" w14:textId="3F520BB4" w:rsidR="00544084" w:rsidRPr="003026B6" w:rsidRDefault="00544084" w:rsidP="00544084">
      <w:pPr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b/>
          <w:sz w:val="24"/>
        </w:rPr>
        <w:t>Step 9</w:t>
      </w:r>
      <w:r w:rsidRPr="003026B6">
        <w:rPr>
          <w:rFonts w:ascii="Times New Roman" w:hAnsi="Times New Roman" w:cs="Times New Roman"/>
          <w:b/>
          <w:sz w:val="24"/>
        </w:rPr>
        <w:t>:</w:t>
      </w:r>
      <w:r w:rsidRPr="003026B6">
        <w:rPr>
          <w:rFonts w:ascii="Times New Roman" w:hAnsi="Times New Roman" w:cs="Times New Roman"/>
          <w:sz w:val="24"/>
        </w:rPr>
        <w:t xml:space="preserve"> Enter the six-digit token number in the required field b</w:t>
      </w:r>
      <w:r w:rsidR="00D62153">
        <w:rPr>
          <w:rFonts w:ascii="Times New Roman" w:hAnsi="Times New Roman" w:cs="Times New Roman"/>
          <w:sz w:val="24"/>
        </w:rPr>
        <w:t>elow the QR Code. [Refer Fig. 39</w:t>
      </w:r>
      <w:r w:rsidRPr="003026B6">
        <w:rPr>
          <w:rFonts w:ascii="Times New Roman" w:hAnsi="Times New Roman" w:cs="Times New Roman"/>
          <w:sz w:val="24"/>
        </w:rPr>
        <w:t>]</w:t>
      </w:r>
    </w:p>
    <w:p w14:paraId="4275A262" w14:textId="2CC4C542" w:rsidR="00544084" w:rsidRPr="00B7572A" w:rsidRDefault="001226C2" w:rsidP="00544084">
      <w:pPr>
        <w:jc w:val="center"/>
      </w:pPr>
      <w:r w:rsidRPr="001226C2">
        <w:drawing>
          <wp:inline distT="0" distB="0" distL="0" distR="0" wp14:anchorId="13D03232" wp14:editId="51784C7F">
            <wp:extent cx="2864865" cy="2194560"/>
            <wp:effectExtent l="0" t="0" r="0" b="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884806" cy="220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4084">
        <w:rPr>
          <w:noProof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2C34B283" wp14:editId="7CB12739">
                <wp:simplePos x="0" y="0"/>
                <wp:positionH relativeFrom="column">
                  <wp:posOffset>2072640</wp:posOffset>
                </wp:positionH>
                <wp:positionV relativeFrom="paragraph">
                  <wp:posOffset>1890395</wp:posOffset>
                </wp:positionV>
                <wp:extent cx="2004060" cy="190500"/>
                <wp:effectExtent l="0" t="0" r="15240" b="19050"/>
                <wp:wrapNone/>
                <wp:docPr id="97" name="Rectangle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4060" cy="190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C4775C" id="Rectangle 97" o:spid="_x0000_s1026" style="position:absolute;margin-left:163.2pt;margin-top:148.85pt;width:157.8pt;height:15pt;z-index:25185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" filled="f" strokecolor="red" strokeweight="1pt">
                <v:stroke dashstyle="3 1"/>
              </v:rect>
            </w:pict>
          </mc:Fallback>
        </mc:AlternateContent>
      </w:r>
    </w:p>
    <w:p w14:paraId="35E36EAE" w14:textId="3EE4BDA0" w:rsidR="00544084" w:rsidRPr="00FE3FA0" w:rsidRDefault="00D62153" w:rsidP="00544084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Fig. 39</w:t>
      </w:r>
    </w:p>
    <w:p w14:paraId="141969B5" w14:textId="1FF27526" w:rsidR="00CC1A3F" w:rsidRDefault="00544084" w:rsidP="001226C2">
      <w:pPr>
        <w:jc w:val="both"/>
        <w:rPr>
          <w:rFonts w:ascii="Times New Roman" w:hAnsi="Times New Roman" w:cs="Times New Roman"/>
          <w:sz w:val="24"/>
          <w:szCs w:val="28"/>
        </w:rPr>
      </w:pPr>
      <w:r w:rsidRPr="003026B6">
        <w:rPr>
          <w:rFonts w:ascii="Times New Roman" w:hAnsi="Times New Roman" w:cs="Times New Roman"/>
          <w:sz w:val="24"/>
          <w:szCs w:val="28"/>
        </w:rPr>
        <w:lastRenderedPageBreak/>
        <w:t>Now, the user has successfully configured their account with Parichay Authenticator for bot</w:t>
      </w:r>
      <w:r w:rsidR="001226C2">
        <w:rPr>
          <w:rFonts w:ascii="Times New Roman" w:hAnsi="Times New Roman" w:cs="Times New Roman"/>
          <w:sz w:val="24"/>
          <w:szCs w:val="28"/>
        </w:rPr>
        <w:t>h tap and token authentication.</w:t>
      </w:r>
    </w:p>
    <w:p w14:paraId="17B72030" w14:textId="77777777" w:rsidR="001226C2" w:rsidRDefault="001226C2" w:rsidP="001226C2">
      <w:pPr>
        <w:jc w:val="both"/>
        <w:rPr>
          <w:rFonts w:ascii="Times New Roman" w:hAnsi="Times New Roman" w:cs="Times New Roman"/>
          <w:sz w:val="24"/>
          <w:szCs w:val="28"/>
        </w:rPr>
      </w:pPr>
    </w:p>
    <w:p w14:paraId="4515B941" w14:textId="404FA5B7" w:rsidR="001226C2" w:rsidRDefault="001226C2" w:rsidP="001226C2">
      <w:pPr>
        <w:pStyle w:val="Heading3"/>
      </w:pPr>
      <w:r>
        <w:t>Geofencing</w:t>
      </w:r>
    </w:p>
    <w:p w14:paraId="1B11F283" w14:textId="7D25FE47" w:rsidR="001226C2" w:rsidRDefault="001226C2" w:rsidP="001226C2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option helps user view the current geofencing settings (allowed access for various countries) for his/her Parichay Account accessibility.</w:t>
      </w:r>
      <w:r w:rsidR="00D62153">
        <w:rPr>
          <w:rFonts w:ascii="Times New Roman" w:hAnsi="Times New Roman" w:cs="Times New Roman"/>
          <w:sz w:val="24"/>
        </w:rPr>
        <w:t xml:space="preserve"> [</w:t>
      </w:r>
      <w:r w:rsidR="00D62153" w:rsidRPr="00D62153">
        <w:rPr>
          <w:rFonts w:ascii="Times New Roman" w:hAnsi="Times New Roman" w:cs="Times New Roman"/>
          <w:sz w:val="24"/>
          <w:szCs w:val="24"/>
        </w:rPr>
        <w:t xml:space="preserve">Refer Fig. </w:t>
      </w:r>
      <w:r w:rsidR="00D62153">
        <w:rPr>
          <w:rFonts w:ascii="Times New Roman" w:hAnsi="Times New Roman" w:cs="Times New Roman"/>
          <w:sz w:val="24"/>
          <w:szCs w:val="24"/>
        </w:rPr>
        <w:t>40</w:t>
      </w:r>
      <w:r w:rsidR="00D62153" w:rsidRPr="00D62153">
        <w:rPr>
          <w:rFonts w:ascii="Times New Roman" w:hAnsi="Times New Roman" w:cs="Times New Roman"/>
          <w:sz w:val="24"/>
          <w:szCs w:val="24"/>
        </w:rPr>
        <w:t>]</w:t>
      </w:r>
    </w:p>
    <w:p w14:paraId="1A914CA1" w14:textId="1CC0DCF1" w:rsidR="001226C2" w:rsidRDefault="001226C2" w:rsidP="001226C2">
      <w:pPr>
        <w:jc w:val="center"/>
        <w:rPr>
          <w:rFonts w:ascii="Times New Roman" w:hAnsi="Times New Roman" w:cs="Times New Roman"/>
          <w:sz w:val="24"/>
        </w:rPr>
      </w:pPr>
      <w:r w:rsidRPr="001226C2">
        <w:rPr>
          <w:rFonts w:ascii="Times New Roman" w:hAnsi="Times New Roman" w:cs="Times New Roman"/>
          <w:sz w:val="24"/>
        </w:rPr>
        <w:drawing>
          <wp:inline distT="0" distB="0" distL="0" distR="0" wp14:anchorId="2DE8BBD4" wp14:editId="547A8948">
            <wp:extent cx="4801016" cy="502964"/>
            <wp:effectExtent l="0" t="0" r="0" b="0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801016" cy="50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9E491" w14:textId="6D9BF67F" w:rsidR="001226C2" w:rsidRDefault="00D62153" w:rsidP="001226C2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. 40</w:t>
      </w:r>
    </w:p>
    <w:p w14:paraId="05584D3D" w14:textId="12526730" w:rsidR="001226C2" w:rsidRPr="00403CA5" w:rsidRDefault="001226C2" w:rsidP="001226C2">
      <w:pPr>
        <w:jc w:val="both"/>
        <w:rPr>
          <w:rFonts w:ascii="Times New Roman" w:hAnsi="Times New Roman" w:cs="Times New Roman"/>
          <w:sz w:val="24"/>
        </w:rPr>
      </w:pPr>
      <w:r w:rsidRPr="00403CA5">
        <w:rPr>
          <w:rFonts w:ascii="Times New Roman" w:hAnsi="Times New Roman" w:cs="Times New Roman"/>
          <w:sz w:val="24"/>
        </w:rPr>
        <w:t>User can manage geofencing for their Parichay Account accessibility via Pari</w:t>
      </w:r>
      <w:r>
        <w:rPr>
          <w:rFonts w:ascii="Times New Roman" w:hAnsi="Times New Roman" w:cs="Times New Roman"/>
          <w:sz w:val="24"/>
        </w:rPr>
        <w:t xml:space="preserve">chay Authenticator Application. </w:t>
      </w:r>
      <w:r w:rsidRPr="00403CA5">
        <w:rPr>
          <w:rFonts w:ascii="Times New Roman" w:hAnsi="Times New Roman" w:cs="Times New Roman"/>
          <w:sz w:val="24"/>
        </w:rPr>
        <w:t>Following is the step-wise procedure:</w:t>
      </w:r>
    </w:p>
    <w:p w14:paraId="2797D3B6" w14:textId="2FAEE62C" w:rsidR="001226C2" w:rsidRDefault="001226C2" w:rsidP="001226C2">
      <w:pPr>
        <w:jc w:val="both"/>
        <w:rPr>
          <w:rFonts w:ascii="Times New Roman" w:hAnsi="Times New Roman" w:cs="Times New Roman"/>
          <w:sz w:val="24"/>
        </w:rPr>
      </w:pPr>
      <w:r w:rsidRPr="00403CA5">
        <w:rPr>
          <w:rFonts w:ascii="Times New Roman" w:hAnsi="Times New Roman" w:cs="Times New Roman"/>
          <w:b/>
          <w:sz w:val="24"/>
        </w:rPr>
        <w:t>Step 1</w:t>
      </w:r>
      <w:r w:rsidRPr="00403CA5">
        <w:rPr>
          <w:rFonts w:ascii="Times New Roman" w:hAnsi="Times New Roman" w:cs="Times New Roman"/>
          <w:sz w:val="24"/>
        </w:rPr>
        <w:t>: Open the Parichay Authenticator application configured with Parichay Account and Click the “</w:t>
      </w:r>
      <w:r w:rsidRPr="00403CA5">
        <w:rPr>
          <w:rFonts w:ascii="Times New Roman" w:hAnsi="Times New Roman" w:cs="Times New Roman"/>
          <w:b/>
          <w:sz w:val="24"/>
        </w:rPr>
        <w:t>Geofencing</w:t>
      </w:r>
      <w:r w:rsidRPr="00403CA5">
        <w:rPr>
          <w:rFonts w:ascii="Times New Roman" w:hAnsi="Times New Roman" w:cs="Times New Roman"/>
          <w:sz w:val="24"/>
        </w:rPr>
        <w:t>” icon to proceed.</w:t>
      </w:r>
      <w:r w:rsidR="00D62153">
        <w:rPr>
          <w:rFonts w:ascii="Times New Roman" w:hAnsi="Times New Roman" w:cs="Times New Roman"/>
          <w:sz w:val="24"/>
        </w:rPr>
        <w:t xml:space="preserve"> [Refer Fig. 41</w:t>
      </w:r>
      <w:r>
        <w:rPr>
          <w:rFonts w:ascii="Times New Roman" w:hAnsi="Times New Roman" w:cs="Times New Roman"/>
          <w:sz w:val="24"/>
        </w:rPr>
        <w:t>]</w:t>
      </w:r>
    </w:p>
    <w:p w14:paraId="06A1A997" w14:textId="4E6676F2" w:rsidR="001226C2" w:rsidRDefault="007C4003" w:rsidP="001226C2">
      <w:pPr>
        <w:pStyle w:val="NormalWeb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68C09205" wp14:editId="31C40E2C">
                <wp:simplePos x="0" y="0"/>
                <wp:positionH relativeFrom="column">
                  <wp:posOffset>2533338</wp:posOffset>
                </wp:positionH>
                <wp:positionV relativeFrom="paragraph">
                  <wp:posOffset>607914</wp:posOffset>
                </wp:positionV>
                <wp:extent cx="716280" cy="336664"/>
                <wp:effectExtent l="0" t="0" r="7620" b="6350"/>
                <wp:wrapNone/>
                <wp:docPr id="228" name="Text Box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6280" cy="33666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A0D812" w14:textId="77777777" w:rsidR="00633B15" w:rsidRPr="00BE410C" w:rsidRDefault="00633B15" w:rsidP="007C4003">
                            <w:pPr>
                              <w:spacing w:after="0"/>
                              <w:rPr>
                                <w:b/>
                                <w:color w:val="2E74B5" w:themeColor="accent1" w:themeShade="BF"/>
                                <w:sz w:val="18"/>
                              </w:rPr>
                            </w:pPr>
                            <w:r w:rsidRPr="00BE410C">
                              <w:rPr>
                                <w:b/>
                                <w:color w:val="2E74B5" w:themeColor="accent1" w:themeShade="BF"/>
                                <w:sz w:val="18"/>
                              </w:rPr>
                              <w:t xml:space="preserve">Parichay </w:t>
                            </w:r>
                          </w:p>
                          <w:p w14:paraId="788DF29E" w14:textId="77777777" w:rsidR="00633B15" w:rsidRPr="00BE410C" w:rsidRDefault="00633B15" w:rsidP="007C4003">
                            <w:pPr>
                              <w:spacing w:after="0"/>
                              <w:rPr>
                                <w:b/>
                                <w:sz w:val="12"/>
                              </w:rPr>
                            </w:pPr>
                            <w:r w:rsidRPr="00BE410C">
                              <w:rPr>
                                <w:b/>
                                <w:sz w:val="12"/>
                              </w:rPr>
                              <w:t>Test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C09205" id="Text Box 228" o:spid="_x0000_s1067" type="#_x0000_t202" style="position:absolute;left:0;text-align:left;margin-left:199.5pt;margin-top:47.85pt;width:56.4pt;height:26.5pt;z-index:25195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" fillcolor="white [3201]" stroked="f" strokeweight=".5pt">
                <v:textbox>
                  <w:txbxContent>
                    <w:p w14:paraId="1FA0D812" w14:textId="77777777" w:rsidR="00633B15" w:rsidRPr="00BE410C" w:rsidRDefault="00633B15" w:rsidP="007C4003">
                      <w:pPr>
                        <w:spacing w:after="0"/>
                        <w:rPr>
                          <w:b/>
                          <w:color w:val="2E74B5" w:themeColor="accent1" w:themeShade="BF"/>
                          <w:sz w:val="18"/>
                        </w:rPr>
                      </w:pPr>
                      <w:r w:rsidRPr="00BE410C">
                        <w:rPr>
                          <w:b/>
                          <w:color w:val="2E74B5" w:themeColor="accent1" w:themeShade="BF"/>
                          <w:sz w:val="18"/>
                        </w:rPr>
                        <w:t xml:space="preserve">Parichay </w:t>
                      </w:r>
                    </w:p>
                    <w:p w14:paraId="788DF29E" w14:textId="77777777" w:rsidR="00633B15" w:rsidRPr="00BE410C" w:rsidRDefault="00633B15" w:rsidP="007C4003">
                      <w:pPr>
                        <w:spacing w:after="0"/>
                        <w:rPr>
                          <w:b/>
                          <w:sz w:val="12"/>
                        </w:rPr>
                      </w:pPr>
                      <w:r w:rsidRPr="00BE410C">
                        <w:rPr>
                          <w:b/>
                          <w:sz w:val="12"/>
                        </w:rPr>
                        <w:t>Test User</w:t>
                      </w:r>
                    </w:p>
                  </w:txbxContent>
                </v:textbox>
              </v:shape>
            </w:pict>
          </mc:Fallback>
        </mc:AlternateContent>
      </w:r>
      <w:r w:rsidR="001226C2">
        <w:rPr>
          <w:noProof/>
        </w:rPr>
        <mc:AlternateContent>
          <mc:Choice Requires="wps">
            <w:drawing>
              <wp:anchor distT="0" distB="0" distL="114300" distR="114300" simplePos="0" relativeHeight="251874304" behindDoc="0" locked="0" layoutInCell="1" allowOverlap="1" wp14:anchorId="369B2D0B" wp14:editId="49A6A5F5">
                <wp:simplePos x="0" y="0"/>
                <wp:positionH relativeFrom="column">
                  <wp:posOffset>3697688</wp:posOffset>
                </wp:positionH>
                <wp:positionV relativeFrom="paragraph">
                  <wp:posOffset>1102001</wp:posOffset>
                </wp:positionV>
                <wp:extent cx="325672" cy="214685"/>
                <wp:effectExtent l="38100" t="38100" r="17780" b="33020"/>
                <wp:wrapNone/>
                <wp:docPr id="127" name="Straight Arrow Connector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5672" cy="2146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F1DC94" id="Straight Arrow Connector 127" o:spid="_x0000_s1026" type="#_x0000_t32" style="position:absolute;margin-left:291.15pt;margin-top:86.75pt;width:25.65pt;height:16.9pt;flip:x y;z-index:251874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" strokecolor="red" strokeweight=".5pt">
                <v:stroke endarrow="block" joinstyle="miter"/>
              </v:shape>
            </w:pict>
          </mc:Fallback>
        </mc:AlternateContent>
      </w:r>
      <w:r w:rsidR="001226C2">
        <w:rPr>
          <w:noProof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1A4BD08E" wp14:editId="4BEDF96E">
                <wp:simplePos x="0" y="0"/>
                <wp:positionH relativeFrom="column">
                  <wp:posOffset>3514477</wp:posOffset>
                </wp:positionH>
                <wp:positionV relativeFrom="paragraph">
                  <wp:posOffset>927072</wp:posOffset>
                </wp:positionV>
                <wp:extent cx="230587" cy="254442"/>
                <wp:effectExtent l="0" t="0" r="17145" b="12700"/>
                <wp:wrapNone/>
                <wp:docPr id="126" name="Rectangle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87" cy="25444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AAADE5" id="Rectangle 126" o:spid="_x0000_s1026" style="position:absolute;margin-left:276.75pt;margin-top:73pt;width:18.15pt;height:20.05pt;z-index:25187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" filled="f" strokecolor="red" strokeweight="1pt">
                <v:stroke dashstyle="dash"/>
              </v:rect>
            </w:pict>
          </mc:Fallback>
        </mc:AlternateContent>
      </w:r>
      <w:r w:rsidR="001226C2">
        <w:rPr>
          <w:noProof/>
        </w:rPr>
        <w:drawing>
          <wp:inline distT="0" distB="0" distL="0" distR="0" wp14:anchorId="4F91B88E" wp14:editId="2461EE30">
            <wp:extent cx="1455420" cy="3254507"/>
            <wp:effectExtent l="114300" t="114300" r="106680" b="136525"/>
            <wp:docPr id="122" name="Picture 122" descr="C:\Users\Lenovo\Downloads\WhatsApp Image 2024-08-17 at 14.12.2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enovo\Downloads\WhatsApp Image 2024-08-17 at 14.12.23.jpeg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650" cy="327514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2F3A960" w14:textId="560E2BE9" w:rsidR="001226C2" w:rsidRPr="004C3CCB" w:rsidRDefault="00D62153" w:rsidP="001226C2">
      <w:pPr>
        <w:pStyle w:val="NormalWeb"/>
        <w:jc w:val="center"/>
        <w:rPr>
          <w:i/>
        </w:rPr>
      </w:pPr>
      <w:r>
        <w:rPr>
          <w:i/>
        </w:rPr>
        <w:t>Fig. 41</w:t>
      </w:r>
    </w:p>
    <w:p w14:paraId="58B57F19" w14:textId="6C0CFAF7" w:rsidR="001226C2" w:rsidRDefault="001226C2" w:rsidP="001226C2">
      <w:pPr>
        <w:jc w:val="both"/>
        <w:rPr>
          <w:rFonts w:ascii="Times New Roman" w:hAnsi="Times New Roman" w:cs="Times New Roman"/>
          <w:sz w:val="24"/>
        </w:rPr>
      </w:pPr>
      <w:r w:rsidRPr="00334455">
        <w:rPr>
          <w:rFonts w:ascii="Times New Roman" w:hAnsi="Times New Roman" w:cs="Times New Roman"/>
          <w:b/>
          <w:sz w:val="24"/>
        </w:rPr>
        <w:t>Step 2:</w:t>
      </w:r>
      <w:r>
        <w:rPr>
          <w:rFonts w:ascii="Times New Roman" w:hAnsi="Times New Roman" w:cs="Times New Roman"/>
          <w:sz w:val="24"/>
        </w:rPr>
        <w:t xml:space="preserve"> Click to switch the button and enable Geofencing Settings.</w:t>
      </w:r>
      <w:r w:rsidRPr="004C3CCB">
        <w:rPr>
          <w:rFonts w:ascii="Times New Roman" w:hAnsi="Times New Roman" w:cs="Times New Roman"/>
          <w:sz w:val="24"/>
        </w:rPr>
        <w:t xml:space="preserve"> </w:t>
      </w:r>
      <w:r w:rsidR="00D62153">
        <w:rPr>
          <w:rFonts w:ascii="Times New Roman" w:hAnsi="Times New Roman" w:cs="Times New Roman"/>
          <w:sz w:val="24"/>
        </w:rPr>
        <w:t>[Refer Fig. 42</w:t>
      </w:r>
      <w:r>
        <w:rPr>
          <w:rFonts w:ascii="Times New Roman" w:hAnsi="Times New Roman" w:cs="Times New Roman"/>
          <w:sz w:val="24"/>
        </w:rPr>
        <w:t>]</w:t>
      </w:r>
    </w:p>
    <w:p w14:paraId="45D9B6E7" w14:textId="6DF64340" w:rsidR="001226C2" w:rsidRDefault="007C4003" w:rsidP="00D62153">
      <w:pPr>
        <w:pStyle w:val="NormalWeb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52128" behindDoc="0" locked="0" layoutInCell="1" allowOverlap="1" wp14:anchorId="6E3C28D4" wp14:editId="4691A15A">
                <wp:simplePos x="0" y="0"/>
                <wp:positionH relativeFrom="column">
                  <wp:posOffset>2315980</wp:posOffset>
                </wp:positionH>
                <wp:positionV relativeFrom="paragraph">
                  <wp:posOffset>471555</wp:posOffset>
                </wp:positionV>
                <wp:extent cx="921895" cy="314794"/>
                <wp:effectExtent l="0" t="0" r="0" b="9525"/>
                <wp:wrapNone/>
                <wp:docPr id="229" name="Text Box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1895" cy="3147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F39E42" w14:textId="35D63207" w:rsidR="00633B15" w:rsidRPr="007C4003" w:rsidRDefault="00633B15" w:rsidP="007C4003">
                            <w:pPr>
                              <w:spacing w:after="0"/>
                              <w:jc w:val="center"/>
                              <w:rPr>
                                <w:b/>
                                <w:color w:val="2E74B5" w:themeColor="accent1" w:themeShade="BF"/>
                                <w:sz w:val="16"/>
                              </w:rPr>
                            </w:pPr>
                            <w:r w:rsidRPr="007C4003">
                              <w:rPr>
                                <w:b/>
                                <w:color w:val="2E74B5" w:themeColor="accent1" w:themeShade="BF"/>
                                <w:sz w:val="16"/>
                              </w:rPr>
                              <w:t>Parichay</w:t>
                            </w:r>
                          </w:p>
                          <w:p w14:paraId="4C0B562B" w14:textId="77777777" w:rsidR="00633B15" w:rsidRPr="007C4003" w:rsidRDefault="00633B15" w:rsidP="007C4003">
                            <w:pPr>
                              <w:spacing w:after="0"/>
                              <w:jc w:val="center"/>
                              <w:rPr>
                                <w:b/>
                                <w:sz w:val="10"/>
                              </w:rPr>
                            </w:pPr>
                            <w:r w:rsidRPr="007C4003">
                              <w:rPr>
                                <w:b/>
                                <w:sz w:val="10"/>
                              </w:rPr>
                              <w:t>Test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3C28D4" id="Text Box 229" o:spid="_x0000_s1068" type="#_x0000_t202" style="position:absolute;left:0;text-align:left;margin-left:182.35pt;margin-top:37.15pt;width:72.6pt;height:24.8pt;z-index:25195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" fillcolor="white [3201]" stroked="f" strokeweight=".5pt">
                <v:textbox>
                  <w:txbxContent>
                    <w:p w14:paraId="7BF39E42" w14:textId="35D63207" w:rsidR="00633B15" w:rsidRPr="007C4003" w:rsidRDefault="00633B15" w:rsidP="007C4003">
                      <w:pPr>
                        <w:spacing w:after="0"/>
                        <w:jc w:val="center"/>
                        <w:rPr>
                          <w:b/>
                          <w:color w:val="2E74B5" w:themeColor="accent1" w:themeShade="BF"/>
                          <w:sz w:val="16"/>
                        </w:rPr>
                      </w:pPr>
                      <w:r w:rsidRPr="007C4003">
                        <w:rPr>
                          <w:b/>
                          <w:color w:val="2E74B5" w:themeColor="accent1" w:themeShade="BF"/>
                          <w:sz w:val="16"/>
                        </w:rPr>
                        <w:t>Parichay</w:t>
                      </w:r>
                    </w:p>
                    <w:p w14:paraId="4C0B562B" w14:textId="77777777" w:rsidR="00633B15" w:rsidRPr="007C4003" w:rsidRDefault="00633B15" w:rsidP="007C4003">
                      <w:pPr>
                        <w:spacing w:after="0"/>
                        <w:jc w:val="center"/>
                        <w:rPr>
                          <w:b/>
                          <w:sz w:val="10"/>
                        </w:rPr>
                      </w:pPr>
                      <w:r w:rsidRPr="007C4003">
                        <w:rPr>
                          <w:b/>
                          <w:sz w:val="10"/>
                        </w:rPr>
                        <w:t>Test User</w:t>
                      </w:r>
                    </w:p>
                  </w:txbxContent>
                </v:textbox>
              </v:shape>
            </w:pict>
          </mc:Fallback>
        </mc:AlternateContent>
      </w:r>
      <w:r w:rsidR="001226C2" w:rsidRPr="004C3CCB">
        <w:rPr>
          <w:noProof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5BFB6FAB" wp14:editId="57F7D0DB">
                <wp:simplePos x="0" y="0"/>
                <wp:positionH relativeFrom="column">
                  <wp:posOffset>3362325</wp:posOffset>
                </wp:positionH>
                <wp:positionV relativeFrom="paragraph">
                  <wp:posOffset>793750</wp:posOffset>
                </wp:positionV>
                <wp:extent cx="230505" cy="254000"/>
                <wp:effectExtent l="0" t="0" r="17145" b="12700"/>
                <wp:wrapNone/>
                <wp:docPr id="128" name="Rectangle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54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10E4B0" id="Rectangle 128" o:spid="_x0000_s1026" style="position:absolute;margin-left:264.75pt;margin-top:62.5pt;width:18.15pt;height:20pt;z-index:25187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" filled="f" strokecolor="red" strokeweight="1pt">
                <v:stroke dashstyle="dash"/>
              </v:rect>
            </w:pict>
          </mc:Fallback>
        </mc:AlternateContent>
      </w:r>
      <w:r w:rsidR="001226C2" w:rsidRPr="004C3CCB">
        <w:rPr>
          <w:noProof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59144450" wp14:editId="3D859FBB">
                <wp:simplePos x="0" y="0"/>
                <wp:positionH relativeFrom="column">
                  <wp:posOffset>3546392</wp:posOffset>
                </wp:positionH>
                <wp:positionV relativeFrom="paragraph">
                  <wp:posOffset>969562</wp:posOffset>
                </wp:positionV>
                <wp:extent cx="325672" cy="214685"/>
                <wp:effectExtent l="38100" t="38100" r="17780" b="33020"/>
                <wp:wrapNone/>
                <wp:docPr id="129" name="Straight Arrow Connector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5672" cy="2146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6F5C37" id="Straight Arrow Connector 129" o:spid="_x0000_s1026" type="#_x0000_t32" style="position:absolute;margin-left:279.25pt;margin-top:76.35pt;width:25.65pt;height:16.9pt;flip:x y;z-index:251876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" strokecolor="red" strokeweight=".5pt">
                <v:stroke endarrow="block" joinstyle="miter"/>
              </v:shape>
            </w:pict>
          </mc:Fallback>
        </mc:AlternateContent>
      </w:r>
      <w:r w:rsidR="001226C2">
        <w:rPr>
          <w:noProof/>
        </w:rPr>
        <w:drawing>
          <wp:inline distT="0" distB="0" distL="0" distR="0" wp14:anchorId="4866B6F3" wp14:editId="27855CB9">
            <wp:extent cx="1320579" cy="2952984"/>
            <wp:effectExtent l="133350" t="114300" r="127635" b="171450"/>
            <wp:docPr id="123" name="Picture 123" descr="C:\Users\Lenovo\Downloads\WhatsApp Image 2024-08-17 at 14.12.2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enovo\Downloads\WhatsApp Image 2024-08-17 at 14.12.24.jpeg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969" cy="31193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C4A9E13" w14:textId="624F57CC" w:rsidR="001226C2" w:rsidRPr="004C3CCB" w:rsidRDefault="001226C2" w:rsidP="001226C2">
      <w:pPr>
        <w:pStyle w:val="NormalWeb"/>
        <w:jc w:val="center"/>
        <w:rPr>
          <w:i/>
        </w:rPr>
      </w:pPr>
      <w:r>
        <w:rPr>
          <w:i/>
        </w:rPr>
        <w:t>F</w:t>
      </w:r>
      <w:r w:rsidR="00D62153">
        <w:rPr>
          <w:i/>
        </w:rPr>
        <w:t>ig. 42</w:t>
      </w:r>
    </w:p>
    <w:p w14:paraId="659F16CB" w14:textId="0BB0D164" w:rsidR="001226C2" w:rsidRDefault="001226C2" w:rsidP="001226C2">
      <w:pPr>
        <w:jc w:val="both"/>
        <w:rPr>
          <w:rFonts w:ascii="Times New Roman" w:hAnsi="Times New Roman" w:cs="Times New Roman"/>
          <w:sz w:val="24"/>
        </w:rPr>
      </w:pPr>
      <w:r w:rsidRPr="00334455">
        <w:rPr>
          <w:rFonts w:ascii="Times New Roman" w:hAnsi="Times New Roman" w:cs="Times New Roman"/>
          <w:b/>
          <w:sz w:val="24"/>
        </w:rPr>
        <w:t>Step 3:</w:t>
      </w:r>
      <w:r>
        <w:rPr>
          <w:rFonts w:ascii="Times New Roman" w:hAnsi="Times New Roman" w:cs="Times New Roman"/>
          <w:sz w:val="24"/>
        </w:rPr>
        <w:t xml:space="preserve"> Now, click the “Manage” button to view the l</w:t>
      </w:r>
      <w:r w:rsidR="00D62153">
        <w:rPr>
          <w:rFonts w:ascii="Times New Roman" w:hAnsi="Times New Roman" w:cs="Times New Roman"/>
          <w:sz w:val="24"/>
        </w:rPr>
        <w:t>ist of countries. [Refer Fig. 43</w:t>
      </w:r>
      <w:r>
        <w:rPr>
          <w:rFonts w:ascii="Times New Roman" w:hAnsi="Times New Roman" w:cs="Times New Roman"/>
          <w:sz w:val="24"/>
        </w:rPr>
        <w:t>]</w:t>
      </w:r>
    </w:p>
    <w:p w14:paraId="233A460F" w14:textId="06C117BD" w:rsidR="001226C2" w:rsidRDefault="007C4003" w:rsidP="001226C2">
      <w:pPr>
        <w:pStyle w:val="NormalWeb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54176" behindDoc="0" locked="0" layoutInCell="1" allowOverlap="1" wp14:anchorId="20DABB96" wp14:editId="04EAF9CE">
                <wp:simplePos x="0" y="0"/>
                <wp:positionH relativeFrom="margin">
                  <wp:align>center</wp:align>
                </wp:positionH>
                <wp:positionV relativeFrom="paragraph">
                  <wp:posOffset>540864</wp:posOffset>
                </wp:positionV>
                <wp:extent cx="716280" cy="336664"/>
                <wp:effectExtent l="0" t="0" r="7620" b="6350"/>
                <wp:wrapNone/>
                <wp:docPr id="230" name="Text Box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6280" cy="33666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BE7DF85" w14:textId="77777777" w:rsidR="00633B15" w:rsidRPr="00BE410C" w:rsidRDefault="00633B15" w:rsidP="007C4003">
                            <w:pPr>
                              <w:spacing w:after="0"/>
                              <w:rPr>
                                <w:b/>
                                <w:color w:val="2E74B5" w:themeColor="accent1" w:themeShade="BF"/>
                                <w:sz w:val="18"/>
                              </w:rPr>
                            </w:pPr>
                            <w:r w:rsidRPr="00BE410C">
                              <w:rPr>
                                <w:b/>
                                <w:color w:val="2E74B5" w:themeColor="accent1" w:themeShade="BF"/>
                                <w:sz w:val="18"/>
                              </w:rPr>
                              <w:t xml:space="preserve">Parichay </w:t>
                            </w:r>
                          </w:p>
                          <w:p w14:paraId="6976EBBF" w14:textId="77777777" w:rsidR="00633B15" w:rsidRPr="00BE410C" w:rsidRDefault="00633B15" w:rsidP="007C4003">
                            <w:pPr>
                              <w:spacing w:after="0"/>
                              <w:rPr>
                                <w:b/>
                                <w:sz w:val="12"/>
                              </w:rPr>
                            </w:pPr>
                            <w:r w:rsidRPr="00BE410C">
                              <w:rPr>
                                <w:b/>
                                <w:sz w:val="12"/>
                              </w:rPr>
                              <w:t>Test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DABB96" id="Text Box 230" o:spid="_x0000_s1069" type="#_x0000_t202" style="position:absolute;left:0;text-align:left;margin-left:0;margin-top:42.6pt;width:56.4pt;height:26.5pt;z-index:2519541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" fillcolor="white [3201]" stroked="f" strokeweight=".5pt">
                <v:textbox>
                  <w:txbxContent>
                    <w:p w14:paraId="5BE7DF85" w14:textId="77777777" w:rsidR="00633B15" w:rsidRPr="00BE410C" w:rsidRDefault="00633B15" w:rsidP="007C4003">
                      <w:pPr>
                        <w:spacing w:after="0"/>
                        <w:rPr>
                          <w:b/>
                          <w:color w:val="2E74B5" w:themeColor="accent1" w:themeShade="BF"/>
                          <w:sz w:val="18"/>
                        </w:rPr>
                      </w:pPr>
                      <w:r w:rsidRPr="00BE410C">
                        <w:rPr>
                          <w:b/>
                          <w:color w:val="2E74B5" w:themeColor="accent1" w:themeShade="BF"/>
                          <w:sz w:val="18"/>
                        </w:rPr>
                        <w:t xml:space="preserve">Parichay </w:t>
                      </w:r>
                    </w:p>
                    <w:p w14:paraId="6976EBBF" w14:textId="77777777" w:rsidR="00633B15" w:rsidRPr="00BE410C" w:rsidRDefault="00633B15" w:rsidP="007C4003">
                      <w:pPr>
                        <w:spacing w:after="0"/>
                        <w:rPr>
                          <w:b/>
                          <w:sz w:val="12"/>
                        </w:rPr>
                      </w:pPr>
                      <w:r w:rsidRPr="00BE410C">
                        <w:rPr>
                          <w:b/>
                          <w:sz w:val="12"/>
                        </w:rPr>
                        <w:t>Test Us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226C2" w:rsidRPr="004C3CCB">
        <w:rPr>
          <w:noProof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4242F3E2" wp14:editId="1D92F44E">
                <wp:simplePos x="0" y="0"/>
                <wp:positionH relativeFrom="column">
                  <wp:posOffset>2775005</wp:posOffset>
                </wp:positionH>
                <wp:positionV relativeFrom="paragraph">
                  <wp:posOffset>1616406</wp:posOffset>
                </wp:positionV>
                <wp:extent cx="508000" cy="254000"/>
                <wp:effectExtent l="0" t="0" r="25400" b="12700"/>
                <wp:wrapNone/>
                <wp:docPr id="135" name="Rectangle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000" cy="254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1274D05" id="Rectangle 135" o:spid="_x0000_s1026" style="position:absolute;margin-left:218.5pt;margin-top:127.3pt;width:40pt;height:20pt;z-index:2518773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" filled="f" strokecolor="red" strokeweight="1pt">
                <v:stroke dashstyle="dash"/>
              </v:rect>
            </w:pict>
          </mc:Fallback>
        </mc:AlternateContent>
      </w:r>
      <w:r w:rsidR="001226C2" w:rsidRPr="004C3CCB">
        <w:rPr>
          <w:noProof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29B30797" wp14:editId="38B86F5F">
                <wp:simplePos x="0" y="0"/>
                <wp:positionH relativeFrom="column">
                  <wp:posOffset>2957830</wp:posOffset>
                </wp:positionH>
                <wp:positionV relativeFrom="paragraph">
                  <wp:posOffset>1790700</wp:posOffset>
                </wp:positionV>
                <wp:extent cx="325120" cy="214630"/>
                <wp:effectExtent l="38100" t="38100" r="17780" b="33020"/>
                <wp:wrapNone/>
                <wp:docPr id="139" name="Straight Arrow Connector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5120" cy="21463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E843F9" id="Straight Arrow Connector 139" o:spid="_x0000_s1026" type="#_x0000_t32" style="position:absolute;margin-left:232.9pt;margin-top:141pt;width:25.6pt;height:16.9pt;flip:x y;z-index:25187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" strokecolor="red" strokeweight=".5pt">
                <v:stroke endarrow="block" joinstyle="miter"/>
              </v:shape>
            </w:pict>
          </mc:Fallback>
        </mc:AlternateContent>
      </w:r>
      <w:r w:rsidR="001226C2">
        <w:rPr>
          <w:noProof/>
        </w:rPr>
        <w:drawing>
          <wp:inline distT="0" distB="0" distL="0" distR="0" wp14:anchorId="59870183" wp14:editId="2B51F20E">
            <wp:extent cx="1308547" cy="2926080"/>
            <wp:effectExtent l="133350" t="114300" r="139700" b="160020"/>
            <wp:docPr id="124" name="Picture 124" descr="C:\Users\Lenovo\Downloads\WhatsApp Image 2024-08-17 at 14.12.24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enovo\Downloads\WhatsApp Image 2024-08-17 at 14.12.24 (1).jpeg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403" cy="298166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D9E7EE6" w14:textId="396AAF2A" w:rsidR="001226C2" w:rsidRPr="004C3CCB" w:rsidRDefault="00D62153" w:rsidP="001226C2">
      <w:pPr>
        <w:pStyle w:val="NormalWeb"/>
        <w:jc w:val="center"/>
        <w:rPr>
          <w:i/>
        </w:rPr>
      </w:pPr>
      <w:r>
        <w:rPr>
          <w:i/>
        </w:rPr>
        <w:t>Fig. 43</w:t>
      </w:r>
    </w:p>
    <w:p w14:paraId="1477020B" w14:textId="10321930" w:rsidR="001226C2" w:rsidRDefault="001226C2" w:rsidP="001226C2">
      <w:pPr>
        <w:jc w:val="both"/>
        <w:rPr>
          <w:rFonts w:ascii="Times New Roman" w:hAnsi="Times New Roman" w:cs="Times New Roman"/>
          <w:sz w:val="24"/>
        </w:rPr>
      </w:pPr>
      <w:r w:rsidRPr="00334455">
        <w:rPr>
          <w:rFonts w:ascii="Times New Roman" w:hAnsi="Times New Roman" w:cs="Times New Roman"/>
          <w:b/>
          <w:sz w:val="24"/>
        </w:rPr>
        <w:lastRenderedPageBreak/>
        <w:t>Step 4:</w:t>
      </w:r>
      <w:r>
        <w:rPr>
          <w:rFonts w:ascii="Times New Roman" w:hAnsi="Times New Roman" w:cs="Times New Roman"/>
          <w:sz w:val="24"/>
        </w:rPr>
        <w:t xml:space="preserve"> Mark/unmark to choose the </w:t>
      </w:r>
      <w:r w:rsidRPr="00334455">
        <w:rPr>
          <w:rFonts w:ascii="Times New Roman" w:hAnsi="Times New Roman" w:cs="Times New Roman"/>
          <w:b/>
          <w:sz w:val="24"/>
        </w:rPr>
        <w:t>countries</w:t>
      </w:r>
      <w:r>
        <w:rPr>
          <w:rFonts w:ascii="Times New Roman" w:hAnsi="Times New Roman" w:cs="Times New Roman"/>
          <w:sz w:val="24"/>
        </w:rPr>
        <w:t xml:space="preserve"> as per your requiremen</w:t>
      </w:r>
      <w:r w:rsidR="00D62153">
        <w:rPr>
          <w:rFonts w:ascii="Times New Roman" w:hAnsi="Times New Roman" w:cs="Times New Roman"/>
          <w:sz w:val="24"/>
        </w:rPr>
        <w:t>ts. [Refer Fig. 44</w:t>
      </w:r>
      <w:r>
        <w:rPr>
          <w:rFonts w:ascii="Times New Roman" w:hAnsi="Times New Roman" w:cs="Times New Roman"/>
          <w:sz w:val="24"/>
        </w:rPr>
        <w:t>]</w:t>
      </w:r>
    </w:p>
    <w:p w14:paraId="34961439" w14:textId="77777777" w:rsidR="001226C2" w:rsidRDefault="001226C2" w:rsidP="001226C2">
      <w:pPr>
        <w:pStyle w:val="NormalWeb"/>
        <w:jc w:val="center"/>
      </w:pPr>
      <w:r w:rsidRPr="00742B09">
        <w:rPr>
          <w:noProof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01BFD968" wp14:editId="2FF92A4D">
                <wp:simplePos x="0" y="0"/>
                <wp:positionH relativeFrom="column">
                  <wp:posOffset>3209026</wp:posOffset>
                </wp:positionH>
                <wp:positionV relativeFrom="paragraph">
                  <wp:posOffset>950619</wp:posOffset>
                </wp:positionV>
                <wp:extent cx="258793" cy="284672"/>
                <wp:effectExtent l="0" t="0" r="27305" b="20320"/>
                <wp:wrapNone/>
                <wp:docPr id="147" name="Rectangle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793" cy="28467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0E8503" id="Rectangle 147" o:spid="_x0000_s1026" style="position:absolute;margin-left:252.7pt;margin-top:74.85pt;width:20.4pt;height:22.4pt;z-index:2518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" filled="f" strokecolor="red" strokeweight="1pt">
                <v:stroke dashstyle="dash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12798B1A" wp14:editId="14A24360">
            <wp:extent cx="1036829" cy="2320506"/>
            <wp:effectExtent l="114300" t="114300" r="106680" b="137160"/>
            <wp:docPr id="121" name="Picture 121" descr="C:\Users\Lenovo\Downloads\WhatsApp Image 2024-08-17 at 14.15.3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Lenovo\Downloads\WhatsApp Image 2024-08-17 at 14.15.30.jpeg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3477" cy="235776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C929955" w14:textId="5A05B510" w:rsidR="001226C2" w:rsidRPr="004C3CCB" w:rsidRDefault="00D62153" w:rsidP="001226C2">
      <w:pPr>
        <w:pStyle w:val="NormalWeb"/>
        <w:jc w:val="center"/>
        <w:rPr>
          <w:i/>
        </w:rPr>
      </w:pPr>
      <w:r>
        <w:rPr>
          <w:i/>
        </w:rPr>
        <w:t>Fig. 44</w:t>
      </w:r>
    </w:p>
    <w:p w14:paraId="115397FE" w14:textId="0F280D90" w:rsidR="00D62153" w:rsidRDefault="007C4003" w:rsidP="00D62153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56224" behindDoc="0" locked="0" layoutInCell="1" allowOverlap="1" wp14:anchorId="72B38F6F" wp14:editId="3915DCC4">
                <wp:simplePos x="0" y="0"/>
                <wp:positionH relativeFrom="margin">
                  <wp:align>center</wp:align>
                </wp:positionH>
                <wp:positionV relativeFrom="paragraph">
                  <wp:posOffset>688829</wp:posOffset>
                </wp:positionV>
                <wp:extent cx="716280" cy="336664"/>
                <wp:effectExtent l="0" t="0" r="7620" b="6350"/>
                <wp:wrapNone/>
                <wp:docPr id="231" name="Text Box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6280" cy="33666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7E0836" w14:textId="77777777" w:rsidR="00633B15" w:rsidRPr="00BE410C" w:rsidRDefault="00633B15" w:rsidP="007C4003">
                            <w:pPr>
                              <w:spacing w:after="0"/>
                              <w:rPr>
                                <w:b/>
                                <w:color w:val="2E74B5" w:themeColor="accent1" w:themeShade="BF"/>
                                <w:sz w:val="18"/>
                              </w:rPr>
                            </w:pPr>
                            <w:r w:rsidRPr="00BE410C">
                              <w:rPr>
                                <w:b/>
                                <w:color w:val="2E74B5" w:themeColor="accent1" w:themeShade="BF"/>
                                <w:sz w:val="18"/>
                              </w:rPr>
                              <w:t xml:space="preserve">Parichay </w:t>
                            </w:r>
                          </w:p>
                          <w:p w14:paraId="0F0DD830" w14:textId="77777777" w:rsidR="00633B15" w:rsidRPr="00BE410C" w:rsidRDefault="00633B15" w:rsidP="007C4003">
                            <w:pPr>
                              <w:spacing w:after="0"/>
                              <w:rPr>
                                <w:b/>
                                <w:sz w:val="12"/>
                              </w:rPr>
                            </w:pPr>
                            <w:r w:rsidRPr="00BE410C">
                              <w:rPr>
                                <w:b/>
                                <w:sz w:val="12"/>
                              </w:rPr>
                              <w:t>Test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B38F6F" id="Text Box 231" o:spid="_x0000_s1070" type="#_x0000_t202" style="position:absolute;margin-left:0;margin-top:54.25pt;width:56.4pt;height:26.5pt;z-index:2519562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" fillcolor="white [3201]" stroked="f" strokeweight=".5pt">
                <v:textbox>
                  <w:txbxContent>
                    <w:p w14:paraId="457E0836" w14:textId="77777777" w:rsidR="00633B15" w:rsidRPr="00BE410C" w:rsidRDefault="00633B15" w:rsidP="007C4003">
                      <w:pPr>
                        <w:spacing w:after="0"/>
                        <w:rPr>
                          <w:b/>
                          <w:color w:val="2E74B5" w:themeColor="accent1" w:themeShade="BF"/>
                          <w:sz w:val="18"/>
                        </w:rPr>
                      </w:pPr>
                      <w:r w:rsidRPr="00BE410C">
                        <w:rPr>
                          <w:b/>
                          <w:color w:val="2E74B5" w:themeColor="accent1" w:themeShade="BF"/>
                          <w:sz w:val="18"/>
                        </w:rPr>
                        <w:t xml:space="preserve">Parichay </w:t>
                      </w:r>
                    </w:p>
                    <w:p w14:paraId="0F0DD830" w14:textId="77777777" w:rsidR="00633B15" w:rsidRPr="00BE410C" w:rsidRDefault="00633B15" w:rsidP="007C4003">
                      <w:pPr>
                        <w:spacing w:after="0"/>
                        <w:rPr>
                          <w:b/>
                          <w:sz w:val="12"/>
                        </w:rPr>
                      </w:pPr>
                      <w:r w:rsidRPr="00BE410C">
                        <w:rPr>
                          <w:b/>
                          <w:sz w:val="12"/>
                        </w:rPr>
                        <w:t>Test Us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226C2" w:rsidRPr="00334455">
        <w:rPr>
          <w:rFonts w:ascii="Times New Roman" w:hAnsi="Times New Roman" w:cs="Times New Roman"/>
          <w:b/>
          <w:sz w:val="24"/>
        </w:rPr>
        <w:t xml:space="preserve">Step 5: </w:t>
      </w:r>
      <w:r w:rsidR="001226C2" w:rsidRPr="00334455">
        <w:rPr>
          <w:rFonts w:ascii="Times New Roman" w:hAnsi="Times New Roman" w:cs="Times New Roman"/>
          <w:sz w:val="24"/>
        </w:rPr>
        <w:t>Now, click the “</w:t>
      </w:r>
      <w:r w:rsidR="001226C2" w:rsidRPr="00334455">
        <w:rPr>
          <w:rFonts w:ascii="Times New Roman" w:hAnsi="Times New Roman" w:cs="Times New Roman"/>
          <w:b/>
          <w:sz w:val="24"/>
        </w:rPr>
        <w:t>Submit”</w:t>
      </w:r>
      <w:r w:rsidR="001226C2" w:rsidRPr="00334455">
        <w:rPr>
          <w:rFonts w:ascii="Times New Roman" w:hAnsi="Times New Roman" w:cs="Times New Roman"/>
          <w:sz w:val="24"/>
        </w:rPr>
        <w:t xml:space="preserve"> button and press back to view the applied changes.</w:t>
      </w:r>
      <w:r w:rsidR="001226C2">
        <w:rPr>
          <w:rFonts w:ascii="Times New Roman" w:hAnsi="Times New Roman" w:cs="Times New Roman"/>
          <w:sz w:val="24"/>
        </w:rPr>
        <w:t xml:space="preserve"> [Refer Fig.</w:t>
      </w:r>
      <w:r w:rsidR="00D62153">
        <w:rPr>
          <w:rFonts w:ascii="Times New Roman" w:hAnsi="Times New Roman" w:cs="Times New Roman"/>
          <w:sz w:val="24"/>
        </w:rPr>
        <w:t xml:space="preserve"> 45]</w:t>
      </w:r>
      <w:r w:rsidRPr="007C4003">
        <w:rPr>
          <w:noProof/>
        </w:rPr>
        <w:t xml:space="preserve"> </w:t>
      </w:r>
      <w:r w:rsidR="00D62153">
        <w:rPr>
          <w:noProof/>
        </w:rPr>
        <w:t xml:space="preserve"> </w:t>
      </w:r>
    </w:p>
    <w:p w14:paraId="1F114EC9" w14:textId="4EFA9C0D" w:rsidR="001226C2" w:rsidRDefault="001226C2" w:rsidP="001226C2">
      <w:pPr>
        <w:jc w:val="center"/>
      </w:pPr>
      <w:r>
        <w:rPr>
          <w:noProof/>
        </w:rPr>
        <w:drawing>
          <wp:inline distT="0" distB="0" distL="0" distR="0" wp14:anchorId="57E5F524" wp14:editId="3D7C7310">
            <wp:extent cx="1341120" cy="2998922"/>
            <wp:effectExtent l="114300" t="114300" r="106680" b="144780"/>
            <wp:docPr id="125" name="Picture 125" descr="C:\Users\Lenovo\Downloads\WhatsApp Image 2024-08-17 at 14.12.2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Lenovo\Downloads\WhatsApp Image 2024-08-17 at 14.12.25.jpeg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9035" cy="306134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5F09D93" w14:textId="3A33C009" w:rsidR="001226C2" w:rsidRPr="001226C2" w:rsidRDefault="00D62153" w:rsidP="001226C2">
      <w:pPr>
        <w:pStyle w:val="NormalWeb"/>
        <w:jc w:val="center"/>
        <w:rPr>
          <w:i/>
        </w:rPr>
      </w:pPr>
      <w:r>
        <w:rPr>
          <w:i/>
        </w:rPr>
        <w:t>Fig. 45</w:t>
      </w:r>
    </w:p>
    <w:p w14:paraId="65138A48" w14:textId="72B396D1" w:rsidR="00FE3FA0" w:rsidRDefault="00FE3FA0" w:rsidP="00380DE7">
      <w:pPr>
        <w:pStyle w:val="Heading1"/>
      </w:pPr>
      <w:bookmarkStart w:id="11" w:name="_Toc228445971"/>
      <w:bookmarkEnd w:id="5"/>
      <w:r>
        <w:lastRenderedPageBreak/>
        <w:t>MFA based Authentication</w:t>
      </w:r>
      <w:bookmarkEnd w:id="11"/>
    </w:p>
    <w:p w14:paraId="10E16713" w14:textId="7BB8AB3E" w:rsidR="00FE3FA0" w:rsidRDefault="003026B6" w:rsidP="00FE3FA0">
      <w:pPr>
        <w:jc w:val="both"/>
        <w:rPr>
          <w:rFonts w:ascii="Times New Roman" w:hAnsi="Times New Roman" w:cs="Times New Roman"/>
          <w:sz w:val="24"/>
        </w:rPr>
      </w:pPr>
      <w:r w:rsidRPr="003026B6">
        <w:rPr>
          <w:rFonts w:ascii="Times New Roman" w:hAnsi="Times New Roman" w:cs="Times New Roman"/>
          <w:b/>
          <w:sz w:val="24"/>
        </w:rPr>
        <w:t>Step 1:</w:t>
      </w:r>
      <w:r>
        <w:rPr>
          <w:rFonts w:ascii="Times New Roman" w:hAnsi="Times New Roman" w:cs="Times New Roman"/>
          <w:sz w:val="24"/>
        </w:rPr>
        <w:t xml:space="preserve"> </w:t>
      </w:r>
      <w:r w:rsidR="00FE3FA0" w:rsidRPr="00FE3FA0">
        <w:rPr>
          <w:rFonts w:ascii="Times New Roman" w:hAnsi="Times New Roman" w:cs="Times New Roman"/>
          <w:sz w:val="24"/>
        </w:rPr>
        <w:t xml:space="preserve">User can choose either password-based or password-less authentication in the </w:t>
      </w:r>
      <w:r w:rsidR="00FE3FA0" w:rsidRPr="003026B6">
        <w:rPr>
          <w:rFonts w:ascii="Times New Roman" w:hAnsi="Times New Roman" w:cs="Times New Roman"/>
          <w:b/>
          <w:sz w:val="24"/>
        </w:rPr>
        <w:t>first</w:t>
      </w:r>
      <w:r w:rsidR="00FE3FA0" w:rsidRPr="00FE3FA0">
        <w:rPr>
          <w:rFonts w:ascii="Times New Roman" w:hAnsi="Times New Roman" w:cs="Times New Roman"/>
          <w:sz w:val="24"/>
        </w:rPr>
        <w:t xml:space="preserve"> step of login process:</w:t>
      </w:r>
      <w:r w:rsidR="00D62153">
        <w:rPr>
          <w:rFonts w:ascii="Times New Roman" w:hAnsi="Times New Roman" w:cs="Times New Roman"/>
          <w:sz w:val="24"/>
        </w:rPr>
        <w:t xml:space="preserve"> [</w:t>
      </w:r>
      <w:r w:rsidR="00D62153" w:rsidRPr="00D62153">
        <w:rPr>
          <w:rFonts w:ascii="Times New Roman" w:hAnsi="Times New Roman" w:cs="Times New Roman"/>
          <w:sz w:val="24"/>
          <w:szCs w:val="24"/>
        </w:rPr>
        <w:t xml:space="preserve">Refer Fig. </w:t>
      </w:r>
      <w:r w:rsidR="00D62153">
        <w:rPr>
          <w:rFonts w:ascii="Times New Roman" w:hAnsi="Times New Roman" w:cs="Times New Roman"/>
          <w:sz w:val="24"/>
          <w:szCs w:val="24"/>
        </w:rPr>
        <w:t>46</w:t>
      </w:r>
      <w:r w:rsidR="00D62153" w:rsidRPr="00D62153">
        <w:rPr>
          <w:rFonts w:ascii="Times New Roman" w:hAnsi="Times New Roman" w:cs="Times New Roman"/>
          <w:sz w:val="24"/>
          <w:szCs w:val="24"/>
        </w:rPr>
        <w:t>]</w:t>
      </w:r>
    </w:p>
    <w:p w14:paraId="54C1FFD1" w14:textId="205D9E43" w:rsidR="00FE3FA0" w:rsidRDefault="003B0F53" w:rsidP="00FE3FA0">
      <w:pPr>
        <w:jc w:val="both"/>
        <w:rPr>
          <w:rFonts w:ascii="Times New Roman" w:hAnsi="Times New Roman" w:cs="Times New Roman"/>
          <w:sz w:val="18"/>
        </w:rPr>
      </w:pPr>
      <w:r w:rsidRPr="003B0F53">
        <w:rPr>
          <w:noProof/>
        </w:rPr>
        <w:drawing>
          <wp:inline distT="0" distB="0" distL="0" distR="0" wp14:anchorId="14EE1DD6" wp14:editId="4520D6D7">
            <wp:extent cx="2434944" cy="2560320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1"/>
                    <a:srcRect l="1434" t="14499" r="50483" b="2768"/>
                    <a:stretch/>
                  </pic:blipFill>
                  <pic:spPr bwMode="auto">
                    <a:xfrm>
                      <a:off x="0" y="0"/>
                      <a:ext cx="2449472" cy="25755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E3FA0">
        <w:rPr>
          <w:rFonts w:ascii="Times New Roman" w:hAnsi="Times New Roman" w:cs="Times New Roman"/>
          <w:sz w:val="24"/>
        </w:rPr>
        <w:t xml:space="preserve"> </w:t>
      </w:r>
      <w:r w:rsidR="003026B6" w:rsidRPr="003026B6">
        <w:rPr>
          <w:rFonts w:ascii="Times New Roman" w:hAnsi="Times New Roman" w:cs="Times New Roman"/>
        </w:rPr>
        <w:t>OR</w:t>
      </w:r>
      <w:r w:rsidR="00FE3FA0" w:rsidRPr="003026B6">
        <w:rPr>
          <w:rFonts w:ascii="Times New Roman" w:hAnsi="Times New Roman" w:cs="Times New Roman"/>
          <w:sz w:val="18"/>
        </w:rPr>
        <w:t xml:space="preserve"> </w:t>
      </w:r>
      <w:r w:rsidRPr="003B0F5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67BB2E" wp14:editId="592C390B">
            <wp:extent cx="2471577" cy="2550160"/>
            <wp:effectExtent l="0" t="0" r="508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081" t="16021" r="51460" b="-3"/>
                    <a:stretch/>
                  </pic:blipFill>
                  <pic:spPr bwMode="auto">
                    <a:xfrm>
                      <a:off x="0" y="0"/>
                      <a:ext cx="2516240" cy="25962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9D0C79" w14:textId="12171CC3" w:rsidR="00FE3FA0" w:rsidRPr="00D62153" w:rsidRDefault="00D62153" w:rsidP="00D62153">
      <w:pPr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Fig. 46</w:t>
      </w:r>
    </w:p>
    <w:p w14:paraId="1A7082C5" w14:textId="2DFEA181" w:rsidR="003026B6" w:rsidRDefault="003026B6" w:rsidP="00FE3FA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&gt;&gt; The user will be prompted to MFA page.</w:t>
      </w:r>
    </w:p>
    <w:p w14:paraId="5937931F" w14:textId="78989EF5" w:rsidR="003026B6" w:rsidRDefault="003026B6" w:rsidP="00FE3FA0">
      <w:pPr>
        <w:jc w:val="both"/>
        <w:rPr>
          <w:rFonts w:ascii="Times New Roman" w:hAnsi="Times New Roman" w:cs="Times New Roman"/>
          <w:sz w:val="24"/>
        </w:rPr>
      </w:pPr>
      <w:r w:rsidRPr="003026B6">
        <w:rPr>
          <w:rFonts w:ascii="Times New Roman" w:hAnsi="Times New Roman" w:cs="Times New Roman"/>
          <w:b/>
          <w:sz w:val="24"/>
        </w:rPr>
        <w:t>Step 2: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Pr="003026B6">
        <w:rPr>
          <w:rFonts w:ascii="Times New Roman" w:hAnsi="Times New Roman" w:cs="Times New Roman"/>
          <w:sz w:val="24"/>
        </w:rPr>
        <w:t xml:space="preserve">Now, choose any of the </w:t>
      </w:r>
      <w:r w:rsidRPr="003026B6">
        <w:rPr>
          <w:rFonts w:ascii="Times New Roman" w:hAnsi="Times New Roman" w:cs="Times New Roman"/>
          <w:b/>
          <w:sz w:val="24"/>
        </w:rPr>
        <w:t xml:space="preserve">MFA </w:t>
      </w:r>
      <w:r w:rsidRPr="003026B6">
        <w:rPr>
          <w:rFonts w:ascii="Times New Roman" w:hAnsi="Times New Roman" w:cs="Times New Roman"/>
          <w:sz w:val="24"/>
        </w:rPr>
        <w:t>options to continue.</w:t>
      </w:r>
      <w:r w:rsidR="00D62153">
        <w:rPr>
          <w:rFonts w:ascii="Times New Roman" w:hAnsi="Times New Roman" w:cs="Times New Roman"/>
          <w:sz w:val="24"/>
        </w:rPr>
        <w:t xml:space="preserve"> [Refer fig. 47</w:t>
      </w:r>
      <w:r w:rsidR="001226C2">
        <w:rPr>
          <w:rFonts w:ascii="Times New Roman" w:hAnsi="Times New Roman" w:cs="Times New Roman"/>
          <w:sz w:val="24"/>
        </w:rPr>
        <w:t>]</w:t>
      </w:r>
    </w:p>
    <w:p w14:paraId="2A611431" w14:textId="629F8898" w:rsidR="003026B6" w:rsidRDefault="00D62153" w:rsidP="00FE3FA0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69013A28" wp14:editId="2825B9A0">
                <wp:simplePos x="0" y="0"/>
                <wp:positionH relativeFrom="column">
                  <wp:posOffset>360620</wp:posOffset>
                </wp:positionH>
                <wp:positionV relativeFrom="paragraph">
                  <wp:posOffset>2251339</wp:posOffset>
                </wp:positionV>
                <wp:extent cx="87464" cy="477079"/>
                <wp:effectExtent l="38100" t="38100" r="27305" b="18415"/>
                <wp:wrapNone/>
                <wp:docPr id="63" name="Straight Arrow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7464" cy="47707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877099" id="Straight Arrow Connector 63" o:spid="_x0000_s1026" type="#_x0000_t32" style="position:absolute;margin-left:28.4pt;margin-top:177.25pt;width:6.9pt;height:37.55pt;flip:x y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" strokecolor="red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2AE8B462" wp14:editId="1D4809E2">
                <wp:simplePos x="0" y="0"/>
                <wp:positionH relativeFrom="column">
                  <wp:posOffset>112143</wp:posOffset>
                </wp:positionH>
                <wp:positionV relativeFrom="paragraph">
                  <wp:posOffset>1264632</wp:posOffset>
                </wp:positionV>
                <wp:extent cx="2251495" cy="759125"/>
                <wp:effectExtent l="0" t="0" r="15875" b="22225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51495" cy="7591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1F32B" id="Rectangle 62" o:spid="_x0000_s1026" style="position:absolute;margin-left:8.85pt;margin-top:99.6pt;width:177.3pt;height:59.75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" filled="f" strokecolor="red" strokeweight="1pt">
                <v:stroke dashstyle="dash"/>
              </v:rect>
            </w:pict>
          </mc:Fallback>
        </mc:AlternateContent>
      </w:r>
      <w:r w:rsidR="003026B6" w:rsidRPr="003026B6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36902C79" wp14:editId="3D0DF74A">
            <wp:extent cx="5018190" cy="2967487"/>
            <wp:effectExtent l="0" t="0" r="0" b="444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028318" cy="2973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AFFC7" w14:textId="4646F1DD" w:rsidR="003026B6" w:rsidRPr="003026B6" w:rsidRDefault="00D62153" w:rsidP="003026B6">
      <w:pPr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Fig. 47</w:t>
      </w:r>
    </w:p>
    <w:p w14:paraId="49199635" w14:textId="176A8225" w:rsidR="00FE3FA0" w:rsidRDefault="00FA5A9D" w:rsidP="00FE3FA0">
      <w:r>
        <w:lastRenderedPageBreak/>
        <w:t>&gt;&gt; User can choose any of the MFA options and following will be the authentication scenarios:</w:t>
      </w:r>
    </w:p>
    <w:p w14:paraId="3E67BAC0" w14:textId="5832FE25" w:rsidR="003026B6" w:rsidRDefault="003026B6" w:rsidP="00FE3FA0">
      <w:pPr>
        <w:rPr>
          <w:rFonts w:ascii="Times New Roman" w:hAnsi="Times New Roman" w:cs="Times New Roman"/>
          <w:b/>
          <w:sz w:val="24"/>
        </w:rPr>
      </w:pPr>
      <w:r w:rsidRPr="00FA5A9D">
        <w:rPr>
          <w:rFonts w:ascii="Times New Roman" w:hAnsi="Times New Roman" w:cs="Times New Roman"/>
          <w:b/>
          <w:sz w:val="24"/>
        </w:rPr>
        <w:t>Step 3</w:t>
      </w:r>
      <w:r w:rsidR="00FA5A9D" w:rsidRPr="00FA5A9D">
        <w:rPr>
          <w:rFonts w:ascii="Times New Roman" w:hAnsi="Times New Roman" w:cs="Times New Roman"/>
          <w:b/>
          <w:sz w:val="24"/>
        </w:rPr>
        <w:t>.1: OTP as SMS and on Sandes</w:t>
      </w:r>
    </w:p>
    <w:p w14:paraId="528D17BD" w14:textId="4A1D2641" w:rsidR="00FA5A9D" w:rsidRDefault="00FA5A9D" w:rsidP="00FA5A9D">
      <w:pPr>
        <w:tabs>
          <w:tab w:val="left" w:pos="1598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the </w:t>
      </w:r>
      <w:r w:rsidRPr="009A510E">
        <w:rPr>
          <w:rFonts w:ascii="Times New Roman" w:hAnsi="Times New Roman" w:cs="Times New Roman"/>
          <w:b/>
          <w:sz w:val="24"/>
          <w:szCs w:val="24"/>
        </w:rPr>
        <w:t>6-digit OTP</w:t>
      </w:r>
      <w:r>
        <w:rPr>
          <w:rFonts w:ascii="Times New Roman" w:hAnsi="Times New Roman" w:cs="Times New Roman"/>
          <w:sz w:val="24"/>
          <w:szCs w:val="24"/>
        </w:rPr>
        <w:t xml:space="preserve"> received on the registered mobile no. and click</w:t>
      </w:r>
      <w:r w:rsidRPr="00B82E41">
        <w:rPr>
          <w:rFonts w:ascii="Times New Roman" w:hAnsi="Times New Roman" w:cs="Times New Roman"/>
          <w:b/>
          <w:sz w:val="24"/>
          <w:szCs w:val="24"/>
        </w:rPr>
        <w:t xml:space="preserve"> Nex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80DE7">
        <w:rPr>
          <w:rFonts w:ascii="Times New Roman" w:hAnsi="Times New Roman" w:cs="Times New Roman"/>
          <w:sz w:val="24"/>
          <w:szCs w:val="24"/>
        </w:rPr>
        <w:t>to login.</w:t>
      </w:r>
      <w:r w:rsidR="00D62153">
        <w:rPr>
          <w:rFonts w:ascii="Times New Roman" w:hAnsi="Times New Roman" w:cs="Times New Roman"/>
          <w:sz w:val="24"/>
          <w:szCs w:val="24"/>
        </w:rPr>
        <w:t xml:space="preserve"> [Refer Fig. 48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3CBA8481" w14:textId="77777777" w:rsidR="00FA5A9D" w:rsidRPr="003123C7" w:rsidRDefault="00FA5A9D" w:rsidP="00FA5A9D">
      <w:pPr>
        <w:tabs>
          <w:tab w:val="left" w:pos="568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5A7A1DAE" w14:textId="04E2DC8E" w:rsidR="00FA5A9D" w:rsidRDefault="00524E60" w:rsidP="00FA5A9D">
      <w:pPr>
        <w:tabs>
          <w:tab w:val="left" w:pos="1598"/>
        </w:tabs>
        <w:spacing w:after="0" w:line="240" w:lineRule="auto"/>
        <w:jc w:val="center"/>
        <w:rPr>
          <w:rFonts w:ascii="Times New Roman" w:hAnsi="Times New Roman" w:cs="Times New Roman"/>
          <w:i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4CACBD37" wp14:editId="0B824D2E">
                <wp:simplePos x="0" y="0"/>
                <wp:positionH relativeFrom="column">
                  <wp:posOffset>757543</wp:posOffset>
                </wp:positionH>
                <wp:positionV relativeFrom="paragraph">
                  <wp:posOffset>2260636</wp:posOffset>
                </wp:positionV>
                <wp:extent cx="388620" cy="487680"/>
                <wp:effectExtent l="0" t="38100" r="49530" b="26670"/>
                <wp:wrapNone/>
                <wp:docPr id="64" name="Straight Arrow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8620" cy="4876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C3C37F" id="Straight Arrow Connector 64" o:spid="_x0000_s1026" type="#_x0000_t32" style="position:absolute;margin-left:59.65pt;margin-top:178pt;width:30.6pt;height:38.4pt;flip:y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" strokecolor="red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4F4CA246" wp14:editId="0E33DA1A">
                <wp:simplePos x="0" y="0"/>
                <wp:positionH relativeFrom="column">
                  <wp:posOffset>1055730</wp:posOffset>
                </wp:positionH>
                <wp:positionV relativeFrom="paragraph">
                  <wp:posOffset>1703393</wp:posOffset>
                </wp:positionV>
                <wp:extent cx="1188720" cy="243840"/>
                <wp:effectExtent l="0" t="0" r="11430" b="2286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8720" cy="2438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3C3505" id="Rectangle 79" o:spid="_x0000_s1026" style="position:absolute;margin-left:83.15pt;margin-top:134.15pt;width:93.6pt;height:19.2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" filled="f" strokecolor="red" strokeweight="1pt">
                <v:stroke dashstyle="dash"/>
              </v:rect>
            </w:pict>
          </mc:Fallback>
        </mc:AlternateContent>
      </w:r>
      <w:r w:rsidRPr="00524E60">
        <w:rPr>
          <w:rFonts w:ascii="Times New Roman" w:hAnsi="Times New Roman" w:cs="Times New Roman"/>
          <w:i/>
          <w:szCs w:val="24"/>
        </w:rPr>
        <w:drawing>
          <wp:inline distT="0" distB="0" distL="0" distR="0" wp14:anchorId="4B12D383" wp14:editId="1AB3B410">
            <wp:extent cx="5943600" cy="2910205"/>
            <wp:effectExtent l="0" t="0" r="0" b="4445"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18DBB" w14:textId="77777777" w:rsidR="00FA5A9D" w:rsidRDefault="00FA5A9D" w:rsidP="00FA5A9D">
      <w:pPr>
        <w:tabs>
          <w:tab w:val="left" w:pos="1598"/>
        </w:tabs>
        <w:spacing w:after="0" w:line="240" w:lineRule="auto"/>
        <w:jc w:val="center"/>
        <w:rPr>
          <w:rFonts w:ascii="Times New Roman" w:hAnsi="Times New Roman" w:cs="Times New Roman"/>
          <w:i/>
          <w:szCs w:val="24"/>
        </w:rPr>
      </w:pPr>
    </w:p>
    <w:p w14:paraId="1736F988" w14:textId="7059543D" w:rsidR="00FA5A9D" w:rsidRDefault="00FA5A9D" w:rsidP="00FA5A9D">
      <w:pPr>
        <w:tabs>
          <w:tab w:val="left" w:pos="1598"/>
        </w:tabs>
        <w:spacing w:after="0" w:line="240" w:lineRule="auto"/>
        <w:jc w:val="center"/>
        <w:rPr>
          <w:rFonts w:ascii="Times New Roman" w:hAnsi="Times New Roman" w:cs="Times New Roman"/>
          <w:i/>
          <w:szCs w:val="24"/>
        </w:rPr>
      </w:pPr>
      <w:r w:rsidRPr="00716619">
        <w:rPr>
          <w:rFonts w:ascii="Times New Roman" w:hAnsi="Times New Roman" w:cs="Times New Roman"/>
          <w:i/>
          <w:szCs w:val="24"/>
        </w:rPr>
        <w:t>Fig</w:t>
      </w:r>
      <w:r>
        <w:rPr>
          <w:rFonts w:ascii="Times New Roman" w:hAnsi="Times New Roman" w:cs="Times New Roman"/>
          <w:i/>
          <w:szCs w:val="24"/>
        </w:rPr>
        <w:t>.</w:t>
      </w:r>
      <w:r w:rsidRPr="00716619">
        <w:rPr>
          <w:rFonts w:ascii="Times New Roman" w:hAnsi="Times New Roman" w:cs="Times New Roman"/>
          <w:i/>
          <w:szCs w:val="24"/>
        </w:rPr>
        <w:t xml:space="preserve"> </w:t>
      </w:r>
      <w:r w:rsidR="00D62153">
        <w:rPr>
          <w:rFonts w:ascii="Times New Roman" w:hAnsi="Times New Roman" w:cs="Times New Roman"/>
          <w:i/>
          <w:szCs w:val="24"/>
        </w:rPr>
        <w:t>48</w:t>
      </w:r>
    </w:p>
    <w:p w14:paraId="7F08618C" w14:textId="77777777" w:rsidR="00FA5A9D" w:rsidRDefault="00FA5A9D" w:rsidP="00FA5A9D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i/>
          <w:szCs w:val="24"/>
        </w:rPr>
      </w:pPr>
    </w:p>
    <w:p w14:paraId="7C0F59F6" w14:textId="376027A5" w:rsidR="00FA5A9D" w:rsidRPr="00FA5A9D" w:rsidRDefault="00FA5A9D" w:rsidP="00FA5A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gt;&gt; Post-successful verification, user will be redirected to Parichay Dashboard.</w:t>
      </w:r>
    </w:p>
    <w:p w14:paraId="554D81AD" w14:textId="08510767" w:rsidR="00FA5A9D" w:rsidRDefault="00FA5A9D" w:rsidP="00FA5A9D">
      <w:pPr>
        <w:rPr>
          <w:rFonts w:ascii="Times New Roman" w:hAnsi="Times New Roman" w:cs="Times New Roman"/>
          <w:b/>
          <w:sz w:val="24"/>
        </w:rPr>
      </w:pPr>
      <w:r w:rsidRPr="00FA5A9D">
        <w:rPr>
          <w:rFonts w:ascii="Times New Roman" w:hAnsi="Times New Roman" w:cs="Times New Roman"/>
          <w:b/>
          <w:sz w:val="24"/>
        </w:rPr>
        <w:t>Step 3.</w:t>
      </w:r>
      <w:r>
        <w:rPr>
          <w:rFonts w:ascii="Times New Roman" w:hAnsi="Times New Roman" w:cs="Times New Roman"/>
          <w:b/>
          <w:sz w:val="24"/>
        </w:rPr>
        <w:t>2</w:t>
      </w:r>
      <w:r w:rsidRPr="00FA5A9D">
        <w:rPr>
          <w:rFonts w:ascii="Times New Roman" w:hAnsi="Times New Roman" w:cs="Times New Roman"/>
          <w:b/>
          <w:sz w:val="24"/>
        </w:rPr>
        <w:t xml:space="preserve">: </w:t>
      </w:r>
      <w:r>
        <w:rPr>
          <w:rFonts w:ascii="Times New Roman" w:hAnsi="Times New Roman" w:cs="Times New Roman"/>
          <w:b/>
          <w:sz w:val="24"/>
        </w:rPr>
        <w:t>Tap Authentication</w:t>
      </w:r>
    </w:p>
    <w:p w14:paraId="6638AAE0" w14:textId="015CE1FF" w:rsidR="00FA5A9D" w:rsidRPr="009C1A94" w:rsidRDefault="00FA5A9D" w:rsidP="009C1A94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</w:rPr>
      </w:pPr>
      <w:r w:rsidRPr="009C1A94">
        <w:rPr>
          <w:rFonts w:ascii="Times New Roman" w:hAnsi="Times New Roman" w:cs="Times New Roman"/>
          <w:sz w:val="24"/>
        </w:rPr>
        <w:t>User needs to choose the “</w:t>
      </w:r>
      <w:r w:rsidRPr="009C1A94">
        <w:rPr>
          <w:rFonts w:ascii="Times New Roman" w:hAnsi="Times New Roman" w:cs="Times New Roman"/>
          <w:b/>
          <w:sz w:val="24"/>
        </w:rPr>
        <w:t>Tap Authentication</w:t>
      </w:r>
      <w:r w:rsidRPr="009C1A94">
        <w:rPr>
          <w:rFonts w:ascii="Times New Roman" w:hAnsi="Times New Roman" w:cs="Times New Roman"/>
          <w:sz w:val="24"/>
        </w:rPr>
        <w:t>” and click “</w:t>
      </w:r>
      <w:r w:rsidRPr="009C1A94">
        <w:rPr>
          <w:rFonts w:ascii="Times New Roman" w:hAnsi="Times New Roman" w:cs="Times New Roman"/>
          <w:b/>
          <w:sz w:val="24"/>
        </w:rPr>
        <w:t>Next</w:t>
      </w:r>
      <w:r w:rsidR="00D62153">
        <w:rPr>
          <w:rFonts w:ascii="Times New Roman" w:hAnsi="Times New Roman" w:cs="Times New Roman"/>
          <w:sz w:val="24"/>
        </w:rPr>
        <w:t>” to proceed. [Refer Fig. 49</w:t>
      </w:r>
      <w:r w:rsidRPr="009C1A94">
        <w:rPr>
          <w:rFonts w:ascii="Times New Roman" w:hAnsi="Times New Roman" w:cs="Times New Roman"/>
          <w:sz w:val="24"/>
        </w:rPr>
        <w:t>]</w:t>
      </w:r>
    </w:p>
    <w:p w14:paraId="500983AA" w14:textId="200EAA03" w:rsidR="00FA5A9D" w:rsidRDefault="00FA5A9D" w:rsidP="00FA5A9D">
      <w:pPr>
        <w:jc w:val="center"/>
        <w:rPr>
          <w:rFonts w:ascii="Times New Roman" w:hAnsi="Times New Roman" w:cs="Times New Roman"/>
          <w:sz w:val="24"/>
        </w:rPr>
      </w:pPr>
      <w:r w:rsidRPr="00FA5A9D"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0D752E0A" wp14:editId="5E0A5AAC">
                <wp:simplePos x="0" y="0"/>
                <wp:positionH relativeFrom="column">
                  <wp:posOffset>2003425</wp:posOffset>
                </wp:positionH>
                <wp:positionV relativeFrom="paragraph">
                  <wp:posOffset>1445343</wp:posOffset>
                </wp:positionV>
                <wp:extent cx="1188720" cy="166977"/>
                <wp:effectExtent l="0" t="0" r="11430" b="24130"/>
                <wp:wrapNone/>
                <wp:docPr id="101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8720" cy="16697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rect w14:anchorId="2CDDA823" id="Rectangle 101" o:spid="_x0000_s1026" style="position:absolute;margin-left:157.75pt;margin-top:113.8pt;width:93.6pt;height:13.1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" filled="f" strokecolor="red" strokeweight="1pt">
                <v:stroke dashstyle="dash"/>
              </v:rect>
            </w:pict>
          </mc:Fallback>
        </mc:AlternateContent>
      </w:r>
      <w:r w:rsidRPr="00FA5A9D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721B9952" wp14:editId="55826957">
                <wp:simplePos x="0" y="0"/>
                <wp:positionH relativeFrom="column">
                  <wp:posOffset>1718172</wp:posOffset>
                </wp:positionH>
                <wp:positionV relativeFrom="paragraph">
                  <wp:posOffset>2097516</wp:posOffset>
                </wp:positionV>
                <wp:extent cx="388620" cy="487680"/>
                <wp:effectExtent l="0" t="38100" r="49530" b="26670"/>
                <wp:wrapNone/>
                <wp:docPr id="102" name="Straight Arrow Connector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8620" cy="4876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6ECCBB66" id="Straight Arrow Connector 102" o:spid="_x0000_s1026" type="#_x0000_t32" style="position:absolute;margin-left:135.3pt;margin-top:165.15pt;width:30.6pt;height:38.4pt;flip:y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" strokecolor="red" strokeweight=".5pt">
                <v:stroke endarrow="block" joinstyle="miter"/>
              </v:shape>
            </w:pict>
          </mc:Fallback>
        </mc:AlternateContent>
      </w:r>
      <w:r w:rsidRPr="00FA5A9D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7D3E403D" wp14:editId="193BF4A3">
            <wp:extent cx="2297927" cy="2759729"/>
            <wp:effectExtent l="0" t="0" r="7620" b="254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304013" cy="2767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7B339" w14:textId="6A6E0AE3" w:rsidR="00FA5A9D" w:rsidRDefault="00D62153" w:rsidP="00FA5A9D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. 49</w:t>
      </w:r>
    </w:p>
    <w:p w14:paraId="5562A117" w14:textId="7E90A4FE" w:rsidR="00FA5A9D" w:rsidRDefault="00FA5A9D" w:rsidP="00FA5A9D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w, User needs to check the pull notification for their Parichay Authenticator App.</w:t>
      </w:r>
    </w:p>
    <w:p w14:paraId="66D7474F" w14:textId="60BFF8E3" w:rsidR="009C1A94" w:rsidRDefault="009C1A94" w:rsidP="009C1A94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ap the “Accept” option to continue. [Refer Fi</w:t>
      </w:r>
      <w:r w:rsidR="00D62153">
        <w:rPr>
          <w:rFonts w:ascii="Times New Roman" w:hAnsi="Times New Roman" w:cs="Times New Roman"/>
          <w:sz w:val="24"/>
        </w:rPr>
        <w:t>g. 50</w:t>
      </w:r>
      <w:r>
        <w:rPr>
          <w:rFonts w:ascii="Times New Roman" w:hAnsi="Times New Roman" w:cs="Times New Roman"/>
          <w:sz w:val="24"/>
        </w:rPr>
        <w:t>]</w:t>
      </w:r>
    </w:p>
    <w:p w14:paraId="63E2291C" w14:textId="72B0E147" w:rsidR="009C1A94" w:rsidRDefault="00524E60" w:rsidP="009C1A94">
      <w:pPr>
        <w:pStyle w:val="NormalWeb"/>
        <w:ind w:left="360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58272" behindDoc="0" locked="0" layoutInCell="1" allowOverlap="1" wp14:anchorId="740F6FD3" wp14:editId="2C088987">
                <wp:simplePos x="0" y="0"/>
                <wp:positionH relativeFrom="margin">
                  <wp:posOffset>2564658</wp:posOffset>
                </wp:positionH>
                <wp:positionV relativeFrom="paragraph">
                  <wp:posOffset>2065643</wp:posOffset>
                </wp:positionV>
                <wp:extent cx="1109272" cy="254833"/>
                <wp:effectExtent l="0" t="0" r="0" b="0"/>
                <wp:wrapNone/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9272" cy="2548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853FE73" w14:textId="25B945EC" w:rsidR="00633B15" w:rsidRPr="007C4003" w:rsidRDefault="00633B15" w:rsidP="007C4003">
                            <w:pPr>
                              <w:spacing w:after="0"/>
                              <w:rPr>
                                <w:b/>
                                <w:color w:val="2E74B5" w:themeColor="accent1" w:themeShade="BF"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2E74B5" w:themeColor="accent1" w:themeShade="BF"/>
                                <w:sz w:val="18"/>
                              </w:rPr>
                              <w:t>Demo.user@xyz.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0F6FD3" id="Text Box 232" o:spid="_x0000_s1071" type="#_x0000_t202" style="position:absolute;left:0;text-align:left;margin-left:201.95pt;margin-top:162.65pt;width:87.35pt;height:20.05pt;z-index:251958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" fillcolor="white [3201]" stroked="f" strokeweight=".5pt">
                <v:textbox>
                  <w:txbxContent>
                    <w:p w14:paraId="5853FE73" w14:textId="25B945EC" w:rsidR="00633B15" w:rsidRPr="007C4003" w:rsidRDefault="00633B15" w:rsidP="007C4003">
                      <w:pPr>
                        <w:spacing w:after="0"/>
                        <w:rPr>
                          <w:b/>
                          <w:color w:val="2E74B5" w:themeColor="accent1" w:themeShade="BF"/>
                          <w:sz w:val="18"/>
                        </w:rPr>
                      </w:pPr>
                      <w:r>
                        <w:rPr>
                          <w:b/>
                          <w:color w:val="2E74B5" w:themeColor="accent1" w:themeShade="BF"/>
                          <w:sz w:val="18"/>
                        </w:rPr>
                        <w:t>Demo.user@xyz.i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C4003">
        <w:rPr>
          <w:noProof/>
        </w:rPr>
        <mc:AlternateContent>
          <mc:Choice Requires="wps">
            <w:drawing>
              <wp:anchor distT="0" distB="0" distL="114300" distR="114300" simplePos="0" relativeHeight="251960320" behindDoc="0" locked="0" layoutInCell="1" allowOverlap="1" wp14:anchorId="0DCCE0E1" wp14:editId="06BF50F7">
                <wp:simplePos x="0" y="0"/>
                <wp:positionH relativeFrom="margin">
                  <wp:posOffset>2583971</wp:posOffset>
                </wp:positionH>
                <wp:positionV relativeFrom="paragraph">
                  <wp:posOffset>2384892</wp:posOffset>
                </wp:positionV>
                <wp:extent cx="1109272" cy="254833"/>
                <wp:effectExtent l="0" t="0" r="0" b="0"/>
                <wp:wrapNone/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9272" cy="2548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9E5334" w14:textId="281940B2" w:rsidR="00633B15" w:rsidRPr="007C4003" w:rsidRDefault="00633B15" w:rsidP="007C4003">
                            <w:pPr>
                              <w:spacing w:after="0"/>
                              <w:rPr>
                                <w:b/>
                                <w:color w:val="000000" w:themeColor="text1"/>
                                <w:sz w:val="18"/>
                              </w:rPr>
                            </w:pPr>
                            <w:r w:rsidRPr="007C4003">
                              <w:rPr>
                                <w:b/>
                                <w:color w:val="000000" w:themeColor="text1"/>
                                <w:sz w:val="18"/>
                              </w:rPr>
                              <w:t>XXX.XXXX.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CCE0E1" id="Text Box 233" o:spid="_x0000_s1072" type="#_x0000_t202" style="position:absolute;left:0;text-align:left;margin-left:203.45pt;margin-top:187.8pt;width:87.35pt;height:20.05pt;z-index:251960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" fillcolor="white [3201]" stroked="f" strokeweight=".5pt">
                <v:textbox>
                  <w:txbxContent>
                    <w:p w14:paraId="469E5334" w14:textId="281940B2" w:rsidR="00633B15" w:rsidRPr="007C4003" w:rsidRDefault="00633B15" w:rsidP="007C4003">
                      <w:pPr>
                        <w:spacing w:after="0"/>
                        <w:rPr>
                          <w:b/>
                          <w:color w:val="000000" w:themeColor="text1"/>
                          <w:sz w:val="18"/>
                        </w:rPr>
                      </w:pPr>
                      <w:r w:rsidRPr="007C4003">
                        <w:rPr>
                          <w:b/>
                          <w:color w:val="000000" w:themeColor="text1"/>
                          <w:sz w:val="18"/>
                        </w:rPr>
                        <w:t>XXX.XXXX.XXX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C1A94"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567A6B5C" wp14:editId="3F187642">
                <wp:simplePos x="0" y="0"/>
                <wp:positionH relativeFrom="column">
                  <wp:posOffset>2003729</wp:posOffset>
                </wp:positionH>
                <wp:positionV relativeFrom="paragraph">
                  <wp:posOffset>3902241</wp:posOffset>
                </wp:positionV>
                <wp:extent cx="461175" cy="135172"/>
                <wp:effectExtent l="0" t="38100" r="53340" b="36830"/>
                <wp:wrapNone/>
                <wp:docPr id="108" name="Straight Arrow Connector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1175" cy="13517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5B4670C3" id="Straight Arrow Connector 108" o:spid="_x0000_s1026" type="#_x0000_t32" style="position:absolute;margin-left:157.75pt;margin-top:307.25pt;width:36.3pt;height:10.65pt;flip:y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" strokecolor="red" strokeweight=".5pt">
                <v:stroke endarrow="block" joinstyle="miter"/>
              </v:shape>
            </w:pict>
          </mc:Fallback>
        </mc:AlternateContent>
      </w:r>
      <w:r w:rsidR="009C1A94"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4B91F50E" wp14:editId="3D6905CA">
                <wp:simplePos x="0" y="0"/>
                <wp:positionH relativeFrom="column">
                  <wp:posOffset>2289976</wp:posOffset>
                </wp:positionH>
                <wp:positionV relativeFrom="paragraph">
                  <wp:posOffset>3584188</wp:posOffset>
                </wp:positionV>
                <wp:extent cx="818984" cy="405517"/>
                <wp:effectExtent l="0" t="0" r="19685" b="13970"/>
                <wp:wrapNone/>
                <wp:docPr id="107" name="Rectangle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8984" cy="4055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55417A" id="Rectangle 107" o:spid="_x0000_s1026" style="position:absolute;margin-left:180.3pt;margin-top:282.2pt;width:64.5pt;height:31.95pt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" filled="f" strokecolor="red" strokeweight="1pt">
                <v:stroke dashstyle="dash"/>
              </v:rect>
            </w:pict>
          </mc:Fallback>
        </mc:AlternateContent>
      </w:r>
      <w:r w:rsidR="009C1A94">
        <w:rPr>
          <w:noProof/>
        </w:rPr>
        <w:drawing>
          <wp:inline distT="0" distB="0" distL="0" distR="0" wp14:anchorId="3B451277" wp14:editId="51B7351C">
            <wp:extent cx="2413937" cy="5402580"/>
            <wp:effectExtent l="0" t="0" r="5715" b="7620"/>
            <wp:docPr id="106" name="Picture 106" descr="C:\Users\Lenovo\Downloads\WhatsApp Image 2024-08-17 at 13.43.1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enovo\Downloads\WhatsApp Image 2024-08-17 at 13.43.19.jpeg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2096" cy="5420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F3C4F" w14:textId="2BEB6B34" w:rsidR="009C1A94" w:rsidRPr="009C1A94" w:rsidRDefault="00D62153" w:rsidP="009C1A94">
      <w:pPr>
        <w:pStyle w:val="NormalWeb"/>
        <w:ind w:left="360"/>
        <w:jc w:val="center"/>
        <w:rPr>
          <w:i/>
        </w:rPr>
      </w:pPr>
      <w:r>
        <w:rPr>
          <w:i/>
        </w:rPr>
        <w:t>Fig. 50</w:t>
      </w:r>
    </w:p>
    <w:p w14:paraId="7D66F932" w14:textId="7AE8AD60" w:rsidR="009C1A94" w:rsidRPr="009C1A94" w:rsidRDefault="009C1A94" w:rsidP="009C1A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gt;&gt; Post-successful verification, user will be redirected to Parichay Dashboard.</w:t>
      </w:r>
    </w:p>
    <w:p w14:paraId="0DB78A9E" w14:textId="2956D91D" w:rsidR="00FA5A9D" w:rsidRDefault="00FA5A9D" w:rsidP="00FA5A9D">
      <w:pPr>
        <w:rPr>
          <w:rFonts w:ascii="Times New Roman" w:hAnsi="Times New Roman" w:cs="Times New Roman"/>
          <w:b/>
          <w:sz w:val="24"/>
        </w:rPr>
      </w:pPr>
    </w:p>
    <w:p w14:paraId="03D4067B" w14:textId="77777777" w:rsidR="00742B09" w:rsidRDefault="00742B09" w:rsidP="00FA5A9D">
      <w:pPr>
        <w:rPr>
          <w:rFonts w:ascii="Times New Roman" w:hAnsi="Times New Roman" w:cs="Times New Roman"/>
          <w:b/>
          <w:sz w:val="24"/>
        </w:rPr>
      </w:pPr>
    </w:p>
    <w:p w14:paraId="066581A6" w14:textId="77777777" w:rsidR="00FA5A9D" w:rsidRDefault="00FA5A9D" w:rsidP="00FA5A9D">
      <w:pPr>
        <w:rPr>
          <w:rFonts w:ascii="Times New Roman" w:hAnsi="Times New Roman" w:cs="Times New Roman"/>
          <w:b/>
          <w:sz w:val="24"/>
        </w:rPr>
      </w:pPr>
    </w:p>
    <w:p w14:paraId="696B0142" w14:textId="0F999A61" w:rsidR="009C1A94" w:rsidRDefault="009C1A94" w:rsidP="009C1A94">
      <w:pPr>
        <w:rPr>
          <w:rFonts w:ascii="Times New Roman" w:hAnsi="Times New Roman" w:cs="Times New Roman"/>
          <w:b/>
          <w:sz w:val="24"/>
        </w:rPr>
      </w:pPr>
      <w:r w:rsidRPr="00FA5A9D">
        <w:rPr>
          <w:rFonts w:ascii="Times New Roman" w:hAnsi="Times New Roman" w:cs="Times New Roman"/>
          <w:b/>
          <w:sz w:val="24"/>
        </w:rPr>
        <w:t>Step 3.</w:t>
      </w:r>
      <w:r>
        <w:rPr>
          <w:rFonts w:ascii="Times New Roman" w:hAnsi="Times New Roman" w:cs="Times New Roman"/>
          <w:b/>
          <w:sz w:val="24"/>
        </w:rPr>
        <w:t>3</w:t>
      </w:r>
      <w:r w:rsidRPr="00FA5A9D">
        <w:rPr>
          <w:rFonts w:ascii="Times New Roman" w:hAnsi="Times New Roman" w:cs="Times New Roman"/>
          <w:b/>
          <w:sz w:val="24"/>
        </w:rPr>
        <w:t xml:space="preserve">: </w:t>
      </w:r>
      <w:r>
        <w:rPr>
          <w:rFonts w:ascii="Times New Roman" w:hAnsi="Times New Roman" w:cs="Times New Roman"/>
          <w:b/>
          <w:sz w:val="24"/>
        </w:rPr>
        <w:t>Token based Authentication</w:t>
      </w:r>
    </w:p>
    <w:p w14:paraId="591D747D" w14:textId="25DB466A" w:rsidR="009C1A94" w:rsidRPr="009C1A94" w:rsidRDefault="001226C2" w:rsidP="009C1A94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</w:rPr>
      </w:pPr>
      <w:r w:rsidRPr="00FA5A9D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3A7028B7" wp14:editId="05A55621">
                <wp:simplePos x="0" y="0"/>
                <wp:positionH relativeFrom="column">
                  <wp:posOffset>445135</wp:posOffset>
                </wp:positionH>
                <wp:positionV relativeFrom="paragraph">
                  <wp:posOffset>2701925</wp:posOffset>
                </wp:positionV>
                <wp:extent cx="388620" cy="487680"/>
                <wp:effectExtent l="0" t="38100" r="49530" b="26670"/>
                <wp:wrapNone/>
                <wp:docPr id="110" name="Straight Arrow Connector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8620" cy="4876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A3D3103" id="Straight Arrow Connector 110" o:spid="_x0000_s1026" type="#_x0000_t32" style="position:absolute;margin-left:35.05pt;margin-top:212.75pt;width:30.6pt;height:38.4pt;flip:y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" strokecolor="red" strokeweight=".5pt">
                <v:stroke endarrow="block" joinstyle="miter"/>
              </v:shape>
            </w:pict>
          </mc:Fallback>
        </mc:AlternateContent>
      </w:r>
      <w:r w:rsidRPr="00FA5A9D"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28D337EF" wp14:editId="6D85512D">
                <wp:simplePos x="0" y="0"/>
                <wp:positionH relativeFrom="column">
                  <wp:posOffset>647700</wp:posOffset>
                </wp:positionH>
                <wp:positionV relativeFrom="paragraph">
                  <wp:posOffset>2181860</wp:posOffset>
                </wp:positionV>
                <wp:extent cx="2727297" cy="222637"/>
                <wp:effectExtent l="0" t="0" r="16510" b="25400"/>
                <wp:wrapNone/>
                <wp:docPr id="109" name="Rectangle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7297" cy="22263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DC433E" id="Rectangle 109" o:spid="_x0000_s1026" style="position:absolute;margin-left:51pt;margin-top:171.8pt;width:214.75pt;height:17.55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" filled="f" strokecolor="red" strokeweight="1pt">
                <v:stroke dashstyle="dash"/>
              </v:rect>
            </w:pict>
          </mc:Fallback>
        </mc:AlternateContent>
      </w:r>
      <w:r w:rsidR="00742B09">
        <w:rPr>
          <w:rFonts w:ascii="Times New Roman" w:hAnsi="Times New Roman" w:cs="Times New Roman"/>
          <w:sz w:val="24"/>
        </w:rPr>
        <w:t>C</w:t>
      </w:r>
      <w:r w:rsidR="009C1A94" w:rsidRPr="009C1A94">
        <w:rPr>
          <w:rFonts w:ascii="Times New Roman" w:hAnsi="Times New Roman" w:cs="Times New Roman"/>
          <w:sz w:val="24"/>
        </w:rPr>
        <w:t>hoose the “</w:t>
      </w:r>
      <w:r w:rsidR="009C1A94" w:rsidRPr="009C1A94">
        <w:rPr>
          <w:rFonts w:ascii="Times New Roman" w:hAnsi="Times New Roman" w:cs="Times New Roman"/>
          <w:b/>
          <w:sz w:val="24"/>
        </w:rPr>
        <w:t>T</w:t>
      </w:r>
      <w:r w:rsidR="009C1A94">
        <w:rPr>
          <w:rFonts w:ascii="Times New Roman" w:hAnsi="Times New Roman" w:cs="Times New Roman"/>
          <w:b/>
          <w:sz w:val="24"/>
        </w:rPr>
        <w:t>oken</w:t>
      </w:r>
      <w:r w:rsidR="009C1A94" w:rsidRPr="009C1A94">
        <w:rPr>
          <w:rFonts w:ascii="Times New Roman" w:hAnsi="Times New Roman" w:cs="Times New Roman"/>
          <w:b/>
          <w:sz w:val="24"/>
        </w:rPr>
        <w:t xml:space="preserve"> Authentication</w:t>
      </w:r>
      <w:r w:rsidR="009C1A94" w:rsidRPr="009C1A94">
        <w:rPr>
          <w:rFonts w:ascii="Times New Roman" w:hAnsi="Times New Roman" w:cs="Times New Roman"/>
          <w:sz w:val="24"/>
        </w:rPr>
        <w:t>” and click “</w:t>
      </w:r>
      <w:r w:rsidR="009C1A94" w:rsidRPr="009C1A94">
        <w:rPr>
          <w:rFonts w:ascii="Times New Roman" w:hAnsi="Times New Roman" w:cs="Times New Roman"/>
          <w:b/>
          <w:sz w:val="24"/>
        </w:rPr>
        <w:t>Next</w:t>
      </w:r>
      <w:r w:rsidR="00D62153">
        <w:rPr>
          <w:rFonts w:ascii="Times New Roman" w:hAnsi="Times New Roman" w:cs="Times New Roman"/>
          <w:sz w:val="24"/>
        </w:rPr>
        <w:t>” to proceed. [Refer Fig. 51</w:t>
      </w:r>
      <w:r w:rsidR="009C1A94" w:rsidRPr="009C1A94">
        <w:rPr>
          <w:rFonts w:ascii="Times New Roman" w:hAnsi="Times New Roman" w:cs="Times New Roman"/>
          <w:sz w:val="24"/>
        </w:rPr>
        <w:t>]</w:t>
      </w:r>
      <w:r w:rsidR="009C1A94" w:rsidRPr="009C1A94">
        <w:rPr>
          <w:noProof/>
        </w:rPr>
        <w:t xml:space="preserve"> </w:t>
      </w:r>
      <w:r w:rsidR="009C1A94" w:rsidRPr="009C1A94">
        <w:rPr>
          <w:noProof/>
        </w:rPr>
        <w:drawing>
          <wp:inline distT="0" distB="0" distL="0" distR="0" wp14:anchorId="2783283A" wp14:editId="63BB5401">
            <wp:extent cx="5771337" cy="3347499"/>
            <wp:effectExtent l="0" t="0" r="1270" b="5715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775115" cy="334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ACBFB" w14:textId="5419CF98" w:rsidR="009C1A94" w:rsidRDefault="00D62153" w:rsidP="009C1A94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. 51</w:t>
      </w:r>
    </w:p>
    <w:p w14:paraId="6B403D97" w14:textId="140E43CA" w:rsidR="009C1A94" w:rsidRDefault="009C1A94" w:rsidP="009C1A94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w, User needs to check the 6-digit “Token” for their Parichay Authenticator App.</w:t>
      </w:r>
    </w:p>
    <w:p w14:paraId="1A87A8CB" w14:textId="4304D228" w:rsidR="009C1A94" w:rsidRDefault="009C1A94" w:rsidP="009C1A94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nter the “Token” in the required f</w:t>
      </w:r>
      <w:r w:rsidR="00D62153">
        <w:rPr>
          <w:rFonts w:ascii="Times New Roman" w:hAnsi="Times New Roman" w:cs="Times New Roman"/>
          <w:sz w:val="24"/>
        </w:rPr>
        <w:t>ield to continue. [Refer Fig. 52</w:t>
      </w:r>
      <w:r>
        <w:rPr>
          <w:rFonts w:ascii="Times New Roman" w:hAnsi="Times New Roman" w:cs="Times New Roman"/>
          <w:sz w:val="24"/>
        </w:rPr>
        <w:t>]</w:t>
      </w:r>
    </w:p>
    <w:p w14:paraId="61632C9D" w14:textId="5158763C" w:rsidR="009C1A94" w:rsidRDefault="00742B09" w:rsidP="009C1A94">
      <w:pPr>
        <w:pStyle w:val="NormalWeb"/>
        <w:ind w:left="36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4197C8C0" wp14:editId="23305FE4">
                <wp:simplePos x="0" y="0"/>
                <wp:positionH relativeFrom="column">
                  <wp:posOffset>2091055</wp:posOffset>
                </wp:positionH>
                <wp:positionV relativeFrom="paragraph">
                  <wp:posOffset>1410197</wp:posOffset>
                </wp:positionV>
                <wp:extent cx="1263650" cy="222636"/>
                <wp:effectExtent l="0" t="0" r="12700" b="25400"/>
                <wp:wrapNone/>
                <wp:docPr id="115" name="Rectangle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3650" cy="22263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rect w14:anchorId="5CE52304" id="Rectangle 115" o:spid="_x0000_s1026" style="position:absolute;margin-left:164.65pt;margin-top:111.05pt;width:99.5pt;height:17.55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" filled="f" strokecolor="red" strokeweight="1pt">
                <v:stroke dashstyle="dash"/>
              </v:rect>
            </w:pict>
          </mc:Fallback>
        </mc:AlternateContent>
      </w:r>
      <w:r w:rsidR="00403CA5"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3EAB3739" wp14:editId="30FADF63">
                <wp:simplePos x="0" y="0"/>
                <wp:positionH relativeFrom="column">
                  <wp:posOffset>1724936</wp:posOffset>
                </wp:positionH>
                <wp:positionV relativeFrom="paragraph">
                  <wp:posOffset>1978908</wp:posOffset>
                </wp:positionV>
                <wp:extent cx="461010" cy="134620"/>
                <wp:effectExtent l="0" t="38100" r="53340" b="36830"/>
                <wp:wrapNone/>
                <wp:docPr id="113" name="Straight Arrow Connector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1010" cy="13462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33B50D5A" id="Straight Arrow Connector 113" o:spid="_x0000_s1026" type="#_x0000_t32" style="position:absolute;margin-left:135.8pt;margin-top:155.8pt;width:36.3pt;height:10.6pt;flip:y;z-index:2518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" strokecolor="red" strokeweight=".5pt">
                <v:stroke endarrow="block" joinstyle="miter"/>
              </v:shape>
            </w:pict>
          </mc:Fallback>
        </mc:AlternateContent>
      </w:r>
      <w:r w:rsidR="009C1A94" w:rsidRPr="009C1A94">
        <w:rPr>
          <w:noProof/>
        </w:rPr>
        <w:drawing>
          <wp:inline distT="0" distB="0" distL="0" distR="0" wp14:anchorId="6472B267" wp14:editId="160336E8">
            <wp:extent cx="2178658" cy="2570326"/>
            <wp:effectExtent l="0" t="0" r="0" b="1905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201215" cy="2596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37E12" w14:textId="07E90989" w:rsidR="009C1A94" w:rsidRPr="009C1A94" w:rsidRDefault="00D62153" w:rsidP="009C1A94">
      <w:pPr>
        <w:pStyle w:val="NormalWeb"/>
        <w:ind w:left="360"/>
        <w:jc w:val="center"/>
        <w:rPr>
          <w:i/>
        </w:rPr>
      </w:pPr>
      <w:r>
        <w:rPr>
          <w:i/>
        </w:rPr>
        <w:t>Fig. 52</w:t>
      </w:r>
    </w:p>
    <w:p w14:paraId="367A6B8A" w14:textId="33C11B11" w:rsidR="003026B6" w:rsidRPr="00403CA5" w:rsidRDefault="009C1A94" w:rsidP="00FE3FA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&gt;&gt; Post-successful verification, user will be redirected to Parichay Dashboard.</w:t>
      </w:r>
    </w:p>
    <w:p w14:paraId="7287D057" w14:textId="32437704" w:rsidR="00380DE7" w:rsidRPr="00742B09" w:rsidRDefault="00380DE7" w:rsidP="00742B09">
      <w:pPr>
        <w:pStyle w:val="Heading1"/>
      </w:pPr>
      <w:bookmarkStart w:id="12" w:name="_Toc228445972"/>
      <w:r>
        <w:t>Timeout</w:t>
      </w:r>
      <w:bookmarkEnd w:id="12"/>
    </w:p>
    <w:p w14:paraId="4ECE47AC" w14:textId="134B649B" w:rsidR="00380DE7" w:rsidRPr="00380DE7" w:rsidRDefault="00380DE7" w:rsidP="00380DE7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0DE7">
        <w:rPr>
          <w:rFonts w:ascii="Times New Roman" w:hAnsi="Times New Roman" w:cs="Times New Roman"/>
          <w:sz w:val="24"/>
          <w:szCs w:val="24"/>
        </w:rPr>
        <w:t>The session expiration time may vary from service to service. After the service timeout, the user will be redirected to the password page.</w:t>
      </w:r>
      <w:r w:rsidR="00D62153">
        <w:rPr>
          <w:rFonts w:ascii="Times New Roman" w:hAnsi="Times New Roman" w:cs="Times New Roman"/>
          <w:sz w:val="24"/>
          <w:szCs w:val="24"/>
        </w:rPr>
        <w:t xml:space="preserve"> </w:t>
      </w:r>
      <w:r w:rsidR="00D62153">
        <w:rPr>
          <w:rFonts w:ascii="Times New Roman" w:hAnsi="Times New Roman" w:cs="Times New Roman"/>
          <w:sz w:val="24"/>
        </w:rPr>
        <w:t>[Refer Fig. 53]</w:t>
      </w:r>
    </w:p>
    <w:p w14:paraId="4AC435D1" w14:textId="631E0E3F" w:rsidR="007812AA" w:rsidRPr="00A94C22" w:rsidRDefault="007812AA" w:rsidP="00A94C22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F235B1" w14:textId="2E53AA4F" w:rsidR="003002D8" w:rsidRPr="00380DE7" w:rsidRDefault="007812AA" w:rsidP="00A94C22">
      <w:pPr>
        <w:tabs>
          <w:tab w:val="left" w:pos="159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AB952C4" wp14:editId="68C33A1E">
            <wp:extent cx="4472305" cy="1662028"/>
            <wp:effectExtent l="0" t="0" r="4445" b="0"/>
            <wp:docPr id="138" name="Picture 138" descr="C:\Users\Lenovo\Downloads\sessionTimeout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enovo\Downloads\sessionTimeout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936"/>
                    <a:stretch/>
                  </pic:blipFill>
                  <pic:spPr bwMode="auto">
                    <a:xfrm>
                      <a:off x="0" y="0"/>
                      <a:ext cx="4481481" cy="1665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4814D7" w14:textId="4C50AD99" w:rsidR="003330A6" w:rsidRPr="00742B09" w:rsidRDefault="003330A6" w:rsidP="00742B09">
      <w:pPr>
        <w:tabs>
          <w:tab w:val="left" w:pos="1598"/>
        </w:tabs>
        <w:spacing w:after="0" w:line="240" w:lineRule="auto"/>
        <w:jc w:val="center"/>
        <w:rPr>
          <w:rFonts w:ascii="Times New Roman" w:hAnsi="Times New Roman" w:cs="Times New Roman"/>
          <w:i/>
          <w:szCs w:val="24"/>
        </w:rPr>
      </w:pPr>
      <w:r w:rsidRPr="00716619">
        <w:rPr>
          <w:rFonts w:ascii="Times New Roman" w:hAnsi="Times New Roman" w:cs="Times New Roman"/>
          <w:i/>
          <w:szCs w:val="24"/>
        </w:rPr>
        <w:t>Fig</w:t>
      </w:r>
      <w:r>
        <w:rPr>
          <w:rFonts w:ascii="Times New Roman" w:hAnsi="Times New Roman" w:cs="Times New Roman"/>
          <w:i/>
          <w:szCs w:val="24"/>
        </w:rPr>
        <w:t>.</w:t>
      </w:r>
      <w:r w:rsidRPr="00716619">
        <w:rPr>
          <w:rFonts w:ascii="Times New Roman" w:hAnsi="Times New Roman" w:cs="Times New Roman"/>
          <w:i/>
          <w:szCs w:val="24"/>
        </w:rPr>
        <w:t xml:space="preserve"> </w:t>
      </w:r>
      <w:r w:rsidR="00D62153">
        <w:rPr>
          <w:rFonts w:ascii="Times New Roman" w:hAnsi="Times New Roman" w:cs="Times New Roman"/>
          <w:i/>
          <w:szCs w:val="24"/>
        </w:rPr>
        <w:t>53</w:t>
      </w:r>
    </w:p>
    <w:p w14:paraId="4E544576" w14:textId="6DFE9544" w:rsidR="003330A6" w:rsidRDefault="003330A6" w:rsidP="00380DE7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4E4FE73" w14:textId="1315825F" w:rsidR="00380DE7" w:rsidRPr="00380DE7" w:rsidRDefault="00380DE7" w:rsidP="00380DE7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0DE7">
        <w:rPr>
          <w:rFonts w:ascii="Times New Roman" w:hAnsi="Times New Roman" w:cs="Times New Roman"/>
          <w:b/>
          <w:sz w:val="24"/>
          <w:szCs w:val="24"/>
        </w:rPr>
        <w:t>Step 1</w:t>
      </w:r>
      <w:r w:rsidRPr="00380DE7">
        <w:rPr>
          <w:rFonts w:ascii="Times New Roman" w:hAnsi="Times New Roman" w:cs="Times New Roman"/>
          <w:sz w:val="24"/>
          <w:szCs w:val="24"/>
        </w:rPr>
        <w:t>: Enter Password again</w:t>
      </w:r>
    </w:p>
    <w:p w14:paraId="0A55FDEF" w14:textId="72FF7DE7" w:rsidR="00750779" w:rsidRDefault="00380DE7" w:rsidP="00A94C22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0DE7">
        <w:rPr>
          <w:rFonts w:ascii="Times New Roman" w:hAnsi="Times New Roman" w:cs="Times New Roman"/>
          <w:b/>
          <w:sz w:val="24"/>
          <w:szCs w:val="24"/>
        </w:rPr>
        <w:t>Step 2</w:t>
      </w:r>
      <w:r w:rsidRPr="00380DE7">
        <w:rPr>
          <w:rFonts w:ascii="Times New Roman" w:hAnsi="Times New Roman" w:cs="Times New Roman"/>
          <w:sz w:val="24"/>
          <w:szCs w:val="24"/>
        </w:rPr>
        <w:t>: User will be prompted for the two-step authentication in case of forced authentication settings by the service.</w:t>
      </w:r>
      <w:bookmarkStart w:id="13" w:name="_Annexure_A"/>
      <w:bookmarkEnd w:id="13"/>
    </w:p>
    <w:p w14:paraId="09D51BA1" w14:textId="526FC811" w:rsidR="00750779" w:rsidRPr="00F8746F" w:rsidRDefault="00750779" w:rsidP="00750779">
      <w:pPr>
        <w:pStyle w:val="Heading1"/>
      </w:pPr>
      <w:bookmarkStart w:id="14" w:name="_Toc228445973"/>
      <w:r>
        <w:t>Help &amp; Support</w:t>
      </w:r>
      <w:bookmarkEnd w:id="14"/>
    </w:p>
    <w:p w14:paraId="6714C945" w14:textId="2DCD4D79" w:rsidR="00742B09" w:rsidRDefault="00742B09" w:rsidP="00742B09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the Menu button given over the login fields and then, choose “</w:t>
      </w:r>
      <w:r>
        <w:rPr>
          <w:rFonts w:ascii="Times New Roman" w:hAnsi="Times New Roman" w:cs="Times New Roman"/>
          <w:b/>
          <w:sz w:val="24"/>
          <w:szCs w:val="24"/>
        </w:rPr>
        <w:t>Register Complaint”</w:t>
      </w:r>
      <w:r>
        <w:rPr>
          <w:rFonts w:ascii="Times New Roman" w:hAnsi="Times New Roman" w:cs="Times New Roman"/>
          <w:sz w:val="24"/>
          <w:szCs w:val="24"/>
        </w:rPr>
        <w:t xml:space="preserve"> to register any complaint or </w:t>
      </w:r>
      <w:r>
        <w:rPr>
          <w:rFonts w:ascii="Times New Roman" w:hAnsi="Times New Roman" w:cs="Times New Roman"/>
          <w:sz w:val="24"/>
          <w:szCs w:val="24"/>
        </w:rPr>
        <w:br/>
        <w:t>“FAQ” to see the frequently</w:t>
      </w:r>
      <w:r w:rsidR="00D62153">
        <w:rPr>
          <w:rFonts w:ascii="Times New Roman" w:hAnsi="Times New Roman" w:cs="Times New Roman"/>
          <w:sz w:val="24"/>
          <w:szCs w:val="24"/>
        </w:rPr>
        <w:t xml:space="preserve"> asked questions. [Refer Fig. 54]</w:t>
      </w:r>
    </w:p>
    <w:p w14:paraId="02C6298F" w14:textId="77777777" w:rsidR="00742B09" w:rsidRDefault="00742B09" w:rsidP="00742B09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7A5095" w14:textId="6E2C1689" w:rsidR="00742B09" w:rsidRDefault="003B0F53" w:rsidP="00742B09">
      <w:pPr>
        <w:tabs>
          <w:tab w:val="left" w:pos="159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78F20309" wp14:editId="39CAC932">
                <wp:simplePos x="0" y="0"/>
                <wp:positionH relativeFrom="column">
                  <wp:posOffset>2720340</wp:posOffset>
                </wp:positionH>
                <wp:positionV relativeFrom="paragraph">
                  <wp:posOffset>846455</wp:posOffset>
                </wp:positionV>
                <wp:extent cx="853440" cy="784860"/>
                <wp:effectExtent l="19050" t="19050" r="22860" b="15240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3440" cy="78486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6BFC20" id="Rectangle 152" o:spid="_x0000_s1026" style="position:absolute;margin-left:214.2pt;margin-top:66.65pt;width:67.2pt;height:61.8pt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" filled="f" strokecolor="red" strokeweight="2.25pt">
                <v:stroke dashstyle="3 1"/>
              </v:rect>
            </w:pict>
          </mc:Fallback>
        </mc:AlternateContent>
      </w:r>
      <w:r w:rsidR="00742B09"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6B762877" wp14:editId="57824787">
                <wp:simplePos x="0" y="0"/>
                <wp:positionH relativeFrom="column">
                  <wp:posOffset>2095500</wp:posOffset>
                </wp:positionH>
                <wp:positionV relativeFrom="paragraph">
                  <wp:posOffset>1119173</wp:posOffset>
                </wp:positionV>
                <wp:extent cx="624840" cy="419100"/>
                <wp:effectExtent l="0" t="38100" r="60960" b="19050"/>
                <wp:wrapNone/>
                <wp:docPr id="151" name="Straight Arrow Connector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4840" cy="4191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010F6A06" id="Straight Arrow Connector 151" o:spid="_x0000_s1026" type="#_x0000_t32" style="position:absolute;margin-left:165pt;margin-top:88.1pt;width:49.2pt;height:33pt;flip:y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" strokecolor="red" strokeweight=".5pt">
                <v:stroke endarrow="block" joinstyle="miter"/>
              </v:shape>
            </w:pict>
          </mc:Fallback>
        </mc:AlternateContent>
      </w:r>
      <w:r w:rsidR="00742B09" w:rsidRPr="008C3377">
        <w:rPr>
          <w:noProof/>
        </w:rPr>
        <w:t xml:space="preserve"> </w:t>
      </w:r>
      <w:r w:rsidRPr="003B0F53">
        <w:rPr>
          <w:noProof/>
        </w:rPr>
        <w:drawing>
          <wp:inline distT="0" distB="0" distL="0" distR="0" wp14:anchorId="3611D130" wp14:editId="10C03645">
            <wp:extent cx="4518660" cy="2689472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552061" cy="2709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228EA" w14:textId="77777777" w:rsidR="00742B09" w:rsidRDefault="00742B09" w:rsidP="00742B09">
      <w:pPr>
        <w:tabs>
          <w:tab w:val="left" w:pos="159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63E8234" w14:textId="43E4A3D8" w:rsidR="00BF78E1" w:rsidRPr="00BF78E1" w:rsidRDefault="00742B09" w:rsidP="00BF78E1">
      <w:pPr>
        <w:tabs>
          <w:tab w:val="left" w:pos="1598"/>
        </w:tabs>
        <w:spacing w:after="0" w:line="240" w:lineRule="auto"/>
        <w:jc w:val="center"/>
        <w:rPr>
          <w:rFonts w:ascii="Times New Roman" w:hAnsi="Times New Roman" w:cs="Times New Roman"/>
          <w:i/>
          <w:szCs w:val="24"/>
        </w:rPr>
      </w:pPr>
      <w:r w:rsidRPr="00716619">
        <w:rPr>
          <w:rFonts w:ascii="Times New Roman" w:hAnsi="Times New Roman" w:cs="Times New Roman"/>
          <w:i/>
          <w:szCs w:val="24"/>
        </w:rPr>
        <w:t>Fig</w:t>
      </w:r>
      <w:r>
        <w:rPr>
          <w:rFonts w:ascii="Times New Roman" w:hAnsi="Times New Roman" w:cs="Times New Roman"/>
          <w:i/>
          <w:szCs w:val="24"/>
        </w:rPr>
        <w:t>.</w:t>
      </w:r>
      <w:r w:rsidRPr="00716619">
        <w:rPr>
          <w:rFonts w:ascii="Times New Roman" w:hAnsi="Times New Roman" w:cs="Times New Roman"/>
          <w:i/>
          <w:szCs w:val="24"/>
        </w:rPr>
        <w:t xml:space="preserve"> </w:t>
      </w:r>
      <w:r w:rsidR="00D62153">
        <w:rPr>
          <w:rFonts w:ascii="Times New Roman" w:hAnsi="Times New Roman" w:cs="Times New Roman"/>
          <w:i/>
          <w:szCs w:val="24"/>
        </w:rPr>
        <w:t>54</w:t>
      </w:r>
    </w:p>
    <w:p w14:paraId="445FD513" w14:textId="20A21724" w:rsidR="00D62153" w:rsidRDefault="00D62153" w:rsidP="00BF78E1">
      <w:pPr>
        <w:pStyle w:val="Heading1"/>
      </w:pPr>
      <w:bookmarkStart w:id="15" w:name="_Toc228445974"/>
      <w:r>
        <w:t>Multiple Accounts Selection – Manage Primary Id</w:t>
      </w:r>
      <w:bookmarkEnd w:id="15"/>
      <w:r>
        <w:t xml:space="preserve"> </w:t>
      </w:r>
    </w:p>
    <w:p w14:paraId="52463DC8" w14:textId="2806F115" w:rsidR="00D62153" w:rsidRPr="00D62153" w:rsidRDefault="00D62153" w:rsidP="00D62153">
      <w:pPr>
        <w:pStyle w:val="Heading3"/>
      </w:pPr>
      <w:r w:rsidRPr="00D62153">
        <w:t>Multiple Account Selection during Login</w:t>
      </w:r>
    </w:p>
    <w:p w14:paraId="4DF2B492" w14:textId="6B9CBEE7" w:rsidR="00D62153" w:rsidRDefault="00D62153" w:rsidP="00D62153">
      <w:pPr>
        <w:jc w:val="both"/>
        <w:rPr>
          <w:rFonts w:ascii="Times New Roman" w:hAnsi="Times New Roman" w:cs="Times New Roman"/>
          <w:sz w:val="24"/>
          <w:szCs w:val="24"/>
        </w:rPr>
      </w:pPr>
      <w:r w:rsidRPr="00D62153">
        <w:rPr>
          <w:rFonts w:ascii="Times New Roman" w:hAnsi="Times New Roman" w:cs="Times New Roman"/>
          <w:sz w:val="24"/>
          <w:szCs w:val="24"/>
        </w:rPr>
        <w:t>When multiple Parichay IDs are mapped to a single mobile number or email, the system</w:t>
      </w:r>
      <w:r>
        <w:rPr>
          <w:rFonts w:ascii="Times New Roman" w:hAnsi="Times New Roman" w:cs="Times New Roman"/>
          <w:sz w:val="24"/>
          <w:szCs w:val="24"/>
        </w:rPr>
        <w:t xml:space="preserve"> p</w:t>
      </w:r>
      <w:r w:rsidRPr="00D62153">
        <w:rPr>
          <w:rFonts w:ascii="Times New Roman" w:hAnsi="Times New Roman" w:cs="Times New Roman"/>
          <w:sz w:val="24"/>
          <w:szCs w:val="24"/>
        </w:rPr>
        <w:t xml:space="preserve">rompts the user to select </w:t>
      </w:r>
      <w:r>
        <w:rPr>
          <w:rFonts w:ascii="Times New Roman" w:hAnsi="Times New Roman" w:cs="Times New Roman"/>
          <w:sz w:val="24"/>
          <w:szCs w:val="24"/>
        </w:rPr>
        <w:t>any of the one account to proceed. Steps for the same are given below:</w:t>
      </w:r>
    </w:p>
    <w:p w14:paraId="46B25835" w14:textId="0769AF80" w:rsidR="00D62153" w:rsidRPr="00D62153" w:rsidRDefault="00D62153" w:rsidP="00D62153">
      <w:pPr>
        <w:jc w:val="both"/>
      </w:pPr>
      <w:r>
        <w:rPr>
          <w:rFonts w:ascii="Times New Roman" w:hAnsi="Times New Roman" w:cs="Times New Roman"/>
          <w:sz w:val="24"/>
          <w:szCs w:val="24"/>
        </w:rPr>
        <w:t>Step 1:</w:t>
      </w:r>
      <w:r w:rsidRPr="00D62153">
        <w:rPr>
          <w:rFonts w:ascii="Times New Roman" w:hAnsi="Times New Roman" w:cs="Times New Roman"/>
          <w:sz w:val="24"/>
          <w:szCs w:val="24"/>
        </w:rPr>
        <w:t xml:space="preserve"> Enter registered mobi</w:t>
      </w:r>
      <w:r>
        <w:rPr>
          <w:rFonts w:ascii="Times New Roman" w:hAnsi="Times New Roman" w:cs="Times New Roman"/>
          <w:sz w:val="24"/>
          <w:szCs w:val="24"/>
        </w:rPr>
        <w:t>le number/email (either with password or password-less) on login screen and then, click “</w:t>
      </w:r>
      <w:r w:rsidRPr="00D62153">
        <w:rPr>
          <w:rFonts w:ascii="Times New Roman" w:hAnsi="Times New Roman" w:cs="Times New Roman"/>
          <w:b/>
          <w:sz w:val="24"/>
          <w:szCs w:val="24"/>
        </w:rPr>
        <w:t>Next”</w:t>
      </w:r>
      <w:r>
        <w:rPr>
          <w:rFonts w:ascii="Times New Roman" w:hAnsi="Times New Roman" w:cs="Times New Roman"/>
          <w:sz w:val="24"/>
          <w:szCs w:val="24"/>
        </w:rPr>
        <w:t xml:space="preserve"> to proceed. </w:t>
      </w:r>
      <w:r>
        <w:rPr>
          <w:rFonts w:ascii="Times New Roman" w:hAnsi="Times New Roman" w:cs="Times New Roman"/>
          <w:sz w:val="24"/>
        </w:rPr>
        <w:t>[Refer Fig. 55]</w:t>
      </w:r>
    </w:p>
    <w:p w14:paraId="302D3C41" w14:textId="77777777" w:rsidR="00D62153" w:rsidRDefault="00D62153" w:rsidP="00D62153">
      <w:pPr>
        <w:jc w:val="center"/>
        <w:rPr>
          <w:rFonts w:ascii="Times New Roman" w:hAnsi="Times New Roman" w:cs="Times New Roman"/>
          <w:sz w:val="24"/>
          <w:szCs w:val="24"/>
        </w:rPr>
      </w:pPr>
      <w:r w:rsidRPr="003B0F5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FA65E6" wp14:editId="00230AEA">
            <wp:extent cx="4317168" cy="2633657"/>
            <wp:effectExtent l="0" t="0" r="7620" b="0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26595" cy="2639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4B68C" w14:textId="69FFCF23" w:rsidR="00D62153" w:rsidRPr="00D62153" w:rsidRDefault="00D62153" w:rsidP="00D62153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B8065A">
        <w:rPr>
          <w:rFonts w:ascii="Times New Roman" w:hAnsi="Times New Roman" w:cs="Times New Roman"/>
          <w:i/>
          <w:sz w:val="24"/>
          <w:szCs w:val="24"/>
        </w:rPr>
        <w:t>Fig.</w:t>
      </w:r>
      <w:r>
        <w:rPr>
          <w:rFonts w:ascii="Times New Roman" w:hAnsi="Times New Roman" w:cs="Times New Roman"/>
          <w:i/>
          <w:sz w:val="24"/>
          <w:szCs w:val="24"/>
        </w:rPr>
        <w:t xml:space="preserve"> 55</w:t>
      </w:r>
    </w:p>
    <w:p w14:paraId="005C01B0" w14:textId="05F6B586" w:rsidR="00D62153" w:rsidRPr="00D62153" w:rsidRDefault="00D62153" w:rsidP="00D621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&gt;&gt; </w:t>
      </w:r>
      <w:r w:rsidRPr="00D62153">
        <w:rPr>
          <w:rFonts w:ascii="Times New Roman" w:hAnsi="Times New Roman" w:cs="Times New Roman"/>
          <w:sz w:val="24"/>
          <w:szCs w:val="24"/>
        </w:rPr>
        <w:t>A list of li</w:t>
      </w:r>
      <w:r>
        <w:rPr>
          <w:rFonts w:ascii="Times New Roman" w:hAnsi="Times New Roman" w:cs="Times New Roman"/>
          <w:sz w:val="24"/>
          <w:szCs w:val="24"/>
        </w:rPr>
        <w:t>nked accounts (masked with special characters i.e. **## for enhanced security) will appear on the screen.</w:t>
      </w:r>
    </w:p>
    <w:p w14:paraId="39C3FC8D" w14:textId="46A6FF05" w:rsidR="00D62153" w:rsidRDefault="00D62153" w:rsidP="00D62153">
      <w:pPr>
        <w:rPr>
          <w:rFonts w:ascii="Times New Roman" w:hAnsi="Times New Roman" w:cs="Times New Roman"/>
          <w:sz w:val="24"/>
          <w:szCs w:val="24"/>
        </w:rPr>
      </w:pPr>
      <w:r w:rsidRPr="00D62153">
        <w:rPr>
          <w:rFonts w:ascii="Times New Roman" w:hAnsi="Times New Roman" w:cs="Times New Roman"/>
          <w:b/>
          <w:sz w:val="24"/>
          <w:szCs w:val="24"/>
        </w:rPr>
        <w:t>Step 2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62153">
        <w:rPr>
          <w:rFonts w:ascii="Times New Roman" w:hAnsi="Times New Roman" w:cs="Times New Roman"/>
          <w:sz w:val="24"/>
          <w:szCs w:val="24"/>
        </w:rPr>
        <w:t xml:space="preserve">User </w:t>
      </w:r>
      <w:r>
        <w:rPr>
          <w:rFonts w:ascii="Times New Roman" w:hAnsi="Times New Roman" w:cs="Times New Roman"/>
          <w:sz w:val="24"/>
          <w:szCs w:val="24"/>
        </w:rPr>
        <w:t>needs to select any</w:t>
      </w:r>
      <w:r w:rsidRPr="00D6215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ne account and click “</w:t>
      </w:r>
      <w:r w:rsidRPr="00D62153">
        <w:rPr>
          <w:rFonts w:ascii="Times New Roman" w:hAnsi="Times New Roman" w:cs="Times New Roman"/>
          <w:b/>
          <w:sz w:val="24"/>
          <w:szCs w:val="24"/>
        </w:rPr>
        <w:t>Next</w:t>
      </w:r>
      <w:r>
        <w:rPr>
          <w:rFonts w:ascii="Times New Roman" w:hAnsi="Times New Roman" w:cs="Times New Roman"/>
          <w:sz w:val="24"/>
          <w:szCs w:val="24"/>
        </w:rPr>
        <w:t xml:space="preserve">” to continue. </w:t>
      </w:r>
      <w:r>
        <w:rPr>
          <w:rFonts w:ascii="Times New Roman" w:hAnsi="Times New Roman" w:cs="Times New Roman"/>
          <w:sz w:val="24"/>
        </w:rPr>
        <w:t>[Refer Fig. 56</w:t>
      </w:r>
      <w:r w:rsidR="009B0AF1">
        <w:rPr>
          <w:rFonts w:ascii="Times New Roman" w:hAnsi="Times New Roman" w:cs="Times New Roman"/>
          <w:sz w:val="24"/>
        </w:rPr>
        <w:t xml:space="preserve"> - 57</w:t>
      </w:r>
      <w:r>
        <w:rPr>
          <w:rFonts w:ascii="Times New Roman" w:hAnsi="Times New Roman" w:cs="Times New Roman"/>
          <w:sz w:val="24"/>
        </w:rPr>
        <w:t>]</w:t>
      </w:r>
    </w:p>
    <w:p w14:paraId="4CC67ADC" w14:textId="0CBEF34B" w:rsidR="009B0AF1" w:rsidRDefault="009B0AF1" w:rsidP="009B0AF1">
      <w:pPr>
        <w:pStyle w:val="NormalWeb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1344" behindDoc="0" locked="0" layoutInCell="1" allowOverlap="1" wp14:anchorId="1554B0B2" wp14:editId="14882CEF">
                <wp:simplePos x="0" y="0"/>
                <wp:positionH relativeFrom="column">
                  <wp:posOffset>767751</wp:posOffset>
                </wp:positionH>
                <wp:positionV relativeFrom="paragraph">
                  <wp:posOffset>1617991</wp:posOffset>
                </wp:positionV>
                <wp:extent cx="1699404" cy="465587"/>
                <wp:effectExtent l="0" t="0" r="15240" b="10795"/>
                <wp:wrapNone/>
                <wp:docPr id="236" name="Rectangle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9404" cy="46558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45A763" id="Rectangle 236" o:spid="_x0000_s1026" style="position:absolute;margin-left:60.45pt;margin-top:127.4pt;width:133.8pt;height:36.65pt;z-index:25196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" filled="f" strokecolor="red" strokeweight="1pt">
                <v:stroke dashstyle="dash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F94670B" wp14:editId="312AD737">
            <wp:extent cx="5815965" cy="2871009"/>
            <wp:effectExtent l="0" t="0" r="0" b="5715"/>
            <wp:docPr id="243" name="Picture 243" descr="C:\Users\BAPS\Downloads\Screenshot_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APS\Downloads\Screenshot_18.jpg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9507" cy="2887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2BD13" w14:textId="357294C0" w:rsidR="009B0AF1" w:rsidRDefault="009B0AF1" w:rsidP="009B0AF1">
      <w:pPr>
        <w:pStyle w:val="NormalWeb"/>
        <w:jc w:val="center"/>
      </w:pPr>
      <w:r>
        <w:t>Fig. 56</w:t>
      </w:r>
    </w:p>
    <w:p w14:paraId="107A00D2" w14:textId="23A4E92B" w:rsidR="00D62153" w:rsidRDefault="009B0AF1" w:rsidP="00D6215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71584" behindDoc="0" locked="0" layoutInCell="1" allowOverlap="1" wp14:anchorId="2E5751E0" wp14:editId="059E059A">
                <wp:simplePos x="0" y="0"/>
                <wp:positionH relativeFrom="column">
                  <wp:posOffset>836547</wp:posOffset>
                </wp:positionH>
                <wp:positionV relativeFrom="paragraph">
                  <wp:posOffset>2128185</wp:posOffset>
                </wp:positionV>
                <wp:extent cx="310551" cy="258792"/>
                <wp:effectExtent l="0" t="0" r="13335" b="27305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51" cy="25879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F7AE5A" id="Rectangle 237" o:spid="_x0000_s1026" style="position:absolute;margin-left:65.85pt;margin-top:167.55pt;width:24.45pt;height:20.4pt;z-index:25197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" filled="f" strokecolor="red" strokeweight="1pt">
                <v:stroke dashstyle="dash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9536" behindDoc="0" locked="0" layoutInCell="1" allowOverlap="1" wp14:anchorId="28ABF8B5" wp14:editId="6A169EF4">
                <wp:simplePos x="0" y="0"/>
                <wp:positionH relativeFrom="column">
                  <wp:posOffset>790718</wp:posOffset>
                </wp:positionH>
                <wp:positionV relativeFrom="paragraph">
                  <wp:posOffset>1555559</wp:posOffset>
                </wp:positionV>
                <wp:extent cx="1699404" cy="465587"/>
                <wp:effectExtent l="0" t="0" r="15240" b="10795"/>
                <wp:wrapNone/>
                <wp:docPr id="245" name="Rectangle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9404" cy="46558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D778B2" id="Rectangle 245" o:spid="_x0000_s1026" style="position:absolute;margin-left:62.25pt;margin-top:122.5pt;width:133.8pt;height:36.65pt;z-index:25196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" filled="f" strokecolor="red" strokeweight="1pt">
                <v:stroke dashstyle="dash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6F34B021" wp14:editId="5DE88E94">
            <wp:extent cx="5952508" cy="2931112"/>
            <wp:effectExtent l="0" t="0" r="0" b="3175"/>
            <wp:docPr id="244" name="Picture 244" descr="C:\Users\BAPS\Downloads\Screenshot_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APS\Downloads\Screenshot_17.jpg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483" cy="294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2153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ig. 57</w:t>
      </w:r>
    </w:p>
    <w:p w14:paraId="4EE37731" w14:textId="3017823B" w:rsidR="00D62153" w:rsidRDefault="00D62153" w:rsidP="00D6215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&gt;&gt; A prompt asking “Do you want to use this ID as your primary account?” will appear on the screen. </w:t>
      </w:r>
      <w:r w:rsidR="009B0AF1">
        <w:rPr>
          <w:rFonts w:ascii="Times New Roman" w:hAnsi="Times New Roman" w:cs="Times New Roman"/>
          <w:sz w:val="24"/>
        </w:rPr>
        <w:t>[Refer Fig. 58</w:t>
      </w:r>
      <w:r>
        <w:rPr>
          <w:rFonts w:ascii="Times New Roman" w:hAnsi="Times New Roman" w:cs="Times New Roman"/>
          <w:sz w:val="24"/>
        </w:rPr>
        <w:t>]</w:t>
      </w:r>
    </w:p>
    <w:p w14:paraId="792D089E" w14:textId="65A5DE13" w:rsidR="00D62153" w:rsidRDefault="009B0AF1" w:rsidP="009B0AF1">
      <w:pPr>
        <w:pStyle w:val="NormalWeb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65440" behindDoc="0" locked="0" layoutInCell="1" allowOverlap="1" wp14:anchorId="20D4660A" wp14:editId="7CE7A7A2">
                <wp:simplePos x="0" y="0"/>
                <wp:positionH relativeFrom="margin">
                  <wp:align>center</wp:align>
                </wp:positionH>
                <wp:positionV relativeFrom="paragraph">
                  <wp:posOffset>1382527</wp:posOffset>
                </wp:positionV>
                <wp:extent cx="1018811" cy="314638"/>
                <wp:effectExtent l="0" t="0" r="10160" b="28575"/>
                <wp:wrapNone/>
                <wp:docPr id="239" name="Rectangle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8811" cy="31463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311512" id="Rectangle 239" o:spid="_x0000_s1026" style="position:absolute;margin-left:0;margin-top:108.85pt;width:80.2pt;height:24.75pt;z-index:2519654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" filled="f" strokecolor="red" strokeweight="1pt">
                <v:stroke dashstyle="dash"/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65A7DEBC" wp14:editId="27455C57">
            <wp:extent cx="5951950" cy="2933700"/>
            <wp:effectExtent l="0" t="0" r="0" b="0"/>
            <wp:docPr id="246" name="Picture 246" descr="C:\Users\BAPS\Downloads\WhatsApp Image 2026-04-30 at 13.16.3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BAPS\Downloads\WhatsApp Image 2026-04-30 at 13.16.31.jpeg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235" cy="2934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0F723E" w14:textId="3502F602" w:rsidR="00D62153" w:rsidRDefault="009B0AF1" w:rsidP="00D6215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58</w:t>
      </w:r>
    </w:p>
    <w:p w14:paraId="3516EB32" w14:textId="7F05A823" w:rsidR="00D62153" w:rsidRPr="00D62153" w:rsidRDefault="00D62153" w:rsidP="00D62153">
      <w:pPr>
        <w:rPr>
          <w:rFonts w:ascii="Times New Roman" w:hAnsi="Times New Roman" w:cs="Times New Roman"/>
          <w:sz w:val="24"/>
          <w:szCs w:val="24"/>
        </w:rPr>
      </w:pPr>
      <w:r w:rsidRPr="00D62153">
        <w:rPr>
          <w:rFonts w:ascii="Times New Roman" w:hAnsi="Times New Roman" w:cs="Times New Roman"/>
          <w:b/>
          <w:sz w:val="24"/>
          <w:szCs w:val="24"/>
        </w:rPr>
        <w:t>Step 3</w:t>
      </w:r>
      <w:r>
        <w:rPr>
          <w:rFonts w:ascii="Times New Roman" w:hAnsi="Times New Roman" w:cs="Times New Roman"/>
          <w:sz w:val="24"/>
          <w:szCs w:val="24"/>
        </w:rPr>
        <w:t>: Now, user can either choose “</w:t>
      </w:r>
      <w:r w:rsidRPr="00D62153">
        <w:rPr>
          <w:rFonts w:ascii="Times New Roman" w:hAnsi="Times New Roman" w:cs="Times New Roman"/>
          <w:b/>
          <w:sz w:val="24"/>
          <w:szCs w:val="24"/>
        </w:rPr>
        <w:t>Yes</w:t>
      </w:r>
      <w:r>
        <w:rPr>
          <w:rFonts w:ascii="Times New Roman" w:hAnsi="Times New Roman" w:cs="Times New Roman"/>
          <w:sz w:val="24"/>
          <w:szCs w:val="24"/>
        </w:rPr>
        <w:t>” or “</w:t>
      </w:r>
      <w:r w:rsidRPr="00D62153">
        <w:rPr>
          <w:rFonts w:ascii="Times New Roman" w:hAnsi="Times New Roman" w:cs="Times New Roman"/>
          <w:b/>
          <w:sz w:val="24"/>
          <w:szCs w:val="24"/>
        </w:rPr>
        <w:t>No</w:t>
      </w:r>
      <w:r>
        <w:rPr>
          <w:rFonts w:ascii="Times New Roman" w:hAnsi="Times New Roman" w:cs="Times New Roman"/>
          <w:sz w:val="24"/>
          <w:szCs w:val="24"/>
        </w:rPr>
        <w:t>” to continue by either making the same Id as his/her primary account or continue anyways respectively.</w:t>
      </w:r>
    </w:p>
    <w:p w14:paraId="2715AD21" w14:textId="77777777" w:rsidR="00BF78E1" w:rsidRDefault="00BF78E1" w:rsidP="00BF78E1">
      <w:pPr>
        <w:pStyle w:val="Heading1"/>
      </w:pPr>
      <w:bookmarkStart w:id="16" w:name="_Toc228445975"/>
      <w:r>
        <w:t>Login via Integrated Service</w:t>
      </w:r>
      <w:bookmarkEnd w:id="16"/>
    </w:p>
    <w:p w14:paraId="059F9339" w14:textId="77777777" w:rsidR="00BF78E1" w:rsidRDefault="00BF78E1" w:rsidP="00BF78E1">
      <w:pPr>
        <w:jc w:val="both"/>
        <w:rPr>
          <w:rFonts w:ascii="Times New Roman" w:hAnsi="Times New Roman" w:cs="Times New Roman"/>
          <w:sz w:val="24"/>
        </w:rPr>
      </w:pPr>
      <w:r w:rsidRPr="00AC4E1A">
        <w:rPr>
          <w:rFonts w:ascii="Times New Roman" w:hAnsi="Times New Roman" w:cs="Times New Roman"/>
          <w:b/>
          <w:sz w:val="24"/>
        </w:rPr>
        <w:t>For example:</w:t>
      </w:r>
      <w:r w:rsidRPr="00AC4E1A">
        <w:rPr>
          <w:rFonts w:ascii="Times New Roman" w:hAnsi="Times New Roman" w:cs="Times New Roman"/>
          <w:sz w:val="24"/>
        </w:rPr>
        <w:t xml:space="preserve"> The user wants to login to Analytics (</w:t>
      </w:r>
      <w:r w:rsidRPr="00AC4E1A">
        <w:rPr>
          <w:rFonts w:ascii="Times New Roman" w:hAnsi="Times New Roman" w:cs="Times New Roman"/>
          <w:i/>
          <w:color w:val="2F5496" w:themeColor="accent5" w:themeShade="BF"/>
          <w:sz w:val="24"/>
        </w:rPr>
        <w:t>analytics.gov.in</w:t>
      </w:r>
      <w:r w:rsidRPr="00AC4E1A">
        <w:rPr>
          <w:rFonts w:ascii="Times New Roman" w:hAnsi="Times New Roman" w:cs="Times New Roman"/>
          <w:sz w:val="24"/>
        </w:rPr>
        <w:t>) service integrate</w:t>
      </w:r>
      <w:r>
        <w:rPr>
          <w:rFonts w:ascii="Times New Roman" w:hAnsi="Times New Roman" w:cs="Times New Roman"/>
          <w:sz w:val="24"/>
        </w:rPr>
        <w:t>d using service through service homepage</w:t>
      </w:r>
      <w:r w:rsidRPr="00AC4E1A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Following are the required steps:</w:t>
      </w:r>
    </w:p>
    <w:p w14:paraId="55DFA914" w14:textId="08792760" w:rsidR="00BF78E1" w:rsidRDefault="00BF78E1" w:rsidP="00BF78E1">
      <w:pPr>
        <w:jc w:val="both"/>
        <w:rPr>
          <w:rFonts w:ascii="Times New Roman" w:hAnsi="Times New Roman" w:cs="Times New Roman"/>
          <w:sz w:val="24"/>
        </w:rPr>
      </w:pPr>
      <w:r w:rsidRPr="00AC4E1A">
        <w:rPr>
          <w:rFonts w:ascii="Times New Roman" w:hAnsi="Times New Roman" w:cs="Times New Roman"/>
          <w:b/>
          <w:sz w:val="24"/>
        </w:rPr>
        <w:t>Step 1</w:t>
      </w:r>
      <w:r>
        <w:rPr>
          <w:rFonts w:ascii="Times New Roman" w:hAnsi="Times New Roman" w:cs="Times New Roman"/>
          <w:sz w:val="24"/>
        </w:rPr>
        <w:t xml:space="preserve">: Visit the service URL (ex: </w:t>
      </w:r>
      <w:hyperlink r:id="rId72" w:history="1">
        <w:r w:rsidRPr="005802BE">
          <w:rPr>
            <w:rStyle w:val="Hyperlink"/>
            <w:rFonts w:ascii="Times New Roman" w:hAnsi="Times New Roman" w:cs="Times New Roman"/>
            <w:sz w:val="24"/>
          </w:rPr>
          <w:t>https://analytics.gov.in</w:t>
        </w:r>
      </w:hyperlink>
      <w:r w:rsidR="001226C2">
        <w:rPr>
          <w:rFonts w:ascii="Times New Roman" w:hAnsi="Times New Roman" w:cs="Times New Roman"/>
          <w:sz w:val="24"/>
        </w:rPr>
        <w:t>) [Refer Fig.</w:t>
      </w:r>
      <w:r w:rsidR="009B0AF1">
        <w:rPr>
          <w:rFonts w:ascii="Times New Roman" w:hAnsi="Times New Roman" w:cs="Times New Roman"/>
          <w:sz w:val="24"/>
        </w:rPr>
        <w:t xml:space="preserve"> 59</w:t>
      </w:r>
      <w:r>
        <w:rPr>
          <w:rFonts w:ascii="Times New Roman" w:hAnsi="Times New Roman" w:cs="Times New Roman"/>
          <w:sz w:val="24"/>
        </w:rPr>
        <w:t>]</w:t>
      </w:r>
    </w:p>
    <w:p w14:paraId="00664706" w14:textId="7E0AA16D" w:rsidR="00BF78E1" w:rsidRDefault="00BF78E1" w:rsidP="00BF78E1">
      <w:pPr>
        <w:jc w:val="both"/>
        <w:rPr>
          <w:rFonts w:ascii="Times New Roman" w:hAnsi="Times New Roman" w:cs="Times New Roman"/>
          <w:sz w:val="24"/>
        </w:rPr>
      </w:pPr>
      <w:r w:rsidRPr="00AC4E1A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41D57810" wp14:editId="7F928EFF">
            <wp:extent cx="6184509" cy="3147934"/>
            <wp:effectExtent l="0" t="0" r="698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3"/>
                    <a:srcRect r="2692"/>
                    <a:stretch/>
                  </pic:blipFill>
                  <pic:spPr bwMode="auto">
                    <a:xfrm>
                      <a:off x="0" y="0"/>
                      <a:ext cx="6195850" cy="31537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DFCCA7" w14:textId="631E7D60" w:rsidR="00BF78E1" w:rsidRDefault="009B0AF1" w:rsidP="00BF78E1">
      <w:pPr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Fig. 59</w:t>
      </w:r>
    </w:p>
    <w:p w14:paraId="21742C75" w14:textId="77777777" w:rsidR="00BF78E1" w:rsidRPr="00BF78E1" w:rsidRDefault="00BF78E1" w:rsidP="00BF78E1">
      <w:pPr>
        <w:jc w:val="center"/>
        <w:rPr>
          <w:rFonts w:ascii="Times New Roman" w:hAnsi="Times New Roman" w:cs="Times New Roman"/>
          <w:i/>
        </w:rPr>
      </w:pPr>
    </w:p>
    <w:p w14:paraId="6EBF7417" w14:textId="7076F6A7" w:rsidR="00BF78E1" w:rsidRDefault="00BF78E1" w:rsidP="00BF78E1">
      <w:pPr>
        <w:jc w:val="both"/>
        <w:rPr>
          <w:rFonts w:ascii="Times New Roman" w:hAnsi="Times New Roman" w:cs="Times New Roman"/>
          <w:sz w:val="24"/>
        </w:rPr>
      </w:pPr>
      <w:r w:rsidRPr="00AC4E1A">
        <w:rPr>
          <w:rFonts w:ascii="Times New Roman" w:hAnsi="Times New Roman" w:cs="Times New Roman"/>
          <w:b/>
          <w:sz w:val="24"/>
        </w:rPr>
        <w:t>Step 2</w:t>
      </w:r>
      <w:r>
        <w:rPr>
          <w:rFonts w:ascii="Times New Roman" w:hAnsi="Times New Roman" w:cs="Times New Roman"/>
          <w:sz w:val="24"/>
        </w:rPr>
        <w:t>: Click the “Login with Parichay” option to continue.</w:t>
      </w:r>
      <w:r w:rsidR="009B0AF1">
        <w:rPr>
          <w:rFonts w:ascii="Times New Roman" w:hAnsi="Times New Roman" w:cs="Times New Roman"/>
          <w:sz w:val="24"/>
        </w:rPr>
        <w:t xml:space="preserve"> [Refer Fig. 60</w:t>
      </w:r>
      <w:r w:rsidR="00D62153">
        <w:rPr>
          <w:rFonts w:ascii="Times New Roman" w:hAnsi="Times New Roman" w:cs="Times New Roman"/>
          <w:sz w:val="24"/>
        </w:rPr>
        <w:t>]</w:t>
      </w:r>
    </w:p>
    <w:p w14:paraId="5E6B45E4" w14:textId="6F125234" w:rsidR="00BF78E1" w:rsidRDefault="00BF78E1" w:rsidP="00BF78E1">
      <w:pPr>
        <w:jc w:val="center"/>
        <w:rPr>
          <w:rFonts w:ascii="Times New Roman" w:hAnsi="Times New Roman" w:cs="Times New Roman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2CE89073" wp14:editId="19B9EA49">
                <wp:simplePos x="0" y="0"/>
                <wp:positionH relativeFrom="column">
                  <wp:posOffset>853440</wp:posOffset>
                </wp:positionH>
                <wp:positionV relativeFrom="paragraph">
                  <wp:posOffset>978535</wp:posOffset>
                </wp:positionV>
                <wp:extent cx="1112520" cy="396240"/>
                <wp:effectExtent l="19050" t="19050" r="11430" b="2286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2520" cy="39624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rect w14:anchorId="4B913D11" id="Rectangle 29" o:spid="_x0000_s1026" style="position:absolute;margin-left:67.2pt;margin-top:77.05pt;width:87.6pt;height:31.2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" filled="f" strokecolor="red" strokeweight="2.25pt">
                <v:stroke dashstyle="3 1"/>
              </v:rect>
            </w:pict>
          </mc:Fallback>
        </mc:AlternateContent>
      </w:r>
      <w:r w:rsidRPr="00BF78E1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5E2936F9" wp14:editId="5F4DD47E">
            <wp:extent cx="4686300" cy="2470822"/>
            <wp:effectExtent l="0" t="0" r="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697229" cy="247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42680" w14:textId="1A7C4435" w:rsidR="00BF78E1" w:rsidRPr="00BF78E1" w:rsidRDefault="009B0AF1" w:rsidP="00BF78E1">
      <w:pPr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Fig. 60</w:t>
      </w:r>
    </w:p>
    <w:p w14:paraId="75120D96" w14:textId="77777777" w:rsidR="00BF78E1" w:rsidRPr="00BF78E1" w:rsidRDefault="00BF78E1" w:rsidP="00BF78E1">
      <w:pPr>
        <w:jc w:val="both"/>
        <w:rPr>
          <w:rFonts w:ascii="Times New Roman" w:hAnsi="Times New Roman" w:cs="Times New Roman"/>
          <w:sz w:val="24"/>
        </w:rPr>
      </w:pPr>
      <w:r w:rsidRPr="00BF78E1">
        <w:rPr>
          <w:rFonts w:ascii="Times New Roman" w:hAnsi="Times New Roman" w:cs="Times New Roman"/>
          <w:sz w:val="24"/>
        </w:rPr>
        <w:t>&gt;&gt; User will be redirected to Parichay Login Page.</w:t>
      </w:r>
    </w:p>
    <w:p w14:paraId="1B9D1A99" w14:textId="0EA72BF0" w:rsidR="00BF78E1" w:rsidRDefault="00BF78E1" w:rsidP="00BF78E1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Step 3: </w:t>
      </w:r>
      <w:r w:rsidRPr="00BF78E1">
        <w:rPr>
          <w:rFonts w:ascii="Times New Roman" w:hAnsi="Times New Roman" w:cs="Times New Roman"/>
          <w:sz w:val="24"/>
        </w:rPr>
        <w:t>Now, user can login either using the Password-based or Password-less authentication procedures mentioned above</w:t>
      </w:r>
      <w:r w:rsidR="009B0AF1">
        <w:rPr>
          <w:rFonts w:ascii="Times New Roman" w:hAnsi="Times New Roman" w:cs="Times New Roman"/>
          <w:sz w:val="24"/>
        </w:rPr>
        <w:t>. [Refer Fig. 61</w:t>
      </w:r>
      <w:r>
        <w:rPr>
          <w:rFonts w:ascii="Times New Roman" w:hAnsi="Times New Roman" w:cs="Times New Roman"/>
          <w:sz w:val="24"/>
        </w:rPr>
        <w:t>]</w:t>
      </w:r>
    </w:p>
    <w:p w14:paraId="4520BC3E" w14:textId="36EE4963" w:rsidR="00BF78E1" w:rsidRDefault="00BF78E1" w:rsidP="00BF78E1">
      <w:pPr>
        <w:jc w:val="center"/>
        <w:rPr>
          <w:rFonts w:ascii="Times New Roman" w:hAnsi="Times New Roman" w:cs="Times New Roman"/>
          <w:sz w:val="24"/>
        </w:rPr>
      </w:pPr>
      <w:r w:rsidRPr="00BF78E1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47BC318B" wp14:editId="5786DDF9">
            <wp:extent cx="4043680" cy="280249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045241" cy="2803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27E74" w14:textId="66BA4278" w:rsidR="00BF78E1" w:rsidRPr="00BF78E1" w:rsidRDefault="009B0AF1" w:rsidP="00BF78E1">
      <w:pPr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Fig. 61</w:t>
      </w:r>
    </w:p>
    <w:p w14:paraId="7CD804D6" w14:textId="5EC00D34" w:rsidR="00BF78E1" w:rsidRDefault="00BF78E1" w:rsidP="00BF78E1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i/>
          <w:szCs w:val="24"/>
        </w:rPr>
      </w:pPr>
    </w:p>
    <w:p w14:paraId="08C764A0" w14:textId="77777777" w:rsidR="00BF78E1" w:rsidRPr="00BF78E1" w:rsidRDefault="00BF78E1" w:rsidP="00BF78E1">
      <w:pPr>
        <w:tabs>
          <w:tab w:val="left" w:pos="1598"/>
        </w:tabs>
        <w:spacing w:after="0" w:line="240" w:lineRule="auto"/>
        <w:rPr>
          <w:rFonts w:ascii="Times New Roman" w:hAnsi="Times New Roman" w:cs="Times New Roman"/>
          <w:szCs w:val="24"/>
        </w:rPr>
      </w:pPr>
    </w:p>
    <w:sectPr w:rsidR="00BF78E1" w:rsidRPr="00BF78E1" w:rsidSect="003D730D">
      <w:headerReference w:type="default" r:id="rId76"/>
      <w:footerReference w:type="default" r:id="rId77"/>
      <w:headerReference w:type="first" r:id="rId7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60508C" w14:textId="77777777" w:rsidR="00FE57E0" w:rsidRDefault="00FE57E0" w:rsidP="00726BCC">
      <w:r>
        <w:separator/>
      </w:r>
    </w:p>
  </w:endnote>
  <w:endnote w:type="continuationSeparator" w:id="0">
    <w:p w14:paraId="2D60D63F" w14:textId="77777777" w:rsidR="00FE57E0" w:rsidRDefault="00FE57E0" w:rsidP="00726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, 宋体">
    <w:altName w:val="Times New Roman"/>
    <w:charset w:val="00"/>
    <w:family w:val="auto"/>
    <w:pitch w:val="variable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2099985167"/>
      <w:docPartObj>
        <w:docPartGallery w:val="Page Numbers (Bottom of Page)"/>
        <w:docPartUnique/>
      </w:docPartObj>
    </w:sdtPr>
    <w:sdtContent>
      <w:p w14:paraId="38055DFF" w14:textId="77777777" w:rsidR="00633B15" w:rsidRDefault="00633B15" w:rsidP="00AD38F6">
        <w:pPr>
          <w:pStyle w:val="Footer"/>
          <w:rPr>
            <w:rFonts w:ascii="Times New Roman" w:hAnsi="Times New Roman" w:cs="Times New Roman"/>
          </w:rPr>
        </w:pPr>
      </w:p>
      <w:p w14:paraId="3D6A226C" w14:textId="5AFFA093" w:rsidR="00633B15" w:rsidRPr="00FB7171" w:rsidRDefault="00633B15" w:rsidP="00AD38F6">
        <w:pPr>
          <w:pStyle w:val="Footer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 xml:space="preserve">National Informatics Centre                                                                                                          </w:t>
        </w:r>
        <w:r w:rsidRPr="00FB7171">
          <w:rPr>
            <w:rFonts w:ascii="Times New Roman" w:hAnsi="Times New Roman" w:cs="Times New Roman"/>
          </w:rPr>
          <w:t xml:space="preserve">Page | </w:t>
        </w:r>
        <w:r w:rsidRPr="00FB7171">
          <w:rPr>
            <w:rFonts w:ascii="Times New Roman" w:hAnsi="Times New Roman" w:cs="Times New Roman"/>
          </w:rPr>
          <w:fldChar w:fldCharType="begin"/>
        </w:r>
        <w:r w:rsidRPr="00FB7171">
          <w:rPr>
            <w:rFonts w:ascii="Times New Roman" w:hAnsi="Times New Roman" w:cs="Times New Roman"/>
          </w:rPr>
          <w:instrText xml:space="preserve"> PAGE   \* MERGEFORMAT </w:instrText>
        </w:r>
        <w:r w:rsidRPr="00FB7171">
          <w:rPr>
            <w:rFonts w:ascii="Times New Roman" w:hAnsi="Times New Roman" w:cs="Times New Roman"/>
          </w:rPr>
          <w:fldChar w:fldCharType="separate"/>
        </w:r>
        <w:r w:rsidR="009B0AF1">
          <w:rPr>
            <w:rFonts w:ascii="Times New Roman" w:hAnsi="Times New Roman" w:cs="Times New Roman"/>
            <w:noProof/>
          </w:rPr>
          <w:t>21</w:t>
        </w:r>
        <w:r w:rsidRPr="00FB7171">
          <w:rPr>
            <w:rFonts w:ascii="Times New Roman" w:hAnsi="Times New Roman" w:cs="Times New Roman"/>
            <w:noProof/>
          </w:rPr>
          <w:fldChar w:fldCharType="end"/>
        </w:r>
        <w:r w:rsidRPr="00FB7171">
          <w:rPr>
            <w:rFonts w:ascii="Times New Roman" w:hAnsi="Times New Roman" w:cs="Times New Roman"/>
          </w:rPr>
          <w:t xml:space="preserve"> </w:t>
        </w:r>
      </w:p>
    </w:sdtContent>
  </w:sdt>
  <w:p w14:paraId="213018FF" w14:textId="77777777" w:rsidR="00633B15" w:rsidRPr="00FB7171" w:rsidRDefault="00633B15" w:rsidP="00596C29">
    <w:pPr>
      <w:pStyle w:val="Footer"/>
      <w:ind w:firstLine="720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A59B9A" w14:textId="77777777" w:rsidR="00FE57E0" w:rsidRDefault="00FE57E0" w:rsidP="00726BCC">
      <w:r>
        <w:separator/>
      </w:r>
    </w:p>
  </w:footnote>
  <w:footnote w:type="continuationSeparator" w:id="0">
    <w:p w14:paraId="617647BE" w14:textId="77777777" w:rsidR="00FE57E0" w:rsidRDefault="00FE57E0" w:rsidP="00726B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BA78A3" w14:textId="63725B1D" w:rsidR="00633B15" w:rsidRDefault="00633B15" w:rsidP="00DC11F0">
    <w:pPr>
      <w:pStyle w:val="Header"/>
    </w:pPr>
    <w:r>
      <w:tab/>
    </w:r>
    <w:r>
      <w:tab/>
    </w:r>
    <w:r w:rsidRPr="003123C7">
      <w:rPr>
        <w:noProof/>
      </w:rPr>
      <w:drawing>
        <wp:inline distT="0" distB="0" distL="0" distR="0" wp14:anchorId="351E468C" wp14:editId="6585289F">
          <wp:extent cx="780003" cy="342900"/>
          <wp:effectExtent l="0" t="0" r="1270" b="0"/>
          <wp:docPr id="40" name="Picture 40" descr="C:\Users\kratika23\Downloads\parichay-logo-w25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kratika23\Downloads\parichay-logo-w25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7186" cy="3460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D6E9F1" w14:textId="447789E3" w:rsidR="00633B15" w:rsidRDefault="00633B15" w:rsidP="00DC11F0">
    <w:pPr>
      <w:pStyle w:val="Header"/>
      <w:jc w:val="right"/>
    </w:pPr>
    <w:r w:rsidRPr="003123C7">
      <w:rPr>
        <w:noProof/>
      </w:rPr>
      <w:drawing>
        <wp:inline distT="0" distB="0" distL="0" distR="0" wp14:anchorId="632474E4" wp14:editId="38F19AB0">
          <wp:extent cx="780003" cy="342900"/>
          <wp:effectExtent l="0" t="0" r="1270" b="0"/>
          <wp:docPr id="8" name="Picture 8" descr="C:\Users\kratika23\Downloads\parichay-logo-w25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kratika23\Downloads\parichay-logo-w25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7186" cy="3460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3455F"/>
    <w:multiLevelType w:val="hybridMultilevel"/>
    <w:tmpl w:val="84DE9C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CE1974"/>
    <w:multiLevelType w:val="hybridMultilevel"/>
    <w:tmpl w:val="303256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82775B"/>
    <w:multiLevelType w:val="multilevel"/>
    <w:tmpl w:val="1778C43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282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9772F66"/>
    <w:multiLevelType w:val="hybridMultilevel"/>
    <w:tmpl w:val="1706C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F2D95"/>
    <w:multiLevelType w:val="hybridMultilevel"/>
    <w:tmpl w:val="C756E2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6F466C"/>
    <w:multiLevelType w:val="hybridMultilevel"/>
    <w:tmpl w:val="2ECA48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BC0C73"/>
    <w:multiLevelType w:val="hybridMultilevel"/>
    <w:tmpl w:val="65BA17C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BB6ED2"/>
    <w:multiLevelType w:val="hybridMultilevel"/>
    <w:tmpl w:val="82BAAD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86A7680"/>
    <w:multiLevelType w:val="multilevel"/>
    <w:tmpl w:val="CB087EC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9E664C4"/>
    <w:multiLevelType w:val="hybridMultilevel"/>
    <w:tmpl w:val="F44EED70"/>
    <w:lvl w:ilvl="0" w:tplc="2EBEBC8C">
      <w:start w:val="5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B05753"/>
    <w:multiLevelType w:val="hybridMultilevel"/>
    <w:tmpl w:val="B194F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E6B22"/>
    <w:multiLevelType w:val="hybridMultilevel"/>
    <w:tmpl w:val="4C2ECF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7435FB"/>
    <w:multiLevelType w:val="hybridMultilevel"/>
    <w:tmpl w:val="C58AF3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CC4AE8"/>
    <w:multiLevelType w:val="hybridMultilevel"/>
    <w:tmpl w:val="35428D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992DD7"/>
    <w:multiLevelType w:val="hybridMultilevel"/>
    <w:tmpl w:val="B7F4C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05D0817"/>
    <w:multiLevelType w:val="hybridMultilevel"/>
    <w:tmpl w:val="FB4296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CB0ADC"/>
    <w:multiLevelType w:val="hybridMultilevel"/>
    <w:tmpl w:val="0DCA3A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472C43"/>
    <w:multiLevelType w:val="hybridMultilevel"/>
    <w:tmpl w:val="2ECA48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3"/>
  </w:num>
  <w:num w:numId="3">
    <w:abstractNumId w:val="7"/>
  </w:num>
  <w:num w:numId="4">
    <w:abstractNumId w:val="10"/>
  </w:num>
  <w:num w:numId="5">
    <w:abstractNumId w:val="1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7"/>
  </w:num>
  <w:num w:numId="7">
    <w:abstractNumId w:val="1"/>
  </w:num>
  <w:num w:numId="8">
    <w:abstractNumId w:val="0"/>
  </w:num>
  <w:num w:numId="9">
    <w:abstractNumId w:val="8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6"/>
  </w:num>
  <w:num w:numId="23">
    <w:abstractNumId w:val="16"/>
  </w:num>
  <w:num w:numId="24">
    <w:abstractNumId w:val="14"/>
  </w:num>
  <w:num w:numId="25">
    <w:abstractNumId w:val="4"/>
  </w:num>
  <w:num w:numId="26">
    <w:abstractNumId w:val="2"/>
  </w:num>
  <w:num w:numId="27">
    <w:abstractNumId w:val="2"/>
  </w:num>
  <w:num w:numId="28">
    <w:abstractNumId w:val="17"/>
  </w:num>
  <w:num w:numId="29">
    <w:abstractNumId w:val="5"/>
  </w:num>
  <w:num w:numId="30">
    <w:abstractNumId w:val="9"/>
  </w:num>
  <w:num w:numId="31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8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MDQ0MjA2MTcBMpV0lIJTi4sz8/NACoxMawFlmiapLQAAAA=="/>
  </w:docVars>
  <w:rsids>
    <w:rsidRoot w:val="00726BCC"/>
    <w:rsid w:val="0000451B"/>
    <w:rsid w:val="0000539F"/>
    <w:rsid w:val="00005C90"/>
    <w:rsid w:val="0000766C"/>
    <w:rsid w:val="00016807"/>
    <w:rsid w:val="000355CA"/>
    <w:rsid w:val="00046954"/>
    <w:rsid w:val="00050D46"/>
    <w:rsid w:val="00051B3C"/>
    <w:rsid w:val="00060D7E"/>
    <w:rsid w:val="00062216"/>
    <w:rsid w:val="00063359"/>
    <w:rsid w:val="0006422F"/>
    <w:rsid w:val="00072557"/>
    <w:rsid w:val="00085F8E"/>
    <w:rsid w:val="00087277"/>
    <w:rsid w:val="00095A07"/>
    <w:rsid w:val="00096B0F"/>
    <w:rsid w:val="000A1227"/>
    <w:rsid w:val="000A2B03"/>
    <w:rsid w:val="000A32CA"/>
    <w:rsid w:val="000C0EE7"/>
    <w:rsid w:val="000C2BBC"/>
    <w:rsid w:val="000D0D12"/>
    <w:rsid w:val="000D30FC"/>
    <w:rsid w:val="000D3D53"/>
    <w:rsid w:val="000E1EF4"/>
    <w:rsid w:val="000E604E"/>
    <w:rsid w:val="000E6757"/>
    <w:rsid w:val="001015C8"/>
    <w:rsid w:val="001040A7"/>
    <w:rsid w:val="0010507C"/>
    <w:rsid w:val="001226C2"/>
    <w:rsid w:val="00136543"/>
    <w:rsid w:val="00144602"/>
    <w:rsid w:val="0014515A"/>
    <w:rsid w:val="0016200E"/>
    <w:rsid w:val="00163DBB"/>
    <w:rsid w:val="00167025"/>
    <w:rsid w:val="0017051F"/>
    <w:rsid w:val="00176F82"/>
    <w:rsid w:val="0018108E"/>
    <w:rsid w:val="00185325"/>
    <w:rsid w:val="0019365E"/>
    <w:rsid w:val="00193F96"/>
    <w:rsid w:val="001960BA"/>
    <w:rsid w:val="001A5C09"/>
    <w:rsid w:val="001B0D89"/>
    <w:rsid w:val="001B2CCB"/>
    <w:rsid w:val="001C10F5"/>
    <w:rsid w:val="001C1F2F"/>
    <w:rsid w:val="001D380D"/>
    <w:rsid w:val="001E281A"/>
    <w:rsid w:val="001E2C9E"/>
    <w:rsid w:val="00202471"/>
    <w:rsid w:val="00202CBA"/>
    <w:rsid w:val="002033AA"/>
    <w:rsid w:val="0020757D"/>
    <w:rsid w:val="0021289E"/>
    <w:rsid w:val="00213B79"/>
    <w:rsid w:val="00221A02"/>
    <w:rsid w:val="002221BD"/>
    <w:rsid w:val="002524B0"/>
    <w:rsid w:val="00254EDD"/>
    <w:rsid w:val="00260D7E"/>
    <w:rsid w:val="002664CF"/>
    <w:rsid w:val="00273B6F"/>
    <w:rsid w:val="002941F9"/>
    <w:rsid w:val="002A0F9D"/>
    <w:rsid w:val="002B2E77"/>
    <w:rsid w:val="002C17C5"/>
    <w:rsid w:val="002C1D4A"/>
    <w:rsid w:val="002C3F55"/>
    <w:rsid w:val="002C604A"/>
    <w:rsid w:val="002C74C2"/>
    <w:rsid w:val="002D125D"/>
    <w:rsid w:val="002D1D25"/>
    <w:rsid w:val="002D2329"/>
    <w:rsid w:val="002F3436"/>
    <w:rsid w:val="002F6B65"/>
    <w:rsid w:val="003002D8"/>
    <w:rsid w:val="003026B6"/>
    <w:rsid w:val="0031034E"/>
    <w:rsid w:val="003123C7"/>
    <w:rsid w:val="003151C5"/>
    <w:rsid w:val="003219B1"/>
    <w:rsid w:val="0033065D"/>
    <w:rsid w:val="0033308F"/>
    <w:rsid w:val="003330A6"/>
    <w:rsid w:val="003338B6"/>
    <w:rsid w:val="00334455"/>
    <w:rsid w:val="003366E5"/>
    <w:rsid w:val="00352746"/>
    <w:rsid w:val="00353ABC"/>
    <w:rsid w:val="003541B5"/>
    <w:rsid w:val="00357E6D"/>
    <w:rsid w:val="00366608"/>
    <w:rsid w:val="00375CB4"/>
    <w:rsid w:val="00380DE7"/>
    <w:rsid w:val="0038787C"/>
    <w:rsid w:val="00392752"/>
    <w:rsid w:val="003944B3"/>
    <w:rsid w:val="003B0F53"/>
    <w:rsid w:val="003B6CFC"/>
    <w:rsid w:val="003C17E3"/>
    <w:rsid w:val="003C5CA9"/>
    <w:rsid w:val="003C7773"/>
    <w:rsid w:val="003D730D"/>
    <w:rsid w:val="003E7525"/>
    <w:rsid w:val="003F55B5"/>
    <w:rsid w:val="003F57F0"/>
    <w:rsid w:val="00403CA5"/>
    <w:rsid w:val="0040783C"/>
    <w:rsid w:val="0041656A"/>
    <w:rsid w:val="00424990"/>
    <w:rsid w:val="00426710"/>
    <w:rsid w:val="00433814"/>
    <w:rsid w:val="00441FE4"/>
    <w:rsid w:val="00443737"/>
    <w:rsid w:val="00444911"/>
    <w:rsid w:val="00450367"/>
    <w:rsid w:val="00451F59"/>
    <w:rsid w:val="004532CF"/>
    <w:rsid w:val="00454D78"/>
    <w:rsid w:val="00465D49"/>
    <w:rsid w:val="00466EF6"/>
    <w:rsid w:val="00473A80"/>
    <w:rsid w:val="00476C71"/>
    <w:rsid w:val="00477867"/>
    <w:rsid w:val="00482AA0"/>
    <w:rsid w:val="00482E84"/>
    <w:rsid w:val="0049501C"/>
    <w:rsid w:val="004A13B9"/>
    <w:rsid w:val="004A23F5"/>
    <w:rsid w:val="004A2C56"/>
    <w:rsid w:val="004B2E8B"/>
    <w:rsid w:val="004B6358"/>
    <w:rsid w:val="004B63BC"/>
    <w:rsid w:val="004B67F9"/>
    <w:rsid w:val="004C0781"/>
    <w:rsid w:val="004C3CCB"/>
    <w:rsid w:val="004D7762"/>
    <w:rsid w:val="004E0D6E"/>
    <w:rsid w:val="004F3369"/>
    <w:rsid w:val="0051767B"/>
    <w:rsid w:val="005222CF"/>
    <w:rsid w:val="00524E60"/>
    <w:rsid w:val="00531E77"/>
    <w:rsid w:val="00540537"/>
    <w:rsid w:val="00541A32"/>
    <w:rsid w:val="00544084"/>
    <w:rsid w:val="00551084"/>
    <w:rsid w:val="00556E44"/>
    <w:rsid w:val="00561355"/>
    <w:rsid w:val="00561D5A"/>
    <w:rsid w:val="00564412"/>
    <w:rsid w:val="00570CB2"/>
    <w:rsid w:val="00572A57"/>
    <w:rsid w:val="0057408F"/>
    <w:rsid w:val="00575C3D"/>
    <w:rsid w:val="005814B3"/>
    <w:rsid w:val="00585984"/>
    <w:rsid w:val="005907DC"/>
    <w:rsid w:val="0059572E"/>
    <w:rsid w:val="00596C29"/>
    <w:rsid w:val="005A117A"/>
    <w:rsid w:val="005A6C8C"/>
    <w:rsid w:val="005B01AF"/>
    <w:rsid w:val="005B4F00"/>
    <w:rsid w:val="005B5092"/>
    <w:rsid w:val="005C26D2"/>
    <w:rsid w:val="005D29B6"/>
    <w:rsid w:val="005E49AE"/>
    <w:rsid w:val="005E6096"/>
    <w:rsid w:val="005E6C66"/>
    <w:rsid w:val="005F3967"/>
    <w:rsid w:val="005F3EA6"/>
    <w:rsid w:val="005F5745"/>
    <w:rsid w:val="00605842"/>
    <w:rsid w:val="00606350"/>
    <w:rsid w:val="00616B6A"/>
    <w:rsid w:val="006273B7"/>
    <w:rsid w:val="00627E3C"/>
    <w:rsid w:val="00630265"/>
    <w:rsid w:val="0063187C"/>
    <w:rsid w:val="00631A25"/>
    <w:rsid w:val="00633B15"/>
    <w:rsid w:val="00643164"/>
    <w:rsid w:val="006618F7"/>
    <w:rsid w:val="006717F2"/>
    <w:rsid w:val="00673C2A"/>
    <w:rsid w:val="006773AF"/>
    <w:rsid w:val="00682F70"/>
    <w:rsid w:val="00687F42"/>
    <w:rsid w:val="00687FAF"/>
    <w:rsid w:val="006B223C"/>
    <w:rsid w:val="006B37D6"/>
    <w:rsid w:val="006B6918"/>
    <w:rsid w:val="006C4EB4"/>
    <w:rsid w:val="006C5972"/>
    <w:rsid w:val="006D6AF6"/>
    <w:rsid w:val="006F0E7E"/>
    <w:rsid w:val="00704B0C"/>
    <w:rsid w:val="007105DA"/>
    <w:rsid w:val="00712AAC"/>
    <w:rsid w:val="007136D7"/>
    <w:rsid w:val="00714704"/>
    <w:rsid w:val="00716619"/>
    <w:rsid w:val="00721EA6"/>
    <w:rsid w:val="00726222"/>
    <w:rsid w:val="00726BCC"/>
    <w:rsid w:val="00733AE9"/>
    <w:rsid w:val="00737731"/>
    <w:rsid w:val="00740EBF"/>
    <w:rsid w:val="00742B09"/>
    <w:rsid w:val="00750779"/>
    <w:rsid w:val="00752D84"/>
    <w:rsid w:val="00760B1B"/>
    <w:rsid w:val="00770C05"/>
    <w:rsid w:val="00770E6B"/>
    <w:rsid w:val="00774902"/>
    <w:rsid w:val="007812AA"/>
    <w:rsid w:val="007814C9"/>
    <w:rsid w:val="00783445"/>
    <w:rsid w:val="00787B53"/>
    <w:rsid w:val="0079054D"/>
    <w:rsid w:val="00793437"/>
    <w:rsid w:val="00796D69"/>
    <w:rsid w:val="007A0407"/>
    <w:rsid w:val="007A4CBD"/>
    <w:rsid w:val="007B472E"/>
    <w:rsid w:val="007B63A0"/>
    <w:rsid w:val="007B64BD"/>
    <w:rsid w:val="007C22FA"/>
    <w:rsid w:val="007C4003"/>
    <w:rsid w:val="007C550A"/>
    <w:rsid w:val="007C664C"/>
    <w:rsid w:val="007C705C"/>
    <w:rsid w:val="007D45E4"/>
    <w:rsid w:val="007D75F9"/>
    <w:rsid w:val="007E6B84"/>
    <w:rsid w:val="007F312F"/>
    <w:rsid w:val="007F3165"/>
    <w:rsid w:val="007F4610"/>
    <w:rsid w:val="008117A3"/>
    <w:rsid w:val="00812012"/>
    <w:rsid w:val="00816601"/>
    <w:rsid w:val="00820AB6"/>
    <w:rsid w:val="008239FD"/>
    <w:rsid w:val="008302E7"/>
    <w:rsid w:val="00832677"/>
    <w:rsid w:val="00835E90"/>
    <w:rsid w:val="00842815"/>
    <w:rsid w:val="00855DCE"/>
    <w:rsid w:val="008710E6"/>
    <w:rsid w:val="008741F5"/>
    <w:rsid w:val="0087549C"/>
    <w:rsid w:val="008925B8"/>
    <w:rsid w:val="00893663"/>
    <w:rsid w:val="008A1CFA"/>
    <w:rsid w:val="008B3E40"/>
    <w:rsid w:val="008C2766"/>
    <w:rsid w:val="008C32DF"/>
    <w:rsid w:val="008C3377"/>
    <w:rsid w:val="008E2752"/>
    <w:rsid w:val="008F3C2E"/>
    <w:rsid w:val="008F3FF1"/>
    <w:rsid w:val="00902CFD"/>
    <w:rsid w:val="0090335E"/>
    <w:rsid w:val="00903467"/>
    <w:rsid w:val="00907A88"/>
    <w:rsid w:val="0091255B"/>
    <w:rsid w:val="00913B9F"/>
    <w:rsid w:val="009156C6"/>
    <w:rsid w:val="00916F2E"/>
    <w:rsid w:val="00922EC5"/>
    <w:rsid w:val="009243EA"/>
    <w:rsid w:val="00943D6C"/>
    <w:rsid w:val="00945942"/>
    <w:rsid w:val="00945B85"/>
    <w:rsid w:val="00946DEC"/>
    <w:rsid w:val="00950EA5"/>
    <w:rsid w:val="00954FD0"/>
    <w:rsid w:val="009613A3"/>
    <w:rsid w:val="00963CC4"/>
    <w:rsid w:val="009725F2"/>
    <w:rsid w:val="00973307"/>
    <w:rsid w:val="00974FA0"/>
    <w:rsid w:val="00986ED1"/>
    <w:rsid w:val="00992B24"/>
    <w:rsid w:val="009A510E"/>
    <w:rsid w:val="009B0625"/>
    <w:rsid w:val="009B0636"/>
    <w:rsid w:val="009B0AF1"/>
    <w:rsid w:val="009C1A94"/>
    <w:rsid w:val="009C3BD3"/>
    <w:rsid w:val="009C6B87"/>
    <w:rsid w:val="009E43B2"/>
    <w:rsid w:val="009F0FE0"/>
    <w:rsid w:val="00A009D6"/>
    <w:rsid w:val="00A15AC9"/>
    <w:rsid w:val="00A171E0"/>
    <w:rsid w:val="00A262A9"/>
    <w:rsid w:val="00A27177"/>
    <w:rsid w:val="00A35CE6"/>
    <w:rsid w:val="00A67BB4"/>
    <w:rsid w:val="00A77861"/>
    <w:rsid w:val="00A854E2"/>
    <w:rsid w:val="00A91013"/>
    <w:rsid w:val="00A925A3"/>
    <w:rsid w:val="00A94C22"/>
    <w:rsid w:val="00AA468C"/>
    <w:rsid w:val="00AB6E69"/>
    <w:rsid w:val="00AC3D29"/>
    <w:rsid w:val="00AC4E1A"/>
    <w:rsid w:val="00AC61C2"/>
    <w:rsid w:val="00AC7E85"/>
    <w:rsid w:val="00AD2EEA"/>
    <w:rsid w:val="00AD38F6"/>
    <w:rsid w:val="00AD5362"/>
    <w:rsid w:val="00AD5EC7"/>
    <w:rsid w:val="00AE1F89"/>
    <w:rsid w:val="00B02180"/>
    <w:rsid w:val="00B04D4D"/>
    <w:rsid w:val="00B13B96"/>
    <w:rsid w:val="00B20B65"/>
    <w:rsid w:val="00B34132"/>
    <w:rsid w:val="00B45CC0"/>
    <w:rsid w:val="00B612FF"/>
    <w:rsid w:val="00B615D6"/>
    <w:rsid w:val="00B624DF"/>
    <w:rsid w:val="00B73636"/>
    <w:rsid w:val="00B75697"/>
    <w:rsid w:val="00B8065A"/>
    <w:rsid w:val="00B82E41"/>
    <w:rsid w:val="00B84430"/>
    <w:rsid w:val="00B87BB7"/>
    <w:rsid w:val="00B9201A"/>
    <w:rsid w:val="00BA0AEF"/>
    <w:rsid w:val="00BA4128"/>
    <w:rsid w:val="00BA77C6"/>
    <w:rsid w:val="00BB1486"/>
    <w:rsid w:val="00BB17AA"/>
    <w:rsid w:val="00BC0286"/>
    <w:rsid w:val="00BE2E8B"/>
    <w:rsid w:val="00BE69F5"/>
    <w:rsid w:val="00BF0B81"/>
    <w:rsid w:val="00BF23D1"/>
    <w:rsid w:val="00BF556C"/>
    <w:rsid w:val="00BF78E1"/>
    <w:rsid w:val="00C0156F"/>
    <w:rsid w:val="00C12C09"/>
    <w:rsid w:val="00C12DAB"/>
    <w:rsid w:val="00C14451"/>
    <w:rsid w:val="00C1476F"/>
    <w:rsid w:val="00C15BA0"/>
    <w:rsid w:val="00C15F91"/>
    <w:rsid w:val="00C26AF7"/>
    <w:rsid w:val="00C32BC1"/>
    <w:rsid w:val="00C36E42"/>
    <w:rsid w:val="00C378E6"/>
    <w:rsid w:val="00C40633"/>
    <w:rsid w:val="00C520BD"/>
    <w:rsid w:val="00C538E3"/>
    <w:rsid w:val="00C63B09"/>
    <w:rsid w:val="00C6414C"/>
    <w:rsid w:val="00C65352"/>
    <w:rsid w:val="00C65B3B"/>
    <w:rsid w:val="00C74CB9"/>
    <w:rsid w:val="00C752BE"/>
    <w:rsid w:val="00C94452"/>
    <w:rsid w:val="00CA2180"/>
    <w:rsid w:val="00CA2B96"/>
    <w:rsid w:val="00CC1A3F"/>
    <w:rsid w:val="00CC37A5"/>
    <w:rsid w:val="00CE264D"/>
    <w:rsid w:val="00CF7A6D"/>
    <w:rsid w:val="00D03744"/>
    <w:rsid w:val="00D06F4B"/>
    <w:rsid w:val="00D11959"/>
    <w:rsid w:val="00D215CB"/>
    <w:rsid w:val="00D31CEF"/>
    <w:rsid w:val="00D3585D"/>
    <w:rsid w:val="00D36510"/>
    <w:rsid w:val="00D40D00"/>
    <w:rsid w:val="00D41F80"/>
    <w:rsid w:val="00D441D1"/>
    <w:rsid w:val="00D4788B"/>
    <w:rsid w:val="00D60052"/>
    <w:rsid w:val="00D62153"/>
    <w:rsid w:val="00D6666A"/>
    <w:rsid w:val="00D7780B"/>
    <w:rsid w:val="00D83520"/>
    <w:rsid w:val="00D836A0"/>
    <w:rsid w:val="00D97BB9"/>
    <w:rsid w:val="00DA41B7"/>
    <w:rsid w:val="00DA5627"/>
    <w:rsid w:val="00DB46C5"/>
    <w:rsid w:val="00DC11F0"/>
    <w:rsid w:val="00DC1B77"/>
    <w:rsid w:val="00DC4956"/>
    <w:rsid w:val="00DC67B9"/>
    <w:rsid w:val="00DC6AC6"/>
    <w:rsid w:val="00DC7AD2"/>
    <w:rsid w:val="00DD0AD8"/>
    <w:rsid w:val="00DD72DD"/>
    <w:rsid w:val="00DE478D"/>
    <w:rsid w:val="00DF4360"/>
    <w:rsid w:val="00E004CF"/>
    <w:rsid w:val="00E027DE"/>
    <w:rsid w:val="00E0529E"/>
    <w:rsid w:val="00E10406"/>
    <w:rsid w:val="00E22A1D"/>
    <w:rsid w:val="00E22C5A"/>
    <w:rsid w:val="00E27308"/>
    <w:rsid w:val="00E27E81"/>
    <w:rsid w:val="00E308CF"/>
    <w:rsid w:val="00E529DB"/>
    <w:rsid w:val="00E74266"/>
    <w:rsid w:val="00E807B6"/>
    <w:rsid w:val="00E93D4A"/>
    <w:rsid w:val="00E940D3"/>
    <w:rsid w:val="00EA13E1"/>
    <w:rsid w:val="00EA42F8"/>
    <w:rsid w:val="00EA5008"/>
    <w:rsid w:val="00EB6CD6"/>
    <w:rsid w:val="00EC26CE"/>
    <w:rsid w:val="00EC2724"/>
    <w:rsid w:val="00EC720F"/>
    <w:rsid w:val="00ED289D"/>
    <w:rsid w:val="00EE3AB9"/>
    <w:rsid w:val="00EE4187"/>
    <w:rsid w:val="00EE78B8"/>
    <w:rsid w:val="00F016B0"/>
    <w:rsid w:val="00F01B05"/>
    <w:rsid w:val="00F05A20"/>
    <w:rsid w:val="00F12349"/>
    <w:rsid w:val="00F13D70"/>
    <w:rsid w:val="00F15B2C"/>
    <w:rsid w:val="00F2453E"/>
    <w:rsid w:val="00F355BB"/>
    <w:rsid w:val="00F41E09"/>
    <w:rsid w:val="00F47443"/>
    <w:rsid w:val="00F5568B"/>
    <w:rsid w:val="00F75161"/>
    <w:rsid w:val="00F76B7A"/>
    <w:rsid w:val="00F77462"/>
    <w:rsid w:val="00F8746F"/>
    <w:rsid w:val="00F90660"/>
    <w:rsid w:val="00F973EC"/>
    <w:rsid w:val="00FA4D9F"/>
    <w:rsid w:val="00FA4E1D"/>
    <w:rsid w:val="00FA5A9D"/>
    <w:rsid w:val="00FB1687"/>
    <w:rsid w:val="00FB3044"/>
    <w:rsid w:val="00FB7171"/>
    <w:rsid w:val="00FC02C8"/>
    <w:rsid w:val="00FC6CE7"/>
    <w:rsid w:val="00FD1EC6"/>
    <w:rsid w:val="00FD27AC"/>
    <w:rsid w:val="00FD60D3"/>
    <w:rsid w:val="00FE0275"/>
    <w:rsid w:val="00FE3FA0"/>
    <w:rsid w:val="00FE57E0"/>
    <w:rsid w:val="00FE598A"/>
    <w:rsid w:val="00FE78E6"/>
    <w:rsid w:val="00FF3CB0"/>
    <w:rsid w:val="00FF43B7"/>
    <w:rsid w:val="00FF7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60FDEB"/>
  <w15:chartTrackingRefBased/>
  <w15:docId w15:val="{2F9DCA22-0161-4ABC-933B-2BE7578DC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5627"/>
  </w:style>
  <w:style w:type="paragraph" w:styleId="Heading1">
    <w:name w:val="heading 1"/>
    <w:basedOn w:val="Normal"/>
    <w:next w:val="Normal"/>
    <w:link w:val="Heading1Char"/>
    <w:uiPriority w:val="9"/>
    <w:qFormat/>
    <w:rsid w:val="00DA5627"/>
    <w:pPr>
      <w:keepNext/>
      <w:keepLines/>
      <w:numPr>
        <w:numId w:val="2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5627"/>
    <w:pPr>
      <w:keepNext/>
      <w:keepLines/>
      <w:numPr>
        <w:ilvl w:val="1"/>
        <w:numId w:val="2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40A7"/>
    <w:pPr>
      <w:keepNext/>
      <w:keepLines/>
      <w:numPr>
        <w:ilvl w:val="2"/>
        <w:numId w:val="2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A5627"/>
    <w:pPr>
      <w:keepNext/>
      <w:keepLines/>
      <w:numPr>
        <w:ilvl w:val="3"/>
        <w:numId w:val="2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A5627"/>
    <w:pPr>
      <w:keepNext/>
      <w:keepLines/>
      <w:numPr>
        <w:ilvl w:val="4"/>
        <w:numId w:val="21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A5627"/>
    <w:pPr>
      <w:keepNext/>
      <w:keepLines/>
      <w:numPr>
        <w:ilvl w:val="5"/>
        <w:numId w:val="2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A5627"/>
    <w:pPr>
      <w:keepNext/>
      <w:keepLines/>
      <w:numPr>
        <w:ilvl w:val="6"/>
        <w:numId w:val="2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A5627"/>
    <w:pPr>
      <w:keepNext/>
      <w:keepLines/>
      <w:numPr>
        <w:ilvl w:val="7"/>
        <w:numId w:val="2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A5627"/>
    <w:pPr>
      <w:keepNext/>
      <w:keepLines/>
      <w:numPr>
        <w:ilvl w:val="8"/>
        <w:numId w:val="2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6B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6BCC"/>
  </w:style>
  <w:style w:type="paragraph" w:styleId="Footer">
    <w:name w:val="footer"/>
    <w:basedOn w:val="Normal"/>
    <w:link w:val="FooterChar"/>
    <w:uiPriority w:val="99"/>
    <w:unhideWhenUsed/>
    <w:rsid w:val="00726B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6BCC"/>
  </w:style>
  <w:style w:type="table" w:styleId="TableGrid">
    <w:name w:val="Table Grid"/>
    <w:basedOn w:val="TableNormal"/>
    <w:uiPriority w:val="1"/>
    <w:rsid w:val="00726BCC"/>
    <w:rPr>
      <w:lang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Standard">
    <w:name w:val="Standard"/>
    <w:rsid w:val="00062216"/>
    <w:pPr>
      <w:widowControl w:val="0"/>
      <w:suppressAutoHyphens/>
      <w:autoSpaceDN w:val="0"/>
      <w:spacing w:after="200" w:line="276" w:lineRule="auto"/>
      <w:textAlignment w:val="baseline"/>
    </w:pPr>
    <w:rPr>
      <w:rFonts w:ascii="Times New Roman" w:eastAsia="SimSun, 宋体" w:hAnsi="Times New Roman" w:cs="Mangal"/>
      <w:kern w:val="3"/>
      <w:sz w:val="24"/>
      <w:szCs w:val="24"/>
      <w:lang w:eastAsia="zh-CN" w:bidi="hi-IN"/>
    </w:rPr>
  </w:style>
  <w:style w:type="table" w:styleId="GridTable1Light-Accent5">
    <w:name w:val="Grid Table 1 Light Accent 5"/>
    <w:basedOn w:val="TableNormal"/>
    <w:uiPriority w:val="46"/>
    <w:rsid w:val="00062216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62216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DA5627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A5627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040A7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DA5627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A5627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A5627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A562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A562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A562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A562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A5627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5627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A5627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DA5627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DA5627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DA5627"/>
    <w:rPr>
      <w:i/>
      <w:iCs/>
      <w:color w:val="auto"/>
    </w:rPr>
  </w:style>
  <w:style w:type="paragraph" w:styleId="NoSpacing">
    <w:name w:val="No Spacing"/>
    <w:uiPriority w:val="1"/>
    <w:qFormat/>
    <w:rsid w:val="00DA562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A5627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A5627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A5627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A5627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DA562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DA5627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DA5627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A5627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DA5627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DA5627"/>
    <w:pPr>
      <w:outlineLvl w:val="9"/>
    </w:pPr>
  </w:style>
  <w:style w:type="paragraph" w:styleId="ListParagraph">
    <w:name w:val="List Paragraph"/>
    <w:basedOn w:val="Normal"/>
    <w:uiPriority w:val="34"/>
    <w:qFormat/>
    <w:rsid w:val="003338B6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946DEC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7C22F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C22FA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7C22FA"/>
    <w:pPr>
      <w:spacing w:after="100"/>
      <w:ind w:left="400"/>
    </w:pPr>
  </w:style>
  <w:style w:type="character" w:styleId="Hyperlink">
    <w:name w:val="Hyperlink"/>
    <w:basedOn w:val="DefaultParagraphFont"/>
    <w:uiPriority w:val="99"/>
    <w:unhideWhenUsed/>
    <w:rsid w:val="007C22F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15AC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32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2C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ED28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666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6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5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1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5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4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16" Type="http://schemas.openxmlformats.org/officeDocument/2006/relationships/hyperlink" Target="https://parichay.nic.in" TargetMode="External"/><Relationship Id="rId11" Type="http://schemas.openxmlformats.org/officeDocument/2006/relationships/hyperlink" Target="http://www.nic.in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6.jpeg"/><Relationship Id="rId66" Type="http://schemas.openxmlformats.org/officeDocument/2006/relationships/image" Target="media/image54.png"/><Relationship Id="rId74" Type="http://schemas.openxmlformats.org/officeDocument/2006/relationships/image" Target="media/image61.png"/><Relationship Id="rId79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49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hyperlink" Target="https://eforms.nic.in" TargetMode="External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jpeg"/><Relationship Id="rId64" Type="http://schemas.openxmlformats.org/officeDocument/2006/relationships/image" Target="media/image52.jpeg"/><Relationship Id="rId69" Type="http://schemas.openxmlformats.org/officeDocument/2006/relationships/image" Target="media/image57.jpeg"/><Relationship Id="rId77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image" Target="media/image39.png"/><Relationship Id="rId72" Type="http://schemas.openxmlformats.org/officeDocument/2006/relationships/hyperlink" Target="https://analytics.gov.in" TargetMode="External"/><Relationship Id="rId80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hyperlink" Target="https://parichay.nic.in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jpeg"/><Relationship Id="rId67" Type="http://schemas.openxmlformats.org/officeDocument/2006/relationships/image" Target="media/image55.png"/><Relationship Id="rId20" Type="http://schemas.openxmlformats.org/officeDocument/2006/relationships/image" Target="media/image9.png"/><Relationship Id="rId41" Type="http://schemas.openxmlformats.org/officeDocument/2006/relationships/image" Target="media/image29.png"/><Relationship Id="rId54" Type="http://schemas.openxmlformats.org/officeDocument/2006/relationships/image" Target="media/image42.jpeg"/><Relationship Id="rId62" Type="http://schemas.openxmlformats.org/officeDocument/2006/relationships/image" Target="media/image50.png"/><Relationship Id="rId70" Type="http://schemas.openxmlformats.org/officeDocument/2006/relationships/image" Target="media/image58.jpeg"/><Relationship Id="rId75" Type="http://schemas.openxmlformats.org/officeDocument/2006/relationships/image" Target="media/image6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jpeg"/><Relationship Id="rId10" Type="http://schemas.openxmlformats.org/officeDocument/2006/relationships/hyperlink" Target="http://www.nic.in" TargetMode="External"/><Relationship Id="rId31" Type="http://schemas.openxmlformats.org/officeDocument/2006/relationships/image" Target="media/image20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jpeg"/><Relationship Id="rId65" Type="http://schemas.openxmlformats.org/officeDocument/2006/relationships/image" Target="media/image53.png"/><Relationship Id="rId73" Type="http://schemas.openxmlformats.org/officeDocument/2006/relationships/image" Target="media/image60.png"/><Relationship Id="rId78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7.png"/><Relationship Id="rId34" Type="http://schemas.openxmlformats.org/officeDocument/2006/relationships/image" Target="media/image23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header" Target="header1.xml"/><Relationship Id="rId7" Type="http://schemas.openxmlformats.org/officeDocument/2006/relationships/endnotes" Target="endnotes.xml"/><Relationship Id="rId71" Type="http://schemas.openxmlformats.org/officeDocument/2006/relationships/image" Target="media/image59.jpeg"/><Relationship Id="rId2" Type="http://schemas.openxmlformats.org/officeDocument/2006/relationships/numbering" Target="numbering.xml"/><Relationship Id="rId29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AB750A-3D4D-4D07-98DD-66CE2D623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36</Pages>
  <Words>2032</Words>
  <Characters>11588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o access Server</vt:lpstr>
    </vt:vector>
  </TitlesOfParts>
  <Company>NKN Cloud</Company>
  <LinksUpToDate>false</LinksUpToDate>
  <CharactersWithSpaces>135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access Server</dc:title>
  <dc:subject/>
  <dc:creator>Akshay Dhama</dc:creator>
  <cp:keywords/>
  <dc:description/>
  <cp:lastModifiedBy>BAPS</cp:lastModifiedBy>
  <cp:revision>3</cp:revision>
  <cp:lastPrinted>2026-04-30T07:33:00Z</cp:lastPrinted>
  <dcterms:created xsi:type="dcterms:W3CDTF">2026-04-30T07:32:00Z</dcterms:created>
  <dcterms:modified xsi:type="dcterms:W3CDTF">2026-04-30T09:44:00Z</dcterms:modified>
</cp:coreProperties>
</file>